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6042" w:rsidRPr="00D64990" w:rsidRDefault="00DB6042" w:rsidP="00296664">
      <w:pPr>
        <w:pStyle w:val="a3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Фармакопейн</w:t>
      </w:r>
      <w:r>
        <w:rPr>
          <w:rFonts w:ascii="Times New Roman" w:hAnsi="Times New Roman"/>
          <w:sz w:val="20"/>
          <w:lang w:val="uk-UA"/>
        </w:rPr>
        <w:t>і</w:t>
      </w:r>
      <w:r>
        <w:rPr>
          <w:rFonts w:ascii="Times New Roman" w:hAnsi="Times New Roman"/>
          <w:sz w:val="20"/>
        </w:rPr>
        <w:t xml:space="preserve"> стандартн</w:t>
      </w:r>
      <w:r>
        <w:rPr>
          <w:rFonts w:ascii="Times New Roman" w:hAnsi="Times New Roman"/>
          <w:sz w:val="20"/>
          <w:lang w:val="uk-UA"/>
        </w:rPr>
        <w:t>і</w:t>
      </w:r>
      <w:r w:rsidRPr="00D64990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  <w:lang w:val="uk-UA"/>
        </w:rPr>
        <w:t>зразки</w:t>
      </w:r>
      <w:r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  <w:lang w:val="uk-UA"/>
        </w:rPr>
        <w:t>Д</w:t>
      </w:r>
      <w:r w:rsidRPr="00D64990">
        <w:rPr>
          <w:rFonts w:ascii="Times New Roman" w:hAnsi="Times New Roman"/>
          <w:sz w:val="20"/>
        </w:rPr>
        <w:t>ФУ</w:t>
      </w:r>
    </w:p>
    <w:p w:rsidR="00DB6042" w:rsidRPr="00D64990" w:rsidRDefault="00DB6042">
      <w:pPr>
        <w:jc w:val="both"/>
        <w:rPr>
          <w:b/>
          <w:sz w:val="20"/>
        </w:rPr>
      </w:pPr>
    </w:p>
    <w:tbl>
      <w:tblPr>
        <w:tblW w:w="160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000"/>
      </w:tblPr>
      <w:tblGrid>
        <w:gridCol w:w="862"/>
        <w:gridCol w:w="1543"/>
        <w:gridCol w:w="2525"/>
        <w:gridCol w:w="3287"/>
        <w:gridCol w:w="1819"/>
        <w:gridCol w:w="263"/>
        <w:gridCol w:w="1979"/>
        <w:gridCol w:w="13"/>
        <w:gridCol w:w="1073"/>
        <w:gridCol w:w="13"/>
        <w:gridCol w:w="1359"/>
        <w:gridCol w:w="13"/>
        <w:gridCol w:w="1254"/>
        <w:gridCol w:w="10"/>
      </w:tblGrid>
      <w:tr w:rsidR="00DB6042" w:rsidRPr="00687C49" w:rsidTr="00EA47BC">
        <w:trPr>
          <w:tblHeader/>
        </w:trPr>
        <w:tc>
          <w:tcPr>
            <w:tcW w:w="862" w:type="dxa"/>
          </w:tcPr>
          <w:p w:rsidR="00DB6042" w:rsidRPr="002B2B2B" w:rsidRDefault="00DB6042" w:rsidP="00673DFD">
            <w:pPr>
              <w:pStyle w:val="2"/>
              <w:ind w:left="-113" w:right="-102"/>
              <w:rPr>
                <w:rFonts w:ascii="Times New Roman" w:hAnsi="Times New Roman"/>
                <w:i w:val="0"/>
                <w:sz w:val="20"/>
                <w:u w:val="single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Каталожн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и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й номер</w:t>
            </w:r>
          </w:p>
        </w:tc>
        <w:tc>
          <w:tcPr>
            <w:tcW w:w="1543" w:type="dxa"/>
          </w:tcPr>
          <w:p w:rsidR="00DB6042" w:rsidRPr="002B2B2B" w:rsidRDefault="00DB6042" w:rsidP="00673DFD">
            <w:pPr>
              <w:pStyle w:val="2"/>
              <w:ind w:left="-124" w:right="-80"/>
              <w:rPr>
                <w:rFonts w:ascii="Times New Roman" w:hAnsi="Times New Roman"/>
                <w:i w:val="0"/>
                <w:sz w:val="20"/>
                <w:u w:val="single"/>
                <w:lang w:val="en-US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Ре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єстрацій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н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и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 xml:space="preserve">й номер 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en-US"/>
              </w:rPr>
              <w:t>CAS</w:t>
            </w:r>
          </w:p>
          <w:p w:rsidR="00DB6042" w:rsidRPr="00687C49" w:rsidRDefault="00DB6042" w:rsidP="00617AB1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  <w:p w:rsidR="00DB6042" w:rsidRPr="00687C49" w:rsidRDefault="00DB6042" w:rsidP="004D351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  <w:p w:rsidR="00DB6042" w:rsidRPr="00687C49" w:rsidRDefault="00DB6042" w:rsidP="004D351D">
            <w:pPr>
              <w:ind w:right="2047"/>
              <w:jc w:val="right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8807B8" w:rsidRDefault="00DB6042" w:rsidP="00175ABB">
            <w:pPr>
              <w:pStyle w:val="2"/>
              <w:rPr>
                <w:rFonts w:ascii="Times New Roman" w:hAnsi="Times New Roman"/>
                <w:i w:val="0"/>
                <w:sz w:val="20"/>
                <w:u w:val="single"/>
                <w:lang w:val="en-GB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PhUkr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en-GB"/>
              </w:rPr>
              <w:t xml:space="preserve"> CRS &amp; BRP</w:t>
            </w:r>
          </w:p>
          <w:p w:rsidR="00DB6042" w:rsidRPr="008807B8" w:rsidRDefault="00DB6042" w:rsidP="008807B8">
            <w:pPr>
              <w:ind w:firstLine="708"/>
              <w:rPr>
                <w:lang w:val="en-GB"/>
              </w:rPr>
            </w:pPr>
          </w:p>
        </w:tc>
        <w:tc>
          <w:tcPr>
            <w:tcW w:w="3287" w:type="dxa"/>
          </w:tcPr>
          <w:p w:rsidR="00DB6042" w:rsidRPr="002B2B2B" w:rsidRDefault="00DB6042" w:rsidP="00175ABB">
            <w:pPr>
              <w:pStyle w:val="2"/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ФС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З</w:t>
            </w:r>
          </w:p>
        </w:tc>
        <w:tc>
          <w:tcPr>
            <w:tcW w:w="1819" w:type="dxa"/>
          </w:tcPr>
          <w:p w:rsidR="00DB6042" w:rsidRPr="00687C49" w:rsidRDefault="00DB6042" w:rsidP="00673DFD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Пока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зник</w:t>
            </w:r>
          </w:p>
        </w:tc>
        <w:tc>
          <w:tcPr>
            <w:tcW w:w="2255" w:type="dxa"/>
            <w:gridSpan w:val="3"/>
          </w:tcPr>
          <w:p w:rsidR="00DB6042" w:rsidRPr="00687C49" w:rsidRDefault="00DB6042" w:rsidP="00175ABB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Метод</w:t>
            </w:r>
          </w:p>
        </w:tc>
        <w:tc>
          <w:tcPr>
            <w:tcW w:w="1086" w:type="dxa"/>
            <w:gridSpan w:val="2"/>
          </w:tcPr>
          <w:p w:rsidR="00DB6042" w:rsidRPr="00687C49" w:rsidRDefault="00DB6042" w:rsidP="00175ABB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Номер сер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ї</w:t>
            </w:r>
          </w:p>
        </w:tc>
        <w:tc>
          <w:tcPr>
            <w:tcW w:w="1372" w:type="dxa"/>
            <w:gridSpan w:val="2"/>
          </w:tcPr>
          <w:p w:rsidR="00DB6042" w:rsidRPr="00687C49" w:rsidRDefault="00DB6042" w:rsidP="00673DFD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лькість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в упак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овці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, г</w:t>
            </w:r>
          </w:p>
        </w:tc>
        <w:tc>
          <w:tcPr>
            <w:tcW w:w="1264" w:type="dxa"/>
            <w:gridSpan w:val="2"/>
          </w:tcPr>
          <w:p w:rsidR="00DB6042" w:rsidRPr="00B82A01" w:rsidRDefault="00DB6042" w:rsidP="00673DFD">
            <w:pPr>
              <w:ind w:right="-47"/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Вартість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за одну упаковку,</w:t>
            </w:r>
          </w:p>
          <w:p w:rsidR="00DB6042" w:rsidRPr="00B82A01" w:rsidRDefault="00DB6042" w:rsidP="00673DFD">
            <w:pPr>
              <w:ind w:right="-61"/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г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рн (без 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ПДВ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>).</w:t>
            </w:r>
          </w:p>
          <w:p w:rsidR="00DB6042" w:rsidRPr="00B82A01" w:rsidRDefault="00DB6042" w:rsidP="00673DFD">
            <w:pPr>
              <w:ind w:left="-60" w:right="-61"/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>Ц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ни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 xml:space="preserve">вказані 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для внутр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шнього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р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и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>нк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у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Укра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їни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001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16-91-1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etylcysteine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етилцист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649CF" w:rsidRPr="000B5DF7" w:rsidRDefault="000B5DF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64" w:type="dxa"/>
            <w:gridSpan w:val="2"/>
          </w:tcPr>
          <w:p w:rsidR="00AE5180" w:rsidRPr="00B82A01" w:rsidRDefault="00AE5180" w:rsidP="00AE5180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rPr>
          <w:trHeight w:val="621"/>
        </w:trPr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-78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etylsalicyl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pirin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ацетил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цилов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Аспірин)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«Саліцилова кислота»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9277-89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clovir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ик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EA17DB" w:rsidRPr="00D24ECC" w:rsidRDefault="00D24ECC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4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2728-64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clovi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-[(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6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x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1,6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hydr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9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ur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9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et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ик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2-[(2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-6-оксо-1,6-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-9Н-пурин-9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)метокси]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 ацет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US"/>
              </w:rPr>
              <w:t>A0005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987-65-5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;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1963-61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>Adenosine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US"/>
              </w:rPr>
              <w:t>-5-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triphosphate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US"/>
              </w:rPr>
              <w:t>di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>sodium salt hydrate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denosine triphosphat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alt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Аденозин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>-5-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трифосфорно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кислот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динатр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ва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с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ль</w:t>
            </w:r>
          </w:p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Аденозин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трифосфат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динатр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ва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с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ль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40D3D" w:rsidRPr="00687C49" w:rsidTr="00EA47BC">
        <w:tc>
          <w:tcPr>
            <w:tcW w:w="862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440D3D">
              <w:rPr>
                <w:rFonts w:ascii="Times New Roman" w:hAnsi="Times New Roman"/>
                <w:i w:val="0"/>
                <w:sz w:val="20"/>
                <w:lang w:val="en-US"/>
              </w:rPr>
              <w:t>A0006</w:t>
            </w:r>
          </w:p>
        </w:tc>
        <w:tc>
          <w:tcPr>
            <w:tcW w:w="1543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440D3D">
              <w:rPr>
                <w:rFonts w:ascii="Times New Roman" w:hAnsi="Times New Roman"/>
                <w:i w:val="0"/>
                <w:sz w:val="20"/>
              </w:rPr>
              <w:t>6805-41-0</w:t>
            </w:r>
          </w:p>
        </w:tc>
        <w:tc>
          <w:tcPr>
            <w:tcW w:w="2525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440D3D">
              <w:rPr>
                <w:rFonts w:ascii="Times New Roman" w:hAnsi="Times New Roman"/>
                <w:i w:val="0"/>
                <w:sz w:val="20"/>
                <w:lang w:val="en-GB"/>
              </w:rPr>
              <w:t>Aescin</w:t>
            </w:r>
          </w:p>
        </w:tc>
        <w:tc>
          <w:tcPr>
            <w:tcW w:w="3287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</w:rPr>
            </w:pPr>
            <w:r w:rsidRPr="00440D3D">
              <w:rPr>
                <w:rFonts w:ascii="Times New Roman" w:hAnsi="Times New Roman"/>
                <w:i w:val="0"/>
                <w:sz w:val="20"/>
                <w:lang w:val="uk-UA"/>
              </w:rPr>
              <w:t>Е</w:t>
            </w:r>
            <w:r w:rsidRPr="00440D3D">
              <w:rPr>
                <w:rFonts w:ascii="Times New Roman" w:hAnsi="Times New Roman"/>
                <w:i w:val="0"/>
                <w:sz w:val="20"/>
              </w:rPr>
              <w:t>сцин</w:t>
            </w:r>
          </w:p>
        </w:tc>
        <w:tc>
          <w:tcPr>
            <w:tcW w:w="1819" w:type="dxa"/>
          </w:tcPr>
          <w:p w:rsidR="00440D3D" w:rsidRDefault="00440D3D" w:rsidP="00440D3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440D3D" w:rsidRPr="001F0D42" w:rsidRDefault="00440D3D" w:rsidP="00440D3D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 xml:space="preserve">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40D3D" w:rsidRDefault="00440D3D" w:rsidP="00EA17DB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</w:rPr>
              <w:t>Т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Ш</w:t>
            </w:r>
            <w:r>
              <w:rPr>
                <w:rFonts w:ascii="Times New Roman" w:hAnsi="Times New Roman"/>
                <w:sz w:val="20"/>
              </w:rPr>
              <w:t>Х</w:t>
            </w:r>
          </w:p>
          <w:p w:rsidR="00440D3D" w:rsidRPr="001F0D42" w:rsidRDefault="00440D3D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40D3D" w:rsidRPr="00440D3D" w:rsidRDefault="00440D3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440D3D" w:rsidRPr="001F0D42" w:rsidRDefault="00440D3D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40D3D" w:rsidRPr="00B82A01" w:rsidRDefault="00440D3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360-12-7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j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alin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йм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н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Т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Ш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AC03AD" w:rsidRPr="00687C49" w:rsidTr="00EA47BC">
        <w:trPr>
          <w:trHeight w:val="255"/>
        </w:trPr>
        <w:tc>
          <w:tcPr>
            <w:tcW w:w="862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8</w:t>
            </w:r>
          </w:p>
        </w:tc>
        <w:tc>
          <w:tcPr>
            <w:tcW w:w="1543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41-7</w:t>
            </w:r>
          </w:p>
        </w:tc>
        <w:tc>
          <w:tcPr>
            <w:tcW w:w="2525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lanine</w:t>
            </w:r>
          </w:p>
        </w:tc>
        <w:tc>
          <w:tcPr>
            <w:tcW w:w="3287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л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AC03AD" w:rsidRPr="00B73BDD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AC03AD" w:rsidRPr="00B73BDD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AC03AD" w:rsidRPr="00B73BDD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AC03AD" w:rsidRPr="001F0D42" w:rsidRDefault="00AC03AD" w:rsidP="00AC03AD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B73BDD">
              <w:rPr>
                <w:rFonts w:ascii="Times New Roman" w:eastAsia="Times New Roman" w:hAnsi="Times New Roman"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AC03AD" w:rsidRPr="00796A16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</w:t>
            </w:r>
          </w:p>
          <w:p w:rsidR="00AC03AD" w:rsidRPr="00796A16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  <w:p w:rsidR="00AC03AD" w:rsidRPr="00796A16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</w:t>
            </w:r>
          </w:p>
          <w:p w:rsidR="00AC03AD" w:rsidRPr="001F0D42" w:rsidRDefault="00AC03AD" w:rsidP="00AC03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</w:tc>
        <w:tc>
          <w:tcPr>
            <w:tcW w:w="1086" w:type="dxa"/>
            <w:gridSpan w:val="2"/>
          </w:tcPr>
          <w:p w:rsidR="00AC03AD" w:rsidRPr="001F0D42" w:rsidRDefault="00AC03A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  <w:r w:rsidR="00965BE4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AC03AD" w:rsidRPr="00AC03AD" w:rsidRDefault="00AC03A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45</w:t>
            </w:r>
          </w:p>
        </w:tc>
        <w:tc>
          <w:tcPr>
            <w:tcW w:w="1264" w:type="dxa"/>
            <w:gridSpan w:val="2"/>
          </w:tcPr>
          <w:p w:rsidR="00AC03AD" w:rsidRPr="00B82A01" w:rsidRDefault="00AC03A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80DC5" w:rsidRPr="00687C49" w:rsidTr="00EA47BC">
        <w:trPr>
          <w:trHeight w:val="255"/>
        </w:trPr>
        <w:tc>
          <w:tcPr>
            <w:tcW w:w="862" w:type="dxa"/>
          </w:tcPr>
          <w:p w:rsidR="00E80DC5" w:rsidRPr="00E80DC5" w:rsidRDefault="00E80DC5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A0008</w:t>
            </w: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.1</w:t>
            </w:r>
          </w:p>
        </w:tc>
        <w:tc>
          <w:tcPr>
            <w:tcW w:w="1543" w:type="dxa"/>
          </w:tcPr>
          <w:p w:rsidR="00E80DC5" w:rsidRPr="00E80DC5" w:rsidRDefault="00E80DC5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302-72-7</w:t>
            </w:r>
          </w:p>
        </w:tc>
        <w:tc>
          <w:tcPr>
            <w:tcW w:w="2525" w:type="dxa"/>
          </w:tcPr>
          <w:p w:rsidR="00E80DC5" w:rsidRPr="00E80DC5" w:rsidRDefault="00E80DC5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DL </w:t>
            </w: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– </w:t>
            </w: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Alanine</w:t>
            </w:r>
          </w:p>
        </w:tc>
        <w:tc>
          <w:tcPr>
            <w:tcW w:w="3287" w:type="dxa"/>
          </w:tcPr>
          <w:p w:rsidR="00E80DC5" w:rsidRPr="00E80DC5" w:rsidRDefault="00E80DC5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DL - Аланін</w:t>
            </w:r>
          </w:p>
        </w:tc>
        <w:tc>
          <w:tcPr>
            <w:tcW w:w="1819" w:type="dxa"/>
          </w:tcPr>
          <w:p w:rsidR="00E80DC5" w:rsidRPr="00B73BDD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E80DC5" w:rsidRPr="00B73BDD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E80DC5" w:rsidRPr="00B73BDD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E80DC5" w:rsidRPr="00B73BDD" w:rsidRDefault="00E80DC5" w:rsidP="00E80DC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B73BDD">
              <w:rPr>
                <w:rFonts w:ascii="Times New Roman" w:eastAsia="Times New Roman" w:hAnsi="Times New Roman"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E80DC5" w:rsidRPr="00796A16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</w:t>
            </w:r>
          </w:p>
          <w:p w:rsidR="00E80DC5" w:rsidRPr="00796A16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  <w:p w:rsidR="00E80DC5" w:rsidRPr="00796A16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</w:t>
            </w:r>
          </w:p>
          <w:p w:rsidR="00E80DC5" w:rsidRPr="00796A16" w:rsidRDefault="00E80DC5" w:rsidP="00E80DC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</w:tc>
        <w:tc>
          <w:tcPr>
            <w:tcW w:w="1086" w:type="dxa"/>
            <w:gridSpan w:val="2"/>
          </w:tcPr>
          <w:p w:rsidR="00E80DC5" w:rsidRDefault="00E80DC5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E80DC5" w:rsidRDefault="00E80DC5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45</w:t>
            </w:r>
          </w:p>
        </w:tc>
        <w:tc>
          <w:tcPr>
            <w:tcW w:w="1264" w:type="dxa"/>
            <w:gridSpan w:val="2"/>
          </w:tcPr>
          <w:p w:rsidR="00E80DC5" w:rsidRPr="00B82A01" w:rsidRDefault="00965BE4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lastRenderedPageBreak/>
              <w:t>A0009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Style w:val="7788"/>
                <w:rFonts w:ascii="Times New Roman" w:hAnsi="Times New Roman"/>
                <w:bCs/>
                <w:sz w:val="20"/>
              </w:rPr>
              <w:t>70024-90-7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</w:rPr>
              <w:t>Н</w:t>
            </w:r>
            <w:r w:rsidRPr="001F0D42">
              <w:rPr>
                <w:rFonts w:ascii="Times New Roman" w:hAnsi="Times New Roman"/>
                <w:sz w:val="20"/>
                <w:lang w:val="en-GB"/>
              </w:rPr>
              <w:t>uman</w:t>
            </w:r>
            <w:r w:rsidRPr="001F0D42">
              <w:rPr>
                <w:rFonts w:ascii="Times New Roman" w:hAnsi="Times New Roman"/>
                <w:sz w:val="20"/>
              </w:rPr>
              <w:t xml:space="preserve"> а</w:t>
            </w:r>
            <w:r w:rsidRPr="001F0D42">
              <w:rPr>
                <w:rFonts w:ascii="Times New Roman" w:hAnsi="Times New Roman"/>
                <w:sz w:val="20"/>
                <w:lang w:val="en-GB"/>
              </w:rPr>
              <w:t>lbumin solution 10%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Розчин а</w:t>
            </w:r>
            <w:r w:rsidRPr="001F0D42">
              <w:rPr>
                <w:rFonts w:ascii="Times New Roman" w:hAnsi="Times New Roman"/>
                <w:sz w:val="20"/>
              </w:rPr>
              <w:t>льбум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z w:val="20"/>
              </w:rPr>
              <w:t xml:space="preserve">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людського</w:t>
            </w:r>
            <w:r w:rsidRPr="001F0D42">
              <w:rPr>
                <w:rFonts w:ascii="Times New Roman" w:hAnsi="Times New Roman"/>
                <w:sz w:val="20"/>
              </w:rPr>
              <w:t xml:space="preserve"> 10%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ind w:right="-16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молекуля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араме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містбілка</w:t>
            </w:r>
          </w:p>
        </w:tc>
        <w:tc>
          <w:tcPr>
            <w:tcW w:w="2255" w:type="dxa"/>
            <w:gridSpan w:val="3"/>
          </w:tcPr>
          <w:p w:rsidR="005649CF" w:rsidRPr="001F0D42" w:rsidRDefault="005649CF" w:rsidP="001F0D42">
            <w:pPr>
              <w:pStyle w:val="9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</w:rPr>
              <w:t xml:space="preserve">Ф, СФ, </w:t>
            </w:r>
            <w:r w:rsidRPr="001F0D42">
              <w:rPr>
                <w:rFonts w:ascii="Times New Roman" w:hAnsi="Times New Roman"/>
                <w:b/>
                <w:lang w:val="uk-UA"/>
              </w:rPr>
              <w:t>Р</w:t>
            </w:r>
            <w:r w:rsidRPr="001F0D42">
              <w:rPr>
                <w:rFonts w:ascii="Times New Roman" w:hAnsi="Times New Roman"/>
                <w:b/>
              </w:rPr>
              <w:t xml:space="preserve">Х,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</w:rPr>
              <w:t>ксклюзивна Х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5649CF" w:rsidRPr="00B82A01" w:rsidRDefault="00AE518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10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15-30-0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llopurinol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лопуринол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5649CF" w:rsidRPr="00B82A01" w:rsidRDefault="00AE518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11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1377-23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mantadine sulph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мантад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ульф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EA17DB" w:rsidRPr="001C43C6" w:rsidRDefault="001C43C6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1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828-92-4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broxol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мброксолу гі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 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A0013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5942-08-2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Ambroxol impurity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Style w:val="xfm38980454"/>
                <w:rFonts w:ascii="Times New Roman" w:hAnsi="Times New Roman"/>
                <w:b/>
                <w:shd w:val="clear" w:color="auto" w:fill="FFFFFF"/>
                <w:lang w:val="en-US"/>
              </w:rPr>
              <w:t>(</w:t>
            </w:r>
            <w:r w:rsidRPr="001F0D42">
              <w:rPr>
                <w:rStyle w:val="xfm38980454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h.Eur</w:t>
            </w:r>
            <w:r w:rsidRPr="001F0D42">
              <w:rPr>
                <w:rStyle w:val="xfm38980454"/>
                <w:rFonts w:ascii="Times New Roman" w:hAnsi="Times New Roman"/>
                <w:b/>
                <w:shd w:val="clear" w:color="auto" w:fill="FFFFFF"/>
                <w:lang w:val="en-US"/>
              </w:rPr>
              <w:t>)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брок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14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12-2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alon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лон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EA17D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15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0-13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-Aminobenzoic acid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minobenzoic acid(USP)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ylpenicillin procaine impurity A(Ph.Eur.)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etracaine hydrochloride impurity A (Ph.Eur)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xybuprocaine hydrochloride impurity A (Ph.Eur)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4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бензойна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 для ППХС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016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-32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ocapro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капронова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BB76A8" w:rsidRPr="00BB76A8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 xml:space="preserve"> , ППХ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BB76A8" w:rsidRDefault="00BB76A8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lastRenderedPageBreak/>
              <w:t>A</w:t>
            </w:r>
            <w:r w:rsidRPr="001F0D42">
              <w:rPr>
                <w:rFonts w:ascii="Times New Roman" w:hAnsi="Times New Roman"/>
                <w:sz w:val="20"/>
              </w:rPr>
              <w:t>001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56-87-6</w:t>
            </w:r>
          </w:p>
        </w:tc>
        <w:tc>
          <w:tcPr>
            <w:tcW w:w="2525" w:type="dxa"/>
          </w:tcPr>
          <w:p w:rsidR="00EA17DB" w:rsidRPr="00C4188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41882">
              <w:rPr>
                <w:rFonts w:ascii="Times New Roman" w:hAnsi="Times New Roman"/>
                <w:b/>
                <w:lang w:val="en-US"/>
              </w:rPr>
              <w:t>Dexpanthenol impurity A (SPhU / Ph. Eur.)</w:t>
            </w:r>
          </w:p>
          <w:p w:rsidR="00EA17DB" w:rsidRPr="00C4188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41882">
              <w:rPr>
                <w:rFonts w:ascii="Times New Roman" w:hAnsi="Times New Roman"/>
                <w:b/>
                <w:lang w:val="en-US"/>
              </w:rPr>
              <w:t>Cyclophosphamide impurity G (SPhU / Ph. Eur.)</w:t>
            </w:r>
          </w:p>
          <w:p w:rsidR="00EA17DB" w:rsidRPr="00C41882" w:rsidRDefault="00EA17DB" w:rsidP="00EA17DB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EA17DB" w:rsidRPr="00C4188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</w:rPr>
              <w:t>Д</w:t>
            </w:r>
            <w:r w:rsidRPr="00C41882">
              <w:rPr>
                <w:rFonts w:ascii="Times New Roman" w:hAnsi="Times New Roman"/>
                <w:b/>
              </w:rPr>
              <w:t>експантенолу</w:t>
            </w:r>
            <w:r w:rsidRPr="00C4188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41882">
              <w:rPr>
                <w:rFonts w:ascii="Times New Roman" w:hAnsi="Times New Roman"/>
                <w:b/>
              </w:rPr>
              <w:t>домішка</w:t>
            </w:r>
            <w:r w:rsidRPr="00C41882">
              <w:rPr>
                <w:rFonts w:ascii="Times New Roman" w:hAnsi="Times New Roman"/>
                <w:b/>
                <w:lang w:val="en-US"/>
              </w:rPr>
              <w:t xml:space="preserve"> A (</w:t>
            </w:r>
            <w:r w:rsidRPr="00C41882">
              <w:rPr>
                <w:rFonts w:ascii="Times New Roman" w:hAnsi="Times New Roman"/>
                <w:b/>
              </w:rPr>
              <w:t>ДФУ</w:t>
            </w:r>
            <w:r w:rsidRPr="00C41882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EA17DB" w:rsidRPr="00C41882" w:rsidRDefault="00EA17DB" w:rsidP="00EA17DB">
            <w:pPr>
              <w:pStyle w:val="ab"/>
              <w:ind w:right="-144"/>
              <w:jc w:val="left"/>
              <w:rPr>
                <w:rFonts w:ascii="Times New Roman" w:hAnsi="Times New Roman"/>
                <w:b/>
                <w:lang w:val="en-US"/>
              </w:rPr>
            </w:pPr>
            <w:r w:rsidRPr="00C41882">
              <w:rPr>
                <w:rFonts w:ascii="Times New Roman" w:hAnsi="Times New Roman"/>
                <w:b/>
                <w:lang w:val="en-US"/>
              </w:rPr>
              <w:t>3-амінопропанол</w:t>
            </w:r>
          </w:p>
          <w:p w:rsidR="00EA17DB" w:rsidRPr="00C4188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 xml:space="preserve">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C4188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1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18-19-5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Sodium aminosalicylate dihydr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Натр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/>
                <w:sz w:val="20"/>
              </w:rPr>
              <w:t xml:space="preserve"> ам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носал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цилат диг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др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pStyle w:val="31"/>
              <w:jc w:val="center"/>
              <w:rPr>
                <w:rFonts w:ascii="Times New Roman" w:hAnsi="Times New Roman"/>
                <w:b/>
                <w:sz w:val="20"/>
              </w:rPr>
            </w:pPr>
            <w:r w:rsidRPr="001F0D42">
              <w:rPr>
                <w:rFonts w:ascii="Times New Roman" w:hAnsi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pStyle w:val="31"/>
              <w:jc w:val="center"/>
              <w:rPr>
                <w:rFonts w:ascii="Times New Roman" w:hAnsi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/>
                <w:sz w:val="20"/>
              </w:rPr>
              <w:t>0,1</w:t>
            </w:r>
            <w:r w:rsidRPr="001F0D42">
              <w:rPr>
                <w:rFonts w:ascii="Times New Roman" w:hAnsi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A0019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9774-82-4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Amiodarone hydrochlori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міодарону гідрохлори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07536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rPr>
          <w:trHeight w:val="408"/>
        </w:trPr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0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490-15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odaro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(2-butylbenzofuran-3-yl)(4-hydroxyphenyl)methanone)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</w:rPr>
              <w:t>Ам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одаро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sz w:val="20"/>
              </w:rPr>
              <w:t>Е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((2-</w:t>
            </w:r>
            <w:r w:rsidRPr="001F0D42">
              <w:rPr>
                <w:rFonts w:ascii="Times New Roman" w:hAnsi="Times New Roman"/>
                <w:sz w:val="20"/>
              </w:rPr>
              <w:t>бутилбензофуран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-3-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л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)(4-</w:t>
            </w:r>
            <w:r w:rsidRPr="001F0D42">
              <w:rPr>
                <w:rFonts w:ascii="Times New Roman" w:hAnsi="Times New Roman"/>
                <w:sz w:val="20"/>
              </w:rPr>
              <w:t>г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дроксифе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л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/>
                <w:sz w:val="20"/>
              </w:rPr>
              <w:t>метанон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C43C6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1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675-85-9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sulpri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ульпри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B6042" w:rsidRPr="001F0D42" w:rsidRDefault="00C43020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5F6B81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B6042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381293" w:rsidRDefault="0038129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612A6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022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9-18-8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mitriptyline hydrochlori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ип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B6042" w:rsidRPr="003142EF" w:rsidRDefault="003142E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3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612A6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02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0-35-1</w:t>
            </w:r>
          </w:p>
        </w:tc>
        <w:tc>
          <w:tcPr>
            <w:tcW w:w="2525" w:type="dxa"/>
          </w:tcPr>
          <w:p w:rsidR="00D8203B" w:rsidRPr="00D8203B" w:rsidRDefault="00D8203B" w:rsidP="00D8203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itriptyline hydrochloride impurity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(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. Eur.)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,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ibenzosuberone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(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. Eur.)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,</w:t>
            </w:r>
          </w:p>
          <w:p w:rsidR="00EA17DB" w:rsidRPr="00D8203B" w:rsidRDefault="00D8203B" w:rsidP="00D8203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itriptyline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 xml:space="preserve">related 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lastRenderedPageBreak/>
              <w:t>compound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А (USP),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Cyproheptadine hydrochloride impurity B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(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. Eur.)</w:t>
            </w:r>
          </w:p>
        </w:tc>
        <w:tc>
          <w:tcPr>
            <w:tcW w:w="3287" w:type="dxa"/>
          </w:tcPr>
          <w:p w:rsidR="00D8203B" w:rsidRPr="00D8203B" w:rsidRDefault="00D8203B" w:rsidP="00D8203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lastRenderedPageBreak/>
              <w:t>Дибензосуберон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(ДФУ)</w:t>
            </w:r>
          </w:p>
          <w:p w:rsidR="00EA17DB" w:rsidRPr="00D8203B" w:rsidRDefault="00D8203B" w:rsidP="00D8203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мітриптиліну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ідрохлориду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(ДФУ)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D8203B" w:rsidRDefault="00D8203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EA17DB" w:rsidRPr="00B82A01" w:rsidRDefault="005B0862" w:rsidP="00612A61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EA17DB" w:rsidRPr="00687C49" w:rsidTr="00EA47BC">
        <w:trPr>
          <w:trHeight w:val="471"/>
        </w:trPr>
        <w:tc>
          <w:tcPr>
            <w:tcW w:w="862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A002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470-99-6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lodipine besil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ло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е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5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336-70-7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oxicillin trihydrate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оксиц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р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, Д, 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649CF" w:rsidRPr="0070661D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024D54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264" w:type="dxa"/>
            <w:gridSpan w:val="2"/>
          </w:tcPr>
          <w:p w:rsidR="005649CF" w:rsidRPr="00B82A01" w:rsidRDefault="00612A61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6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77-48-2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picillin trihydrate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р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024D54" w:rsidRDefault="005649CF" w:rsidP="00024D5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4D54" w:rsidRDefault="005649CF" w:rsidP="00024D5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24D54" w:rsidRDefault="005649CF" w:rsidP="00024D5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5649CF" w:rsidRPr="001F0D42" w:rsidRDefault="005649CF" w:rsidP="00024D5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5649CF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24D54" w:rsidRDefault="00024D5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024D54" w:rsidRDefault="00024D5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24D54" w:rsidRPr="001F0D42" w:rsidRDefault="00024D5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, СФ</w:t>
            </w:r>
          </w:p>
        </w:tc>
        <w:tc>
          <w:tcPr>
            <w:tcW w:w="1086" w:type="dxa"/>
            <w:gridSpan w:val="2"/>
          </w:tcPr>
          <w:p w:rsidR="005649CF" w:rsidRPr="0070661D" w:rsidRDefault="0070661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5649CF" w:rsidRPr="00024D54" w:rsidRDefault="005649CF" w:rsidP="0070661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024D54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264" w:type="dxa"/>
            <w:gridSpan w:val="2"/>
          </w:tcPr>
          <w:p w:rsidR="005649CF" w:rsidRPr="00B82A01" w:rsidRDefault="00612A61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7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nilide salicylic acid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5649CF" w:rsidRPr="00B82A01" w:rsidRDefault="00612A61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rPr>
          <w:trHeight w:val="206"/>
        </w:trPr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-80-0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ntipyr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USP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1,2 – dihydro - 1,5 – dimethyl – 2 – phenyl - 3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H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– pyrazol - 3-one)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нт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EA17DB" w:rsidRPr="00847D4F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( 1,2 -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1,5 -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2 –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– 3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847D4F">
              <w:rPr>
                <w:rFonts w:ascii="Times New Roman" w:hAnsi="Times New Roman" w:cs="Times New Roman"/>
                <w:b/>
                <w:i/>
                <w:sz w:val="20"/>
                <w:lang w:val="en-GB"/>
              </w:rPr>
              <w:t xml:space="preserve"> 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зол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3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)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391941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  <w:r w:rsidR="00391941">
              <w:rPr>
                <w:rFonts w:ascii="Times New Roman" w:hAnsi="Times New Roman" w:cs="Times New Roman"/>
                <w:b/>
                <w:sz w:val="20"/>
                <w:lang w:val="en-US"/>
              </w:rPr>
              <w:t>,7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A17DB" w:rsidRPr="00B82A01" w:rsidRDefault="005B0862" w:rsidP="00EA17DB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9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87-72-9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Arabinos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а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за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EA17DB" w:rsidRPr="00687C49" w:rsidTr="00EA47BC">
        <w:trPr>
          <w:trHeight w:val="986"/>
        </w:trPr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30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31707-23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U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mifenovire hydrochloride</w:t>
            </w:r>
          </w:p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A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rbidol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міфеновіру гідрохлорид</w:t>
            </w:r>
          </w:p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Арбідолу гі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441615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  <w:r w:rsidR="00441615">
              <w:rPr>
                <w:rFonts w:ascii="Times New Roman" w:hAnsi="Times New Roman" w:cs="Times New Roman"/>
                <w:b/>
                <w:sz w:val="20"/>
              </w:rPr>
              <w:t>,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2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31</w:t>
            </w:r>
          </w:p>
        </w:tc>
        <w:tc>
          <w:tcPr>
            <w:tcW w:w="1543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97-76-7</w:t>
            </w:r>
          </w:p>
        </w:tc>
        <w:tc>
          <w:tcPr>
            <w:tcW w:w="2525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rbutin</w:t>
            </w:r>
          </w:p>
        </w:tc>
        <w:tc>
          <w:tcPr>
            <w:tcW w:w="3287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бу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Arial" w:hAnsi="Arial" w:cs="Arial"/>
                <w:b/>
                <w:sz w:val="24"/>
                <w:szCs w:val="24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1F0D42">
              <w:rPr>
                <w:rFonts w:ascii="Arial" w:hAnsi="Arial" w:cs="Arial"/>
                <w:b/>
                <w:sz w:val="24"/>
                <w:szCs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ФУ 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учниці звичайної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0,0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C48FB" w:rsidRPr="00687C49" w:rsidTr="00EA47BC">
        <w:tc>
          <w:tcPr>
            <w:tcW w:w="862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7C48FB" w:rsidRPr="001F0D42" w:rsidRDefault="007C48FB" w:rsidP="001F0D4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7C48FB" w:rsidRPr="001F0D42" w:rsidRDefault="007C48FB" w:rsidP="001F0D4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C48FB" w:rsidRPr="008C0A0E" w:rsidRDefault="008C0A0E" w:rsidP="001F0D42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7C48FB" w:rsidRPr="001F0D42" w:rsidRDefault="007C48FB" w:rsidP="001F0D42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7C48FB" w:rsidRPr="00B82A01" w:rsidRDefault="00612A61" w:rsidP="001F0D42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74-79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rginine 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EA17DB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42EB0" w:rsidRPr="00B42EB0" w:rsidRDefault="00B42EB0" w:rsidP="00EA17DB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517B03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B42EB0" w:rsidRPr="00517B03" w:rsidRDefault="00B42EB0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A17DB" w:rsidRPr="00517B03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5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320-30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rgin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glutam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р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лутам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 xml:space="preserve">Д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 К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324AD7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5</w:t>
            </w:r>
            <w:r w:rsidR="00324AD7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5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A003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119-34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rginine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6D3E9B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="006D3E9B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5</w:t>
            </w:r>
          </w:p>
        </w:tc>
        <w:tc>
          <w:tcPr>
            <w:tcW w:w="1264" w:type="dxa"/>
            <w:gridSpan w:val="2"/>
          </w:tcPr>
          <w:p w:rsidR="00EA17DB" w:rsidRPr="00B82A01" w:rsidRDefault="00FD3BE9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6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3964-57-0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rticaine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ти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3D620B" w:rsidRDefault="00341FB1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7</w:t>
            </w:r>
          </w:p>
        </w:tc>
        <w:tc>
          <w:tcPr>
            <w:tcW w:w="1543" w:type="dxa"/>
          </w:tcPr>
          <w:p w:rsidR="00DB6042" w:rsidRPr="00154E84" w:rsidRDefault="00154E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712677-79-6</w:t>
            </w:r>
          </w:p>
        </w:tc>
        <w:tc>
          <w:tcPr>
            <w:tcW w:w="2525" w:type="dxa"/>
          </w:tcPr>
          <w:p w:rsidR="00DB6042" w:rsidRPr="00154E84" w:rsidRDefault="00154E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rticaine impurity А 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Eur)</w:t>
            </w:r>
          </w:p>
        </w:tc>
        <w:tc>
          <w:tcPr>
            <w:tcW w:w="3287" w:type="dxa"/>
          </w:tcPr>
          <w:p w:rsidR="00DB6042" w:rsidRPr="00154E84" w:rsidRDefault="00154E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ртикаїну домішка А (ДФУ/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)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54E84" w:rsidRDefault="00154E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54E84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  <w:r w:rsidR="00154E84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8</w:t>
            </w:r>
          </w:p>
        </w:tc>
        <w:tc>
          <w:tcPr>
            <w:tcW w:w="1543" w:type="dxa"/>
          </w:tcPr>
          <w:p w:rsidR="00DB6042" w:rsidRPr="005E753E" w:rsidRDefault="005E753E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796888-45-3</w:t>
            </w:r>
          </w:p>
        </w:tc>
        <w:tc>
          <w:tcPr>
            <w:tcW w:w="2525" w:type="dxa"/>
          </w:tcPr>
          <w:p w:rsidR="00DB6042" w:rsidRPr="005E753E" w:rsidRDefault="005E753E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rticaine impurity Е 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Eur)</w:t>
            </w:r>
          </w:p>
        </w:tc>
        <w:tc>
          <w:tcPr>
            <w:tcW w:w="3287" w:type="dxa"/>
          </w:tcPr>
          <w:p w:rsidR="00DB6042" w:rsidRPr="005E753E" w:rsidRDefault="005E753E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ртикаїну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Е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(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Ph.Eur)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5E753E" w:rsidRDefault="005E753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9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-81-7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scorbic acid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аск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ова 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DB6042" w:rsidRPr="001F0D42" w:rsidRDefault="00DB6042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B6042" w:rsidRPr="001F0D42" w:rsidRDefault="00DB6042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  <w:p w:rsidR="00DB6042" w:rsidRPr="001F0D42" w:rsidRDefault="00DB6042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B6042" w:rsidRPr="001F0D42" w:rsidRDefault="00D153B3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Т, </w:t>
            </w:r>
            <w:r w:rsidR="00DB6042" w:rsidRPr="001F0D42">
              <w:rPr>
                <w:rFonts w:ascii="Times New Roman" w:hAnsi="Times New Roman" w:cs="Times New Roman"/>
                <w:b/>
                <w:sz w:val="20"/>
              </w:rPr>
              <w:t>СФ,</w:t>
            </w:r>
            <w:r w:rsidR="00DB6042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="00DB6042"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rPr>
          <w:trHeight w:val="297"/>
        </w:trPr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40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2839-47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spartam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спартам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41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6-84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spartic acid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спара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 кислота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4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9122-68-7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tenolol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тенолол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EA17DB" w:rsidRPr="009B7C59" w:rsidRDefault="009B7C59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4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908-99-6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tropine su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f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т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ульф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GB"/>
              </w:rPr>
              <w:t>A0044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GB"/>
              </w:rPr>
              <w:t>117772-70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GB"/>
              </w:rPr>
              <w:t xml:space="preserve">Azithromycin 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z w:val="20"/>
              </w:rPr>
              <w:t>Аз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i w:val="0"/>
                <w:sz w:val="20"/>
              </w:rPr>
              <w:t>тром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z w:val="20"/>
              </w:rPr>
              <w:t>цин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Р,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 xml:space="preserve"> Д,</w:t>
            </w:r>
            <w:r w:rsidRPr="001F0D42">
              <w:rPr>
                <w:rFonts w:ascii="Times New Roman" w:hAnsi="Times New Roman"/>
                <w:sz w:val="20"/>
              </w:rPr>
              <w:t xml:space="preserve">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045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534-09-8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clometasone dipropionat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кломет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ат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046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0-52-7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aldehy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Бензальдегі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8169B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rPr>
          <w:trHeight w:val="1513"/>
        </w:trPr>
        <w:tc>
          <w:tcPr>
            <w:tcW w:w="862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lastRenderedPageBreak/>
              <w:t>B004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8001-54-5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Benzalkonium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chloride </w:t>
            </w:r>
            <w:r w:rsidRPr="001F0D42">
              <w:rPr>
                <w:rFonts w:ascii="Times New Roman" w:hAnsi="Times New Roman"/>
                <w:b/>
                <w:lang w:val="en-US"/>
              </w:rPr>
              <w:t>(0,2% solution in methanol)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Бензалконію хлорид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0.2% метаноль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 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819" w:type="dxa"/>
          </w:tcPr>
          <w:p w:rsidR="00EA17DB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піввідношення алкільних компонентів</w:t>
            </w:r>
          </w:p>
        </w:tc>
        <w:tc>
          <w:tcPr>
            <w:tcW w:w="2255" w:type="dxa"/>
            <w:gridSpan w:val="3"/>
          </w:tcPr>
          <w:p w:rsidR="00EA17DB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532465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,ГХ</w:t>
            </w:r>
          </w:p>
          <w:p w:rsidR="00EA17DB" w:rsidRPr="00A839E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4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4-09-07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Benzocaine 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з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, Г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</w:tcPr>
          <w:p w:rsidR="00EA17DB" w:rsidRPr="000408FD" w:rsidRDefault="000408F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49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971-60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enzohexonium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ензогексо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й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CD48D4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0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5-85-0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zoic acid for equipment qualification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бензойна для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кваліфікації обладнання</w:t>
            </w:r>
          </w:p>
        </w:tc>
        <w:tc>
          <w:tcPr>
            <w:tcW w:w="4074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 пр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ад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изначення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емперату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лавл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DB6042" w:rsidRPr="00B82A01" w:rsidRDefault="009E699E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1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00-51-6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zyl alcohol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зи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 спирт</w:t>
            </w:r>
          </w:p>
        </w:tc>
        <w:tc>
          <w:tcPr>
            <w:tcW w:w="1819" w:type="dxa"/>
          </w:tcPr>
          <w:p w:rsidR="009B27C5" w:rsidRDefault="00DB6042" w:rsidP="009B27C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9B27C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806610" w:rsidRDefault="00DB6042" w:rsidP="001F0D42">
            <w:pPr>
              <w:pStyle w:val="7"/>
              <w:rPr>
                <w:rFonts w:ascii="Times New Roman" w:hAnsi="Times New Roman"/>
                <w:sz w:val="20"/>
                <w:u w:val="none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Р</w:t>
            </w:r>
            <w:r w:rsidRPr="00806610">
              <w:rPr>
                <w:rFonts w:ascii="Times New Roman" w:hAnsi="Times New Roman"/>
                <w:sz w:val="20"/>
                <w:u w:val="none"/>
                <w:lang w:val="uk-UA"/>
              </w:rPr>
              <w:t>Х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, ГХ, ІЧс</w:t>
            </w:r>
          </w:p>
          <w:p w:rsidR="009B27C5" w:rsidRPr="00806610" w:rsidRDefault="009B27C5" w:rsidP="009B27C5">
            <w:pPr>
              <w:rPr>
                <w:b/>
                <w:lang w:val="uk-UA"/>
              </w:rPr>
            </w:pPr>
            <w:r w:rsidRPr="009B27C5">
              <w:rPr>
                <w:rFonts w:ascii="Times New Roman" w:hAnsi="Times New Roman"/>
                <w:b/>
                <w:sz w:val="20"/>
                <w:lang w:val="uk-UA"/>
              </w:rPr>
              <w:t>Р</w:t>
            </w:r>
            <w:r w:rsidRPr="00806610">
              <w:rPr>
                <w:rFonts w:ascii="Times New Roman" w:hAnsi="Times New Roman"/>
                <w:b/>
                <w:sz w:val="20"/>
                <w:lang w:val="uk-UA"/>
              </w:rPr>
              <w:t>Х</w:t>
            </w:r>
            <w:r w:rsidRPr="009B27C5">
              <w:rPr>
                <w:rFonts w:ascii="Times New Roman" w:hAnsi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B82A01" w:rsidRDefault="009E699E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snapToGrid w:val="0"/>
                <w:lang w:val="en-GB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B005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snapToGrid w:val="0"/>
                <w:lang w:val="en-GB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120-51-4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Benzyl benzo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ензилбензо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,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579-84-0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Betahistine di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тагістину дигі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452-87-9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etahist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ета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т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5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0628-96-8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ifonazol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оназол</w:t>
            </w:r>
          </w:p>
        </w:tc>
        <w:tc>
          <w:tcPr>
            <w:tcW w:w="1819" w:type="dxa"/>
          </w:tcPr>
          <w:p w:rsidR="00B9092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9092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0A53DF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0A53DF">
              <w:rPr>
                <w:rFonts w:ascii="Times New Roman" w:hAnsi="Times New Roman" w:cs="Times New Roman"/>
                <w:b/>
                <w:sz w:val="20"/>
                <w:lang w:val="uk-UA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B90922" w:rsidRPr="000A53DF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B90922" w:rsidRDefault="00B9092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B90922" w:rsidRPr="00B90922" w:rsidRDefault="00B9092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</w:tcPr>
          <w:p w:rsidR="00DB6042" w:rsidRPr="001F0D42" w:rsidRDefault="00B9092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8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6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Style w:val="1876"/>
                <w:rFonts w:ascii="Times New Roman" w:hAnsi="Times New Roman" w:cs="Times New Roman"/>
                <w:b/>
                <w:bCs/>
                <w:sz w:val="20"/>
              </w:rPr>
              <w:t>104344-23-2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isoprolol for system suitability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ind w:right="-126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сопролол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для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перевірки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придатност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хроматографічної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ист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tabs>
                <w:tab w:val="left" w:pos="1252"/>
              </w:tabs>
              <w:ind w:left="-24" w:right="-106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міст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 в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икористовує</w:t>
            </w:r>
          </w:p>
          <w:p w:rsidR="00DB6042" w:rsidRPr="001F0D42" w:rsidRDefault="00DB6042" w:rsidP="001F0D42">
            <w:pPr>
              <w:tabs>
                <w:tab w:val="left" w:pos="1252"/>
              </w:tabs>
              <w:ind w:left="-24" w:right="-106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ь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 для ан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04344-23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isoprol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fumar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опрол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B005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11-75-6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romhexine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ромгекс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AD6153" w:rsidRDefault="00AD6153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9</w:t>
            </w:r>
          </w:p>
        </w:tc>
        <w:tc>
          <w:tcPr>
            <w:tcW w:w="1543" w:type="dxa"/>
          </w:tcPr>
          <w:p w:rsidR="00B06DBF" w:rsidRPr="002D3E0C" w:rsidRDefault="002D3E0C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2D3E0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73360-54-0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upivacaine hydrochloride</w:t>
            </w:r>
          </w:p>
        </w:tc>
        <w:tc>
          <w:tcPr>
            <w:tcW w:w="3287" w:type="dxa"/>
          </w:tcPr>
          <w:p w:rsidR="00B06DBF" w:rsidRPr="00F46A60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B06DBF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,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B06DBF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Ф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B06DBF" w:rsidRPr="00F46A60" w:rsidRDefault="002D3E0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B06DBF" w:rsidRPr="00B82A01" w:rsidRDefault="005743D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60</w:t>
            </w:r>
          </w:p>
        </w:tc>
        <w:tc>
          <w:tcPr>
            <w:tcW w:w="1543" w:type="dxa"/>
          </w:tcPr>
          <w:p w:rsidR="00B06DBF" w:rsidRPr="00E63745" w:rsidRDefault="00E63745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E6374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5883-20-2</w:t>
            </w:r>
          </w:p>
        </w:tc>
        <w:tc>
          <w:tcPr>
            <w:tcW w:w="2525" w:type="dxa"/>
          </w:tcPr>
          <w:p w:rsidR="005727C7" w:rsidRPr="005727C7" w:rsidRDefault="005727C7" w:rsidP="005727C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Bupivacaine impurity 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(Ph.Eur)</w:t>
            </w:r>
          </w:p>
          <w:p w:rsidR="00B06DBF" w:rsidRPr="005727C7" w:rsidRDefault="005727C7" w:rsidP="005727C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epivacaine impurity 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(Ph.Eur)</w:t>
            </w:r>
          </w:p>
        </w:tc>
        <w:tc>
          <w:tcPr>
            <w:tcW w:w="3287" w:type="dxa"/>
          </w:tcPr>
          <w:p w:rsidR="005727C7" w:rsidRPr="005727C7" w:rsidRDefault="005727C7" w:rsidP="005727C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Бупівакаїну домішка В</w:t>
            </w:r>
          </w:p>
          <w:p w:rsidR="00B06DBF" w:rsidRPr="005B7C74" w:rsidRDefault="005727C7" w:rsidP="005727C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Ме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півакаїну домішка В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55" w:type="dxa"/>
            <w:gridSpan w:val="3"/>
          </w:tcPr>
          <w:p w:rsidR="00B06DBF" w:rsidRPr="005727C7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5727C7" w:rsidRDefault="005727C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B06DBF" w:rsidRPr="00B82A01" w:rsidRDefault="005743D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61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30172-81-0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upivaca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h.Eur)</w:t>
            </w:r>
          </w:p>
          <w:p w:rsidR="00B06DBF" w:rsidRPr="001F0D42" w:rsidRDefault="00B06DBF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</w:t>
            </w:r>
            <w:r w:rsidR="0018054E" w:rsidRPr="001F0D42">
              <w:rPr>
                <w:rFonts w:ascii="Times New Roman" w:hAnsi="Times New Roman"/>
                <w:b/>
                <w:lang w:val="en-US"/>
              </w:rPr>
              <w:t xml:space="preserve">upivacaine related compound </w:t>
            </w:r>
            <w:r w:rsidRPr="001F0D42">
              <w:rPr>
                <w:rFonts w:ascii="Times New Roman" w:hAnsi="Times New Roman"/>
                <w:b/>
                <w:lang w:val="en-US"/>
              </w:rPr>
              <w:t>A (USP)</w:t>
            </w:r>
          </w:p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ФУ/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Ph.Eur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)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 А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B06DBF" w:rsidRPr="00B82A01" w:rsidRDefault="005743D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B1883" w:rsidRPr="00687C49" w:rsidTr="00EA47BC">
        <w:trPr>
          <w:trHeight w:val="796"/>
        </w:trPr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62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013-16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utylhydroxyanisol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тил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2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2575F" w:rsidRPr="00687C49" w:rsidTr="00EA47BC">
        <w:tc>
          <w:tcPr>
            <w:tcW w:w="862" w:type="dxa"/>
          </w:tcPr>
          <w:p w:rsidR="0042575F" w:rsidRPr="001F0D42" w:rsidRDefault="0042575F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63</w:t>
            </w:r>
          </w:p>
        </w:tc>
        <w:tc>
          <w:tcPr>
            <w:tcW w:w="1543" w:type="dxa"/>
          </w:tcPr>
          <w:p w:rsidR="0042575F" w:rsidRPr="001F0D42" w:rsidRDefault="0042575F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31-39-5</w:t>
            </w:r>
          </w:p>
        </w:tc>
        <w:tc>
          <w:tcPr>
            <w:tcW w:w="2525" w:type="dxa"/>
          </w:tcPr>
          <w:p w:rsidR="0042575F" w:rsidRPr="001F0D42" w:rsidRDefault="0042575F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affeic acid</w:t>
            </w:r>
          </w:p>
        </w:tc>
        <w:tc>
          <w:tcPr>
            <w:tcW w:w="3287" w:type="dxa"/>
          </w:tcPr>
          <w:p w:rsidR="0042575F" w:rsidRPr="001F0D42" w:rsidRDefault="0042575F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Кофейна кислота</w:t>
            </w:r>
          </w:p>
        </w:tc>
        <w:tc>
          <w:tcPr>
            <w:tcW w:w="1819" w:type="dxa"/>
          </w:tcPr>
          <w:p w:rsidR="0042575F" w:rsidRPr="001F0D42" w:rsidRDefault="0042575F" w:rsidP="0042575F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2575F" w:rsidRPr="001F0D42" w:rsidRDefault="0042575F" w:rsidP="0042575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42575F" w:rsidRPr="001F0D42" w:rsidRDefault="0042575F" w:rsidP="004257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2575F" w:rsidRPr="001F0D42" w:rsidRDefault="0042575F" w:rsidP="0042575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2575F" w:rsidRDefault="0042575F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2575F" w:rsidRPr="001F0D42" w:rsidRDefault="0042575F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2575F" w:rsidRPr="00B82A01" w:rsidRDefault="0042575F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4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ffein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ф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556B61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56B61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556B6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62741" w:rsidRPr="004E47B3" w:rsidRDefault="00F62741" w:rsidP="00F6274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62741" w:rsidRPr="004E47B3" w:rsidRDefault="00F62741" w:rsidP="00F6274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9B1883" w:rsidRPr="004E47B3" w:rsidRDefault="00F62741" w:rsidP="00F6274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9B1883" w:rsidRPr="00556B61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="00556B61">
              <w:rPr>
                <w:rFonts w:ascii="Times New Roman" w:hAnsi="Times New Roman" w:cs="Times New Roman"/>
                <w:b/>
                <w:sz w:val="20"/>
                <w:lang w:val="uk-UA"/>
              </w:rPr>
              <w:t>, 6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5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</w:tc>
        <w:tc>
          <w:tcPr>
            <w:tcW w:w="2525" w:type="dxa"/>
          </w:tcPr>
          <w:p w:rsidR="00604584" w:rsidRPr="003A5A8D" w:rsidRDefault="003A5A8D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3A5A8D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Caffeine for equipment qualification</w:t>
            </w:r>
          </w:p>
        </w:tc>
        <w:tc>
          <w:tcPr>
            <w:tcW w:w="3287" w:type="dxa"/>
          </w:tcPr>
          <w:p w:rsidR="00604584" w:rsidRPr="005F457A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ф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5F457A">
              <w:rPr>
                <w:rFonts w:ascii="Times New Roman" w:hAnsi="Times New Roman" w:cs="Times New Roman"/>
                <w:b/>
                <w:sz w:val="20"/>
              </w:rPr>
              <w:t xml:space="preserve"> для квал</w:t>
            </w:r>
            <w:r w:rsidR="005F457A">
              <w:rPr>
                <w:rFonts w:ascii="Times New Roman" w:hAnsi="Times New Roman" w:cs="Times New Roman"/>
                <w:b/>
                <w:sz w:val="20"/>
                <w:lang w:val="uk-UA"/>
              </w:rPr>
              <w:t>іфікації обладнання</w:t>
            </w:r>
          </w:p>
        </w:tc>
        <w:tc>
          <w:tcPr>
            <w:tcW w:w="4074" w:type="dxa"/>
            <w:gridSpan w:val="4"/>
          </w:tcPr>
          <w:p w:rsidR="00604584" w:rsidRPr="00EA721B" w:rsidRDefault="00EA721B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A721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ерифікація приладу для визначення температури плавлення/кваліфікація УФ-ВИД спектрофотометра/кваліфікація рідинного хроматографа</w:t>
            </w:r>
          </w:p>
        </w:tc>
        <w:tc>
          <w:tcPr>
            <w:tcW w:w="1086" w:type="dxa"/>
            <w:gridSpan w:val="2"/>
          </w:tcPr>
          <w:p w:rsidR="00604584" w:rsidRPr="005F457A" w:rsidRDefault="005F457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743D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8016-24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lcium gluconat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ль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люкона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7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-08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lcium pantothenat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ль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антотена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06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6-22-2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mpho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acemic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мфора рацемічна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, СФ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04-86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apsaicin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SP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пс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A85E3C" w:rsidRDefault="00A85E3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ind w:left="-113" w:right="-158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</w:p>
          <w:p w:rsidR="00604584" w:rsidRPr="001F0D42" w:rsidRDefault="00604584" w:rsidP="001F0D42">
            <w:pPr>
              <w:ind w:left="-113" w:right="-17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пс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D1683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7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64806-05-9</w:t>
            </w:r>
          </w:p>
        </w:tc>
        <w:tc>
          <w:tcPr>
            <w:tcW w:w="2525" w:type="dxa"/>
          </w:tcPr>
          <w:p w:rsidR="00D131FE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Captopril impurity A 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SphU/Ph.Eur)</w:t>
            </w:r>
          </w:p>
          <w:p w:rsidR="00604584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Captopril disulphide (USP)</w:t>
            </w:r>
          </w:p>
        </w:tc>
        <w:tc>
          <w:tcPr>
            <w:tcW w:w="3287" w:type="dxa"/>
          </w:tcPr>
          <w:p w:rsidR="00D131FE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аптоприлу домішка А (ДФУ/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 )</w:t>
            </w:r>
          </w:p>
          <w:p w:rsidR="00604584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аптоприл -  дисульфід</w:t>
            </w:r>
          </w:p>
        </w:tc>
        <w:tc>
          <w:tcPr>
            <w:tcW w:w="1819" w:type="dxa"/>
          </w:tcPr>
          <w:p w:rsidR="00604584" w:rsidRPr="00A83428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A83428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D131FE" w:rsidRDefault="00D131F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D131FE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="00D131FE">
              <w:rPr>
                <w:rFonts w:ascii="Times New Roman" w:hAnsi="Times New Roman" w:cs="Times New Roman"/>
                <w:b/>
                <w:sz w:val="20"/>
                <w:lang w:val="en-US"/>
              </w:rPr>
              <w:t>1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D1683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07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98-46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arbamazepin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Карбамазепін</w:t>
            </w:r>
          </w:p>
        </w:tc>
        <w:tc>
          <w:tcPr>
            <w:tcW w:w="1819" w:type="dxa"/>
          </w:tcPr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СФ, ТШХ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EB7426" w:rsidRDefault="00EB742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6</w:t>
            </w:r>
          </w:p>
        </w:tc>
        <w:tc>
          <w:tcPr>
            <w:tcW w:w="1264" w:type="dxa"/>
            <w:gridSpan w:val="2"/>
          </w:tcPr>
          <w:p w:rsidR="00604584" w:rsidRPr="00B82A01" w:rsidRDefault="00D1683E" w:rsidP="001F0D42">
            <w:pPr>
              <w:jc w:val="center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07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564-73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arbamazep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(10,11-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dihydro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-5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dibenzo [b,f] azepine-5-carboxamide (10,11-dihydrocarbamazepine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бамазе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10,11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5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бенз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[b, f]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е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5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рбокс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10,11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арбамазе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B82A01" w:rsidRDefault="00B87A1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8821-49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idopa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па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547500" w:rsidRDefault="0054750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B87A1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D470C" w:rsidRPr="00687C49" w:rsidTr="00EA47BC">
        <w:tc>
          <w:tcPr>
            <w:tcW w:w="862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4</w:t>
            </w:r>
          </w:p>
        </w:tc>
        <w:tc>
          <w:tcPr>
            <w:tcW w:w="1543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956-09-3</w:t>
            </w:r>
          </w:p>
        </w:tc>
        <w:tc>
          <w:tcPr>
            <w:tcW w:w="2525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vedilol</w:t>
            </w:r>
          </w:p>
        </w:tc>
        <w:tc>
          <w:tcPr>
            <w:tcW w:w="3287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ведилол</w:t>
            </w:r>
          </w:p>
        </w:tc>
        <w:tc>
          <w:tcPr>
            <w:tcW w:w="1819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ОВ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СФ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DD470C" w:rsidRPr="001F0D42" w:rsidRDefault="00DD470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DD470C" w:rsidRPr="001F0D42" w:rsidRDefault="00DD470C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  <w:vAlign w:val="center"/>
          </w:tcPr>
          <w:p w:rsidR="00DD470C" w:rsidRPr="00B82A01" w:rsidRDefault="00B87A10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5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955-94-3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vedil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-1-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z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[2-(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hen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-3-(9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az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yl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ведил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 (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-1-(бензил[2-(2-метоксифенокси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]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]-3-(9Н-карбазол-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кси)пропан-2-ол)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4-23-4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atechin 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те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rPr>
          <w:trHeight w:val="144"/>
        </w:trPr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77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6592-87-8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efadroxil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Цефадроксил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ind w:left="-100"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ревірка придатност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хром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р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но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сист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pStyle w:val="5"/>
              <w:jc w:val="left"/>
              <w:rPr>
                <w:rFonts w:ascii="Times New Roman" w:hAnsi="Times New Roman"/>
                <w:i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/>
                <w:i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lastRenderedPageBreak/>
              <w:t>C007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27164-46-1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Cefazolin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еф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C0080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Style w:val="7790"/>
                <w:rFonts w:ascii="Times New Roman" w:hAnsi="Times New Roman"/>
                <w:bCs/>
                <w:sz w:val="20"/>
              </w:rPr>
              <w:t>104376-79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Ceftriaxone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еф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кс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 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81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56238-63-2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efuroxime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ефурокси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 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2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6004-24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etylpyridinium 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Цетилп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041E27" w:rsidRDefault="00041E27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92E67" w:rsidRPr="00687C49" w:rsidTr="00EA47BC">
        <w:tc>
          <w:tcPr>
            <w:tcW w:w="862" w:type="dxa"/>
          </w:tcPr>
          <w:p w:rsidR="00192E67" w:rsidRPr="001F0D42" w:rsidRDefault="00192E67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83</w:t>
            </w:r>
          </w:p>
        </w:tc>
        <w:tc>
          <w:tcPr>
            <w:tcW w:w="1543" w:type="dxa"/>
          </w:tcPr>
          <w:p w:rsidR="00192E67" w:rsidRPr="001F0D42" w:rsidRDefault="00192E67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6537-80-0</w:t>
            </w:r>
          </w:p>
        </w:tc>
        <w:tc>
          <w:tcPr>
            <w:tcW w:w="2525" w:type="dxa"/>
          </w:tcPr>
          <w:p w:rsidR="00192E67" w:rsidRPr="001F0D42" w:rsidRDefault="00192E67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icor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cid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192E67" w:rsidRPr="001F0D42" w:rsidRDefault="00192E67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</w:tcPr>
          <w:p w:rsidR="00192E67" w:rsidRPr="001F0D42" w:rsidRDefault="00192E67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Цикорієва кислота </w:t>
            </w:r>
          </w:p>
          <w:p w:rsidR="00192E67" w:rsidRPr="001F0D42" w:rsidRDefault="00192E67" w:rsidP="001F0D42">
            <w:pPr>
              <w:tabs>
                <w:tab w:val="right" w:pos="3032"/>
              </w:tabs>
              <w:rPr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СЗ відсутній. Замість неї використовують ехінацеї  пурпурової екстракт для КВ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1819" w:type="dxa"/>
          </w:tcPr>
          <w:p w:rsidR="00192E67" w:rsidRPr="001F0D42" w:rsidRDefault="00192E67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92E67" w:rsidRPr="001F0D42" w:rsidRDefault="00192E67" w:rsidP="001F0D42">
            <w:pPr>
              <w:tabs>
                <w:tab w:val="center" w:pos="1000"/>
              </w:tabs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</w:tcPr>
          <w:p w:rsidR="00192E67" w:rsidRPr="001F0D42" w:rsidRDefault="00192E67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192E67" w:rsidRPr="001F0D42" w:rsidRDefault="00192E67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192E67" w:rsidRPr="00B82A01" w:rsidRDefault="00B87A1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165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8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75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amphenicol Levomycet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ам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кол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т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354D43" w:rsidRDefault="004908D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604584" w:rsidRPr="00B82A01" w:rsidRDefault="00036268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432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5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-95-1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lorhexidine diacetat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Хлоргексид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цетат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070AFF" w:rsidRDefault="00070AF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B06DBF" w:rsidRPr="00B82A01" w:rsidRDefault="00036268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8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8472-51-0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lorhexidine digluconate solution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гекс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глюкон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 w:rsidR="00517B0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A56490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9B1883" w:rsidRPr="00517B03" w:rsidRDefault="00C029E1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0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 мл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rPr>
          <w:trHeight w:val="432"/>
        </w:trPr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87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01-64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hlorobutanol hemihydrat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Хлорбутанол г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а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27-97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lorogen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9B1883" w:rsidRPr="001F0D42" w:rsidRDefault="009B1883" w:rsidP="009B1883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хлороген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0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89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750-97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oph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pt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о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DC2C2E" w:rsidRDefault="00DC2C2E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90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70-42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loropiram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9B1883" w:rsidRPr="00B20B50" w:rsidRDefault="00B20B50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1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9-57-3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otrianisen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е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000D2B" w:rsidRDefault="00000D2B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2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-09-0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promazine hydro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пром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рохлорид </w:t>
            </w:r>
          </w:p>
        </w:tc>
        <w:tc>
          <w:tcPr>
            <w:tcW w:w="1819" w:type="dxa"/>
          </w:tcPr>
          <w:p w:rsidR="00961C5A" w:rsidRDefault="009B1883" w:rsidP="00961C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61C5A" w:rsidRDefault="009B1883" w:rsidP="00961C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61C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61C5A" w:rsidRPr="00961C5A" w:rsidRDefault="00961C5A" w:rsidP="00961C5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,</w:t>
            </w: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961C5A" w:rsidRPr="00961C5A" w:rsidRDefault="00961C5A" w:rsidP="00961C5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, РХ</w:t>
            </w:r>
          </w:p>
          <w:p w:rsidR="00961C5A" w:rsidRPr="00961C5A" w:rsidRDefault="00961C5A" w:rsidP="00961C5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093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25-64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promazine impurity D  (3-(2-chloro-10Н-phenothiazin-10-yl)-N-methylpropan-1-amine (demethylchlorpromazine))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пром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D (3-(2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лор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1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н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10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)-N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тилпроп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1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хлоропорм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))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4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67-48-1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ol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Хо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5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016-36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oline salicylat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solution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Хо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са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цилат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 xml:space="preserve"> розчи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9B1883" w:rsidRPr="001F0D42" w:rsidRDefault="005D59B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082-07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hondroitin Sulfate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ондр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ульфат на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, Р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,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51E0" w:rsidRPr="00687C49" w:rsidTr="00EA47BC">
        <w:tc>
          <w:tcPr>
            <w:tcW w:w="862" w:type="dxa"/>
          </w:tcPr>
          <w:p w:rsidR="008151E0" w:rsidRPr="001F0D42" w:rsidRDefault="008151E0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7</w:t>
            </w:r>
          </w:p>
        </w:tc>
        <w:tc>
          <w:tcPr>
            <w:tcW w:w="1543" w:type="dxa"/>
          </w:tcPr>
          <w:p w:rsidR="008151E0" w:rsidRPr="001F0D42" w:rsidRDefault="008151E0" w:rsidP="009B188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70-82-6</w:t>
            </w:r>
          </w:p>
        </w:tc>
        <w:tc>
          <w:tcPr>
            <w:tcW w:w="2525" w:type="dxa"/>
          </w:tcPr>
          <w:p w:rsidR="008151E0" w:rsidRPr="001F0D42" w:rsidRDefault="008151E0" w:rsidP="008151E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ineole</w:t>
            </w:r>
          </w:p>
          <w:p w:rsidR="008151E0" w:rsidRPr="008151E0" w:rsidRDefault="008151E0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calyptol</w:t>
            </w:r>
          </w:p>
        </w:tc>
        <w:tc>
          <w:tcPr>
            <w:tcW w:w="3287" w:type="dxa"/>
          </w:tcPr>
          <w:p w:rsidR="008151E0" w:rsidRPr="001F0D42" w:rsidRDefault="008151E0" w:rsidP="008151E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инеол</w:t>
            </w:r>
          </w:p>
          <w:p w:rsidR="008151E0" w:rsidRPr="001F0D42" w:rsidRDefault="008151E0" w:rsidP="008151E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вкаліптол</w:t>
            </w:r>
          </w:p>
        </w:tc>
        <w:tc>
          <w:tcPr>
            <w:tcW w:w="1819" w:type="dxa"/>
          </w:tcPr>
          <w:p w:rsidR="008151E0" w:rsidRPr="008151E0" w:rsidRDefault="008151E0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8151E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І, КВ</w:t>
            </w:r>
          </w:p>
        </w:tc>
        <w:tc>
          <w:tcPr>
            <w:tcW w:w="2255" w:type="dxa"/>
            <w:gridSpan w:val="3"/>
          </w:tcPr>
          <w:p w:rsidR="008151E0" w:rsidRPr="008151E0" w:rsidRDefault="008151E0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8151E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ТШХ, ГХ</w:t>
            </w:r>
          </w:p>
        </w:tc>
        <w:tc>
          <w:tcPr>
            <w:tcW w:w="1086" w:type="dxa"/>
            <w:gridSpan w:val="2"/>
          </w:tcPr>
          <w:p w:rsidR="008151E0" w:rsidRPr="008151E0" w:rsidRDefault="008151E0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8151E0" w:rsidRPr="001F0D42" w:rsidRDefault="008151E0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8151E0" w:rsidRPr="00B82A01" w:rsidRDefault="008151E0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009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98-57-7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Cinnarizin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Цинаризи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В, К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, СФ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9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6393-32-0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iprofloxacin hydro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ипрофлокса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дро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0AB" w:rsidRPr="001420AB" w:rsidRDefault="001420AB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1420AB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с,ТШХ, Р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9B1883" w:rsidRPr="001420AB" w:rsidRDefault="001420AB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0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6393-33-1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iprofloxacin impurity A (SPhU / Ph. Eur.)</w:t>
            </w:r>
          </w:p>
          <w:p w:rsidR="009B1883" w:rsidRPr="001F0D42" w:rsidRDefault="009B1883" w:rsidP="009B1883">
            <w:pPr>
              <w:pStyle w:val="ab"/>
              <w:ind w:right="-144"/>
              <w:jc w:val="left"/>
              <w:rPr>
                <w:sz w:val="24"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luoroquinolonic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acid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Ц</w:t>
            </w:r>
            <w:r w:rsidRPr="001F0D42">
              <w:rPr>
                <w:rFonts w:ascii="Times New Roman" w:hAnsi="Times New Roman"/>
                <w:b/>
              </w:rPr>
              <w:t>ипрофлоксацину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 A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.</w:t>
            </w:r>
            <w:r w:rsidRPr="001F0D42">
              <w:rPr>
                <w:rFonts w:ascii="Times New Roman" w:hAnsi="Times New Roman"/>
                <w:b/>
                <w:lang w:val="en-GB"/>
              </w:rPr>
              <w:t>)</w:t>
            </w:r>
          </w:p>
          <w:p w:rsidR="009B1883" w:rsidRPr="001F0D42" w:rsidRDefault="009B1883" w:rsidP="009B1883">
            <w:pPr>
              <w:pStyle w:val="ab"/>
              <w:ind w:right="-144"/>
              <w:jc w:val="left"/>
              <w:rPr>
                <w:sz w:val="24"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Фторхінолонова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кислота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,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10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77-92-9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itric acid anhydrous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лимонна безводна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2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1103-11-9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arithromycin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арит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B06DBF" w:rsidRPr="001F0D42" w:rsidRDefault="00B06DBF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sz w:val="20"/>
              </w:rPr>
              <w:t>Х, Т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313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3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14976-57-9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emastine fumarate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емас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9767-24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emastine fumarate impurity С (1-(4-chlorophenyl)-1-phenylethanol)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емас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 (1-(4-хлор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)-1-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нол)</w:t>
            </w:r>
          </w:p>
        </w:tc>
        <w:tc>
          <w:tcPr>
            <w:tcW w:w="1819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105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462-39-5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indamycin hydrochloride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д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6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4729-96-2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indamycin phosphate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д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сфат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ОВ,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7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636-54-4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opamid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п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10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0202-66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hydrogen sulfate</w:t>
            </w:r>
          </w:p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bisulfate</w:t>
            </w:r>
          </w:p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caps/>
              </w:rPr>
              <w:t>к</w:t>
            </w:r>
            <w:r w:rsidRPr="001F0D42">
              <w:rPr>
                <w:rFonts w:ascii="Times New Roman" w:hAnsi="Times New Roman"/>
                <w:b/>
              </w:rPr>
              <w:t>лопідогрелю гідросульфат</w:t>
            </w:r>
          </w:p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caps/>
              </w:rPr>
              <w:t>к</w:t>
            </w:r>
            <w:r w:rsidRPr="001F0D42">
              <w:rPr>
                <w:rFonts w:ascii="Times New Roman" w:hAnsi="Times New Roman"/>
                <w:b/>
              </w:rPr>
              <w:t>лопідогрелю бісульфат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CF2659" w:rsidRDefault="00CF2659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1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109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44750-42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lopidogrel impurity A (Ph.Eur)</w:t>
            </w:r>
          </w:p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related compound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USP)</w:t>
            </w:r>
          </w:p>
        </w:tc>
        <w:tc>
          <w:tcPr>
            <w:tcW w:w="3287" w:type="dxa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гре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ДФУ)</w:t>
            </w:r>
          </w:p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9B1883" w:rsidRPr="00113C4F" w:rsidRDefault="00113C4F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9B1883" w:rsidRPr="00B82A01" w:rsidRDefault="00236BEA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3593-75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otrimazole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тримазол</w:t>
            </w:r>
          </w:p>
        </w:tc>
        <w:tc>
          <w:tcPr>
            <w:tcW w:w="1819" w:type="dxa"/>
            <w:tcBorders>
              <w:bottom w:val="nil"/>
            </w:tcBorders>
          </w:tcPr>
          <w:p w:rsidR="00B9312A" w:rsidRPr="004E3519" w:rsidRDefault="00604584" w:rsidP="00B9312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E351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</w:p>
          <w:p w:rsidR="00604584" w:rsidRPr="001F0D42" w:rsidRDefault="00604584" w:rsidP="00B9312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604584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9312A" w:rsidRPr="00B9312A" w:rsidRDefault="00B9312A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B9312A" w:rsidRDefault="00B9312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  <w:r w:rsidR="008300E2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5346" w:rsidRPr="00687C49" w:rsidTr="00EA47BC"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1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6774-02-5</w:t>
            </w:r>
          </w:p>
        </w:tc>
        <w:tc>
          <w:tcPr>
            <w:tcW w:w="2525" w:type="dxa"/>
          </w:tcPr>
          <w:p w:rsidR="00C35346" w:rsidRPr="001F0D42" w:rsidRDefault="00C35346" w:rsidP="00C3534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trimazole impurity А (SPhU / Ph. Eur. / USP)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tcBorders>
              <w:bottom w:val="nil"/>
            </w:tcBorders>
          </w:tcPr>
          <w:p w:rsidR="00C35346" w:rsidRPr="001F0D42" w:rsidRDefault="00C35346" w:rsidP="00C35346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К</w:t>
            </w:r>
            <w:r w:rsidRPr="001F0D42">
              <w:rPr>
                <w:rFonts w:ascii="Times New Roman" w:hAnsi="Times New Roman"/>
                <w:b/>
              </w:rPr>
              <w:t xml:space="preserve">лотримазолу домішка </w:t>
            </w: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</w:rPr>
              <w:t>)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C35346" w:rsidRPr="00B82A01" w:rsidRDefault="00236BEA" w:rsidP="00C35346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C35346" w:rsidRPr="00687C49" w:rsidTr="00EA47BC"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2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54-87-0</w:t>
            </w:r>
          </w:p>
        </w:tc>
        <w:tc>
          <w:tcPr>
            <w:tcW w:w="2525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ocarbox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ase hydrochloride </w:t>
            </w:r>
          </w:p>
        </w:tc>
        <w:tc>
          <w:tcPr>
            <w:tcW w:w="3287" w:type="dxa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карбоксила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C35346" w:rsidRPr="00B82A01" w:rsidRDefault="00236BEA" w:rsidP="00C3534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5346" w:rsidRPr="00687C49" w:rsidTr="00EA47BC"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3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1468-25-1</w:t>
            </w:r>
          </w:p>
        </w:tc>
        <w:tc>
          <w:tcPr>
            <w:tcW w:w="2525" w:type="dxa"/>
          </w:tcPr>
          <w:p w:rsidR="003E2EA2" w:rsidRPr="003E2EA2" w:rsidRDefault="003E2EA2" w:rsidP="003E2E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yridoxal-5-phosphate monohydrate</w:t>
            </w:r>
          </w:p>
          <w:p w:rsidR="00C35346" w:rsidRPr="003E2EA2" w:rsidRDefault="003E2EA2" w:rsidP="003E2E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C</w:t>
            </w: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oenzyme form of </w:t>
            </w: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vertAlign w:val="subscript"/>
                <w:lang w:val="en-GB"/>
              </w:rPr>
              <w:t>6</w:t>
            </w:r>
          </w:p>
        </w:tc>
        <w:tc>
          <w:tcPr>
            <w:tcW w:w="3287" w:type="dxa"/>
            <w:tcBorders>
              <w:bottom w:val="nil"/>
            </w:tcBorders>
          </w:tcPr>
          <w:p w:rsidR="003E2EA2" w:rsidRPr="003E2EA2" w:rsidRDefault="003E2EA2" w:rsidP="003E2E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Піридоксал-5-фосфат моногфдрат</w:t>
            </w:r>
          </w:p>
          <w:p w:rsidR="00C35346" w:rsidRPr="003E2EA2" w:rsidRDefault="003E2EA2" w:rsidP="003E2E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офермент В</w:t>
            </w: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vertAlign w:val="subscript"/>
              </w:rPr>
              <w:t>6</w:t>
            </w:r>
          </w:p>
        </w:tc>
        <w:tc>
          <w:tcPr>
            <w:tcW w:w="1819" w:type="dxa"/>
            <w:tcBorders>
              <w:bottom w:val="nil"/>
            </w:tcBorders>
          </w:tcPr>
          <w:p w:rsidR="003E2EA2" w:rsidRDefault="00C35346" w:rsidP="003E2EA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35346" w:rsidRPr="001F0D42" w:rsidRDefault="00C35346" w:rsidP="003E2EA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C35346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ІЧс</w:t>
            </w:r>
          </w:p>
          <w:p w:rsidR="003E2EA2" w:rsidRPr="003E2EA2" w:rsidRDefault="003E2EA2" w:rsidP="00C3534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C35346" w:rsidRPr="003E2EA2" w:rsidRDefault="003E2EA2" w:rsidP="00C3534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C35346" w:rsidRPr="00B82A01" w:rsidRDefault="00236BEA" w:rsidP="00C3534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5346" w:rsidRPr="00687C49" w:rsidTr="00EA47BC">
        <w:trPr>
          <w:trHeight w:val="814"/>
        </w:trPr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4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8-19-9</w:t>
            </w:r>
          </w:p>
        </w:tc>
        <w:tc>
          <w:tcPr>
            <w:tcW w:w="2525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yanocobalamin</w:t>
            </w:r>
          </w:p>
        </w:tc>
        <w:tc>
          <w:tcPr>
            <w:tcW w:w="3287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окоба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, РХ 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372" w:type="dxa"/>
            <w:gridSpan w:val="2"/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C35346" w:rsidRPr="00B82A01" w:rsidRDefault="00236BEA" w:rsidP="00C3534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8-77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ymar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Цімарі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БКВ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ind w:left="-113" w:right="-158" w:firstLine="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Фасовк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артість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о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згодженн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з замовником</w:t>
            </w:r>
          </w:p>
        </w:tc>
        <w:tc>
          <w:tcPr>
            <w:tcW w:w="1264" w:type="dxa"/>
            <w:gridSpan w:val="2"/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EA47BC">
        <w:trPr>
          <w:trHeight w:val="329"/>
        </w:trPr>
        <w:tc>
          <w:tcPr>
            <w:tcW w:w="862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011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6-89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</w:t>
            </w:r>
            <w:r w:rsidRPr="001F0D42">
              <w:rPr>
                <w:rFonts w:ascii="Times New Roman" w:hAnsi="Times New Roman"/>
                <w:b/>
                <w:lang w:val="uk-UA"/>
              </w:rPr>
              <w:t>ystine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Ph.Eur., USP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ст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D011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81733-79-1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alargin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алар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4E19B6" w:rsidRDefault="004E19B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118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17-10-2</w:t>
            </w:r>
          </w:p>
        </w:tc>
        <w:tc>
          <w:tcPr>
            <w:tcW w:w="2525" w:type="dxa"/>
          </w:tcPr>
          <w:p w:rsidR="0035688F" w:rsidRPr="00406734" w:rsidRDefault="00406734" w:rsidP="0035688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406734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Dantron (</w:t>
            </w:r>
            <w:r w:rsidRPr="00406734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en-GB"/>
              </w:rPr>
              <w:t>SPhU</w:t>
            </w:r>
            <w:r w:rsidRPr="00406734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)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406734" w:rsidRDefault="00406734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0673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антрон (ДФУ)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406734" w:rsidRDefault="00406734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406734" w:rsidRDefault="0035688F" w:rsidP="0040673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406734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D0119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2-30-1</w:t>
            </w:r>
          </w:p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Capric alcohol (USP)</w:t>
            </w:r>
          </w:p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</w:rPr>
              <w:t>1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Decanol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анол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657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20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0643-71-8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sloratadin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злоратади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РХ 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A36198" w:rsidRDefault="00A36198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1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-02-2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amethason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аметазон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sz w:val="20"/>
              </w:rPr>
            </w:pP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E21567" w:rsidRDefault="00E21567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491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392-39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amethasone sodium phosphat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амет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сфат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81-13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panthenol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пантенол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tabs>
                <w:tab w:val="left" w:pos="291"/>
                <w:tab w:val="center" w:pos="573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-</w:t>
            </w:r>
          </w:p>
        </w:tc>
        <w:tc>
          <w:tcPr>
            <w:tcW w:w="2525" w:type="dxa"/>
          </w:tcPr>
          <w:p w:rsidR="0035688F" w:rsidRPr="002D005C" w:rsidRDefault="0035688F" w:rsidP="0035688F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D005C">
              <w:rPr>
                <w:rFonts w:ascii="Times New Roman" w:hAnsi="Times New Roman"/>
                <w:b/>
              </w:rPr>
              <w:t xml:space="preserve">Dextran for </w:t>
            </w:r>
            <w:r w:rsidRPr="002D005C">
              <w:rPr>
                <w:rFonts w:ascii="Times New Roman" w:hAnsi="Times New Roman"/>
                <w:b/>
                <w:lang w:val="en-US"/>
              </w:rPr>
              <w:t>auth</w:t>
            </w:r>
            <w:r w:rsidRPr="002D005C">
              <w:rPr>
                <w:rFonts w:ascii="Times New Roman" w:hAnsi="Times New Roman"/>
                <w:b/>
                <w:lang w:val="en-GB"/>
              </w:rPr>
              <w:t>entication</w:t>
            </w:r>
            <w:r w:rsidRPr="002D005C">
              <w:rPr>
                <w:rStyle w:val="s1"/>
                <w:rFonts w:ascii="Times New Roman" w:hAnsi="Times New Roman"/>
                <w:b/>
              </w:rPr>
              <w:t xml:space="preserve"> </w:t>
            </w:r>
          </w:p>
          <w:p w:rsidR="0035688F" w:rsidRPr="002D005C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2D005C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2D005C" w:rsidRDefault="0035688F" w:rsidP="0035688F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D005C">
              <w:rPr>
                <w:rFonts w:ascii="Times New Roman" w:hAnsi="Times New Roman"/>
                <w:b/>
              </w:rPr>
              <w:t>Декстран для автентифікації</w:t>
            </w:r>
          </w:p>
          <w:p w:rsidR="0035688F" w:rsidRPr="002D005C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40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or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erformance test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тр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40 для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еревірки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р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атност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хроматогр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но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ист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МР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extrans for calibration </w:t>
            </w:r>
          </w:p>
        </w:tc>
        <w:tc>
          <w:tcPr>
            <w:tcW w:w="3287" w:type="dxa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тр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ування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комплект Ф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З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ММ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1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</w:t>
            </w:r>
          </w:p>
        </w:tc>
        <w:tc>
          <w:tcPr>
            <w:tcW w:w="1819" w:type="dxa"/>
            <w:vMerge w:val="restart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ММР</w:t>
            </w:r>
          </w:p>
        </w:tc>
        <w:tc>
          <w:tcPr>
            <w:tcW w:w="2255" w:type="dxa"/>
            <w:gridSpan w:val="3"/>
            <w:vMerge w:val="restart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5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2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2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25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25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5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5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6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8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8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5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5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8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27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27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9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41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41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  <w:lang w:val="en-GB"/>
              </w:rPr>
            </w:pPr>
            <w:r w:rsidRPr="001F0D42">
              <w:rPr>
                <w:rFonts w:ascii="Times New Roman" w:hAnsi="Times New Roman"/>
                <w:bCs/>
                <w:lang w:val="en-GB"/>
              </w:rPr>
              <w:t>D012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  <w:lang w:val="en-GB"/>
              </w:rPr>
            </w:pPr>
            <w:r w:rsidRPr="001F0D42">
              <w:rPr>
                <w:rFonts w:ascii="Times New Roman" w:hAnsi="Times New Roman"/>
                <w:bCs/>
                <w:lang w:val="en-GB"/>
              </w:rPr>
              <w:t>6153-33-9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  <w:lang w:val="en-GB"/>
              </w:rPr>
            </w:pPr>
            <w:r w:rsidRPr="001F0D42">
              <w:rPr>
                <w:rFonts w:ascii="Times New Roman" w:hAnsi="Times New Roman"/>
                <w:bCs/>
                <w:lang w:val="en-GB"/>
              </w:rPr>
              <w:t xml:space="preserve">Mebhydrolin 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azolin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</w:rPr>
            </w:pPr>
            <w:r w:rsidRPr="001F0D42">
              <w:rPr>
                <w:rFonts w:ascii="Times New Roman" w:hAnsi="Times New Roman"/>
                <w:bCs/>
              </w:rPr>
              <w:t>Мебг</w:t>
            </w:r>
            <w:r w:rsidRPr="001F0D42">
              <w:rPr>
                <w:rFonts w:ascii="Times New Roman" w:hAnsi="Times New Roman"/>
                <w:bCs/>
                <w:lang w:val="uk-UA"/>
              </w:rPr>
              <w:t>і</w:t>
            </w:r>
            <w:r w:rsidRPr="001F0D42">
              <w:rPr>
                <w:rFonts w:ascii="Times New Roman" w:hAnsi="Times New Roman"/>
                <w:bCs/>
              </w:rPr>
              <w:t>дрол</w:t>
            </w:r>
            <w:r w:rsidRPr="001F0D42">
              <w:rPr>
                <w:rFonts w:ascii="Times New Roman" w:hAnsi="Times New Roman"/>
                <w:bCs/>
                <w:lang w:val="uk-UA"/>
              </w:rPr>
              <w:t>і</w:t>
            </w:r>
            <w:r w:rsidRPr="001F0D42">
              <w:rPr>
                <w:rFonts w:ascii="Times New Roman" w:hAnsi="Times New Roman"/>
                <w:bCs/>
              </w:rPr>
              <w:t>н</w:t>
            </w:r>
          </w:p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</w:rPr>
            </w:pPr>
            <w:r w:rsidRPr="001F0D42">
              <w:rPr>
                <w:rFonts w:ascii="Times New Roman" w:hAnsi="Times New Roman"/>
                <w:bCs/>
              </w:rPr>
              <w:t>Д</w:t>
            </w:r>
            <w:r w:rsidRPr="001F0D42">
              <w:rPr>
                <w:rFonts w:ascii="Times New Roman" w:hAnsi="Times New Roman"/>
                <w:bCs/>
                <w:lang w:val="uk-UA"/>
              </w:rPr>
              <w:t>і</w:t>
            </w:r>
            <w:r w:rsidRPr="001F0D42">
              <w:rPr>
                <w:rFonts w:ascii="Times New Roman" w:hAnsi="Times New Roman"/>
                <w:bCs/>
              </w:rPr>
              <w:t>азол</w:t>
            </w:r>
            <w:r w:rsidRPr="001F0D42">
              <w:rPr>
                <w:rFonts w:ascii="Times New Roman" w:hAnsi="Times New Roman"/>
                <w:bCs/>
                <w:lang w:val="uk-UA"/>
              </w:rPr>
              <w:t>і</w:t>
            </w:r>
            <w:r w:rsidRPr="001F0D42">
              <w:rPr>
                <w:rFonts w:ascii="Times New Roman" w:hAnsi="Times New Roman"/>
                <w:bCs/>
              </w:rPr>
              <w:t xml:space="preserve">н </w:t>
            </w:r>
          </w:p>
        </w:tc>
        <w:tc>
          <w:tcPr>
            <w:tcW w:w="1819" w:type="dxa"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8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5307-79-6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clofenac sodium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клофенак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Р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ОВ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с, СФ,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Х,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СФ,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9066B1" w:rsidRDefault="003828A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9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5362-40-0</w:t>
            </w:r>
          </w:p>
        </w:tc>
        <w:tc>
          <w:tcPr>
            <w:tcW w:w="2525" w:type="dxa"/>
          </w:tcPr>
          <w:p w:rsidR="007C0E23" w:rsidRPr="007C0E23" w:rsidRDefault="007C0E23" w:rsidP="007C0E2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C0E2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iclofenac impurity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(SPhU / Ph. Eur. / USP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/ ВР)</w:t>
            </w:r>
          </w:p>
          <w:p w:rsidR="0035688F" w:rsidRPr="007C0E23" w:rsidRDefault="007C0E23" w:rsidP="007C0E2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C0E2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ceclofenac impurity I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(Ph. Eur.)</w:t>
            </w:r>
          </w:p>
        </w:tc>
        <w:tc>
          <w:tcPr>
            <w:tcW w:w="3287" w:type="dxa"/>
            <w:tcBorders>
              <w:top w:val="nil"/>
            </w:tcBorders>
          </w:tcPr>
          <w:p w:rsidR="007C0E23" w:rsidRPr="007C0E23" w:rsidRDefault="007C0E23" w:rsidP="007C0E2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C0E2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иклофенаку домішка А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(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ДФУ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 /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.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Eur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. /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USP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/ ВР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)</w:t>
            </w:r>
          </w:p>
          <w:p w:rsidR="007C0E23" w:rsidRPr="007C0E23" w:rsidRDefault="007C0E23" w:rsidP="007C0E2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Ацеклофенаку домішка І</w:t>
            </w:r>
          </w:p>
          <w:p w:rsidR="0035688F" w:rsidRPr="007C0E23" w:rsidRDefault="007C0E23" w:rsidP="007C0E2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(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.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Eur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.)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5B143E" w:rsidRDefault="005B143E" w:rsidP="005B143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B143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7C0E23" w:rsidRDefault="005B143E" w:rsidP="007C0E2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B143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7C0E23" w:rsidRDefault="007C0E23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0830-75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igoxin</w:t>
            </w:r>
          </w:p>
        </w:tc>
        <w:tc>
          <w:tcPr>
            <w:tcW w:w="3287" w:type="dxa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гокси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Р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люориметрія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881AA2" w:rsidRDefault="00881AA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  <w:vAlign w:val="center"/>
          </w:tcPr>
          <w:p w:rsidR="00604584" w:rsidRPr="00B82A01" w:rsidRDefault="00CE713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1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672-46-4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Digox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impurity C (Ph.Eur)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Digoxigenin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(3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4-Trihydroxy-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20(22)-cardenolide) (digoxigenin)</w:t>
            </w:r>
          </w:p>
        </w:tc>
        <w:tc>
          <w:tcPr>
            <w:tcW w:w="3287" w:type="dxa"/>
            <w:tcBorders>
              <w:top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игоксину домішка С 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оксиг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игідрокс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-5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20(22)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рденолід) (дигоксигенін)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B06DBF" w:rsidRPr="00B82A01" w:rsidRDefault="00CE713D" w:rsidP="001F0D42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4730-10-7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hydroergocristine mesilat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гокрис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 ме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т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CE713D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>D013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3286-22-5</w:t>
            </w:r>
          </w:p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>Diltiazem hydrochlorid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</w:rPr>
              <w:t>Дилт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азем</w:t>
            </w:r>
            <w:r w:rsidRPr="001F0D42">
              <w:rPr>
                <w:rFonts w:ascii="Times New Roman" w:hAnsi="Times New Roman"/>
                <w:lang w:val="uk-UA"/>
              </w:rPr>
              <w:t>у</w:t>
            </w:r>
            <w:r w:rsidRPr="001F0D42">
              <w:rPr>
                <w:rFonts w:ascii="Times New Roman" w:hAnsi="Times New Roman"/>
              </w:rPr>
              <w:t xml:space="preserve"> г/хл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CE713D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3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7-68-5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methyl sulfoxid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сульфоксид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35688F" w:rsidRPr="00B82A01" w:rsidRDefault="00F70325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35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614-69-5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metindene maleat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нд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алеат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</w:tc>
        <w:tc>
          <w:tcPr>
            <w:tcW w:w="1086" w:type="dxa"/>
            <w:gridSpan w:val="2"/>
          </w:tcPr>
          <w:p w:rsidR="00B06DBF" w:rsidRPr="004B4DB2" w:rsidRDefault="004B4DB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5,6</w:t>
            </w:r>
          </w:p>
        </w:tc>
        <w:tc>
          <w:tcPr>
            <w:tcW w:w="1372" w:type="dxa"/>
            <w:gridSpan w:val="2"/>
          </w:tcPr>
          <w:p w:rsidR="00B06DBF" w:rsidRPr="006530B4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530B4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B06DBF" w:rsidRPr="00B82A01" w:rsidRDefault="00F70325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293A" w:rsidRPr="00687C49" w:rsidTr="00EA47BC">
        <w:trPr>
          <w:trHeight w:val="128"/>
        </w:trPr>
        <w:tc>
          <w:tcPr>
            <w:tcW w:w="862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D0136</w:t>
            </w:r>
          </w:p>
        </w:tc>
        <w:tc>
          <w:tcPr>
            <w:tcW w:w="1543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0"/>
                <w:rFonts w:ascii="Times New Roman" w:hAnsi="Times New Roman" w:cs="Times New Roman"/>
                <w:b/>
                <w:bCs/>
                <w:sz w:val="20"/>
              </w:rPr>
              <w:t>512-04-9</w:t>
            </w:r>
          </w:p>
        </w:tc>
        <w:tc>
          <w:tcPr>
            <w:tcW w:w="2525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osgenin</w:t>
            </w:r>
          </w:p>
        </w:tc>
        <w:tc>
          <w:tcPr>
            <w:tcW w:w="3287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сг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Merge w:val="restart"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Merge w:val="restart"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Merge w:val="restart"/>
            <w:vAlign w:val="center"/>
          </w:tcPr>
          <w:p w:rsidR="0074293A" w:rsidRPr="00B82A01" w:rsidRDefault="00F7032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74293A" w:rsidRPr="00687C49" w:rsidTr="00EA47BC">
        <w:trPr>
          <w:trHeight w:val="127"/>
        </w:trPr>
        <w:tc>
          <w:tcPr>
            <w:tcW w:w="862" w:type="dxa"/>
            <w:vMerge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74293A" w:rsidRPr="001F0D42" w:rsidRDefault="0074293A" w:rsidP="001F0D42">
            <w:pPr>
              <w:rPr>
                <w:rStyle w:val="1870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525" w:type="dxa"/>
            <w:vMerge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Merge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Merge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  <w:vAlign w:val="center"/>
          </w:tcPr>
          <w:p w:rsidR="0074293A" w:rsidRPr="00B82A01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66A70" w:rsidRPr="00687C49" w:rsidTr="00EA47BC">
        <w:tc>
          <w:tcPr>
            <w:tcW w:w="862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7</w:t>
            </w:r>
          </w:p>
        </w:tc>
        <w:tc>
          <w:tcPr>
            <w:tcW w:w="1543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47-24-0</w:t>
            </w:r>
          </w:p>
        </w:tc>
        <w:tc>
          <w:tcPr>
            <w:tcW w:w="2525" w:type="dxa"/>
          </w:tcPr>
          <w:p w:rsidR="00666A70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phenhydramine hydrochloride</w:t>
            </w:r>
          </w:p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imedrol </w:t>
            </w:r>
          </w:p>
        </w:tc>
        <w:tc>
          <w:tcPr>
            <w:tcW w:w="3287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фен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</w:rPr>
              <w:t xml:space="preserve">дрохлорид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медрол</w:t>
            </w:r>
          </w:p>
        </w:tc>
        <w:tc>
          <w:tcPr>
            <w:tcW w:w="1819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66A70" w:rsidRDefault="00666A70" w:rsidP="00666A7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66A70" w:rsidRPr="00666A70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СФ</w:t>
            </w:r>
          </w:p>
          <w:p w:rsidR="00666A70" w:rsidRPr="006C6D8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666A70" w:rsidRDefault="00666A70" w:rsidP="00666A70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66A70" w:rsidRPr="00666A70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</w:tcPr>
          <w:p w:rsidR="00666A70" w:rsidRPr="001F0D42" w:rsidRDefault="00666A70" w:rsidP="00666A7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66A70" w:rsidRPr="001F0D42" w:rsidRDefault="00666A70" w:rsidP="00666A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  <w:vAlign w:val="center"/>
          </w:tcPr>
          <w:p w:rsidR="00666A70" w:rsidRPr="00B82A01" w:rsidRDefault="00F70325" w:rsidP="00666A7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8</w:t>
            </w:r>
          </w:p>
        </w:tc>
        <w:tc>
          <w:tcPr>
            <w:tcW w:w="1543" w:type="dxa"/>
          </w:tcPr>
          <w:p w:rsidR="00604584" w:rsidRPr="005F1EE6" w:rsidRDefault="005F1EE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7471-10-2</w:t>
            </w:r>
          </w:p>
        </w:tc>
        <w:tc>
          <w:tcPr>
            <w:tcW w:w="2525" w:type="dxa"/>
          </w:tcPr>
          <w:p w:rsidR="005F1EE6" w:rsidRPr="005F1EE6" w:rsidRDefault="005F1EE6" w:rsidP="005F1EE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iphenhydramine hydrochloride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 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imp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 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 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EP)</w:t>
            </w:r>
          </w:p>
          <w:p w:rsidR="00604584" w:rsidRPr="005F1EE6" w:rsidRDefault="005F1EE6" w:rsidP="005F1EE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imenhydrinate imp. F(EP)</w:t>
            </w:r>
          </w:p>
        </w:tc>
        <w:tc>
          <w:tcPr>
            <w:tcW w:w="3287" w:type="dxa"/>
          </w:tcPr>
          <w:p w:rsidR="00604584" w:rsidRPr="005F1EE6" w:rsidRDefault="005F1EE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Димедролу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домішка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Дифенгідраміну домішка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5F1EE6" w:rsidRDefault="005F1EE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7032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3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1-01-0</w:t>
            </w:r>
          </w:p>
        </w:tc>
        <w:tc>
          <w:tcPr>
            <w:tcW w:w="2525" w:type="dxa"/>
          </w:tcPr>
          <w:p w:rsidR="0007696B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iphenhydramine hydrochloride imp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D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EP)</w:t>
            </w:r>
          </w:p>
          <w:p w:rsidR="00604584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B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nzhydrol</w:t>
            </w:r>
          </w:p>
        </w:tc>
        <w:tc>
          <w:tcPr>
            <w:tcW w:w="3287" w:type="dxa"/>
          </w:tcPr>
          <w:p w:rsidR="0007696B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имедролу домішка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ифенгідраміну гідрохлориду доміщка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</w:t>
            </w:r>
          </w:p>
          <w:p w:rsidR="00604584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Б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ензгідрол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07696B" w:rsidRDefault="0007696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7032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0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8-32-2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pyridamol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амол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 для ППХС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372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1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7808-66-9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omperidon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омперидон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sz w:val="20"/>
              </w:rPr>
              <w:t>, Р, О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/>
                <w:sz w:val="20"/>
              </w:rPr>
              <w:t>,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35688F" w:rsidRPr="007C43C8" w:rsidRDefault="007C43C8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77883-43-3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oxazosin mesilat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оксазо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езилат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Ф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20</w:t>
            </w:r>
            <w:r w:rsidR="0035688F"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</w:p>
        </w:tc>
      </w:tr>
      <w:tr w:rsidR="0035688F" w:rsidRPr="00687C49" w:rsidTr="00EA47BC">
        <w:trPr>
          <w:trHeight w:val="372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85-12-6</w:t>
            </w:r>
          </w:p>
        </w:tc>
        <w:tc>
          <w:tcPr>
            <w:tcW w:w="2525" w:type="dxa"/>
          </w:tcPr>
          <w:p w:rsidR="0035688F" w:rsidRPr="002B19C5" w:rsidRDefault="002B19C5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2B19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Drotaverine hydrochloride</w:t>
            </w:r>
          </w:p>
        </w:tc>
        <w:tc>
          <w:tcPr>
            <w:tcW w:w="3287" w:type="dxa"/>
          </w:tcPr>
          <w:p w:rsidR="0035688F" w:rsidRPr="002B19C5" w:rsidRDefault="002B19C5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B19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ротаверину гідрохлорид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ТШ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35688F" w:rsidRPr="00201BC2" w:rsidRDefault="00201BC2" w:rsidP="0035688F">
            <w:pPr>
              <w:pStyle w:val="31"/>
              <w:jc w:val="center"/>
              <w:rPr>
                <w:rFonts w:ascii="Times New Roman" w:hAnsi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pStyle w:val="31"/>
              <w:jc w:val="center"/>
              <w:rPr>
                <w:rFonts w:ascii="Times New Roman" w:hAnsi="Times New Roman"/>
                <w:b/>
                <w:sz w:val="20"/>
              </w:rPr>
            </w:pPr>
            <w:r w:rsidRPr="001F0D42">
              <w:rPr>
                <w:rFonts w:ascii="Times New Roman" w:hAnsi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35688F" w:rsidRPr="00B82A01" w:rsidRDefault="004E0A7D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014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476-66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llag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35688F" w:rsidRPr="001F0D42" w:rsidRDefault="0035688F" w:rsidP="0035688F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аг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014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7609516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nalapril maleat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алапри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малеат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35688F" w:rsidRPr="001F0D42" w:rsidRDefault="00EB2FBC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159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46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1-43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pinephrine (Adrenaline)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ефрин (Адрен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)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014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rysimin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ризимин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4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643-22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rythromycin stea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т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теа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37103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E014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624-44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amsyl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мзил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AE5DD8" w:rsidRDefault="00AE5DD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B82A01" w:rsidRDefault="0037103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59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5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070-11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ambutol 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мбут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604584" w:rsidRPr="00B82A01" w:rsidRDefault="0037103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960"/>
        </w:trPr>
        <w:tc>
          <w:tcPr>
            <w:tcW w:w="862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151</w:t>
            </w:r>
          </w:p>
        </w:tc>
        <w:tc>
          <w:tcPr>
            <w:tcW w:w="1543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-17-5</w:t>
            </w:r>
          </w:p>
        </w:tc>
        <w:tc>
          <w:tcPr>
            <w:tcW w:w="2525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hanol (anhydrous)</w:t>
            </w:r>
          </w:p>
        </w:tc>
        <w:tc>
          <w:tcPr>
            <w:tcW w:w="3287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нол безво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55" w:type="dxa"/>
            <w:gridSpan w:val="3"/>
            <w:vMerge w:val="restart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ФУ</w:t>
            </w:r>
          </w:p>
        </w:tc>
        <w:tc>
          <w:tcPr>
            <w:tcW w:w="1086" w:type="dxa"/>
            <w:gridSpan w:val="2"/>
            <w:vMerge w:val="restart"/>
          </w:tcPr>
          <w:p w:rsidR="00604584" w:rsidRPr="00F47B85" w:rsidRDefault="00031EE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24</w:t>
            </w:r>
          </w:p>
        </w:tc>
        <w:tc>
          <w:tcPr>
            <w:tcW w:w="2636" w:type="dxa"/>
            <w:gridSpan w:val="4"/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 xml:space="preserve">Можливе фасування за 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уз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годженням із замовником, вартість залежить від кількості в упаковці</w:t>
            </w:r>
          </w:p>
        </w:tc>
      </w:tr>
      <w:tr w:rsidR="00604584" w:rsidRPr="00687C49" w:rsidTr="00EA47BC">
        <w:trPr>
          <w:trHeight w:val="207"/>
        </w:trPr>
        <w:tc>
          <w:tcPr>
            <w:tcW w:w="862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л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17040</w:t>
            </w:r>
          </w:p>
        </w:tc>
      </w:tr>
      <w:tr w:rsidR="0035688F" w:rsidRPr="00687C49" w:rsidTr="00EA47BC">
        <w:trPr>
          <w:trHeight w:val="138"/>
        </w:trPr>
        <w:tc>
          <w:tcPr>
            <w:tcW w:w="862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35688F" w:rsidRPr="001F0D42" w:rsidRDefault="00031EE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  <w:r w:rsidR="0035688F" w:rsidRPr="001F0D42">
              <w:rPr>
                <w:rFonts w:ascii="Times New Roman" w:hAnsi="Times New Roman" w:cs="Times New Roman"/>
                <w:b/>
                <w:sz w:val="20"/>
              </w:rPr>
              <w:t>00 мл</w:t>
            </w:r>
          </w:p>
        </w:tc>
        <w:tc>
          <w:tcPr>
            <w:tcW w:w="1264" w:type="dxa"/>
            <w:gridSpan w:val="2"/>
          </w:tcPr>
          <w:p w:rsidR="0035688F" w:rsidRPr="00B82A01" w:rsidRDefault="00031EEF" w:rsidP="0035688F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35688F" w:rsidRPr="00687C49" w:rsidTr="00EA47BC">
        <w:trPr>
          <w:trHeight w:val="253"/>
        </w:trPr>
        <w:tc>
          <w:tcPr>
            <w:tcW w:w="862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35688F" w:rsidRPr="001F0D42" w:rsidRDefault="00031EE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00</w:t>
            </w:r>
            <w:r w:rsidR="0035688F" w:rsidRPr="001F0D42">
              <w:rPr>
                <w:rFonts w:ascii="Times New Roman" w:hAnsi="Times New Roman" w:cs="Times New Roman"/>
                <w:b/>
                <w:sz w:val="20"/>
              </w:rPr>
              <w:t xml:space="preserve"> мл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253"/>
        </w:trPr>
        <w:tc>
          <w:tcPr>
            <w:tcW w:w="862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35688F" w:rsidRPr="001F0D42" w:rsidRDefault="00031EEF" w:rsidP="0035688F">
            <w:pPr>
              <w:tabs>
                <w:tab w:val="left" w:pos="300"/>
                <w:tab w:val="center" w:pos="573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0</w:t>
            </w:r>
            <w:r w:rsidR="0035688F" w:rsidRPr="001F0D42">
              <w:rPr>
                <w:rFonts w:ascii="Times New Roman" w:hAnsi="Times New Roman" w:cs="Times New Roman"/>
                <w:b/>
                <w:sz w:val="20"/>
              </w:rPr>
              <w:t>0 мл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184"/>
        </w:trPr>
        <w:tc>
          <w:tcPr>
            <w:tcW w:w="862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B06DBF" w:rsidRPr="001F0D42" w:rsidRDefault="00B06DBF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B06DBF" w:rsidRPr="001F0D42" w:rsidRDefault="00031EEF" w:rsidP="00031EE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0</w:t>
            </w:r>
            <w:r w:rsidR="00B06DBF" w:rsidRPr="001F0D42">
              <w:rPr>
                <w:rFonts w:ascii="Times New Roman" w:hAnsi="Times New Roman" w:cs="Times New Roman"/>
                <w:b/>
                <w:sz w:val="20"/>
              </w:rPr>
              <w:t xml:space="preserve"> мл</w:t>
            </w: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B06DBF" w:rsidRPr="00687C49" w:rsidTr="00EA47BC">
        <w:trPr>
          <w:trHeight w:val="103"/>
        </w:trPr>
        <w:tc>
          <w:tcPr>
            <w:tcW w:w="862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B06DBF" w:rsidRPr="001F0D42" w:rsidRDefault="00B06DBF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 мл</w:t>
            </w:r>
          </w:p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B06DBF" w:rsidRPr="00687C49" w:rsidTr="00EA47BC">
        <w:trPr>
          <w:trHeight w:val="380"/>
        </w:trPr>
        <w:tc>
          <w:tcPr>
            <w:tcW w:w="862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B06DBF" w:rsidRPr="001F0D42" w:rsidRDefault="00B06DBF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мл</w:t>
            </w: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52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609-12-1</w:t>
            </w:r>
          </w:p>
        </w:tc>
        <w:tc>
          <w:tcPr>
            <w:tcW w:w="2525" w:type="dxa"/>
          </w:tcPr>
          <w:p w:rsidR="00E620C6" w:rsidRPr="00E620C6" w:rsidRDefault="00E620C6" w:rsidP="00E620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α</w:t>
            </w:r>
            <w:r w:rsidRPr="00E620C6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-Bromoisovaleric acid ethyl ester</w:t>
            </w:r>
          </w:p>
          <w:p w:rsidR="00B06DBF" w:rsidRPr="001F0D42" w:rsidRDefault="00B06DBF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  <w:r w:rsidR="00E620C6"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α</w:t>
            </w:r>
            <w:r w:rsidR="00E620C6">
              <w:rPr>
                <w:rFonts w:ascii="Times New Roman" w:hAnsi="Times New Roman" w:cs="Times New Roman"/>
                <w:b/>
                <w:sz w:val="20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вал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E620C6" w:rsidRPr="00E620C6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C6" w:rsidRPr="00E620C6" w:rsidRDefault="00E620C6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06DBF" w:rsidRPr="00E620C6" w:rsidRDefault="00E620C6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ОВ,</w:t>
            </w:r>
            <w:r w:rsidR="00B06DBF" w:rsidRPr="00E620C6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B06DBF"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,ППХС</w:t>
            </w:r>
          </w:p>
        </w:tc>
        <w:tc>
          <w:tcPr>
            <w:tcW w:w="2255" w:type="dxa"/>
            <w:gridSpan w:val="3"/>
          </w:tcPr>
          <w:p w:rsidR="00E620C6" w:rsidRPr="00E620C6" w:rsidRDefault="00B06DBF" w:rsidP="00E620C6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E620C6">
              <w:rPr>
                <w:rFonts w:ascii="Times New Roman" w:hAnsi="Times New Roman"/>
                <w:kern w:val="0"/>
                <w:sz w:val="20"/>
                <w:lang w:val="uk-UA"/>
              </w:rPr>
              <w:t>ГХ, ІЧс</w:t>
            </w:r>
          </w:p>
          <w:p w:rsidR="00E620C6" w:rsidRPr="00E620C6" w:rsidRDefault="00E620C6" w:rsidP="00E620C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B06DBF" w:rsidRPr="00E620C6" w:rsidRDefault="00B06DBF" w:rsidP="00E620C6">
            <w:pPr>
              <w:pStyle w:val="1"/>
              <w:rPr>
                <w:rFonts w:ascii="Times New Roman" w:hAnsi="Times New Roman"/>
                <w:sz w:val="20"/>
                <w:lang w:val="uk-UA"/>
              </w:rPr>
            </w:pPr>
            <w:r w:rsidRPr="00E620C6">
              <w:rPr>
                <w:rFonts w:ascii="Times New Roman" w:hAnsi="Times New Roman"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B06DBF" w:rsidRPr="00E620C6" w:rsidRDefault="00E620C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11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</w:t>
            </w: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5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2"/>
                <w:rFonts w:ascii="Times New Roman" w:hAnsi="Times New Roman" w:cs="Times New Roman"/>
                <w:b/>
                <w:bCs/>
                <w:sz w:val="20"/>
              </w:rPr>
              <w:t>200-449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ylenediaminetetraascetic acid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ен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тетр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цтов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а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загальний азот за методом спалювання Дюма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928"/>
        </w:trPr>
        <w:tc>
          <w:tcPr>
            <w:tcW w:w="862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15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</w:rPr>
              <w:t>Сonvallariae extractum siccum</w:t>
            </w:r>
          </w:p>
        </w:tc>
        <w:tc>
          <w:tcPr>
            <w:tcW w:w="3287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</w:rPr>
              <w:t>Конвалії екстракт сухий</w:t>
            </w:r>
          </w:p>
        </w:tc>
        <w:tc>
          <w:tcPr>
            <w:tcW w:w="1819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Arial" w:hAnsi="Arial" w:cs="Arial"/>
                <w:b/>
                <w:sz w:val="24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нвалії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Конвалії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pStyle w:val="1"/>
              <w:numPr>
                <w:ilvl w:val="0"/>
                <w:numId w:val="18"/>
              </w:numPr>
              <w:suppressAutoHyphens/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F015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76824-35-6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Famotidin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амотидин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206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56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25-60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Fenpiverinium bromid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піверинію бромід</w:t>
            </w:r>
          </w:p>
        </w:tc>
        <w:tc>
          <w:tcPr>
            <w:tcW w:w="1819" w:type="dxa"/>
          </w:tcPr>
          <w:p w:rsidR="0035688F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</w:rPr>
              <w:t>,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D111F4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15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053-08-7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enspiride Hydrohlorid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с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охлорид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5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erulic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id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Ферулова кислота </w:t>
            </w:r>
          </w:p>
        </w:tc>
        <w:tc>
          <w:tcPr>
            <w:tcW w:w="1819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5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8319-26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inaste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інасте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A6606B" w:rsidRDefault="00A6606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6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8319-24-5</w:t>
            </w:r>
          </w:p>
        </w:tc>
        <w:tc>
          <w:tcPr>
            <w:tcW w:w="2525" w:type="dxa"/>
          </w:tcPr>
          <w:p w:rsidR="00CD48D4" w:rsidRPr="00CD48D4" w:rsidRDefault="00CD48D4" w:rsidP="00CD48D4">
            <w:pPr>
              <w:pStyle w:val="ab"/>
              <w:suppressAutoHyphens/>
              <w:ind w:left="-227" w:right="397"/>
              <w:rPr>
                <w:rFonts w:ascii="Times New Roman" w:eastAsia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  <w:bCs/>
                <w:lang w:val="uk-UA"/>
              </w:rPr>
              <w:t xml:space="preserve">   </w:t>
            </w:r>
            <w:r w:rsidRPr="00CD48D4">
              <w:rPr>
                <w:rFonts w:ascii="Times New Roman" w:hAnsi="Times New Roman"/>
                <w:b/>
                <w:bCs/>
                <w:lang w:val="en-US"/>
              </w:rPr>
              <w:t>Finasteride impurity A (SphU/ Ph.Eur.)</w:t>
            </w:r>
          </w:p>
          <w:p w:rsidR="00CD48D4" w:rsidRPr="00CD48D4" w:rsidRDefault="00CD48D4" w:rsidP="00CD48D4">
            <w:pPr>
              <w:pStyle w:val="24"/>
              <w:ind w:left="-227" w:right="397"/>
              <w:jc w:val="center"/>
              <w:rPr>
                <w:sz w:val="20"/>
                <w:lang w:val="en-US"/>
              </w:rPr>
            </w:pPr>
            <w:r>
              <w:rPr>
                <w:b/>
                <w:bCs/>
                <w:sz w:val="20"/>
                <w:lang w:val="uk-UA"/>
              </w:rPr>
              <w:t xml:space="preserve">  </w:t>
            </w:r>
            <w:r w:rsidRPr="00CD48D4">
              <w:rPr>
                <w:b/>
                <w:bCs/>
                <w:sz w:val="20"/>
                <w:lang w:val="en-US"/>
              </w:rPr>
              <w:t>N-(1,1-dimethylethyl)-3-oxo-4-aza-5</w:t>
            </w:r>
            <w:r w:rsidRPr="00CD48D4">
              <w:rPr>
                <w:rFonts w:eastAsia="Symbol"/>
                <w:b/>
                <w:bCs/>
                <w:sz w:val="20"/>
              </w:rPr>
              <w:t>α</w:t>
            </w:r>
            <w:r w:rsidRPr="00CD48D4">
              <w:rPr>
                <w:b/>
                <w:bCs/>
                <w:sz w:val="20"/>
                <w:lang w:val="en-US"/>
              </w:rPr>
              <w:t>-androstane-17β-carboxamide (dihydrofinasteride)</w:t>
            </w:r>
          </w:p>
          <w:p w:rsidR="00AC418E" w:rsidRPr="00CD48D4" w:rsidRDefault="00AC418E" w:rsidP="00CD48D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CD48D4" w:rsidRPr="00CD48D4" w:rsidRDefault="00CD48D4" w:rsidP="00CD48D4">
            <w:pPr>
              <w:pStyle w:val="ab"/>
              <w:suppressAutoHyphens/>
              <w:ind w:left="-227" w:right="397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lang w:val="uk-UA"/>
              </w:rPr>
              <w:t xml:space="preserve">  </w:t>
            </w:r>
            <w:r w:rsidRPr="00CD48D4">
              <w:rPr>
                <w:rFonts w:ascii="Times New Roman" w:hAnsi="Times New Roman"/>
                <w:b/>
                <w:bCs/>
              </w:rPr>
              <w:t xml:space="preserve">Фінастериду домішка </w:t>
            </w:r>
            <w:r>
              <w:rPr>
                <w:rFonts w:ascii="Times New Roman" w:hAnsi="Times New Roman"/>
                <w:b/>
                <w:bCs/>
              </w:rPr>
              <w:t>А (ДФУ</w:t>
            </w:r>
            <w:r w:rsidRPr="00CD48D4">
              <w:rPr>
                <w:rFonts w:ascii="Times New Roman" w:hAnsi="Times New Roman"/>
                <w:b/>
                <w:bCs/>
              </w:rPr>
              <w:t xml:space="preserve">/ </w:t>
            </w:r>
            <w:r w:rsidRPr="00CD48D4">
              <w:rPr>
                <w:rFonts w:ascii="Times New Roman" w:hAnsi="Times New Roman"/>
                <w:b/>
                <w:bCs/>
                <w:lang w:val="en-US"/>
              </w:rPr>
              <w:t>Ph</w:t>
            </w:r>
            <w:r w:rsidRPr="00CD48D4">
              <w:rPr>
                <w:rFonts w:ascii="Times New Roman" w:hAnsi="Times New Roman"/>
                <w:b/>
                <w:bCs/>
              </w:rPr>
              <w:t>.</w:t>
            </w:r>
            <w:r w:rsidRPr="00CD48D4">
              <w:rPr>
                <w:rFonts w:ascii="Times New Roman" w:hAnsi="Times New Roman"/>
                <w:b/>
                <w:bCs/>
                <w:lang w:val="en-US"/>
              </w:rPr>
              <w:t>Eur</w:t>
            </w:r>
            <w:r w:rsidRPr="00CD48D4">
              <w:rPr>
                <w:rFonts w:ascii="Times New Roman" w:hAnsi="Times New Roman"/>
                <w:b/>
                <w:bCs/>
              </w:rPr>
              <w:t>.)</w:t>
            </w:r>
          </w:p>
          <w:p w:rsidR="00CD48D4" w:rsidRPr="00CD48D4" w:rsidRDefault="00CD48D4" w:rsidP="00CD48D4">
            <w:pPr>
              <w:pStyle w:val="ab"/>
              <w:suppressAutoHyphens/>
              <w:ind w:left="-227" w:right="397"/>
              <w:rPr>
                <w:rFonts w:ascii="Times New Roman" w:hAnsi="Times New Roman"/>
                <w:b/>
                <w:bCs/>
              </w:rPr>
            </w:pPr>
            <w:r w:rsidRPr="00CD48D4">
              <w:rPr>
                <w:rFonts w:ascii="Times New Roman" w:eastAsia="Times New Roman" w:hAnsi="Times New Roman"/>
                <w:b/>
                <w:bCs/>
                <w:lang w:val="en-US"/>
              </w:rPr>
              <w:t>β</w:t>
            </w:r>
            <w:r w:rsidRPr="00CD48D4">
              <w:rPr>
                <w:rFonts w:ascii="Times New Roman" w:hAnsi="Times New Roman"/>
                <w:b/>
                <w:bCs/>
                <w:caps/>
              </w:rPr>
              <w:t>-</w:t>
            </w:r>
            <w:r w:rsidRPr="00CD48D4">
              <w:rPr>
                <w:rFonts w:ascii="Times New Roman" w:hAnsi="Times New Roman"/>
                <w:b/>
                <w:bCs/>
              </w:rPr>
              <w:t>ізомер фінастериду</w:t>
            </w:r>
          </w:p>
          <w:p w:rsidR="00CD48D4" w:rsidRPr="00CD48D4" w:rsidRDefault="00CD48D4" w:rsidP="00CD48D4">
            <w:pPr>
              <w:pStyle w:val="24"/>
              <w:ind w:left="-227" w:right="397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  <w:lang w:val="uk-UA"/>
              </w:rPr>
              <w:t xml:space="preserve">  </w:t>
            </w:r>
            <w:r w:rsidRPr="00CD48D4">
              <w:rPr>
                <w:b/>
                <w:bCs/>
                <w:sz w:val="20"/>
                <w:lang w:val="en-US"/>
              </w:rPr>
              <w:t>N</w:t>
            </w:r>
            <w:r w:rsidRPr="00CD48D4">
              <w:rPr>
                <w:b/>
                <w:bCs/>
                <w:sz w:val="20"/>
              </w:rPr>
              <w:t>-(1,1-диметилетил)-3-оксо-4-аза-5</w:t>
            </w:r>
            <w:r w:rsidRPr="00CD48D4">
              <w:rPr>
                <w:rFonts w:eastAsia="Symbol"/>
                <w:b/>
                <w:bCs/>
                <w:sz w:val="20"/>
              </w:rPr>
              <w:t>α</w:t>
            </w:r>
            <w:r w:rsidRPr="00CD48D4">
              <w:rPr>
                <w:b/>
                <w:bCs/>
                <w:sz w:val="20"/>
              </w:rPr>
              <w:t>-андростан-17</w:t>
            </w:r>
            <w:r w:rsidRPr="00CD48D4">
              <w:rPr>
                <w:b/>
                <w:bCs/>
                <w:sz w:val="20"/>
                <w:lang w:val="en-US"/>
              </w:rPr>
              <w:t>β</w:t>
            </w:r>
            <w:r w:rsidRPr="00CD48D4">
              <w:rPr>
                <w:b/>
                <w:bCs/>
                <w:sz w:val="20"/>
              </w:rPr>
              <w:t>-карбоксамид (дигидрофинастерид)</w:t>
            </w:r>
          </w:p>
          <w:p w:rsidR="00AC418E" w:rsidRPr="00CD48D4" w:rsidRDefault="00AC418E" w:rsidP="00CD48D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1F0D42" w:rsidRDefault="00CD48D4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AC418E" w:rsidRPr="00B82A01" w:rsidRDefault="001E164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6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86386-73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luconazol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Ф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AC418E" w:rsidRPr="00B82A01" w:rsidRDefault="001E164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67-73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cinolone aceton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луоциноло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ацето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5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56-12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cinon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луоциноні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6296-78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xetine 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луоксет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A2E22" w:rsidRPr="001F0D42" w:rsidRDefault="00BA2E2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BA2E22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 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BA2E2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9-30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ol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олієва</w:t>
            </w:r>
          </w:p>
        </w:tc>
        <w:tc>
          <w:tcPr>
            <w:tcW w:w="1819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8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6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12-82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rangulaemodin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рангул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од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32"/>
        </w:trPr>
        <w:tc>
          <w:tcPr>
            <w:tcW w:w="862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16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57-48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Fructos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руктоз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10-17-8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mar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фумар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tabs>
                <w:tab w:val="left" w:pos="2070"/>
              </w:tabs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16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tabs>
                <w:tab w:val="left" w:pos="2070"/>
              </w:tabs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Fumitory extract dry</w:t>
            </w:r>
          </w:p>
        </w:tc>
        <w:tc>
          <w:tcPr>
            <w:tcW w:w="3287" w:type="dxa"/>
            <w:tcBorders>
              <w:bottom w:val="nil"/>
            </w:tcBorders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Рутки екстракт сухий</w:t>
            </w:r>
          </w:p>
        </w:tc>
        <w:tc>
          <w:tcPr>
            <w:tcW w:w="1819" w:type="dxa"/>
            <w:tcBorders>
              <w:bottom w:val="nil"/>
            </w:tcBorders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Рут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32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F017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672-88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razidi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уразид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6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32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7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4-31-9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rosemid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урос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</w:p>
        </w:tc>
        <w:tc>
          <w:tcPr>
            <w:tcW w:w="1819" w:type="dxa"/>
          </w:tcPr>
          <w:p w:rsidR="00AC418E" w:rsidRPr="00445204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473BE5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AC418E" w:rsidRPr="002748A8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2748A8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AC418E" w:rsidRPr="00445204" w:rsidRDefault="00445204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201BC2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  <w:r w:rsidR="00F773FD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0142-96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abapent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абапен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9F1384" w:rsidRDefault="009F13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0B373C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  <w:r w:rsidR="00336076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inkg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extractum siccum</w:t>
            </w:r>
          </w:p>
        </w:tc>
        <w:tc>
          <w:tcPr>
            <w:tcW w:w="3287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кго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 умовах методик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інкго листя»)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7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Style w:val="1872"/>
                <w:rFonts w:ascii="Times New Roman" w:hAnsi="Times New Roman" w:cs="Times New Roman"/>
                <w:b/>
                <w:bCs/>
                <w:sz w:val="20"/>
              </w:rPr>
              <w:t>4562-36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itoxi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итокс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0238-21-8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benclam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енк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D1626A" w:rsidRDefault="00D1626A" w:rsidP="001F0D42">
            <w:pPr>
              <w:tabs>
                <w:tab w:val="left" w:pos="335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1187-98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claz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ла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mepirid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(cis- trans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mepirid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(cis- trans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B086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17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6-84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ucosam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chloride</w:t>
            </w:r>
          </w:p>
        </w:tc>
        <w:tc>
          <w:tcPr>
            <w:tcW w:w="3287" w:type="dxa"/>
            <w:tcBorders>
              <w:top w:val="nil"/>
            </w:tcBorders>
          </w:tcPr>
          <w:p w:rsidR="00604584" w:rsidRPr="001F0D42" w:rsidRDefault="006E4A4D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Г</w:t>
            </w:r>
            <w:r w:rsidR="0018054E"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люкозаміну гідрохлорид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6E4A4D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604584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,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6E4A4D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 РХ</w:t>
            </w:r>
          </w:p>
          <w:p w:rsidR="00604584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1F0D42" w:rsidRDefault="006E4A4D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8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77938-63-7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бо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996-10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lucose monohydrate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Dextr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se monohydrat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люкоз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мо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о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ат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екстроз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моно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ат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РХ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, поляриметрія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,0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G018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-86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lutamic acid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napToGrid w:val="0"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ута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ов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ІЧс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182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71-53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Glycyrrhetinic acid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ліцеретинова кислот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58"/>
        </w:trPr>
        <w:tc>
          <w:tcPr>
            <w:tcW w:w="862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85</w:t>
            </w:r>
          </w:p>
        </w:tc>
        <w:tc>
          <w:tcPr>
            <w:tcW w:w="1543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40-6</w:t>
            </w:r>
          </w:p>
        </w:tc>
        <w:tc>
          <w:tcPr>
            <w:tcW w:w="2525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ycine</w:t>
            </w:r>
          </w:p>
        </w:tc>
        <w:tc>
          <w:tcPr>
            <w:tcW w:w="3287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5E5DA9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8</w:t>
            </w:r>
          </w:p>
        </w:tc>
        <w:tc>
          <w:tcPr>
            <w:tcW w:w="1264" w:type="dxa"/>
            <w:gridSpan w:val="2"/>
            <w:vMerge w:val="restart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E5DA9" w:rsidRPr="00687C49" w:rsidTr="00EA47BC">
        <w:trPr>
          <w:trHeight w:val="457"/>
        </w:trPr>
        <w:tc>
          <w:tcPr>
            <w:tcW w:w="862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5E5DA9" w:rsidRPr="005E5DA9" w:rsidRDefault="005E5DA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E5DA9" w:rsidRPr="005E5DA9" w:rsidRDefault="005E5DA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0,57</w:t>
            </w:r>
          </w:p>
        </w:tc>
        <w:tc>
          <w:tcPr>
            <w:tcW w:w="1264" w:type="dxa"/>
            <w:gridSpan w:val="2"/>
            <w:vMerge/>
          </w:tcPr>
          <w:p w:rsidR="005E5DA9" w:rsidRPr="00B82A01" w:rsidRDefault="005E5DA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018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0-05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Guaiacol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ваякол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G018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489-84-9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uaiazulen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вайазуле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1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G018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3-14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Guaifenesin</w:t>
            </w:r>
          </w:p>
        </w:tc>
        <w:tc>
          <w:tcPr>
            <w:tcW w:w="3287" w:type="dxa"/>
            <w:tcBorders>
              <w:top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уайфенези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, Р, ОВ, К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ТШХ, 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018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-86-8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aloperidol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алоперид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2"/>
                <w:rFonts w:ascii="Times New Roman" w:hAnsi="Times New Roman" w:cs="Times New Roman"/>
                <w:b/>
                <w:bCs/>
                <w:sz w:val="20"/>
              </w:rPr>
              <w:t>9041-08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eparin sodiu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lutio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P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СП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 Гепар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ий метод, метод зонального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офоре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ологічний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етод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 мл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9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1-94-6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exetidin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ексетид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H019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3763-32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Hide powder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Шкірний порошок</w:t>
            </w:r>
          </w:p>
        </w:tc>
        <w:tc>
          <w:tcPr>
            <w:tcW w:w="4074" w:type="dxa"/>
            <w:gridSpan w:val="4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изначення танінів у лікарських засобах рослинного походження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istidine hydrochloride monohyd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006C4D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06C4D" w:rsidRPr="001F0D42" w:rsidRDefault="00006C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, РХ, ТШХ</w:t>
            </w:r>
          </w:p>
          <w:p w:rsidR="00604584" w:rsidRPr="001F0D42" w:rsidRDefault="00006C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1F0D42" w:rsidRDefault="00006C4D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AF0DE2" w:rsidRPr="001F0D42">
              <w:rPr>
                <w:rFonts w:ascii="Times New Roman" w:hAnsi="Times New Roman" w:cs="Times New Roman"/>
                <w:b/>
                <w:sz w:val="20"/>
              </w:rPr>
              <w:t>23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op oil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лія хмелю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019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9-96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220"/>
              <w:rPr>
                <w:rStyle w:val="s1"/>
                <w:rFonts w:ascii="Times New Roman" w:hAnsi="Times New Roman" w:cs="Times New Roman"/>
                <w:b/>
                <w:bCs/>
                <w:cap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  <w:lang w:val="en-GB"/>
              </w:rPr>
              <w:t xml:space="preserve">4-Hydroxybenzoic acid (SphU /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  <w:lang w:val="en-GB"/>
              </w:rPr>
              <w:t xml:space="preserve">h.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  <w:lang w:val="en-GB"/>
              </w:rPr>
              <w:t>ur.)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Salicylic acid related compound A (USP)</w:t>
            </w:r>
          </w:p>
          <w:p w:rsidR="00AC418E" w:rsidRPr="001F0D42" w:rsidRDefault="00AC418E" w:rsidP="00AC418E">
            <w:pPr>
              <w:pStyle w:val="22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bCs/>
                <w:caps/>
                <w:sz w:val="20"/>
                <w:szCs w:val="20"/>
                <w:lang w:val="en-US"/>
              </w:rPr>
              <w:t>4-H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ydroxybenzene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-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arboxylic acid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4-г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дроксибензойна кислот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921CF" w:rsidRDefault="001921CF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93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othiaz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A70A4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A70A4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5F457A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5F457A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F457A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A70A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8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94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Hydrochlorothiazide 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chlorothiazide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9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-30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othiaz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 xml:space="preserve">4-amino-6-chlorobenzene-1,3-disulphonamide 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(salamide)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Г</w:t>
            </w:r>
            <w:r w:rsidR="00377C9D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B (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4-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но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-6-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хлорбензол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-1,3-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дисульфонам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а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H019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03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ortisone acet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орти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цетат</w:t>
            </w:r>
          </w:p>
        </w:tc>
        <w:tc>
          <w:tcPr>
            <w:tcW w:w="1819" w:type="dxa"/>
          </w:tcPr>
          <w:p w:rsidR="00212F79" w:rsidRDefault="00604584" w:rsidP="00212F7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12F79" w:rsidRDefault="00604584" w:rsidP="00212F7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21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4E47B3" w:rsidRDefault="00212F79" w:rsidP="0021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="00604584"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="00604584"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604584"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12F79" w:rsidRPr="004E47B3" w:rsidRDefault="00212F79" w:rsidP="0021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12F79" w:rsidRPr="001F0D42" w:rsidRDefault="00212F79" w:rsidP="0021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212F79" w:rsidRDefault="00212F7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20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30-56-8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xyprogesterone capro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сипрогесте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апронат</w:t>
            </w:r>
          </w:p>
        </w:tc>
        <w:tc>
          <w:tcPr>
            <w:tcW w:w="1819" w:type="dxa"/>
          </w:tcPr>
          <w:p w:rsidR="006526CF" w:rsidRDefault="00604584" w:rsidP="006526C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526CF" w:rsidRDefault="00604584" w:rsidP="006526C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6526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526CF" w:rsidRDefault="006526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526CF" w:rsidRPr="006526CF" w:rsidRDefault="006526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6526CF" w:rsidRDefault="006526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29"/>
        </w:trPr>
        <w:tc>
          <w:tcPr>
            <w:tcW w:w="862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0201</w:t>
            </w:r>
          </w:p>
        </w:tc>
        <w:tc>
          <w:tcPr>
            <w:tcW w:w="1543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2-36-0</w:t>
            </w:r>
          </w:p>
        </w:tc>
        <w:tc>
          <w:tcPr>
            <w:tcW w:w="2525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peroside</w:t>
            </w:r>
          </w:p>
        </w:tc>
        <w:tc>
          <w:tcPr>
            <w:tcW w:w="3287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о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29"/>
        </w:trPr>
        <w:tc>
          <w:tcPr>
            <w:tcW w:w="862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B82A01" w:rsidRDefault="00AC41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1213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2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687-27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buprofe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упрофе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Х, </w:t>
            </w:r>
            <w:r w:rsidR="00593C70"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593C70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93C70"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AC418E" w:rsidRPr="00F000FD" w:rsidRDefault="00593C70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  <w:r w:rsidR="00F000FD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0203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9007-83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mmunoglobulin human solution 10%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муноглобу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н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людин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10%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, 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урет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 метод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ind w:left="-19" w:right="-120" w:firstLine="19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*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-86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ndometaci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дометац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A7403" w:rsidRDefault="00AC418E" w:rsidP="00DA740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DA74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</w:t>
            </w:r>
            <w:r w:rsidR="00DA7403" w:rsidRPr="008D5208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AC418E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A7403" w:rsidRPr="001F0D42" w:rsidRDefault="00DA7403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AC418E" w:rsidRPr="00DA7403" w:rsidRDefault="00DA7403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-11-3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Indometacin impurity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(4-chlorobenzoic acid )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домета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4-хлорбензойн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)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C418E" w:rsidRPr="00687C49" w:rsidTr="00EA47BC">
        <w:trPr>
          <w:trHeight w:val="372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6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004-66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ron dextra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Зал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а декстра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, Т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leucin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ейцин</w:t>
            </w:r>
          </w:p>
        </w:tc>
        <w:tc>
          <w:tcPr>
            <w:tcW w:w="1819" w:type="dxa"/>
          </w:tcPr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946E19" w:rsidRPr="001F0D42" w:rsidRDefault="00946E19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ечовини виявлювані нінгідрином</w:t>
            </w:r>
          </w:p>
          <w:p w:rsidR="00604584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ТШХ,Р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ТШХ</w:t>
            </w:r>
          </w:p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0"/>
              </w:rPr>
            </w:pPr>
          </w:p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0"/>
              </w:rPr>
            </w:pPr>
          </w:p>
          <w:p w:rsidR="00604584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1F0D42" w:rsidRDefault="00946E1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946E19" w:rsidRPr="001F0D42">
              <w:rPr>
                <w:rFonts w:ascii="Times New Roman" w:hAnsi="Times New Roman" w:cs="Times New Roman"/>
                <w:b/>
                <w:sz w:val="20"/>
              </w:rPr>
              <w:t>31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-85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niazid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547-85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salipurpos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урпо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lastRenderedPageBreak/>
              <w:t>I021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Style w:val="7788"/>
                <w:rFonts w:ascii="Times New Roman" w:hAnsi="Times New Roman"/>
                <w:bCs/>
                <w:sz w:val="20"/>
              </w:rPr>
              <w:t>16106-20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sosorbide 2-nit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2-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021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7-33-2</w:t>
            </w:r>
          </w:p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sosorbide dinitrate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 xml:space="preserve">,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sosorbid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mononitrate diluted impurity B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трат,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мон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рат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розведеного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В 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604584" w:rsidRPr="00B82A01" w:rsidRDefault="002528F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0212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16051-77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sosorbide mononitrate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diluted</w:t>
            </w:r>
          </w:p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(Isosorbide 5 – nitrate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)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мон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трат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розведений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(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5 – 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рат)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13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409-46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valeric acid m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thyl ether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ентиловий ефір ізовалеріанової кислоти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мл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1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625-61-6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traconazol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аконаз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K021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20-18-3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K</w:t>
            </w:r>
            <w:r w:rsidRPr="001F0D42">
              <w:rPr>
                <w:rFonts w:ascii="Times New Roman" w:hAnsi="Times New Roman"/>
                <w:b/>
                <w:lang w:val="uk-UA"/>
              </w:rPr>
              <w:t>aem</w:t>
            </w:r>
            <w:r w:rsidRPr="001F0D42">
              <w:rPr>
                <w:rFonts w:ascii="Times New Roman" w:hAnsi="Times New Roman"/>
                <w:b/>
                <w:lang w:val="en-US"/>
              </w:rPr>
              <w:t>pf</w:t>
            </w:r>
            <w:r w:rsidRPr="001F0D42">
              <w:rPr>
                <w:rFonts w:ascii="Times New Roman" w:hAnsi="Times New Roman"/>
                <w:b/>
                <w:lang w:val="uk-UA"/>
              </w:rPr>
              <w:t>erol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мпфер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B0568" w:rsidRPr="00687C49" w:rsidTr="00EA47BC">
        <w:tc>
          <w:tcPr>
            <w:tcW w:w="862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543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2-02-0</w:t>
            </w:r>
          </w:p>
        </w:tc>
        <w:tc>
          <w:tcPr>
            <w:tcW w:w="2525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ellin</w:t>
            </w:r>
          </w:p>
        </w:tc>
        <w:tc>
          <w:tcPr>
            <w:tcW w:w="3287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н</w:t>
            </w:r>
          </w:p>
        </w:tc>
        <w:tc>
          <w:tcPr>
            <w:tcW w:w="1819" w:type="dxa"/>
          </w:tcPr>
          <w:p w:rsid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B0568" w:rsidRP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1B0568" w:rsidRP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1B0568" w:rsidRPr="001B0568" w:rsidRDefault="001B0568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1B0568" w:rsidRPr="001F0D42" w:rsidRDefault="001B0568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1B0568" w:rsidRPr="00B82A01" w:rsidRDefault="00013150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5277-42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etoconazol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токоназол</w:t>
            </w:r>
          </w:p>
        </w:tc>
        <w:tc>
          <w:tcPr>
            <w:tcW w:w="1819" w:type="dxa"/>
          </w:tcPr>
          <w:p w:rsidR="000F2448" w:rsidRDefault="00AC418E" w:rsidP="000F24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F2448" w:rsidRDefault="00AC418E" w:rsidP="000F24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0F24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593C70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Х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F2448" w:rsidRPr="00593C70" w:rsidRDefault="000F2448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F2448" w:rsidRPr="00593C70" w:rsidRDefault="000F2448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0F2448" w:rsidRDefault="00330D7B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4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658-04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Ketoprofen etyl ester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)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Ketoprofe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impurity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топр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топр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AC418E" w:rsidRPr="00B82A01" w:rsidRDefault="002528FC" w:rsidP="00AC418E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AC418E" w:rsidRPr="00687C49" w:rsidTr="00EA47BC">
        <w:trPr>
          <w:trHeight w:val="55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580-14-8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Ketotifen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ydrogen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umarat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тоти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фумарат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РХ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8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2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3076-16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etotife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4 – (1 – methylpiperidin – 4 – ylidene) – 4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– benzo [4, 5] cyckohepta [1, 2 – b] thiophen – 9, 10 – dione)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Кетотифе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G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(4 – (1 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тил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– 4 –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 – 4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енз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[4, 5]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клогеп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[1, 2 – b]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– 9, 10 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,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B06DBF" w:rsidRPr="00687C49" w:rsidTr="00EA47BC">
        <w:trPr>
          <w:trHeight w:val="96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21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actos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onohydrat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акто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B06DBF" w:rsidRPr="00B82A01" w:rsidRDefault="0001315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96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2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618-18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actulos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актулоза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574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L0223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057-84-1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amotrigine 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амотриджин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B06DBF" w:rsidRPr="00B82A01" w:rsidRDefault="0001315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574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L0224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7575-22-3</w:t>
            </w:r>
          </w:p>
        </w:tc>
        <w:tc>
          <w:tcPr>
            <w:tcW w:w="2525" w:type="dxa"/>
          </w:tcPr>
          <w:p w:rsidR="00B06DBF" w:rsidRPr="003C08ED" w:rsidRDefault="003C08ED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Lanatoside C</w:t>
            </w: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br/>
              <w:t>Digoxine impurity H</w:t>
            </w:r>
          </w:p>
        </w:tc>
        <w:tc>
          <w:tcPr>
            <w:tcW w:w="3287" w:type="dxa"/>
          </w:tcPr>
          <w:p w:rsidR="00B06DBF" w:rsidRPr="003C08ED" w:rsidRDefault="003C08ED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Ланатозид </w:t>
            </w: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C</w:t>
            </w: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Дигоксину домішка Н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06DBF" w:rsidRPr="003C08ED" w:rsidRDefault="00B06DBF" w:rsidP="003C08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3C08ED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3C08ED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B06DBF" w:rsidRPr="00B82A01" w:rsidRDefault="002528FC" w:rsidP="001F0D42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834BB0" w:rsidRPr="00687C49" w:rsidTr="00EA47BC">
        <w:tc>
          <w:tcPr>
            <w:tcW w:w="862" w:type="dxa"/>
          </w:tcPr>
          <w:p w:rsidR="00834BB0" w:rsidRPr="002D19E8" w:rsidRDefault="00834BB0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L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022</w:t>
            </w:r>
            <w:r w:rsidR="002D19E8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5</w:t>
            </w:r>
          </w:p>
        </w:tc>
        <w:tc>
          <w:tcPr>
            <w:tcW w:w="1543" w:type="dxa"/>
          </w:tcPr>
          <w:p w:rsidR="00834BB0" w:rsidRPr="001F0D42" w:rsidRDefault="00834BB0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61-90-5</w:t>
            </w:r>
          </w:p>
        </w:tc>
        <w:tc>
          <w:tcPr>
            <w:tcW w:w="2525" w:type="dxa"/>
          </w:tcPr>
          <w:p w:rsidR="00834BB0" w:rsidRPr="001F0D42" w:rsidRDefault="00834BB0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Leucine</w:t>
            </w:r>
          </w:p>
        </w:tc>
        <w:tc>
          <w:tcPr>
            <w:tcW w:w="3287" w:type="dxa"/>
          </w:tcPr>
          <w:p w:rsidR="00834BB0" w:rsidRPr="001F0D42" w:rsidRDefault="00834BB0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Лейцин</w:t>
            </w:r>
          </w:p>
        </w:tc>
        <w:tc>
          <w:tcPr>
            <w:tcW w:w="1819" w:type="dxa"/>
          </w:tcPr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, 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,</w:t>
            </w:r>
            <w:r w:rsidR="002D19E8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834BB0" w:rsidRPr="001F0D42" w:rsidRDefault="00834BB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34BB0" w:rsidRPr="001F0D42" w:rsidRDefault="00834BB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69</w:t>
            </w:r>
          </w:p>
        </w:tc>
        <w:tc>
          <w:tcPr>
            <w:tcW w:w="1264" w:type="dxa"/>
            <w:gridSpan w:val="2"/>
          </w:tcPr>
          <w:p w:rsidR="00834BB0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2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595-80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evamisol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D6E73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D6E73" w:rsidRPr="001F0D42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D6E73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BA4D71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BA4D71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A4D71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6D6E73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D6E73" w:rsidRPr="006D6E73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BA4D71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A4D71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2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1-15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evocarnitine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ка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DC3966" w:rsidRDefault="00DC3966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,9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689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2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92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evodop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допа</w:t>
            </w:r>
          </w:p>
        </w:tc>
        <w:tc>
          <w:tcPr>
            <w:tcW w:w="1819" w:type="dxa"/>
          </w:tcPr>
          <w:p w:rsidR="002748A8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48A8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48A8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48A8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,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,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2748A8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2748A8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, ТШХ</w:t>
            </w:r>
          </w:p>
          <w:p w:rsidR="00AC418E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,</w:t>
            </w:r>
            <w:r w:rsidR="00FA611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 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AC418E" w:rsidRPr="002748A8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  <w:r w:rsidR="002748A8">
              <w:rPr>
                <w:rFonts w:ascii="Times New Roman" w:hAnsi="Times New Roman" w:cs="Times New Roman"/>
                <w:b/>
                <w:sz w:val="20"/>
                <w:lang w:val="en-US"/>
              </w:rPr>
              <w:t>,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7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2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199-71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ofloxacine hemihydrat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флокса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2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>L0230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Style w:val="7790"/>
                <w:rFonts w:ascii="Times New Roman" w:hAnsi="Times New Roman"/>
                <w:bCs/>
              </w:rPr>
              <w:t>120926-46-7</w:t>
            </w:r>
          </w:p>
        </w:tc>
        <w:tc>
          <w:tcPr>
            <w:tcW w:w="2525" w:type="dxa"/>
          </w:tcPr>
          <w:p w:rsidR="00F64FCA" w:rsidRPr="001F0D42" w:rsidRDefault="00F64FCA" w:rsidP="00F64FCA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 xml:space="preserve">Licuroside 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уразид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F64FCA" w:rsidRPr="00B82A01" w:rsidRDefault="00013150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C7D94">
        <w:trPr>
          <w:trHeight w:val="561"/>
        </w:trPr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1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08-05-0</w:t>
            </w: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idocaine hydrochloride 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F64FCA" w:rsidRPr="00EC7D94" w:rsidRDefault="00EC7D94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F64FCA" w:rsidRPr="00B82A01" w:rsidRDefault="00013150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26972" w:rsidRPr="00687C49" w:rsidTr="00626972">
        <w:trPr>
          <w:trHeight w:val="255"/>
        </w:trPr>
        <w:tc>
          <w:tcPr>
            <w:tcW w:w="862" w:type="dxa"/>
            <w:vMerge w:val="restart"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  <w:lang w:val="en-GB"/>
              </w:rPr>
              <w:t>L</w:t>
            </w:r>
            <w:r w:rsidRPr="001F0D42">
              <w:rPr>
                <w:rFonts w:ascii="Times New Roman" w:hAnsi="Times New Roman"/>
              </w:rPr>
              <w:t>0232</w:t>
            </w:r>
          </w:p>
        </w:tc>
        <w:tc>
          <w:tcPr>
            <w:tcW w:w="1543" w:type="dxa"/>
            <w:vMerge w:val="restart"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</w:rPr>
              <w:t>7179-49-9</w:t>
            </w:r>
          </w:p>
        </w:tc>
        <w:tc>
          <w:tcPr>
            <w:tcW w:w="2525" w:type="dxa"/>
            <w:vMerge w:val="restart"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  <w:lang w:val="en-GB"/>
              </w:rPr>
              <w:t>Lincomycin</w:t>
            </w:r>
            <w:r w:rsidRPr="001F0D42">
              <w:rPr>
                <w:rFonts w:ascii="Times New Roman" w:hAnsi="Times New Roman"/>
              </w:rPr>
              <w:t xml:space="preserve"> </w:t>
            </w:r>
            <w:r w:rsidRPr="001F0D42">
              <w:rPr>
                <w:rFonts w:ascii="Times New Roman" w:hAnsi="Times New Roman"/>
                <w:lang w:val="en-GB"/>
              </w:rPr>
              <w:t>hydrochloride</w:t>
            </w:r>
            <w:r w:rsidRPr="001F0D42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3287" w:type="dxa"/>
            <w:vMerge w:val="restart"/>
          </w:tcPr>
          <w:p w:rsidR="00626972" w:rsidRPr="001F0D42" w:rsidRDefault="0062697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к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26972" w:rsidRDefault="00626972" w:rsidP="0003120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26972" w:rsidRPr="001F0D42" w:rsidRDefault="00626972" w:rsidP="0003120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26972" w:rsidRPr="00B20B50" w:rsidRDefault="006269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ТШХ,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  <w:p w:rsidR="00626972" w:rsidRPr="00B20B50" w:rsidRDefault="006269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626972" w:rsidRPr="00031209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Merge w:val="restart"/>
          </w:tcPr>
          <w:p w:rsidR="00626972" w:rsidRPr="001F0D42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3</w:t>
            </w:r>
          </w:p>
        </w:tc>
        <w:tc>
          <w:tcPr>
            <w:tcW w:w="1264" w:type="dxa"/>
            <w:gridSpan w:val="2"/>
            <w:vMerge w:val="restart"/>
            <w:vAlign w:val="center"/>
          </w:tcPr>
          <w:p w:rsidR="00626972" w:rsidRPr="00B82A01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26972" w:rsidRPr="00687C49" w:rsidTr="00EA47BC">
        <w:trPr>
          <w:trHeight w:val="255"/>
        </w:trPr>
        <w:tc>
          <w:tcPr>
            <w:tcW w:w="862" w:type="dxa"/>
            <w:vMerge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543" w:type="dxa"/>
            <w:vMerge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</w:rPr>
            </w:pPr>
          </w:p>
        </w:tc>
        <w:tc>
          <w:tcPr>
            <w:tcW w:w="2525" w:type="dxa"/>
            <w:vMerge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287" w:type="dxa"/>
            <w:vMerge/>
          </w:tcPr>
          <w:p w:rsidR="00626972" w:rsidRPr="001F0D42" w:rsidRDefault="0062697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626972" w:rsidRPr="00626972" w:rsidRDefault="00626972" w:rsidP="0062697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2697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626972" w:rsidRPr="00626972" w:rsidRDefault="00626972" w:rsidP="0062697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62697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</w:t>
            </w:r>
          </w:p>
          <w:p w:rsidR="00626972" w:rsidRPr="00626972" w:rsidRDefault="00626972" w:rsidP="0062697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2697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626972" w:rsidRDefault="00626972" w:rsidP="0062697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ТШХ,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  <w:p w:rsidR="00626972" w:rsidRPr="00965BE4" w:rsidRDefault="00626972" w:rsidP="0062697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26972" w:rsidRPr="001F0D42" w:rsidRDefault="00626972" w:rsidP="0062697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626972" w:rsidRPr="00626972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vMerge/>
          </w:tcPr>
          <w:p w:rsidR="00626972" w:rsidRPr="001F0D42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  <w:vAlign w:val="center"/>
          </w:tcPr>
          <w:p w:rsidR="00626972" w:rsidRPr="00B82A01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023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65800-03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inezolid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е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384672" w:rsidRDefault="003846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L023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915-83-7</w:t>
            </w:r>
          </w:p>
        </w:tc>
        <w:tc>
          <w:tcPr>
            <w:tcW w:w="2525" w:type="dxa"/>
          </w:tcPr>
          <w:p w:rsidR="00604584" w:rsidRPr="0048298C" w:rsidRDefault="0048298C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48298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Lisinopril dehyd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опр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48298C" w:rsidRDefault="00604584" w:rsidP="0048298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2B2A4A" w:rsidRDefault="00604584" w:rsidP="00B820A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2B2A4A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8298C" w:rsidRPr="00B820AF" w:rsidRDefault="00B820AF" w:rsidP="001F0D42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820A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СФ, РХ,</w:t>
            </w:r>
            <w:r w:rsidRPr="00B820A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 ТШХ</w:t>
            </w:r>
          </w:p>
          <w:p w:rsidR="00B820AF" w:rsidRPr="00B820AF" w:rsidRDefault="00B820A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B820A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48298C" w:rsidRDefault="00B820A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2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552-83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peramide hydrochloride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</w:rPr>
              <w:t>Лоперам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д</w:t>
            </w:r>
            <w:r w:rsidRPr="001F0D42">
              <w:rPr>
                <w:rFonts w:ascii="Times New Roman" w:hAnsi="Times New Roman"/>
                <w:lang w:val="uk-UA"/>
              </w:rPr>
              <w:t>у</w:t>
            </w:r>
            <w:r w:rsidRPr="001F0D42">
              <w:rPr>
                <w:rFonts w:ascii="Times New Roman" w:hAnsi="Times New Roman"/>
              </w:rPr>
              <w:t xml:space="preserve"> г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СФ,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993327" w:rsidRDefault="0099332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A503FF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8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6900-12-3</w:t>
            </w:r>
          </w:p>
        </w:tc>
        <w:tc>
          <w:tcPr>
            <w:tcW w:w="2525" w:type="dxa"/>
          </w:tcPr>
          <w:p w:rsidR="00925639" w:rsidRPr="00925639" w:rsidRDefault="00925639" w:rsidP="0092563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2563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Loperamide hydrochloride impurity F (Ph.Eur.)</w:t>
            </w:r>
          </w:p>
          <w:p w:rsidR="00604584" w:rsidRPr="00925639" w:rsidRDefault="00925639" w:rsidP="0092563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92563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Loperamide related compound F (USP) Loperamide N-oxide</w:t>
            </w:r>
            <w:r w:rsidRPr="0092563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monogydrate</w:t>
            </w:r>
          </w:p>
        </w:tc>
        <w:tc>
          <w:tcPr>
            <w:tcW w:w="3287" w:type="dxa"/>
          </w:tcPr>
          <w:p w:rsidR="00604584" w:rsidRPr="00925639" w:rsidRDefault="00925639" w:rsidP="001F0D42">
            <w:pPr>
              <w:pStyle w:val="6"/>
              <w:rPr>
                <w:rFonts w:ascii="Times New Roman" w:hAnsi="Times New Roman"/>
                <w:lang w:val="uk-UA"/>
              </w:rPr>
            </w:pP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Лопераміду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 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 xml:space="preserve"> гідрохлориду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 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домішка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 F 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(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Ph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.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Eur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, 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USP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)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 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Лопераміду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 N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-оксиду моногідрат</w:t>
            </w:r>
          </w:p>
        </w:tc>
        <w:tc>
          <w:tcPr>
            <w:tcW w:w="1819" w:type="dxa"/>
          </w:tcPr>
          <w:p w:rsidR="00604584" w:rsidRPr="00925639" w:rsidRDefault="00925639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92563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І, </w:t>
            </w:r>
            <w:r w:rsidRPr="0092563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925639" w:rsidRDefault="0092563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528F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9794-75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ratadine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оратад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СФ, РХ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53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3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4750-99-8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sartan potass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озарт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 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3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sartan potass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impurity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озарт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у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528F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D83ED6" w:rsidRPr="00687C49" w:rsidTr="00EA47BC">
        <w:trPr>
          <w:trHeight w:val="128"/>
        </w:trPr>
        <w:tc>
          <w:tcPr>
            <w:tcW w:w="862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40</w:t>
            </w:r>
          </w:p>
        </w:tc>
        <w:tc>
          <w:tcPr>
            <w:tcW w:w="1543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91-70-3</w:t>
            </w:r>
          </w:p>
        </w:tc>
        <w:tc>
          <w:tcPr>
            <w:tcW w:w="2525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uteolin</w:t>
            </w:r>
          </w:p>
        </w:tc>
        <w:tc>
          <w:tcPr>
            <w:tcW w:w="3287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юте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D83ED6" w:rsidRPr="001F0D42" w:rsidRDefault="00D83ED6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83ED6" w:rsidRPr="001F0D42" w:rsidRDefault="00D83ED6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Merge w:val="restart"/>
          </w:tcPr>
          <w:p w:rsidR="00D83ED6" w:rsidRPr="001F0D42" w:rsidRDefault="00D83ED6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D83ED6" w:rsidRPr="001F0D42" w:rsidRDefault="00D83ED6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  <w:vMerge w:val="restart"/>
            <w:vAlign w:val="center"/>
          </w:tcPr>
          <w:p w:rsidR="00D83ED6" w:rsidRPr="00B82A01" w:rsidRDefault="00FE443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D83ED6" w:rsidRPr="00687C49" w:rsidTr="00EA47BC">
        <w:trPr>
          <w:trHeight w:val="127"/>
        </w:trPr>
        <w:tc>
          <w:tcPr>
            <w:tcW w:w="862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Merge/>
          </w:tcPr>
          <w:p w:rsidR="00D83ED6" w:rsidRPr="001F0D42" w:rsidRDefault="00D83ED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D83ED6" w:rsidRPr="001F0D42" w:rsidRDefault="00D83ED6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</w:t>
            </w:r>
            <w:r w:rsidR="00CF421F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  <w:vMerge/>
            <w:vAlign w:val="center"/>
          </w:tcPr>
          <w:p w:rsidR="00D83ED6" w:rsidRPr="00B82A01" w:rsidRDefault="00D83ED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4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73-11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uteolin 7-glucoside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юте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 7-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зид</w:t>
            </w:r>
          </w:p>
        </w:tc>
        <w:tc>
          <w:tcPr>
            <w:tcW w:w="4074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емає у наявності</w:t>
            </w:r>
          </w:p>
        </w:tc>
        <w:tc>
          <w:tcPr>
            <w:tcW w:w="3722" w:type="dxa"/>
            <w:gridSpan w:val="6"/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Можливе використання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 xml:space="preserve"> ФС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З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ФУ Лютеол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Зміни у методиці додаються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43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ysine aescinat 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2,6-diaminohexanoic acid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scin salt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цинат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цинов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2,6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гекса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64FCA" w:rsidRPr="00700A27" w:rsidRDefault="00700A27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64FCA" w:rsidRPr="00B82A01" w:rsidRDefault="00FE4439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44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57-27-2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ysine hydrochlor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хроматоспектро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отометрія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4901E0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E4439" w:rsidRPr="004901E0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="004901E0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FE4439" w:rsidRPr="00D859C8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81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rPr>
          <w:trHeight w:val="610"/>
        </w:trPr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245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ngiolin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-Lysiny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н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К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3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246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-65-8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nnitol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annite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М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ол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М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526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M024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31431-39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bendazol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бендазол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F6D19" w:rsidRPr="00687C49" w:rsidTr="00EA47BC">
        <w:tc>
          <w:tcPr>
            <w:tcW w:w="862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48</w:t>
            </w:r>
          </w:p>
        </w:tc>
        <w:tc>
          <w:tcPr>
            <w:tcW w:w="1543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lissa extract dry</w:t>
            </w:r>
          </w:p>
        </w:tc>
        <w:tc>
          <w:tcPr>
            <w:tcW w:w="3287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 (відповідно до національної частини ДФУ «Меліси листя»)</w:t>
            </w:r>
          </w:p>
        </w:tc>
        <w:tc>
          <w:tcPr>
            <w:tcW w:w="2255" w:type="dxa"/>
            <w:gridSpan w:val="3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F6D19" w:rsidRPr="00F71798" w:rsidRDefault="00F71798" w:rsidP="001F0D42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5F6D19" w:rsidRPr="001F0D42" w:rsidRDefault="005F6D19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5F6D19" w:rsidRPr="00B82A01" w:rsidRDefault="00FE443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F6D19" w:rsidRPr="00687C49" w:rsidTr="00EA47BC">
        <w:tc>
          <w:tcPr>
            <w:tcW w:w="862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(відповідно до ДФУ «Меліси трава 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F6D19" w:rsidRPr="001F0D42" w:rsidRDefault="005F6D19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5F6D19" w:rsidRPr="001F0D42" w:rsidRDefault="005F6D19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5F6D19" w:rsidRPr="00B82A01" w:rsidRDefault="00FE443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49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125-38-7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loxicam 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локсикам</w:t>
            </w:r>
          </w:p>
        </w:tc>
        <w:tc>
          <w:tcPr>
            <w:tcW w:w="1819" w:type="dxa"/>
          </w:tcPr>
          <w:p w:rsidR="00FE4439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E4439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E4439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Х , СФ</w:t>
            </w:r>
          </w:p>
        </w:tc>
        <w:tc>
          <w:tcPr>
            <w:tcW w:w="1086" w:type="dxa"/>
            <w:gridSpan w:val="2"/>
          </w:tcPr>
          <w:p w:rsidR="00FE4439" w:rsidRPr="00904613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50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305-71-7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B (SphU / Ph. Eur. / USP)</w:t>
            </w:r>
          </w:p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Мел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B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>)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0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216-51-5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omenthol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nthol 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евоментол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нтол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,ОВ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ТШХ,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 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ГХ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ГХ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,Г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2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1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216-51-5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409-46-4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nth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an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isovaleric acid methyl ether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Validol)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чи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ент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м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ов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вал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В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л)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ind w:left="-113" w:right="-113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ind w:left="-113" w:right="-113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6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22-62-9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pivaca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BF6570" w:rsidRDefault="00604584" w:rsidP="00BF657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BF6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F6570" w:rsidRDefault="00604584" w:rsidP="00BF657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BF657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BF6570" w:rsidRDefault="00BF657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4</w:t>
            </w:r>
          </w:p>
        </w:tc>
        <w:tc>
          <w:tcPr>
            <w:tcW w:w="1264" w:type="dxa"/>
            <w:gridSpan w:val="2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63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07-38-0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ami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ami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monohydrate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(Analgin)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амі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  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, М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рат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Аналь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)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ППХС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85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4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72-58-8</w:t>
            </w:r>
          </w:p>
        </w:tc>
        <w:tc>
          <w:tcPr>
            <w:tcW w:w="2525" w:type="dxa"/>
          </w:tcPr>
          <w:p w:rsidR="00FE4439" w:rsidRPr="00E70FA0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Metamizole impurity A 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 Ph.Eur.)</w:t>
            </w:r>
          </w:p>
        </w:tc>
        <w:tc>
          <w:tcPr>
            <w:tcW w:w="3287" w:type="dxa"/>
          </w:tcPr>
          <w:p w:rsidR="00FE4439" w:rsidRPr="00E70FA0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амізолу домішка А (ДФУ/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)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FE4439" w:rsidRPr="00B82A01" w:rsidRDefault="00111E9D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5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-07-8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amizole impurity В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 (Аналь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 xml:space="preserve">В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ант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н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, 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 для ППХС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 для ППХС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5</w:t>
            </w:r>
          </w:p>
        </w:tc>
        <w:tc>
          <w:tcPr>
            <w:tcW w:w="1264" w:type="dxa"/>
            <w:gridSpan w:val="2"/>
          </w:tcPr>
          <w:p w:rsidR="00FE4439" w:rsidRPr="00B82A01" w:rsidRDefault="00111E9D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M0266</w:t>
            </w:r>
          </w:p>
        </w:tc>
        <w:tc>
          <w:tcPr>
            <w:tcW w:w="1543" w:type="dxa"/>
          </w:tcPr>
          <w:p w:rsidR="00604584" w:rsidRPr="004E4E50" w:rsidRDefault="004E4E50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4E5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3-68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ion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604584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604584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</w:tc>
        <w:tc>
          <w:tcPr>
            <w:tcW w:w="1086" w:type="dxa"/>
            <w:gridSpan w:val="2"/>
          </w:tcPr>
          <w:p w:rsidR="00604584" w:rsidRPr="001F0D42" w:rsidRDefault="004E4E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4E4E50">
              <w:rPr>
                <w:rFonts w:ascii="Times New Roman" w:hAnsi="Times New Roman" w:cs="Times New Roman"/>
                <w:b/>
                <w:sz w:val="20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</w:tcPr>
          <w:p w:rsidR="00604584" w:rsidRPr="00B82A01" w:rsidRDefault="00111E9D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7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9-84-0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-methylesculetin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ме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кулетин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rPr>
          <w:trHeight w:val="458"/>
        </w:trPr>
        <w:tc>
          <w:tcPr>
            <w:tcW w:w="862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0268</w:t>
            </w:r>
          </w:p>
        </w:tc>
        <w:tc>
          <w:tcPr>
            <w:tcW w:w="1543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9-76-3</w:t>
            </w:r>
          </w:p>
        </w:tc>
        <w:tc>
          <w:tcPr>
            <w:tcW w:w="2525" w:type="dxa"/>
            <w:vMerge w:val="restart"/>
          </w:tcPr>
          <w:p w:rsidR="00111E9D" w:rsidRPr="001F0D42" w:rsidRDefault="00111E9D" w:rsidP="00111E9D">
            <w:pPr>
              <w:pStyle w:val="1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1F0D42">
              <w:rPr>
                <w:b/>
              </w:rPr>
              <w:t>Methyl parahydroxybenzoate</w:t>
            </w:r>
          </w:p>
          <w:p w:rsidR="00111E9D" w:rsidRPr="001F0D42" w:rsidRDefault="00111E9D" w:rsidP="00111E9D">
            <w:pPr>
              <w:pStyle w:val="1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1F0D42">
              <w:rPr>
                <w:b/>
              </w:rPr>
              <w:t>Nipagin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тилпара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оксибензоат 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па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819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СФ</w:t>
            </w: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6</w:t>
            </w:r>
          </w:p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Merge w:val="restart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rPr>
          <w:trHeight w:val="457"/>
        </w:trPr>
        <w:tc>
          <w:tcPr>
            <w:tcW w:w="862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</w:p>
        </w:tc>
        <w:tc>
          <w:tcPr>
            <w:tcW w:w="2525" w:type="dxa"/>
            <w:vMerge/>
          </w:tcPr>
          <w:p w:rsidR="00111E9D" w:rsidRPr="001F0D42" w:rsidRDefault="00111E9D" w:rsidP="00111E9D">
            <w:pPr>
              <w:pStyle w:val="1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  <w:tc>
          <w:tcPr>
            <w:tcW w:w="3287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</w:p>
        </w:tc>
        <w:tc>
          <w:tcPr>
            <w:tcW w:w="1819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  <w:vMerge/>
          </w:tcPr>
          <w:p w:rsidR="00111E9D" w:rsidRPr="00B82A01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9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-43-2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ylprednisolo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илпре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он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 </w:t>
            </w:r>
            <w:r w:rsidRPr="004C5ED1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111E9D" w:rsidRPr="00DC2C2E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70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6401-95-8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thylprednisolone aceponate 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илпре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цепонат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роматогр. Чистота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71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26-48-2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yluraci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илурацил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,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11E9D" w:rsidRPr="0053711A" w:rsidRDefault="0053711A" w:rsidP="00111E9D">
            <w:pPr>
              <w:tabs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7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143-57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oclopramide hydrochlor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оклоп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9142E9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9142E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, Р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</w:tc>
        <w:tc>
          <w:tcPr>
            <w:tcW w:w="1086" w:type="dxa"/>
            <w:gridSpan w:val="2"/>
          </w:tcPr>
          <w:p w:rsidR="00604584" w:rsidRPr="009142E9" w:rsidRDefault="004C35D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1</w:t>
            </w:r>
          </w:p>
        </w:tc>
        <w:tc>
          <w:tcPr>
            <w:tcW w:w="1264" w:type="dxa"/>
            <w:gridSpan w:val="2"/>
          </w:tcPr>
          <w:p w:rsidR="00604584" w:rsidRPr="00B82A01" w:rsidRDefault="0043460C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1150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27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6426-17-7</w:t>
            </w:r>
          </w:p>
        </w:tc>
        <w:tc>
          <w:tcPr>
            <w:tcW w:w="2525" w:type="dxa"/>
          </w:tcPr>
          <w:p w:rsidR="00C10206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Mildonium ehydrate</w:t>
            </w:r>
          </w:p>
          <w:p w:rsidR="00C10206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Metonat</w:t>
            </w:r>
          </w:p>
          <w:p w:rsidR="00C10206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Mildronate</w:t>
            </w:r>
          </w:p>
          <w:p w:rsidR="00C10206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Trizipin</w:t>
            </w:r>
          </w:p>
          <w:p w:rsidR="00604584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3-(2,2,2-trimethylhydrazinium) propionate ehydrate</w:t>
            </w:r>
          </w:p>
        </w:tc>
        <w:tc>
          <w:tcPr>
            <w:tcW w:w="3287" w:type="dxa"/>
          </w:tcPr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bookmarkStart w:id="0" w:name="_heading=h.gjdgxs" w:colFirst="0" w:colLast="0"/>
            <w:bookmarkEnd w:id="0"/>
            <w:r w:rsidRPr="0068196A">
              <w:rPr>
                <w:rFonts w:ascii="Times New Roman" w:hAnsi="Times New Roman"/>
                <w:b/>
                <w:caps/>
              </w:rPr>
              <w:t>М</w:t>
            </w:r>
            <w:r w:rsidRPr="0068196A">
              <w:rPr>
                <w:rFonts w:ascii="Times New Roman" w:hAnsi="Times New Roman"/>
                <w:b/>
              </w:rPr>
              <w:t>ельдоній</w:t>
            </w:r>
            <w:r w:rsidRPr="0068196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68196A">
              <w:rPr>
                <w:rFonts w:ascii="Times New Roman" w:hAnsi="Times New Roman"/>
                <w:b/>
              </w:rPr>
              <w:t>дигідрат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</w:rPr>
              <w:t>М</w:t>
            </w:r>
            <w:r w:rsidRPr="0068196A">
              <w:rPr>
                <w:rFonts w:ascii="Times New Roman" w:hAnsi="Times New Roman"/>
                <w:b/>
              </w:rPr>
              <w:t>етонат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</w:rPr>
              <w:t>М</w:t>
            </w:r>
            <w:r w:rsidRPr="0068196A">
              <w:rPr>
                <w:rFonts w:ascii="Times New Roman" w:hAnsi="Times New Roman"/>
                <w:b/>
              </w:rPr>
              <w:t>ілдронат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</w:rPr>
              <w:t>Т</w:t>
            </w:r>
            <w:r w:rsidRPr="0068196A">
              <w:rPr>
                <w:rFonts w:ascii="Times New Roman" w:hAnsi="Times New Roman"/>
                <w:b/>
              </w:rPr>
              <w:t>ризипін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  <w:lang w:val="en-US"/>
              </w:rPr>
              <w:t>3-(2,2,2-</w:t>
            </w:r>
            <w:r w:rsidRPr="0068196A">
              <w:rPr>
                <w:rFonts w:ascii="Times New Roman" w:hAnsi="Times New Roman"/>
                <w:b/>
              </w:rPr>
              <w:t>триметилгідразиній</w:t>
            </w:r>
            <w:r w:rsidRPr="0068196A">
              <w:rPr>
                <w:rFonts w:ascii="Times New Roman" w:hAnsi="Times New Roman"/>
                <w:b/>
                <w:caps/>
                <w:lang w:val="en-US"/>
              </w:rPr>
              <w:t xml:space="preserve">) </w:t>
            </w:r>
            <w:r w:rsidRPr="0068196A">
              <w:rPr>
                <w:rFonts w:ascii="Times New Roman" w:hAnsi="Times New Roman"/>
                <w:b/>
              </w:rPr>
              <w:t>пропіонату</w:t>
            </w:r>
            <w:r w:rsidRPr="0068196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68196A">
              <w:rPr>
                <w:rFonts w:ascii="Times New Roman" w:hAnsi="Times New Roman"/>
                <w:b/>
              </w:rPr>
              <w:t>дигідрат</w:t>
            </w:r>
          </w:p>
          <w:p w:rsidR="00604584" w:rsidRPr="0068196A" w:rsidRDefault="00604584" w:rsidP="0068196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Х</w:t>
            </w:r>
          </w:p>
        </w:tc>
        <w:tc>
          <w:tcPr>
            <w:tcW w:w="1086" w:type="dxa"/>
            <w:gridSpan w:val="2"/>
          </w:tcPr>
          <w:p w:rsidR="00604584" w:rsidRPr="00E95888" w:rsidRDefault="00E9588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  <w:r w:rsidR="00C10206">
              <w:rPr>
                <w:rFonts w:ascii="Times New Roman" w:hAnsi="Times New Roman" w:cs="Times New Roman"/>
                <w:b/>
                <w:sz w:val="20"/>
                <w:lang w:val="en-US"/>
              </w:rPr>
              <w:t>,10</w:t>
            </w:r>
            <w:r w:rsidR="009660C2">
              <w:rPr>
                <w:rFonts w:ascii="Times New Roman" w:hAnsi="Times New Roman" w:cs="Times New Roman"/>
                <w:b/>
                <w:sz w:val="20"/>
                <w:lang w:val="en-US"/>
              </w:rPr>
              <w:t>,1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020C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M027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Metonat impurity (3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lastRenderedPageBreak/>
              <w:t xml:space="preserve">(2,2,2-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rimethyl-hydrozine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ylpropionat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om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lastRenderedPageBreak/>
              <w:t>Метона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3 – (2, 2, 2 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триметил-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) метил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A6249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M027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392-17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etoprolol tartrat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топроло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тарт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CF421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76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43-48-1</w:t>
            </w: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ronida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азол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 Р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F64FCA" w:rsidRPr="00B82A01" w:rsidRDefault="002E0469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77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6-23-1</w:t>
            </w:r>
          </w:p>
        </w:tc>
        <w:tc>
          <w:tcPr>
            <w:tcW w:w="2525" w:type="dxa"/>
          </w:tcPr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Metronidazole impurity A (SPhU / Ph.Eur.)</w:t>
            </w:r>
          </w:p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2-methyl-4-nitroimidazole</w:t>
            </w:r>
          </w:p>
          <w:p w:rsidR="00F64FCA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2-methyl-5-nitroimidazole</w:t>
            </w:r>
          </w:p>
        </w:tc>
        <w:tc>
          <w:tcPr>
            <w:tcW w:w="3287" w:type="dxa"/>
          </w:tcPr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Метронідазолу домішка А (ДФУ / Ph.Eur.)</w:t>
            </w:r>
          </w:p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2-метил-4-нітроімідазол</w:t>
            </w:r>
          </w:p>
          <w:p w:rsidR="00F64FCA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2-метил-5-нітроімідазол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64FCA" w:rsidRPr="00700C28" w:rsidRDefault="00700C28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F64FCA" w:rsidRPr="00B82A01" w:rsidRDefault="002E0469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27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535-47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ianserin 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ансер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083A" w:rsidRPr="00687C49" w:rsidTr="00EA47BC">
        <w:trPr>
          <w:trHeight w:val="360"/>
        </w:trPr>
        <w:tc>
          <w:tcPr>
            <w:tcW w:w="862" w:type="dxa"/>
            <w:vMerge w:val="restart"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279</w:t>
            </w:r>
          </w:p>
        </w:tc>
        <w:tc>
          <w:tcPr>
            <w:tcW w:w="1543" w:type="dxa"/>
            <w:vMerge w:val="restart"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 w:val="restart"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</w:t>
            </w:r>
            <w:r w:rsidRPr="001F0D42">
              <w:rPr>
                <w:rFonts w:ascii="Times New Roman" w:hAnsi="Times New Roman"/>
                <w:b/>
                <w:lang w:val="uk-UA"/>
              </w:rPr>
              <w:t>ilk-tristle  extract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dry</w:t>
            </w:r>
          </w:p>
        </w:tc>
        <w:tc>
          <w:tcPr>
            <w:tcW w:w="3287" w:type="dxa"/>
            <w:vMerge w:val="restart"/>
          </w:tcPr>
          <w:p w:rsidR="0033083A" w:rsidRPr="001F0D42" w:rsidRDefault="0033083A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оропш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</w:p>
        </w:tc>
        <w:tc>
          <w:tcPr>
            <w:tcW w:w="1819" w:type="dxa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торопші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083A" w:rsidRPr="001F0D42" w:rsidRDefault="0033083A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33083A" w:rsidRPr="001F0D42" w:rsidRDefault="003308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  <w:p w:rsidR="0033083A" w:rsidRPr="001F0D42" w:rsidRDefault="003308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33083A" w:rsidRPr="00B82A01" w:rsidRDefault="002E046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083A" w:rsidRPr="00687C49" w:rsidTr="00EA47BC">
        <w:trPr>
          <w:trHeight w:val="189"/>
        </w:trPr>
        <w:tc>
          <w:tcPr>
            <w:tcW w:w="862" w:type="dxa"/>
            <w:vMerge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543" w:type="dxa"/>
            <w:vMerge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Merge/>
          </w:tcPr>
          <w:p w:rsidR="0033083A" w:rsidRPr="001F0D42" w:rsidRDefault="003308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 умовах методик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озторопші </w:t>
            </w:r>
            <w:r w:rsidRPr="001F0D42">
              <w:rPr>
                <w:rStyle w:val="fontstyle01"/>
                <w:b/>
                <w:color w:val="auto"/>
              </w:rPr>
              <w:t>екстракт сухий, рафінований та стандартизований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083A" w:rsidRPr="001F0D42" w:rsidRDefault="0033083A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33083A" w:rsidRPr="001F0D42" w:rsidRDefault="0033083A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33083A" w:rsidRPr="00B82A01" w:rsidRDefault="002E046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28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6338-77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yramist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іраміст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СФ, Р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321-43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aphazoline (Naphtizine) impurity A (N –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naphthylacetylethylenediamine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Наф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фти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A (N 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нафтилацетилен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N0282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aphazoline (Naphtizine) impurity B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(naphtilen -1 – il) acetic aci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(1 – naphthylacetic acid)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Нафазоліну (Нафтизина) домішка В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(нафтален – 1 – ил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оцтов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кислот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1-нафтиоцтова кислота)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3</w:t>
            </w:r>
          </w:p>
        </w:tc>
        <w:tc>
          <w:tcPr>
            <w:tcW w:w="1264" w:type="dxa"/>
            <w:gridSpan w:val="2"/>
          </w:tcPr>
          <w:p w:rsidR="00F64FCA" w:rsidRPr="00B82A01" w:rsidRDefault="00A62491" w:rsidP="00F64FC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3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60-5</w:t>
            </w:r>
          </w:p>
        </w:tc>
        <w:tc>
          <w:tcPr>
            <w:tcW w:w="2525" w:type="dxa"/>
          </w:tcPr>
          <w:p w:rsidR="002E0469" w:rsidRPr="00000D2B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000D2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Neostigmine metilsulfate</w:t>
            </w:r>
          </w:p>
        </w:tc>
        <w:tc>
          <w:tcPr>
            <w:tcW w:w="3287" w:type="dxa"/>
          </w:tcPr>
          <w:p w:rsidR="002E0469" w:rsidRPr="00000D2B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000D2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еостигміну метилсульфат (Прозерин)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2E0469" w:rsidRPr="00000D2B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2E0469" w:rsidRPr="00000D2B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4265FF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84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7848-84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cergol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церго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 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4265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E0469" w:rsidRPr="001F0D42" w:rsidRDefault="002E0469" w:rsidP="004265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2E0469" w:rsidRPr="001F0D42" w:rsidRDefault="002E0469" w:rsidP="004265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2E0469" w:rsidRPr="004265FF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  <w:r w:rsidR="004265FF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85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8536-28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cergol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SPhU/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.Eur.)</w:t>
            </w:r>
          </w:p>
        </w:tc>
        <w:tc>
          <w:tcPr>
            <w:tcW w:w="3287" w:type="dxa"/>
          </w:tcPr>
          <w:p w:rsidR="002E0469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рг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А 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(ДФУ/</w:t>
            </w:r>
            <w:r w:rsidRPr="0032083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32083F">
              <w:rPr>
                <w:rFonts w:ascii="Times New Roman" w:hAnsi="Times New Roman" w:cs="Times New Roman"/>
                <w:b/>
                <w:sz w:val="20"/>
              </w:rPr>
              <w:t>.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32083F">
              <w:rPr>
                <w:rFonts w:ascii="Times New Roman" w:hAnsi="Times New Roman" w:cs="Times New Roman"/>
                <w:b/>
                <w:sz w:val="20"/>
              </w:rPr>
              <w:t>.)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рг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32083F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6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67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cotinic acid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ова</w:t>
            </w:r>
          </w:p>
        </w:tc>
        <w:tc>
          <w:tcPr>
            <w:tcW w:w="1819" w:type="dxa"/>
          </w:tcPr>
          <w:p w:rsidR="00ED34DD" w:rsidRDefault="002E0469" w:rsidP="00ED34D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ED34DD" w:rsidRDefault="002E0469" w:rsidP="00ED34D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</w:p>
          <w:p w:rsidR="00ED34DD" w:rsidRDefault="00ED34DD" w:rsidP="00ED34D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>
              <w:rPr>
                <w:rFonts w:ascii="Times New Roman" w:hAnsi="Times New Roman"/>
                <w:sz w:val="20"/>
              </w:rPr>
              <w:t>Р</w:t>
            </w:r>
          </w:p>
          <w:p w:rsidR="002E0469" w:rsidRPr="001F0D42" w:rsidRDefault="002E0469" w:rsidP="00ED34DD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ED34DD" w:rsidRDefault="002E0469" w:rsidP="00ED34DD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ED34DD">
              <w:rPr>
                <w:rFonts w:ascii="Times New Roman" w:hAnsi="Times New Roman"/>
                <w:kern w:val="0"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ED34DD">
              <w:rPr>
                <w:rFonts w:ascii="Times New Roman" w:hAnsi="Times New Roman"/>
                <w:kern w:val="0"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ED34DD">
              <w:rPr>
                <w:rFonts w:ascii="Times New Roman" w:hAnsi="Times New Roman"/>
                <w:kern w:val="0"/>
                <w:sz w:val="20"/>
                <w:lang w:val="uk-UA"/>
              </w:rPr>
              <w:t>Х</w:t>
            </w:r>
          </w:p>
          <w:p w:rsidR="00ED34DD" w:rsidRPr="00ED34DD" w:rsidRDefault="00ED34DD" w:rsidP="00ED34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D34DD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ED34DD" w:rsidRPr="00ED34DD" w:rsidRDefault="00ED34DD" w:rsidP="00ED34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D34DD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D34DD" w:rsidRPr="00ED34DD" w:rsidRDefault="00ED34DD" w:rsidP="00ED34DD">
            <w:pPr>
              <w:rPr>
                <w:lang w:val="uk-UA"/>
              </w:rPr>
            </w:pPr>
            <w:r w:rsidRPr="00ED34DD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E0469" w:rsidRPr="00173F26" w:rsidRDefault="00173F26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ED34DD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7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829-25-4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fedipine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7035-22-7</w:t>
            </w:r>
          </w:p>
        </w:tc>
        <w:tc>
          <w:tcPr>
            <w:tcW w:w="2525" w:type="dxa"/>
          </w:tcPr>
          <w:p w:rsidR="00113D92" w:rsidRPr="00113D92" w:rsidRDefault="00113D92" w:rsidP="00113D9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fr-FR"/>
              </w:rPr>
              <w:t>Nifedipine impurity </w:t>
            </w: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А</w:t>
            </w: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fr-FR"/>
              </w:rPr>
              <w:t> (Ph.Eur)</w:t>
            </w:r>
          </w:p>
          <w:p w:rsidR="00604584" w:rsidRPr="00113D92" w:rsidRDefault="00113D92" w:rsidP="00113D9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Nitrophenylpyridine analogue (USP)</w:t>
            </w:r>
          </w:p>
        </w:tc>
        <w:tc>
          <w:tcPr>
            <w:tcW w:w="3287" w:type="dxa"/>
          </w:tcPr>
          <w:p w:rsidR="00604584" w:rsidRPr="00113D92" w:rsidRDefault="00113D9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13D9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іфедипіну домішка А (ДФУ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113D9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,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B771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428-14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fedipine impurity В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methyl-2,6-dimethyl-4-(2-nitrosophenyl)pyridine-3,5-dicarboxylat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-2,6-диметил-4-(2-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оз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)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ин-3,5-дикарбоксил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B771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290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4936-47-4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furatel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рател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91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65-52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furoxaz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уроксазид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N0292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803-78-2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mesul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="000A5972" w:rsidRPr="004908D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="000A5972" w:rsidRPr="004908D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ХС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4C5ED1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  <w:r w:rsidR="000A5972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3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688-84-8</w:t>
            </w:r>
          </w:p>
        </w:tc>
        <w:tc>
          <w:tcPr>
            <w:tcW w:w="2525" w:type="dxa"/>
          </w:tcPr>
          <w:p w:rsidR="005B7C74" w:rsidRPr="005B7C74" w:rsidRDefault="005B7C74" w:rsidP="005B7C7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B7C7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Nimesulide impurity C </w:t>
            </w:r>
            <w:r w:rsidRPr="005B7C7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(</w:t>
            </w:r>
            <w:r w:rsidRPr="005B7C7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. Eur.)</w:t>
            </w:r>
          </w:p>
          <w:p w:rsidR="002E0469" w:rsidRPr="005B7C74" w:rsidRDefault="005B7C74" w:rsidP="005B7C7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B7C7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2-phenoxyaniline</w:t>
            </w:r>
          </w:p>
        </w:tc>
        <w:tc>
          <w:tcPr>
            <w:tcW w:w="3287" w:type="dxa"/>
          </w:tcPr>
          <w:p w:rsidR="002E0469" w:rsidRPr="005B7C74" w:rsidRDefault="005B7C74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B7C74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Німесуліду домішка С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tabs>
                <w:tab w:val="left" w:pos="823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5B7C74" w:rsidRDefault="005B7C74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4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22-92-4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mesulide impurity 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h.Eur)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323AC4" w:rsidRDefault="00323AC4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2E0469" w:rsidRPr="00B82A01" w:rsidRDefault="0011304F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5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0-40-9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tazole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зол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z w:val="20"/>
              </w:rPr>
              <w:t xml:space="preserve">, 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i w:val="0"/>
                <w:sz w:val="20"/>
              </w:rPr>
              <w:t>, К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725D72">
        <w:trPr>
          <w:trHeight w:val="784"/>
        </w:trPr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6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87-0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trofural </w:t>
            </w:r>
          </w:p>
        </w:tc>
        <w:tc>
          <w:tcPr>
            <w:tcW w:w="3287" w:type="dxa"/>
          </w:tcPr>
          <w:p w:rsidR="002E0469" w:rsidRPr="00896117" w:rsidRDefault="002E0469" w:rsidP="002E04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896117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Нітрофурал</w:t>
            </w:r>
          </w:p>
          <w:p w:rsidR="002E0469" w:rsidRPr="00896117" w:rsidRDefault="002E0469" w:rsidP="002E04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896117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Фурацилін</w:t>
            </w:r>
          </w:p>
          <w:p w:rsidR="002E0469" w:rsidRPr="00725D72" w:rsidRDefault="002E0469" w:rsidP="002E04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896117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Нітрофуразо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 xml:space="preserve">ОВ, </w:t>
            </w:r>
            <w:r w:rsidRPr="001F0D42">
              <w:rPr>
                <w:rFonts w:ascii="Times New Roman" w:hAnsi="Times New Roman"/>
                <w:i w:val="0"/>
                <w:sz w:val="20"/>
              </w:rPr>
              <w:t>К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904613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E0469" w:rsidRPr="00904613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7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458-96-7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orfloxacin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орфлоксаци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Р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О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, 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, 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,ТШХ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rPr>
          <w:trHeight w:val="372"/>
        </w:trPr>
        <w:tc>
          <w:tcPr>
            <w:tcW w:w="862" w:type="dxa"/>
          </w:tcPr>
          <w:p w:rsidR="002E0469" w:rsidRPr="001F0D42" w:rsidRDefault="00A35EF1" w:rsidP="002E0469">
            <w:pPr>
              <w:pStyle w:val="ab"/>
              <w:jc w:val="left"/>
            </w:pPr>
            <w:r>
              <w:rPr>
                <w:rFonts w:ascii="Times New Roman" w:hAnsi="Times New Roman"/>
                <w:b/>
                <w:lang w:val="en-US"/>
              </w:rPr>
              <w:t>O</w:t>
            </w:r>
            <w:r w:rsidR="002E0469" w:rsidRPr="001F0D42">
              <w:rPr>
                <w:rFonts w:ascii="Times New Roman" w:hAnsi="Times New Roman"/>
                <w:b/>
                <w:lang w:val="en-US"/>
              </w:rPr>
              <w:t>0300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2E0469" w:rsidRPr="00A35EF1" w:rsidRDefault="00A35EF1" w:rsidP="002E0469">
            <w:pPr>
              <w:rPr>
                <w:rFonts w:ascii="Times New Roman" w:hAnsi="Times New Roman" w:cs="Times New Roman"/>
              </w:rPr>
            </w:pPr>
            <w:r w:rsidRPr="00A35EF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Oak</w:t>
            </w:r>
            <w:r w:rsidRPr="00A35EF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 extract</w:t>
            </w:r>
          </w:p>
        </w:tc>
        <w:tc>
          <w:tcPr>
            <w:tcW w:w="3287" w:type="dxa"/>
          </w:tcPr>
          <w:p w:rsidR="002E0469" w:rsidRPr="001F0D42" w:rsidRDefault="002E0469" w:rsidP="002E0469">
            <w:r w:rsidRPr="001F0D42">
              <w:rPr>
                <w:rFonts w:ascii="Times New Roman" w:hAnsi="Times New Roman" w:cs="Times New Roman"/>
                <w:b/>
                <w:sz w:val="20"/>
              </w:rPr>
              <w:t>Дуба екстракт</w:t>
            </w:r>
          </w:p>
        </w:tc>
        <w:tc>
          <w:tcPr>
            <w:tcW w:w="1819" w:type="dxa"/>
          </w:tcPr>
          <w:p w:rsidR="002E0469" w:rsidRPr="001F0D42" w:rsidRDefault="002E0469" w:rsidP="002E0469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уба кор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A35EF1" w:rsidRDefault="00A35EF1" w:rsidP="002E0469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2E0469" w:rsidRPr="00A35EF1" w:rsidRDefault="002E0469" w:rsidP="00A35EF1">
            <w:pPr>
              <w:jc w:val="center"/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0</w:t>
            </w:r>
            <w:r w:rsidR="00A35EF1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1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2419-36-1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ТШХ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2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1773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82419-35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(RS)-9,10-difluoro-3-methyl-7-oxo-2,3-dihydro-7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pyrido[1,2,3-de]-1,4-benzoxazine-6-carboxylic acid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 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-9,10-дифтор-3-метил-7-оксо-2,3-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-7Н-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о[1,2,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]-1,4-бензоксазин-6-карбоксильна кислота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tabs>
                <w:tab w:val="left" w:pos="125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ab/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185EB3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5B7B07" w:rsidRPr="00687C49" w:rsidTr="00EA47BC">
        <w:tc>
          <w:tcPr>
            <w:tcW w:w="862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3</w:t>
            </w:r>
          </w:p>
        </w:tc>
        <w:tc>
          <w:tcPr>
            <w:tcW w:w="1543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2419-52-1</w:t>
            </w:r>
          </w:p>
        </w:tc>
        <w:tc>
          <w:tcPr>
            <w:tcW w:w="2525" w:type="dxa"/>
          </w:tcPr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>Ofloxacin impurity E (SPhU / Ph. Eur.)</w:t>
            </w:r>
          </w:p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>Ofloxacin related compound А (USP)</w:t>
            </w:r>
          </w:p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lastRenderedPageBreak/>
              <w:t>Levofloxacin related compound А (USP)</w:t>
            </w:r>
          </w:p>
          <w:p w:rsidR="005B7B07" w:rsidRPr="004A1BB3" w:rsidRDefault="005B7B07" w:rsidP="005B7B07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</w:rPr>
              <w:lastRenderedPageBreak/>
              <w:t>Офлоксацину</w:t>
            </w:r>
            <w:r w:rsidRPr="004A1BB3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4A1BB3">
              <w:rPr>
                <w:rFonts w:ascii="Times New Roman" w:hAnsi="Times New Roman"/>
                <w:b/>
              </w:rPr>
              <w:t>домішка</w:t>
            </w:r>
            <w:r w:rsidRPr="004A1BB3">
              <w:rPr>
                <w:rFonts w:ascii="Times New Roman" w:hAnsi="Times New Roman"/>
                <w:b/>
                <w:lang w:val="en-US"/>
              </w:rPr>
              <w:t xml:space="preserve"> E (</w:t>
            </w:r>
            <w:r w:rsidRPr="004A1BB3">
              <w:rPr>
                <w:rFonts w:ascii="Times New Roman" w:hAnsi="Times New Roman"/>
                <w:b/>
              </w:rPr>
              <w:t>ДФУ</w:t>
            </w:r>
            <w:r w:rsidRPr="004A1BB3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>Левофлоксацину піперазин</w:t>
            </w:r>
          </w:p>
          <w:p w:rsidR="005B7B07" w:rsidRPr="004A1BB3" w:rsidRDefault="005B7B07" w:rsidP="005B7B07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5B7B07" w:rsidRPr="00B82A01" w:rsidRDefault="00185EB3" w:rsidP="005B7B0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O0304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508-02-1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Oleanolic acid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леанолов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 кислота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185EB3" w:rsidRPr="001F0D42" w:rsidRDefault="00185EB3" w:rsidP="00185EB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305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96829-58-2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rlistat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р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ат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306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791-28-6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rlistat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triphenylphosphine oxide)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р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 (три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фо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оксид)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7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773-42-5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rnidazole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рнідазол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185EB3" w:rsidRPr="008875E0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  <w:r w:rsidR="00D3754B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0308</w:t>
            </w:r>
          </w:p>
        </w:tc>
        <w:tc>
          <w:tcPr>
            <w:tcW w:w="1543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1018-89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uabain (Strophanthin G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Уаб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 (Строфантин G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604584" w:rsidRPr="00B82A01" w:rsidRDefault="006C4CA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7B07" w:rsidRPr="00687C49" w:rsidTr="00EA47BC">
        <w:tc>
          <w:tcPr>
            <w:tcW w:w="862" w:type="dxa"/>
            <w:vMerge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uabain for system suitability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cap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Strophanthin G for system suitability</w:t>
            </w:r>
          </w:p>
        </w:tc>
        <w:tc>
          <w:tcPr>
            <w:tcW w:w="3287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абаїн 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трофантин G)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для ППХС</w:t>
            </w:r>
          </w:p>
        </w:tc>
        <w:tc>
          <w:tcPr>
            <w:tcW w:w="1819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5B7B07" w:rsidRPr="00B82A01" w:rsidRDefault="006C4CA5" w:rsidP="005B7B0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C4CA5" w:rsidRPr="00687C49" w:rsidTr="00EA47BC">
        <w:tc>
          <w:tcPr>
            <w:tcW w:w="862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309</w:t>
            </w:r>
          </w:p>
        </w:tc>
        <w:tc>
          <w:tcPr>
            <w:tcW w:w="1543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333-95-4</w:t>
            </w:r>
          </w:p>
        </w:tc>
        <w:tc>
          <w:tcPr>
            <w:tcW w:w="2525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xoline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xonaftilin</w:t>
            </w:r>
          </w:p>
        </w:tc>
        <w:tc>
          <w:tcPr>
            <w:tcW w:w="3287" w:type="dxa"/>
          </w:tcPr>
          <w:p w:rsidR="006C4CA5" w:rsidRPr="001F0D42" w:rsidRDefault="006C4CA5" w:rsidP="006C4CA5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к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6C4CA5" w:rsidRPr="001F0D42" w:rsidRDefault="006C4CA5" w:rsidP="006C4CA5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ксонафтилін</w:t>
            </w:r>
          </w:p>
        </w:tc>
        <w:tc>
          <w:tcPr>
            <w:tcW w:w="1819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C4CA5" w:rsidRPr="001F0D42" w:rsidRDefault="006C4CA5" w:rsidP="006C4CA5">
            <w:pPr>
              <w:tabs>
                <w:tab w:val="center" w:pos="100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C4CA5" w:rsidRPr="001F0D42" w:rsidRDefault="006C4CA5" w:rsidP="006C4CA5">
            <w:pPr>
              <w:tabs>
                <w:tab w:val="center" w:pos="100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C4CA5" w:rsidRPr="001F0D42" w:rsidRDefault="006C4CA5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C4CA5" w:rsidRPr="001F0D42" w:rsidRDefault="006C4CA5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.25</w:t>
            </w:r>
          </w:p>
        </w:tc>
        <w:tc>
          <w:tcPr>
            <w:tcW w:w="1264" w:type="dxa"/>
            <w:gridSpan w:val="2"/>
          </w:tcPr>
          <w:p w:rsidR="006C4CA5" w:rsidRPr="00B82A01" w:rsidRDefault="006C4CA5" w:rsidP="006C4C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C4CA5" w:rsidRPr="00687C49" w:rsidTr="00EA47BC">
        <w:tc>
          <w:tcPr>
            <w:tcW w:w="862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10</w:t>
            </w:r>
          </w:p>
        </w:tc>
        <w:tc>
          <w:tcPr>
            <w:tcW w:w="1543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15-02-8</w:t>
            </w:r>
          </w:p>
        </w:tc>
        <w:tc>
          <w:tcPr>
            <w:tcW w:w="2525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Oxymetazoline hydrochloride </w:t>
            </w:r>
          </w:p>
        </w:tc>
        <w:tc>
          <w:tcPr>
            <w:tcW w:w="3287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ксиметазоліну гідрохлорид</w:t>
            </w:r>
          </w:p>
        </w:tc>
        <w:tc>
          <w:tcPr>
            <w:tcW w:w="1819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6C4CA5" w:rsidRPr="004D2C0C" w:rsidRDefault="006C4CA5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  <w:r w:rsidR="00E1049E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6C4CA5" w:rsidRPr="001F0D42" w:rsidRDefault="006C4CA5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6C4CA5" w:rsidRPr="00B82A01" w:rsidRDefault="006C4CA5" w:rsidP="006C4C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1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ind w:right="-115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91194-44-7</w:t>
            </w:r>
          </w:p>
        </w:tc>
        <w:tc>
          <w:tcPr>
            <w:tcW w:w="2525" w:type="dxa"/>
          </w:tcPr>
          <w:p w:rsidR="00604584" w:rsidRPr="00B53E89" w:rsidRDefault="00B53E89" w:rsidP="001F0D42">
            <w:pPr>
              <w:ind w:right="-115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Oxymetazoline impurity 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SphU/Ph.Eur./USP)</w:t>
            </w:r>
          </w:p>
        </w:tc>
        <w:tc>
          <w:tcPr>
            <w:tcW w:w="3287" w:type="dxa"/>
          </w:tcPr>
          <w:p w:rsidR="00604584" w:rsidRPr="00B53E89" w:rsidRDefault="00B53E89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Оксиметазоліну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 Ph.Eur./USP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DE3486" w:rsidRDefault="00DE348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9,10,11,1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A1093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1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0-56-6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xytoc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кситоц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Пептиди, 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Б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604584" w:rsidRPr="00B82A01" w:rsidRDefault="00A1093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313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Echinacea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allida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xtract um</w:t>
            </w:r>
          </w:p>
        </w:tc>
        <w:tc>
          <w:tcPr>
            <w:tcW w:w="3287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ц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екстракт </w:t>
            </w:r>
          </w:p>
        </w:tc>
        <w:tc>
          <w:tcPr>
            <w:tcW w:w="1819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Ехінацеї пурпурової настойк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10931" w:rsidRPr="001F0D42" w:rsidRDefault="00A10931" w:rsidP="00A10931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F4F5C" w:rsidRPr="00687C49" w:rsidTr="00BF4F5C">
        <w:trPr>
          <w:trHeight w:val="382"/>
        </w:trPr>
        <w:tc>
          <w:tcPr>
            <w:tcW w:w="862" w:type="dxa"/>
            <w:vMerge w:val="restart"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P0314</w:t>
            </w:r>
          </w:p>
        </w:tc>
        <w:tc>
          <w:tcPr>
            <w:tcW w:w="1543" w:type="dxa"/>
            <w:vMerge w:val="restart"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-25-6</w:t>
            </w:r>
          </w:p>
        </w:tc>
        <w:tc>
          <w:tcPr>
            <w:tcW w:w="2525" w:type="dxa"/>
            <w:vMerge w:val="restart"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Papaverin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  <w:vMerge w:val="restart"/>
          </w:tcPr>
          <w:p w:rsidR="00BF4F5C" w:rsidRPr="001F0D42" w:rsidRDefault="00BF4F5C" w:rsidP="00A10931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пав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, 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 ТШХ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Merge w:val="restart"/>
          </w:tcPr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Merge w:val="restart"/>
          </w:tcPr>
          <w:p w:rsidR="00BF4F5C" w:rsidRPr="00B82A01" w:rsidRDefault="00BF4F5C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F4F5C" w:rsidRPr="00687C49" w:rsidTr="00EA47BC">
        <w:trPr>
          <w:trHeight w:val="382"/>
        </w:trPr>
        <w:tc>
          <w:tcPr>
            <w:tcW w:w="862" w:type="dxa"/>
            <w:vMerge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BF4F5C" w:rsidRPr="001F0D42" w:rsidRDefault="00BF4F5C" w:rsidP="00A10931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, ОВ</w:t>
            </w:r>
          </w:p>
          <w:p w:rsidR="00BF4F5C" w:rsidRPr="00BF4F5C" w:rsidRDefault="00BF4F5C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</w:t>
            </w:r>
          </w:p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, РХ</w:t>
            </w:r>
          </w:p>
          <w:p w:rsidR="00BF4F5C" w:rsidRPr="00BF4F5C" w:rsidRDefault="00BF4F5C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BF4F5C" w:rsidRPr="00BF4F5C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vMerge/>
          </w:tcPr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</w:tcPr>
          <w:p w:rsidR="00BF4F5C" w:rsidRPr="00B82A01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15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3-90-2</w:t>
            </w:r>
          </w:p>
        </w:tc>
        <w:tc>
          <w:tcPr>
            <w:tcW w:w="2525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aracetamol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cetaminophen</w:t>
            </w:r>
          </w:p>
        </w:tc>
        <w:tc>
          <w:tcPr>
            <w:tcW w:w="3287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фен</w:t>
            </w:r>
          </w:p>
        </w:tc>
        <w:tc>
          <w:tcPr>
            <w:tcW w:w="1819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316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9-03-7</w:t>
            </w:r>
          </w:p>
        </w:tc>
        <w:tc>
          <w:tcPr>
            <w:tcW w:w="2525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aracetamol impurity J (SphU/Ph. Eur.)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3898045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Acetaminophen related compound J (USP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loroacetanilide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J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ДФУ/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.Eur.)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J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Style w:val="xfm38980454"/>
                <w:rFonts w:ascii="Times New Roman" w:hAnsi="Times New Roman" w:cs="Times New Roman"/>
                <w:b/>
                <w:bCs/>
                <w:sz w:val="20"/>
                <w:lang w:val="en-US"/>
              </w:rPr>
              <w:t>(USP)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17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3-30-8</w:t>
            </w:r>
          </w:p>
        </w:tc>
        <w:tc>
          <w:tcPr>
            <w:tcW w:w="2525" w:type="dxa"/>
          </w:tcPr>
          <w:p w:rsidR="00A10931" w:rsidRPr="008A13EB" w:rsidRDefault="00A10931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A13E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aracetamol impurity K (SphU/ Ph.Eur.)</w:t>
            </w:r>
          </w:p>
          <w:p w:rsidR="00A10931" w:rsidRPr="008A13EB" w:rsidRDefault="00A10931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A13E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  Mesalazine impurity A (Ph.Eur.)</w:t>
            </w:r>
          </w:p>
          <w:p w:rsidR="00A10931" w:rsidRPr="008A13EB" w:rsidRDefault="00A10931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A13E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 Acetaminophen related compound K (USP)</w:t>
            </w:r>
          </w:p>
        </w:tc>
        <w:tc>
          <w:tcPr>
            <w:tcW w:w="3287" w:type="dxa"/>
          </w:tcPr>
          <w:p w:rsidR="00A10931" w:rsidRPr="008A13EB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8A13E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Парацетамолу домішка K (ДФУ / Ph.Eur.)</w:t>
            </w:r>
          </w:p>
        </w:tc>
        <w:tc>
          <w:tcPr>
            <w:tcW w:w="1819" w:type="dxa"/>
          </w:tcPr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10931" w:rsidRPr="008A13EB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8A13EB">
              <w:rPr>
                <w:rFonts w:ascii="Times New Roman" w:hAnsi="Times New Roman" w:cs="Times New Roman"/>
                <w:b/>
                <w:sz w:val="20"/>
                <w:lang w:val="en-US"/>
              </w:rPr>
              <w:t>4-амінофенол</w:t>
            </w:r>
          </w:p>
        </w:tc>
        <w:tc>
          <w:tcPr>
            <w:tcW w:w="2255" w:type="dxa"/>
            <w:gridSpan w:val="3"/>
          </w:tcPr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EF560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10931" w:rsidRPr="008A13EB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EF560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10931" w:rsidRPr="008A13EB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5B7B07" w:rsidRPr="00687C49" w:rsidTr="00EA47BC">
        <w:tc>
          <w:tcPr>
            <w:tcW w:w="862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18</w:t>
            </w:r>
          </w:p>
        </w:tc>
        <w:tc>
          <w:tcPr>
            <w:tcW w:w="1543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429-35-1</w:t>
            </w:r>
          </w:p>
        </w:tc>
        <w:tc>
          <w:tcPr>
            <w:tcW w:w="2525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aroxetine hydrochloride hemihydrate</w:t>
            </w:r>
          </w:p>
        </w:tc>
        <w:tc>
          <w:tcPr>
            <w:tcW w:w="3287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роксе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 г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5B7B07" w:rsidRPr="00B82A01" w:rsidRDefault="00A10931" w:rsidP="005B7B0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1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9676-40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efloxacin mesilate dihyd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ефлоксацину мезилат дигід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1</w:t>
            </w:r>
          </w:p>
        </w:tc>
        <w:tc>
          <w:tcPr>
            <w:tcW w:w="1264" w:type="dxa"/>
            <w:gridSpan w:val="2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0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93-05-6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entoxifylline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ентокс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>
              <w:rPr>
                <w:b/>
                <w:bCs/>
                <w:sz w:val="20"/>
                <w:shd w:val="clear" w:color="auto" w:fill="FFFFFF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27621F" w:rsidRPr="00727CB1" w:rsidRDefault="00727CB1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21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006-90-4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eppermint oil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'яти перцевої олія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ППХС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Г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Р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2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70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2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2645-53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ermethr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ерме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2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2-44-2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604584" w:rsidRPr="00796A16" w:rsidRDefault="00796A16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796A1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Phenacetin </w:t>
            </w:r>
            <w:r w:rsidRPr="00796A16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for equipment qualification</w:t>
            </w:r>
          </w:p>
        </w:tc>
        <w:tc>
          <w:tcPr>
            <w:tcW w:w="3287" w:type="dxa"/>
          </w:tcPr>
          <w:p w:rsidR="00604584" w:rsidRPr="00796A16" w:rsidRDefault="00796A1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796A1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Фенацетин </w:t>
            </w:r>
            <w:r w:rsidRPr="00796A16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ля кваліфікації обладнання</w:t>
            </w:r>
          </w:p>
        </w:tc>
        <w:tc>
          <w:tcPr>
            <w:tcW w:w="4074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авлення</w:t>
            </w:r>
          </w:p>
        </w:tc>
        <w:tc>
          <w:tcPr>
            <w:tcW w:w="1086" w:type="dxa"/>
            <w:gridSpan w:val="2"/>
          </w:tcPr>
          <w:p w:rsidR="00604584" w:rsidRPr="00796A16" w:rsidRDefault="00796A1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2-20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heniramine male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але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7323FC">
              <w:rPr>
                <w:rFonts w:ascii="Times New Roman" w:hAnsi="Times New Roman" w:cs="Times New Roman"/>
                <w:b/>
                <w:sz w:val="20"/>
                <w:lang w:val="uk-UA"/>
              </w:rPr>
              <w:t>,Д,К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604584" w:rsidRPr="001F0D42" w:rsidRDefault="008253B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323FC" w:rsidRPr="00687C49" w:rsidTr="00EA47BC">
        <w:tc>
          <w:tcPr>
            <w:tcW w:w="862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25</w:t>
            </w:r>
          </w:p>
        </w:tc>
        <w:tc>
          <w:tcPr>
            <w:tcW w:w="1543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06-6</w:t>
            </w:r>
          </w:p>
        </w:tc>
        <w:tc>
          <w:tcPr>
            <w:tcW w:w="2525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enobarbita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</w:tcPr>
          <w:p w:rsidR="007323FC" w:rsidRPr="001F0D42" w:rsidRDefault="007323FC" w:rsidP="007323FC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оба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л*</w:t>
            </w:r>
          </w:p>
        </w:tc>
        <w:tc>
          <w:tcPr>
            <w:tcW w:w="1819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3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372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323FC" w:rsidRPr="00B82A01" w:rsidRDefault="0027621F" w:rsidP="007323F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323FC" w:rsidRPr="00687C49" w:rsidTr="00EA47BC">
        <w:tc>
          <w:tcPr>
            <w:tcW w:w="862" w:type="dxa"/>
          </w:tcPr>
          <w:p w:rsidR="007323FC" w:rsidRPr="001F0D42" w:rsidRDefault="007323FC" w:rsidP="007323FC">
            <w:pPr>
              <w:pStyle w:val="ab"/>
              <w:jc w:val="left"/>
              <w:outlineLvl w:val="0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326</w:t>
            </w:r>
          </w:p>
        </w:tc>
        <w:tc>
          <w:tcPr>
            <w:tcW w:w="1543" w:type="dxa"/>
          </w:tcPr>
          <w:p w:rsidR="007323FC" w:rsidRPr="001F0D42" w:rsidRDefault="007323FC" w:rsidP="007323FC">
            <w:pPr>
              <w:pStyle w:val="ab"/>
              <w:jc w:val="left"/>
              <w:outlineLvl w:val="0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7323FC" w:rsidRPr="001F0D42" w:rsidRDefault="007323FC" w:rsidP="007323FC">
            <w:pPr>
              <w:pStyle w:val="ab"/>
              <w:jc w:val="left"/>
              <w:outlineLvl w:val="0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hensuccinal </w:t>
            </w:r>
          </w:p>
        </w:tc>
        <w:tc>
          <w:tcPr>
            <w:tcW w:w="3287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сукцинал</w:t>
            </w:r>
          </w:p>
        </w:tc>
        <w:tc>
          <w:tcPr>
            <w:tcW w:w="1819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3</w:t>
            </w:r>
          </w:p>
        </w:tc>
        <w:tc>
          <w:tcPr>
            <w:tcW w:w="1264" w:type="dxa"/>
            <w:gridSpan w:val="2"/>
          </w:tcPr>
          <w:p w:rsidR="007323FC" w:rsidRPr="00B82A01" w:rsidRDefault="0027621F" w:rsidP="007323F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814DE" w:rsidRPr="00687C49" w:rsidTr="00EA47BC">
        <w:tc>
          <w:tcPr>
            <w:tcW w:w="862" w:type="dxa"/>
          </w:tcPr>
          <w:p w:rsidR="004814DE" w:rsidRPr="004814DE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7</w:t>
            </w:r>
          </w:p>
        </w:tc>
        <w:tc>
          <w:tcPr>
            <w:tcW w:w="1543" w:type="dxa"/>
          </w:tcPr>
          <w:p w:rsidR="004814DE" w:rsidRPr="004814DE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8-55-8</w:t>
            </w:r>
          </w:p>
        </w:tc>
        <w:tc>
          <w:tcPr>
            <w:tcW w:w="2525" w:type="dxa"/>
          </w:tcPr>
          <w:p w:rsidR="004814DE" w:rsidRPr="004814DE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henyl salicylate </w:t>
            </w:r>
          </w:p>
        </w:tc>
        <w:tc>
          <w:tcPr>
            <w:tcW w:w="3287" w:type="dxa"/>
          </w:tcPr>
          <w:p w:rsidR="004814DE" w:rsidRPr="001F0D42" w:rsidRDefault="004814DE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ат</w:t>
            </w:r>
          </w:p>
        </w:tc>
        <w:tc>
          <w:tcPr>
            <w:tcW w:w="1819" w:type="dxa"/>
          </w:tcPr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814DE" w:rsidRPr="004814DE" w:rsidRDefault="004814DE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4814DE" w:rsidRPr="001F0D42" w:rsidRDefault="004814DE" w:rsidP="007323F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814DE" w:rsidRPr="00B82A01" w:rsidRDefault="0027621F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471075" w:rsidTr="00471075">
        <w:tc>
          <w:tcPr>
            <w:tcW w:w="862" w:type="dxa"/>
          </w:tcPr>
          <w:p w:rsidR="00471075" w:rsidRPr="00471075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0327</w:t>
            </w: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1</w:t>
            </w:r>
          </w:p>
        </w:tc>
        <w:tc>
          <w:tcPr>
            <w:tcW w:w="1543" w:type="dxa"/>
          </w:tcPr>
          <w:p w:rsidR="00471075" w:rsidRPr="00471075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18-55-8</w:t>
            </w:r>
          </w:p>
        </w:tc>
        <w:tc>
          <w:tcPr>
            <w:tcW w:w="2525" w:type="dxa"/>
          </w:tcPr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Фенілсаліцилат</w:t>
            </w:r>
          </w:p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ля кваліфікації обладнання</w:t>
            </w:r>
          </w:p>
        </w:tc>
        <w:tc>
          <w:tcPr>
            <w:tcW w:w="3287" w:type="dxa"/>
          </w:tcPr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enyl salicylate</w:t>
            </w:r>
          </w:p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for equipment qualification</w:t>
            </w:r>
          </w:p>
        </w:tc>
        <w:tc>
          <w:tcPr>
            <w:tcW w:w="4074" w:type="dxa"/>
            <w:gridSpan w:val="4"/>
          </w:tcPr>
          <w:p w:rsidR="00471075" w:rsidRPr="00471075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ерифікація приладу визначення температури плавлення</w:t>
            </w:r>
          </w:p>
        </w:tc>
        <w:tc>
          <w:tcPr>
            <w:tcW w:w="1086" w:type="dxa"/>
            <w:gridSpan w:val="2"/>
          </w:tcPr>
          <w:p w:rsidR="00471075" w:rsidRPr="00471075" w:rsidRDefault="00471075" w:rsidP="0047107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47107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27621F" w:rsidP="0047107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8</w:t>
            </w:r>
          </w:p>
        </w:tc>
        <w:tc>
          <w:tcPr>
            <w:tcW w:w="1543" w:type="dxa"/>
          </w:tcPr>
          <w:p w:rsidR="00471075" w:rsidRPr="0017786B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3-91-2</w:t>
            </w:r>
          </w:p>
        </w:tc>
        <w:tc>
          <w:tcPr>
            <w:tcW w:w="2525" w:type="dxa"/>
          </w:tcPr>
          <w:p w:rsidR="00471075" w:rsidRPr="0017786B" w:rsidRDefault="00471075" w:rsidP="0017786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7786B">
              <w:rPr>
                <w:rFonts w:ascii="Times New Roman" w:hAnsi="Times New Roman"/>
                <w:b/>
                <w:lang w:val="en-US"/>
              </w:rPr>
              <w:t>Phenylalanine</w:t>
            </w:r>
          </w:p>
          <w:p w:rsidR="00471075" w:rsidRPr="0017786B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471075" w:rsidRPr="0017786B" w:rsidRDefault="00471075" w:rsidP="0017786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7786B">
              <w:rPr>
                <w:rFonts w:ascii="Times New Roman" w:hAnsi="Times New Roman"/>
                <w:b/>
              </w:rPr>
              <w:t>Фенілаланін</w:t>
            </w:r>
          </w:p>
          <w:p w:rsidR="00471075" w:rsidRPr="0017786B" w:rsidRDefault="00471075" w:rsidP="0017786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471075" w:rsidRPr="001F0D42" w:rsidRDefault="00471075" w:rsidP="0017786B">
            <w:pPr>
              <w:tabs>
                <w:tab w:val="left" w:pos="857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ab/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7786B" w:rsidRDefault="00471075" w:rsidP="0017786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7786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27621F" w:rsidP="0017786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9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-76-7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henylephrine hydrochloride 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р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tabs>
                <w:tab w:val="left" w:pos="857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ab/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7621F" w:rsidRPr="000A5436" w:rsidRDefault="000A5436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rPr>
          <w:trHeight w:val="432"/>
        </w:trPr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0330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85-73-4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hthalylsulfathiazole Phthalazol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e 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та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сульфа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зол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Фталазол</w:t>
            </w:r>
          </w:p>
        </w:tc>
        <w:tc>
          <w:tcPr>
            <w:tcW w:w="1819" w:type="dxa"/>
          </w:tcPr>
          <w:p w:rsidR="0027621F" w:rsidRPr="007323FC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27621F" w:rsidRPr="001F0D42" w:rsidRDefault="0027621F" w:rsidP="0027621F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</w:tc>
        <w:tc>
          <w:tcPr>
            <w:tcW w:w="1086" w:type="dxa"/>
            <w:gridSpan w:val="2"/>
          </w:tcPr>
          <w:p w:rsidR="0027621F" w:rsidRPr="004A1DEE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rPr>
          <w:trHeight w:val="237"/>
        </w:trPr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0331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Style w:val="xfm99624260"/>
                <w:rFonts w:ascii="Times New Roman" w:hAnsi="Times New Roman" w:cs="Times New Roman"/>
                <w:b/>
                <w:sz w:val="20"/>
              </w:rPr>
              <w:t>149-17-7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Phthivazide 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тивазид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32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-71-7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ilocarpine hydrochloride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кар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US"/>
              </w:rPr>
              <w:t>P0333</w:t>
            </w:r>
          </w:p>
        </w:tc>
        <w:tc>
          <w:tcPr>
            <w:tcW w:w="1543" w:type="dxa"/>
          </w:tcPr>
          <w:p w:rsidR="0027621F" w:rsidRPr="009F4AE0" w:rsidRDefault="009F4AE0" w:rsidP="0027621F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9F4AE0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  <w:lang w:val="uk-UA"/>
              </w:rPr>
              <w:t>80-56-8</w:t>
            </w:r>
          </w:p>
        </w:tc>
        <w:tc>
          <w:tcPr>
            <w:tcW w:w="2525" w:type="dxa"/>
          </w:tcPr>
          <w:p w:rsidR="0027621F" w:rsidRPr="009F4AE0" w:rsidRDefault="009F4AE0" w:rsidP="0027621F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9F4AE0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</w:rPr>
              <w:t>α-pinene</w:t>
            </w:r>
            <w:r w:rsidRPr="009F4AE0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  <w:lang w:val="uk-UA"/>
              </w:rPr>
              <w:t>(</w:t>
            </w:r>
            <w:r w:rsidRPr="009F4AE0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</w:rPr>
              <w:t>Ph.Eur.</w:t>
            </w:r>
            <w:r w:rsidRPr="009F4AE0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  <w:lang w:val="uk-UA"/>
              </w:rPr>
              <w:t>)</w:t>
            </w:r>
          </w:p>
        </w:tc>
        <w:tc>
          <w:tcPr>
            <w:tcW w:w="3287" w:type="dxa"/>
          </w:tcPr>
          <w:p w:rsidR="0027621F" w:rsidRPr="009F4AE0" w:rsidRDefault="009F4AE0" w:rsidP="0027621F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9F4AE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льфа-пінен (Ph.Eur.)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7621F" w:rsidRPr="009F4AE0" w:rsidRDefault="009F4AE0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34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2-88-1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iperazine adipate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т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471075" w:rsidRPr="001F0D42" w:rsidRDefault="00471075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с, 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35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91-74-9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iracetam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цетам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7323FC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lastRenderedPageBreak/>
              <w:t>Р,</w:t>
            </w:r>
            <w:r w:rsidR="000450F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471075" w:rsidRPr="001F0D42" w:rsidRDefault="00471075" w:rsidP="001F0D42">
            <w:pPr>
              <w:pStyle w:val="1"/>
              <w:rPr>
                <w:rFonts w:ascii="Times New Roman" w:hAnsi="Times New Roman"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Cs/>
                <w:sz w:val="20"/>
                <w:lang w:val="uk-UA"/>
              </w:rPr>
              <w:lastRenderedPageBreak/>
              <w:t>Ічс, РХ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93433B" w:rsidRDefault="0093433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8</w:t>
            </w:r>
            <w:r w:rsidR="000450FF">
              <w:rPr>
                <w:rFonts w:ascii="Times New Roman" w:hAnsi="Times New Roman" w:cs="Times New Roman"/>
                <w:b/>
                <w:sz w:val="20"/>
                <w:lang w:val="en-US"/>
              </w:rPr>
              <w:t>,9</w:t>
            </w:r>
          </w:p>
          <w:p w:rsidR="00471075" w:rsidRPr="001F0D42" w:rsidRDefault="00471075" w:rsidP="001F0D42">
            <w:pPr>
              <w:ind w:left="-161" w:right="-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71075" w:rsidRPr="00B82A01" w:rsidRDefault="004E0A7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36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934-76-2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iracetam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 – oxopyrrolidin – 1 – yl) acet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цета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D (2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окс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о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-1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оцтов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F4388D" w:rsidRDefault="00F4388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,8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P0337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4-83-2</w:t>
            </w:r>
          </w:p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Pirodazol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П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родазол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38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57-59-6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latyphyllin hydrotartrat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лат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тартрат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F7132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39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4598-73-0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otassiu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rotat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оротат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0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003-39-8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ovidone 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он 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41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24-8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ednisolon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е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он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0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rocaine hydrochloride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овокаї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Г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,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7-83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gestero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гестеро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44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18-98-9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Propranolol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пр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ТШХ 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D340E5" w:rsidRDefault="00D340E5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345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0-47-8</w:t>
            </w:r>
          </w:p>
        </w:tc>
        <w:tc>
          <w:tcPr>
            <w:tcW w:w="2525" w:type="dxa"/>
          </w:tcPr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Ethyl parahydroxybenzoate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Buthyl parahydroxybenzoate impurity C (SphU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Methyl parahydroxybenzoate impurity В (SphU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Propyl parahydroxybenzoate impurity С (SphU/ Ph.Eur.)</w:t>
            </w:r>
          </w:p>
          <w:p w:rsidR="00F80B3A" w:rsidRPr="006A1B2F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Етилпарагідроксибензоат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Бутилпарагідроксибензоату домішка C (ДФУ 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Метилпарагідроксибензоату домішка B (ДФУ 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Пропілпарагідроксибензоату домішка С (ДФУ / Ph.Eur.)</w:t>
            </w:r>
          </w:p>
          <w:p w:rsidR="00F80B3A" w:rsidRPr="006A1B2F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,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7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46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4-13-3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arahydroxybenzoate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ylparaben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pazolum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пілпарагідроксибензоат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пілпарабен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іпазол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 для ППХС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F80B3A" w:rsidRPr="00C32764" w:rsidRDefault="00C32764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7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4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-55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opylene glyc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ен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ль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1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8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79-92-5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yphenazon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піфеназон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323056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rPr>
          <w:trHeight w:val="345"/>
        </w:trPr>
        <w:tc>
          <w:tcPr>
            <w:tcW w:w="862" w:type="dxa"/>
            <w:vMerge w:val="restart"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349</w:t>
            </w:r>
          </w:p>
        </w:tc>
        <w:tc>
          <w:tcPr>
            <w:tcW w:w="1543" w:type="dxa"/>
            <w:vMerge w:val="restart"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 w:val="restart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uerariae lobatae rad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 extractum siccum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ueraria extract dry)</w:t>
            </w:r>
          </w:p>
        </w:tc>
        <w:tc>
          <w:tcPr>
            <w:tcW w:w="3287" w:type="dxa"/>
            <w:vMerge w:val="restart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уерарі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пастно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рені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ухий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уерарі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ухий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 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865D25" w:rsidRDefault="00865D25" w:rsidP="00F80B3A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rPr>
          <w:trHeight w:val="345"/>
        </w:trPr>
        <w:tc>
          <w:tcPr>
            <w:tcW w:w="862" w:type="dxa"/>
            <w:vMerge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543" w:type="dxa"/>
            <w:vMerge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fr-FR"/>
              </w:rPr>
            </w:pPr>
          </w:p>
        </w:tc>
        <w:tc>
          <w:tcPr>
            <w:tcW w:w="3287" w:type="dxa"/>
            <w:vMerge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Пуерарії лопате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Е035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chinaceae purpureae extractum ad identificatio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хінаце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урпурово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ля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ідентифікації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Ехінацеї пурпурової настойк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51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8-96-4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yrazinamide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зин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471075" w:rsidRPr="001F0D42" w:rsidRDefault="00471075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с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52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56-0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yridoxine hydrochlorid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окс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Q0353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99061-97-8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Quercetin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ерцетин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0354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974-72-2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uetiap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umarat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F80B3A" w:rsidRPr="00FD6880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lastRenderedPageBreak/>
              <w:t>R03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7976-90-6</w:t>
            </w:r>
          </w:p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abeprazole sodium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абепразол нат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tabs>
                <w:tab w:val="left" w:pos="79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5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0356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66357-59-3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anitid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а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ид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РХ, ТШ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CC472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CC4722" w:rsidRDefault="00CC4722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035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 xml:space="preserve">Ranitidine impurity В ([[5-[[(2-aminoethyl)thio]methyl]furan-2-yl]methyl]-dimethylamine)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а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ид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В ([[5-[[(2-ам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о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ил)т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о]метил]фуран-2-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л]метил]-диметилам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)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740B8A" w:rsidRPr="00B82A01" w:rsidRDefault="009451F1" w:rsidP="00740B8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035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50-55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f7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serpine (Ph. Eur.)</w:t>
            </w:r>
          </w:p>
          <w:p w:rsidR="00471075" w:rsidRPr="001F0D42" w:rsidRDefault="00471075" w:rsidP="001F0D42">
            <w:pPr>
              <w:pStyle w:val="af7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serpine (USP)</w:t>
            </w:r>
          </w:p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езерп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035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791-0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ibavir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ба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6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rPr>
          <w:trHeight w:val="140"/>
        </w:trPr>
        <w:tc>
          <w:tcPr>
            <w:tcW w:w="862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036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83-88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iboflavin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Р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и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бофлав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н</w:t>
            </w:r>
          </w:p>
        </w:tc>
        <w:tc>
          <w:tcPr>
            <w:tcW w:w="1819" w:type="dxa"/>
          </w:tcPr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  <w:p w:rsidR="00740B8A" w:rsidRPr="000A53DF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</w:rPr>
              <w:t>, РХ</w:t>
            </w:r>
          </w:p>
        </w:tc>
        <w:tc>
          <w:tcPr>
            <w:tcW w:w="1086" w:type="dxa"/>
            <w:gridSpan w:val="2"/>
          </w:tcPr>
          <w:p w:rsidR="00740B8A" w:rsidRPr="000A53DF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36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63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iboxin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nosin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боксин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740B8A" w:rsidRPr="00B82A01" w:rsidRDefault="00C31161" w:rsidP="00740B8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036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292-46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ifampic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фам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C24494" w:rsidRDefault="00C2449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lastRenderedPageBreak/>
              <w:t>R036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1744-22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iluzol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е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Р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и</w:t>
            </w:r>
            <w:r w:rsidRPr="001F0D42">
              <w:rPr>
                <w:rFonts w:ascii="Times New Roman" w:hAnsi="Times New Roman"/>
                <w:sz w:val="20"/>
                <w:u w:val="none"/>
              </w:rPr>
              <w:t xml:space="preserve">лузол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0364</w:t>
            </w:r>
          </w:p>
        </w:tc>
        <w:tc>
          <w:tcPr>
            <w:tcW w:w="1543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106266-06-2</w:t>
            </w:r>
          </w:p>
        </w:tc>
        <w:tc>
          <w:tcPr>
            <w:tcW w:w="2525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isperidone</w:t>
            </w:r>
          </w:p>
        </w:tc>
        <w:tc>
          <w:tcPr>
            <w:tcW w:w="3287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Рисперидон</w:t>
            </w:r>
          </w:p>
        </w:tc>
        <w:tc>
          <w:tcPr>
            <w:tcW w:w="1819" w:type="dxa"/>
          </w:tcPr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ОВ,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0C5918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0C5918" w:rsidRDefault="00471075" w:rsidP="000C591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C591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1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0C591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H0365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Hibisci extractum siccum</w:t>
            </w:r>
          </w:p>
        </w:tc>
        <w:tc>
          <w:tcPr>
            <w:tcW w:w="3287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Гібіску екстракт сухий</w:t>
            </w:r>
          </w:p>
        </w:tc>
        <w:tc>
          <w:tcPr>
            <w:tcW w:w="1819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ідповід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д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аціональної частини 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  «Гібіс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740B8A" w:rsidRPr="00CD16AC" w:rsidRDefault="00740B8A" w:rsidP="00740B8A">
            <w:pPr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740B8A" w:rsidRPr="00CD16AC" w:rsidRDefault="00740B8A" w:rsidP="00740B8A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6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022-70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albutamol sulph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альбутам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ульф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ППХС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5D5473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6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-72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alicyl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 xml:space="preserve">Ічс, Р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6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Sennae extractum siccum</w:t>
            </w:r>
          </w:p>
        </w:tc>
        <w:tc>
          <w:tcPr>
            <w:tcW w:w="3287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Касії екстракт сухий (сени екстракт сухий)</w:t>
            </w:r>
          </w:p>
        </w:tc>
        <w:tc>
          <w:tcPr>
            <w:tcW w:w="1819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Касії (сени) листя та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0</w:t>
            </w:r>
          </w:p>
        </w:tc>
        <w:tc>
          <w:tcPr>
            <w:tcW w:w="1543" w:type="dxa"/>
          </w:tcPr>
          <w:p w:rsidR="00740B8A" w:rsidRPr="001D4D2A" w:rsidRDefault="001D4D2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D4D2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79559-97-0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ertral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ертр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740B8A" w:rsidRPr="001D4D2A" w:rsidRDefault="001D4D2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1599-83-0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ildenafil citr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лден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цитрат</w:t>
            </w:r>
          </w:p>
        </w:tc>
        <w:tc>
          <w:tcPr>
            <w:tcW w:w="1819" w:type="dxa"/>
          </w:tcPr>
          <w:p w:rsidR="00740B8A" w:rsidRPr="00E221D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="004244CC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4244CC" w:rsidRDefault="004244CC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1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2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9902-63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imvastatin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мвастатин</w:t>
            </w:r>
          </w:p>
        </w:tc>
        <w:tc>
          <w:tcPr>
            <w:tcW w:w="1819" w:type="dxa"/>
          </w:tcPr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580ADE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580ADE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-46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bet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sitosterol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β-ситостери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7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647-1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086" w:type="dxa"/>
            <w:gridSpan w:val="2"/>
          </w:tcPr>
          <w:p w:rsidR="00471075" w:rsidRPr="000A2A20" w:rsidRDefault="000A2A2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0A2A20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7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4-5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n hydrocarbon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арбон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,0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37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  <w:lang w:val="uk-UA"/>
              </w:rPr>
              <w:t>odium hyaluronat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лурон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S037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040-45-6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odium picosulfate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сульф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40B8A" w:rsidRPr="00791BF3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7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757-83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sulfite anhydrous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уль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 безво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rPr>
          <w:trHeight w:val="470"/>
        </w:trPr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-44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rbic acid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ислота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70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orbitol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т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ол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10871-86-8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parfloxacin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парфлоксаци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2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-15-6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uccin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урштинова к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ислота </w:t>
            </w:r>
          </w:p>
        </w:tc>
        <w:tc>
          <w:tcPr>
            <w:tcW w:w="1819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740B8A" w:rsidRPr="00602DC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  <w:r w:rsidR="00602DC1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740B8A" w:rsidRPr="001F0D42" w:rsidRDefault="00740B8A" w:rsidP="00740B8A">
            <w:pPr>
              <w:ind w:left="-106" w:right="-166" w:hanging="106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  <w:p w:rsidR="00740B8A" w:rsidRPr="001F0D42" w:rsidRDefault="00740B8A" w:rsidP="00740B8A">
            <w:pPr>
              <w:ind w:left="-106" w:right="-166" w:hanging="106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8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7-50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Sucros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ахароза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S0384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23-46-6</w:t>
            </w:r>
          </w:p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Sulfamethoxazole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Сульфаметоксазол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455A53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5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3-74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ulfanilamide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ульф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740B8A" w:rsidRPr="00A34D28" w:rsidRDefault="00A34D28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8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S0386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38-43-2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Streptocid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e </w:t>
            </w:r>
            <w:r w:rsidRPr="001F0D42">
              <w:rPr>
                <w:rFonts w:ascii="Times New Roman" w:hAnsi="Times New Roman"/>
                <w:sz w:val="20"/>
                <w:lang w:val="en-GB"/>
              </w:rPr>
              <w:t>soluble</w:t>
            </w: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трептоц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чинний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710C98" w:rsidRDefault="00710C98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38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2-14-0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ulfathiazole (norsulfazole)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ф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л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(Норсульфазол)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875B9D" w:rsidRDefault="00875B9D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8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676-16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ulpi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lastRenderedPageBreak/>
              <w:t>S038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797905-62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Sumatriptan impurity C (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[3-[2-(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dimethylamino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)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ethy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]-1-(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hydroxymethy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)-1</w:t>
            </w:r>
            <w:r w:rsidRPr="001F0D42">
              <w:rPr>
                <w:rFonts w:ascii="Times New Roman" w:hAnsi="Times New Roman"/>
                <w:i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indo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-5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y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]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N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methylmethanesulphonamide)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Style w:val="q4iawc"/>
                <w:rFonts w:ascii="Times New Roman" w:hAnsi="Times New Roman"/>
                <w:sz w:val="20"/>
                <w:lang w:val="uk-UA"/>
              </w:rPr>
              <w:t>Суматриптану домішка С ([3-[2-(диметиламіно)етил]-1-(гідроксиметил)-1Н-індол-5-іл]-N-метилметансульфонамід)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S039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03628-48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Sumatriptan Succin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Суматрипта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сукцин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7B1F7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9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84-16-2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ynoestrol (hexoestrol)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рол (гексестрол)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92</w:t>
            </w:r>
          </w:p>
        </w:tc>
        <w:tc>
          <w:tcPr>
            <w:tcW w:w="1543" w:type="dxa"/>
          </w:tcPr>
          <w:p w:rsidR="00740B8A" w:rsidRPr="00CD4622" w:rsidRDefault="00CD4622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D462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2787-09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ynthomycinum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D, 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Chloramphenicol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нт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, 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лорам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л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CD462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740B8A" w:rsidRPr="00281BBD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40B8A" w:rsidRPr="00281BBD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281BBD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281BBD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CD4622" w:rsidRDefault="00CD4622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T039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54965-24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Tamoxifen citr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амоксифе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цитр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ТШХ, Р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40B8A" w:rsidRPr="00BB0FBA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394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6463-17-6</w:t>
            </w:r>
          </w:p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amsulosin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амсулоз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395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01-55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annic acid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т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396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107-35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aurin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bCs/>
                <w:sz w:val="20"/>
                <w:shd w:val="clear" w:color="auto" w:fill="FFFFFF"/>
              </w:rPr>
              <w:t>Таур</w:t>
            </w:r>
            <w:r w:rsidRPr="001F0D42">
              <w:rPr>
                <w:rFonts w:ascii="Times New Roman" w:hAnsi="Times New Roman"/>
                <w:bCs/>
                <w:sz w:val="20"/>
                <w:shd w:val="clear" w:color="auto" w:fill="FFFFFF"/>
                <w:lang w:val="uk-UA"/>
              </w:rPr>
              <w:t>и</w:t>
            </w:r>
            <w:r w:rsidRPr="001F0D42">
              <w:rPr>
                <w:rFonts w:ascii="Times New Roman" w:hAnsi="Times New Roman"/>
                <w:bCs/>
                <w:sz w:val="20"/>
                <w:shd w:val="clear" w:color="auto" w:fill="FFFFFF"/>
              </w:rPr>
              <w:t>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Щ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C57AB5" w:rsidRDefault="00C57AB5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39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78628-80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erbinaf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е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аф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EC502C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  <w:r w:rsidR="00810D4C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6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T039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2451-01-6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Terpin hydr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ерп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E605D6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ГХ</w:t>
            </w:r>
          </w:p>
          <w:p w:rsidR="00740B8A" w:rsidRPr="00E605D6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740B8A" w:rsidRPr="00E605D6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T039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57-85-2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Testosterone propion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Тестостеро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z w:val="20"/>
              </w:rPr>
              <w:t xml:space="preserve"> проп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он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ab"/>
              <w:jc w:val="left"/>
              <w:outlineLvl w:val="0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040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b"/>
              <w:jc w:val="left"/>
              <w:outlineLvl w:val="0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4-75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ab"/>
              <w:jc w:val="left"/>
              <w:outlineLvl w:val="0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</w:t>
            </w:r>
            <w:r w:rsidRPr="001F0D42">
              <w:rPr>
                <w:rFonts w:ascii="Times New Roman" w:hAnsi="Times New Roman"/>
                <w:b/>
                <w:lang w:val="uk-UA"/>
              </w:rPr>
              <w:t>etracycl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етрацик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740B8A">
        <w:trPr>
          <w:trHeight w:val="540"/>
        </w:trPr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5-37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ebaine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еб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T040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7-03-8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hiam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37-00-8</w:t>
            </w:r>
          </w:p>
        </w:tc>
        <w:tc>
          <w:tcPr>
            <w:tcW w:w="2525" w:type="dxa"/>
          </w:tcPr>
          <w:p w:rsidR="00471075" w:rsidRPr="001F0D42" w:rsidRDefault="00471075" w:rsidP="00C66210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-(4-methyl-1.3-thiazol-5-yl)ethan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vertAlign w:val="superscript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(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(4-метил-5-β-окси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ил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азол)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750D0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2E6A6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73-67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mino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2-methyl-5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yrimidin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yl)methan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2-метил-4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-5-оксиметил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ин)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EF6B2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7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E6A6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FC1578" w:rsidRPr="00687C49" w:rsidTr="00EA47BC">
        <w:tc>
          <w:tcPr>
            <w:tcW w:w="862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6</w:t>
            </w:r>
          </w:p>
        </w:tc>
        <w:tc>
          <w:tcPr>
            <w:tcW w:w="1543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57172-63-5</w:t>
            </w:r>
          </w:p>
        </w:tc>
        <w:tc>
          <w:tcPr>
            <w:tcW w:w="2525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Thiotriazolin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zotate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rpholine salt tiazotic acid</w:t>
            </w:r>
          </w:p>
        </w:tc>
        <w:tc>
          <w:tcPr>
            <w:tcW w:w="3287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ат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FC1578" w:rsidRPr="001D6CB4" w:rsidRDefault="001D6CB4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7</w:t>
            </w:r>
          </w:p>
        </w:tc>
        <w:tc>
          <w:tcPr>
            <w:tcW w:w="1372" w:type="dxa"/>
            <w:gridSpan w:val="2"/>
          </w:tcPr>
          <w:p w:rsidR="00FC1578" w:rsidRPr="001F0D42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FC1578" w:rsidRPr="00B82A01" w:rsidRDefault="00FC1578" w:rsidP="00FC1578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1578" w:rsidRPr="00687C49" w:rsidTr="00EA47BC">
        <w:tc>
          <w:tcPr>
            <w:tcW w:w="862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7</w:t>
            </w:r>
          </w:p>
        </w:tc>
        <w:tc>
          <w:tcPr>
            <w:tcW w:w="1543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71-44-5</w:t>
            </w:r>
          </w:p>
        </w:tc>
        <w:tc>
          <w:tcPr>
            <w:tcW w:w="2525" w:type="dxa"/>
          </w:tcPr>
          <w:p w:rsidR="00371FFB" w:rsidRPr="00371FFB" w:rsidRDefault="00371FFB" w:rsidP="00371FF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71FF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orpholinium tiazotate impurity B</w:t>
            </w:r>
          </w:p>
          <w:p w:rsidR="00FC1578" w:rsidRPr="00371FFB" w:rsidRDefault="00371FFB" w:rsidP="00371FF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71FF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Thiotriazolin impurity B</w:t>
            </w:r>
          </w:p>
        </w:tc>
        <w:tc>
          <w:tcPr>
            <w:tcW w:w="3287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3-метил-1,2,4-триазол-5-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)</w:t>
            </w:r>
          </w:p>
        </w:tc>
        <w:tc>
          <w:tcPr>
            <w:tcW w:w="1819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1578" w:rsidRPr="00371FFB" w:rsidRDefault="00371FFB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FC1578" w:rsidRPr="001F0D42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FC1578" w:rsidRPr="00B82A01" w:rsidRDefault="00FC1578" w:rsidP="00FC1578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C1578" w:rsidRPr="00687C49" w:rsidTr="00EA47BC">
        <w:tc>
          <w:tcPr>
            <w:tcW w:w="862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8</w:t>
            </w:r>
          </w:p>
        </w:tc>
        <w:tc>
          <w:tcPr>
            <w:tcW w:w="1543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02-88-7</w:t>
            </w:r>
          </w:p>
        </w:tc>
        <w:tc>
          <w:tcPr>
            <w:tcW w:w="2525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azotate impurity A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iotriazol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</w:t>
            </w:r>
          </w:p>
        </w:tc>
        <w:tc>
          <w:tcPr>
            <w:tcW w:w="3287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и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етил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с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д</w:t>
            </w:r>
          </w:p>
        </w:tc>
        <w:tc>
          <w:tcPr>
            <w:tcW w:w="1819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 ППХС</w:t>
            </w:r>
          </w:p>
        </w:tc>
        <w:tc>
          <w:tcPr>
            <w:tcW w:w="2255" w:type="dxa"/>
            <w:gridSpan w:val="3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1578" w:rsidRPr="001F0D42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C1578" w:rsidRPr="001F0D42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6</w:t>
            </w:r>
          </w:p>
        </w:tc>
        <w:tc>
          <w:tcPr>
            <w:tcW w:w="1264" w:type="dxa"/>
            <w:gridSpan w:val="2"/>
          </w:tcPr>
          <w:p w:rsidR="00FC1578" w:rsidRPr="00B82A01" w:rsidRDefault="00FC1578" w:rsidP="00FC1578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9</w:t>
            </w:r>
          </w:p>
        </w:tc>
        <w:tc>
          <w:tcPr>
            <w:tcW w:w="1543" w:type="dxa"/>
          </w:tcPr>
          <w:p w:rsidR="00471075" w:rsidRPr="00662F01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72-19-5</w:t>
            </w:r>
          </w:p>
        </w:tc>
        <w:tc>
          <w:tcPr>
            <w:tcW w:w="2525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hreonine</w:t>
            </w:r>
          </w:p>
        </w:tc>
        <w:tc>
          <w:tcPr>
            <w:tcW w:w="3287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ре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662F01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62F01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ТШХ</w:t>
            </w:r>
          </w:p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662F01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662F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662F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662F0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255"/>
        </w:trPr>
        <w:tc>
          <w:tcPr>
            <w:tcW w:w="862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10</w:t>
            </w:r>
          </w:p>
        </w:tc>
        <w:tc>
          <w:tcPr>
            <w:tcW w:w="1543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89-83-8</w:t>
            </w:r>
          </w:p>
        </w:tc>
        <w:tc>
          <w:tcPr>
            <w:tcW w:w="2525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ymol</w:t>
            </w:r>
          </w:p>
        </w:tc>
        <w:tc>
          <w:tcPr>
            <w:tcW w:w="3287" w:type="dxa"/>
            <w:vMerge w:val="restart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им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/>
        </w:tc>
        <w:tc>
          <w:tcPr>
            <w:tcW w:w="1086" w:type="dxa"/>
            <w:gridSpan w:val="2"/>
            <w:vMerge w:val="restart"/>
          </w:tcPr>
          <w:p w:rsidR="00471075" w:rsidRPr="00704FFE" w:rsidRDefault="00471075" w:rsidP="001F0D42">
            <w:pPr>
              <w:jc w:val="center"/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7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255"/>
        </w:trPr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Merge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04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7240-79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opiram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м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2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041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0880-92-6</w:t>
            </w:r>
          </w:p>
        </w:tc>
        <w:tc>
          <w:tcPr>
            <w:tcW w:w="2525" w:type="dxa"/>
          </w:tcPr>
          <w:p w:rsidR="00471075" w:rsidRPr="00917237" w:rsidRDefault="00471075" w:rsidP="009172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Topiramate impurity </w:t>
            </w: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(SphU/Ph.Eur./ USP)</w:t>
            </w:r>
          </w:p>
          <w:p w:rsidR="00471075" w:rsidRPr="00917237" w:rsidRDefault="00471075" w:rsidP="009172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iacetonefructose</w:t>
            </w:r>
          </w:p>
        </w:tc>
        <w:tc>
          <w:tcPr>
            <w:tcW w:w="3287" w:type="dxa"/>
          </w:tcPr>
          <w:p w:rsidR="00471075" w:rsidRPr="00917237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Топірамату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 Ph.Eur./USP)</w:t>
            </w:r>
          </w:p>
        </w:tc>
        <w:tc>
          <w:tcPr>
            <w:tcW w:w="1819" w:type="dxa"/>
          </w:tcPr>
          <w:p w:rsidR="00471075" w:rsidRPr="00101971" w:rsidRDefault="00471075" w:rsidP="0010197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917237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FC157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T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041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876403-98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opiramate impurity В (Ph.Eur.) (2,3-О-(1-methylethylidene)-B-D–fructopyranose sulfamate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ма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В (2,3-</w:t>
            </w:r>
            <w:r w:rsidRPr="001F0D42">
              <w:rPr>
                <w:rFonts w:ascii="Times New Roman" w:hAnsi="Times New Roman" w:cs="Times New Roman"/>
                <w:b/>
                <w:i/>
                <w:snapToGrid w:val="0"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-(1-мети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ил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)-B-D–фрукт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ноза сульфамат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36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T0414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211-40-6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Torasemide anhydrous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ор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безводний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333AE" w:rsidRPr="00C3242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15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ormentillae extractum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ерстачу екстракт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01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416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76-25-5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riamcinolone aceton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амцинол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ацет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pStyle w:val="4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 xml:space="preserve">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sz w:val="20"/>
              </w:rPr>
              <w:t>,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T0417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</w:p>
        </w:tc>
        <w:tc>
          <w:tcPr>
            <w:tcW w:w="2525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rianol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анол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pStyle w:val="4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77"/>
        </w:trPr>
        <w:tc>
          <w:tcPr>
            <w:tcW w:w="862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41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13171-25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rimetazidine di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риметазид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ди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1F0D42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DC6105" w:rsidRDefault="00DC610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 7, 8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0419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51146-56-6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Dexibuprofen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Декс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бупрофен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pStyle w:val="4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20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5826-92-4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ropisetron hydrochlor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ет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7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2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73-22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Tryptopha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риптофа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774A1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 (2.2.56)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774A19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774A19" w:rsidRDefault="00471075" w:rsidP="00774A1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1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2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yros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оз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042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-13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re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еч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ин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42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-18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al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630F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</w:rPr>
              <w:t>3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42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7862-53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alsarta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лсарта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6052BB" w:rsidRDefault="006052B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255"/>
        </w:trPr>
        <w:tc>
          <w:tcPr>
            <w:tcW w:w="862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0426</w:t>
            </w:r>
          </w:p>
        </w:tc>
        <w:tc>
          <w:tcPr>
            <w:tcW w:w="1543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-33-5</w:t>
            </w:r>
          </w:p>
        </w:tc>
        <w:tc>
          <w:tcPr>
            <w:tcW w:w="2525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anillin</w:t>
            </w:r>
          </w:p>
        </w:tc>
        <w:tc>
          <w:tcPr>
            <w:tcW w:w="3287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rPr>
          <w:trHeight w:val="255"/>
        </w:trPr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4074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Верифікація приладу визначення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температури плавлення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V0427</w:t>
            </w:r>
          </w:p>
        </w:tc>
        <w:tc>
          <w:tcPr>
            <w:tcW w:w="1543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52-11-4</w:t>
            </w:r>
          </w:p>
        </w:tc>
        <w:tc>
          <w:tcPr>
            <w:tcW w:w="2525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erapamil hydrochloride</w:t>
            </w:r>
          </w:p>
        </w:tc>
        <w:tc>
          <w:tcPr>
            <w:tcW w:w="3287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Верапа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РХ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542E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542E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3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542E4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428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6147-37-1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icasol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Menadio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bisulfit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)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Вікасол (Менадіону натрію бісульфіт)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29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771-50-7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inborone (phenicaberane)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борон (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беран)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0430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2971-09-5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inpocetin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нпоцетин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 , Р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04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80-92-6</w:t>
            </w:r>
          </w:p>
        </w:tc>
        <w:tc>
          <w:tcPr>
            <w:tcW w:w="2525" w:type="dxa"/>
          </w:tcPr>
          <w:p w:rsidR="00471075" w:rsidRPr="00AE54B0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AE54B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Vinpocetine impurity B </w:t>
            </w:r>
            <w:r w:rsidRPr="00AE54B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Eur/USP)</w:t>
            </w:r>
          </w:p>
        </w:tc>
        <w:tc>
          <w:tcPr>
            <w:tcW w:w="3287" w:type="dxa"/>
          </w:tcPr>
          <w:p w:rsidR="00471075" w:rsidRPr="00AE54B0" w:rsidRDefault="00471075" w:rsidP="00AE54B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Вінпоцетину домішка В (ДФУ/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/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USP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471075" w:rsidRPr="00AE54B0" w:rsidRDefault="00471075" w:rsidP="00AE54B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повінкамін</w:t>
            </w:r>
          </w:p>
        </w:tc>
        <w:tc>
          <w:tcPr>
            <w:tcW w:w="1819" w:type="dxa"/>
          </w:tcPr>
          <w:p w:rsidR="00471075" w:rsidRPr="001F0D42" w:rsidRDefault="00471075" w:rsidP="00AE54B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W0432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Warfarin sodium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Варфар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X0433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8-35-5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Xylometazoline hydrochlor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силомет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ТШХ флюориметрія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  <w:r w:rsidR="00BA5B7D">
              <w:rPr>
                <w:rFonts w:ascii="Times New Roman" w:hAnsi="Times New Roman" w:cs="Times New Roman"/>
                <w:b/>
                <w:sz w:val="20"/>
              </w:rPr>
              <w:t>,6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rPr>
          <w:trHeight w:val="1093"/>
        </w:trPr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X0434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4266-17-8</w:t>
            </w:r>
          </w:p>
        </w:tc>
        <w:tc>
          <w:tcPr>
            <w:tcW w:w="2525" w:type="dxa"/>
          </w:tcPr>
          <w:p w:rsidR="004333AE" w:rsidRPr="0084261C" w:rsidRDefault="0084261C" w:rsidP="004333A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lang w:val="en-GB"/>
              </w:rPr>
            </w:pPr>
            <w:r w:rsidRPr="0084261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Xylometazoline impurity </w:t>
            </w:r>
            <w:r w:rsidRPr="0084261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84261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(SphU/Ph.Eur.)</w:t>
            </w:r>
          </w:p>
        </w:tc>
        <w:tc>
          <w:tcPr>
            <w:tcW w:w="3287" w:type="dxa"/>
          </w:tcPr>
          <w:p w:rsidR="004333AE" w:rsidRPr="0084261C" w:rsidRDefault="0084261C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4261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силометазоліну домішка А (ДФУ / Ph.Eur.)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84261C" w:rsidRDefault="0084261C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7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,03</w:t>
            </w:r>
          </w:p>
        </w:tc>
        <w:tc>
          <w:tcPr>
            <w:tcW w:w="1264" w:type="dxa"/>
            <w:gridSpan w:val="2"/>
          </w:tcPr>
          <w:p w:rsidR="004333AE" w:rsidRPr="00B82A01" w:rsidRDefault="004A3C5D" w:rsidP="004333AE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Y043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5-19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Yohimbin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Йо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2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436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-68-1</w:t>
            </w:r>
          </w:p>
        </w:tc>
        <w:tc>
          <w:tcPr>
            <w:tcW w:w="2525" w:type="dxa"/>
          </w:tcPr>
          <w:p w:rsidR="004333AE" w:rsidRPr="00D90839" w:rsidRDefault="00D90839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D9083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ulfadimidin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фади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н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542E47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,</w:t>
            </w:r>
            <w:r w:rsidR="00D9083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</w:t>
            </w:r>
            <w:r w:rsidR="00D9083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2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0438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-68-7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fenamic acid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фен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 кислота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333AE" w:rsidRPr="00A05830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439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70-90-1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bamamide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oenzym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bscript"/>
                <w:lang w:val="en-US"/>
              </w:rPr>
              <w:t>1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бам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 (Кофермент В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bscript"/>
              </w:rPr>
              <w:t xml:space="preserve">12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бенкозид)</w:t>
            </w:r>
          </w:p>
        </w:tc>
        <w:tc>
          <w:tcPr>
            <w:tcW w:w="1819" w:type="dxa"/>
          </w:tcPr>
          <w:p w:rsidR="00DF6E9F" w:rsidRDefault="004333AE" w:rsidP="00DF6E9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DF6E9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Default="004333AE" w:rsidP="00DF6E9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F6E9F" w:rsidRPr="00DF6E9F" w:rsidRDefault="00DF6E9F" w:rsidP="00DF6E9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DF6E9F" w:rsidRDefault="00DF6E9F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DF6E9F" w:rsidRDefault="004333AE" w:rsidP="00DF6E9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="00DF6E9F"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40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61-05-2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nitine chloride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-Carnitine hydrochlor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лори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333AE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  <w:p w:rsidR="004333AE" w:rsidRPr="00FA165E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.0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4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27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stri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44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4-07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ythromyc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т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4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6-07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riseofulv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ризеофуль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44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2-32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affeine-Sodium benso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феїн-Бензоат натрію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4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7810-61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sloratadine 1-formi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злората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 1 –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р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C718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446</w:t>
            </w:r>
          </w:p>
        </w:tc>
        <w:tc>
          <w:tcPr>
            <w:tcW w:w="1543" w:type="dxa"/>
          </w:tcPr>
          <w:p w:rsidR="00471075" w:rsidRPr="001F0D42" w:rsidRDefault="00471075" w:rsidP="002448C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3-9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2</w:t>
            </w:r>
          </w:p>
        </w:tc>
        <w:tc>
          <w:tcPr>
            <w:tcW w:w="2525" w:type="dxa"/>
          </w:tcPr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448C4">
              <w:rPr>
                <w:rFonts w:ascii="Times New Roman" w:hAnsi="Times New Roman"/>
                <w:b/>
              </w:rPr>
              <w:t xml:space="preserve">Paracetamol </w:t>
            </w:r>
          </w:p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2448C4">
              <w:rPr>
                <w:rFonts w:ascii="Times New Roman" w:hAnsi="Times New Roman"/>
                <w:b/>
                <w:lang w:val="en-US"/>
              </w:rPr>
              <w:t>for equipment qualification</w:t>
            </w:r>
          </w:p>
          <w:p w:rsidR="00471075" w:rsidRPr="002448C4" w:rsidRDefault="00471075" w:rsidP="002448C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</w:tcPr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448C4">
              <w:rPr>
                <w:rFonts w:ascii="Times New Roman" w:hAnsi="Times New Roman"/>
                <w:b/>
              </w:rPr>
              <w:t xml:space="preserve">Парацетамол </w:t>
            </w:r>
          </w:p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448C4">
              <w:rPr>
                <w:rFonts w:ascii="Times New Roman" w:hAnsi="Times New Roman"/>
                <w:b/>
              </w:rPr>
              <w:t>для кваліфікації обладнання</w:t>
            </w:r>
          </w:p>
          <w:p w:rsidR="00471075" w:rsidRPr="002448C4" w:rsidRDefault="00471075" w:rsidP="002448C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4074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вл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3C718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0447</w:t>
            </w:r>
          </w:p>
        </w:tc>
        <w:tc>
          <w:tcPr>
            <w:tcW w:w="1543" w:type="dxa"/>
            <w:vMerge w:val="restart"/>
          </w:tcPr>
          <w:p w:rsidR="00471075" w:rsidRPr="001F0D42" w:rsidRDefault="00471075" w:rsidP="001F0D42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Helichrysi extractum siccum</w:t>
            </w:r>
          </w:p>
        </w:tc>
        <w:tc>
          <w:tcPr>
            <w:tcW w:w="3287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Цмину екстракт сухий</w:t>
            </w:r>
          </w:p>
        </w:tc>
        <w:tc>
          <w:tcPr>
            <w:tcW w:w="1819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2242" w:type="dxa"/>
            <w:gridSpan w:val="2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77" w:type="dxa"/>
            <w:gridSpan w:val="3"/>
          </w:tcPr>
          <w:p w:rsidR="00471075" w:rsidRPr="00B82A01" w:rsidRDefault="003C718B" w:rsidP="001F0D42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Цмину піскового квітк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4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77" w:type="dxa"/>
            <w:gridSpan w:val="3"/>
          </w:tcPr>
          <w:p w:rsidR="00471075" w:rsidRPr="00B82A01" w:rsidRDefault="003C718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718B" w:rsidRPr="00687C49" w:rsidTr="00EA47BC">
        <w:tc>
          <w:tcPr>
            <w:tcW w:w="862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448</w:t>
            </w:r>
          </w:p>
        </w:tc>
        <w:tc>
          <w:tcPr>
            <w:tcW w:w="1543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2-48-2</w:t>
            </w:r>
          </w:p>
        </w:tc>
        <w:tc>
          <w:tcPr>
            <w:tcW w:w="2525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dazol hydrochloride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bazol</w:t>
            </w:r>
          </w:p>
        </w:tc>
        <w:tc>
          <w:tcPr>
            <w:tcW w:w="3287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д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дибазол)</w:t>
            </w:r>
          </w:p>
        </w:tc>
        <w:tc>
          <w:tcPr>
            <w:tcW w:w="1819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СФ, Р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C718B" w:rsidRPr="001F0D42" w:rsidRDefault="003C718B" w:rsidP="003C71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77" w:type="dxa"/>
            <w:gridSpan w:val="3"/>
          </w:tcPr>
          <w:p w:rsidR="003C718B" w:rsidRPr="00B82A01" w:rsidRDefault="003C718B" w:rsidP="003C718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718B" w:rsidRPr="00687C49" w:rsidTr="00EA47BC">
        <w:tc>
          <w:tcPr>
            <w:tcW w:w="862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49</w:t>
            </w:r>
          </w:p>
        </w:tc>
        <w:tc>
          <w:tcPr>
            <w:tcW w:w="1543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311-31-8</w:t>
            </w:r>
          </w:p>
        </w:tc>
        <w:tc>
          <w:tcPr>
            <w:tcW w:w="2525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oxidine</w:t>
            </w:r>
          </w:p>
        </w:tc>
        <w:tc>
          <w:tcPr>
            <w:tcW w:w="3287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ксидин</w:t>
            </w:r>
          </w:p>
        </w:tc>
        <w:tc>
          <w:tcPr>
            <w:tcW w:w="1819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, ТШ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C718B" w:rsidRPr="001F0D42" w:rsidRDefault="003C718B" w:rsidP="003C71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2</w:t>
            </w:r>
          </w:p>
        </w:tc>
        <w:tc>
          <w:tcPr>
            <w:tcW w:w="1277" w:type="dxa"/>
            <w:gridSpan w:val="3"/>
          </w:tcPr>
          <w:p w:rsidR="003C718B" w:rsidRPr="00B82A01" w:rsidRDefault="003C718B" w:rsidP="003C718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718B" w:rsidRPr="00687C49" w:rsidTr="00EA47BC">
        <w:tc>
          <w:tcPr>
            <w:tcW w:w="862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50</w:t>
            </w:r>
          </w:p>
        </w:tc>
        <w:tc>
          <w:tcPr>
            <w:tcW w:w="1543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277-43-2</w:t>
            </w:r>
          </w:p>
        </w:tc>
        <w:tc>
          <w:tcPr>
            <w:tcW w:w="2525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albuph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лбу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идрохлорид</w:t>
            </w:r>
          </w:p>
        </w:tc>
        <w:tc>
          <w:tcPr>
            <w:tcW w:w="1819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3C718B" w:rsidRPr="001F0D42" w:rsidRDefault="003C718B" w:rsidP="003C71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77" w:type="dxa"/>
            <w:gridSpan w:val="3"/>
          </w:tcPr>
          <w:p w:rsidR="003C718B" w:rsidRPr="00B82A01" w:rsidRDefault="003C718B" w:rsidP="003C718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51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192-62-9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camethoxine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аметоксин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, РХ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1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0452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3200-80-2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opiclone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З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лон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53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1-19-5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tilin</w:t>
            </w:r>
          </w:p>
        </w:tc>
        <w:tc>
          <w:tcPr>
            <w:tcW w:w="3287" w:type="dxa"/>
          </w:tcPr>
          <w:p w:rsidR="00281BBD" w:rsidRPr="00281BBD" w:rsidRDefault="00281BBD" w:rsidP="00281BB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81BB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итилін</w:t>
            </w:r>
          </w:p>
          <w:p w:rsidR="0078681C" w:rsidRPr="00281BBD" w:rsidRDefault="00281BBD" w:rsidP="00281BB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81BB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уксаметонію йодид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542E47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281BBD" w:rsidRPr="00ED4B90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дукти гідролізу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</w:t>
            </w:r>
          </w:p>
          <w:p w:rsidR="0078681C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8681C" w:rsidRPr="00281BBD" w:rsidRDefault="00281BBD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454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617-90-9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</w:t>
            </w:r>
            <w:r w:rsidRPr="001F0D42">
              <w:rPr>
                <w:rFonts w:ascii="Times New Roman" w:hAnsi="Times New Roman"/>
                <w:b/>
                <w:lang w:val="uk-UA"/>
              </w:rPr>
              <w:t>incamine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к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4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739-02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Diacere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ер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77" w:type="dxa"/>
            <w:gridSpan w:val="3"/>
          </w:tcPr>
          <w:p w:rsidR="00471075" w:rsidRPr="00B82A01" w:rsidRDefault="0078681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rPr>
          <w:trHeight w:val="505"/>
        </w:trPr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56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9569-11-6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lycerol formal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ринформаль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Ічс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78681C" w:rsidRPr="00FA019D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,0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457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47098-20-2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osuvastatin calcium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озувастатин каль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45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7-5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idoca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B44E10" w:rsidRDefault="00471075" w:rsidP="00B44E1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44E1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471075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44E10" w:rsidRPr="00B44E10" w:rsidRDefault="00B44E10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44E10" w:rsidRDefault="00B44E10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77" w:type="dxa"/>
            <w:gridSpan w:val="3"/>
          </w:tcPr>
          <w:p w:rsidR="00471075" w:rsidRPr="00B82A01" w:rsidRDefault="0017003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45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3045-52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ulpiride impurity B (</w:t>
            </w:r>
            <w:r w:rsidRPr="001F0D42">
              <w:rPr>
                <w:rFonts w:ascii="Times New Roman" w:hAnsi="Times New Roman"/>
                <w:b/>
              </w:rPr>
              <w:t>ЕР</w:t>
            </w:r>
            <w:r w:rsidRPr="001F0D42">
              <w:rPr>
                <w:rFonts w:ascii="Times New Roman" w:hAnsi="Times New Roman"/>
                <w:b/>
                <w:lang w:val="en-US"/>
              </w:rPr>
              <w:t>)(methyl 2 methoxy-5-sulphamoybenzoate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(метил 2-метокси-5-сульфам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бензоат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4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77" w:type="dxa"/>
            <w:gridSpan w:val="3"/>
            <w:vAlign w:val="center"/>
          </w:tcPr>
          <w:p w:rsidR="00471075" w:rsidRPr="00B82A01" w:rsidRDefault="0017003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7003B" w:rsidRPr="00687C49" w:rsidTr="00EA47BC">
        <w:tc>
          <w:tcPr>
            <w:tcW w:w="862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0460</w:t>
            </w:r>
          </w:p>
        </w:tc>
        <w:tc>
          <w:tcPr>
            <w:tcW w:w="1543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2525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nonine</w:t>
            </w:r>
          </w:p>
        </w:tc>
        <w:tc>
          <w:tcPr>
            <w:tcW w:w="3287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н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42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17003B" w:rsidRPr="001F0D42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77" w:type="dxa"/>
            <w:gridSpan w:val="3"/>
          </w:tcPr>
          <w:p w:rsidR="0017003B" w:rsidRPr="00B82A01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7003B" w:rsidRPr="00687C49" w:rsidTr="00EA47BC">
        <w:tc>
          <w:tcPr>
            <w:tcW w:w="862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461</w:t>
            </w:r>
          </w:p>
        </w:tc>
        <w:tc>
          <w:tcPr>
            <w:tcW w:w="1543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3-50-9</w:t>
            </w:r>
          </w:p>
        </w:tc>
        <w:tc>
          <w:tcPr>
            <w:tcW w:w="2525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</w:t>
            </w:r>
            <w:r w:rsidRPr="001F0D42">
              <w:rPr>
                <w:rFonts w:ascii="Times New Roman" w:hAnsi="Times New Roman"/>
                <w:b/>
                <w:lang w:val="uk-UA"/>
              </w:rPr>
              <w:t>isacodyl</w:t>
            </w:r>
          </w:p>
        </w:tc>
        <w:tc>
          <w:tcPr>
            <w:tcW w:w="3287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акодил</w:t>
            </w:r>
          </w:p>
        </w:tc>
        <w:tc>
          <w:tcPr>
            <w:tcW w:w="1819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17003B" w:rsidRPr="001F0D42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77" w:type="dxa"/>
            <w:gridSpan w:val="3"/>
          </w:tcPr>
          <w:p w:rsidR="0017003B" w:rsidRPr="00B82A01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7003B" w:rsidRPr="00687C49" w:rsidTr="00EA47BC">
        <w:tc>
          <w:tcPr>
            <w:tcW w:w="862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462</w:t>
            </w:r>
          </w:p>
        </w:tc>
        <w:tc>
          <w:tcPr>
            <w:tcW w:w="1543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060-41-1</w:t>
            </w:r>
          </w:p>
        </w:tc>
        <w:tc>
          <w:tcPr>
            <w:tcW w:w="2525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enibut</w:t>
            </w:r>
          </w:p>
        </w:tc>
        <w:tc>
          <w:tcPr>
            <w:tcW w:w="3287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ут</w:t>
            </w:r>
          </w:p>
        </w:tc>
        <w:tc>
          <w:tcPr>
            <w:tcW w:w="1819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, СФ, Ічс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 РХ</w:t>
            </w:r>
          </w:p>
        </w:tc>
        <w:tc>
          <w:tcPr>
            <w:tcW w:w="1086" w:type="dxa"/>
            <w:gridSpan w:val="2"/>
          </w:tcPr>
          <w:p w:rsidR="0017003B" w:rsidRPr="00BB4E94" w:rsidRDefault="00BB4E94" w:rsidP="0017003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5</w:t>
            </w:r>
          </w:p>
        </w:tc>
        <w:tc>
          <w:tcPr>
            <w:tcW w:w="1372" w:type="dxa"/>
            <w:gridSpan w:val="2"/>
          </w:tcPr>
          <w:p w:rsidR="0017003B" w:rsidRPr="001F0D42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77" w:type="dxa"/>
            <w:gridSpan w:val="3"/>
          </w:tcPr>
          <w:p w:rsidR="0017003B" w:rsidRPr="00B82A01" w:rsidRDefault="0017003B" w:rsidP="0017003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47DB" w:rsidRPr="00687C49" w:rsidTr="00EA47BC">
        <w:tc>
          <w:tcPr>
            <w:tcW w:w="862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L0463</w:t>
            </w:r>
          </w:p>
        </w:tc>
        <w:tc>
          <w:tcPr>
            <w:tcW w:w="1543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230-94-2</w:t>
            </w:r>
          </w:p>
        </w:tc>
        <w:tc>
          <w:tcPr>
            <w:tcW w:w="2525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</w:rPr>
              <w:t>–</w:t>
            </w:r>
            <w:r w:rsidRPr="001F0D42">
              <w:rPr>
                <w:rFonts w:ascii="Times New Roman" w:hAnsi="Times New Roman"/>
                <w:b/>
                <w:lang w:val="en-US"/>
              </w:rPr>
              <w:t>ornithine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  <w:lang w:val="uk-UA"/>
              </w:rPr>
              <w:t>–</w:t>
            </w:r>
            <w:r w:rsidRPr="001F0D42">
              <w:rPr>
                <w:rFonts w:ascii="Times New Roman" w:hAnsi="Times New Roman"/>
                <w:b/>
                <w:lang w:val="en-US"/>
              </w:rPr>
              <w:t>aspartate</w:t>
            </w:r>
          </w:p>
        </w:tc>
        <w:tc>
          <w:tcPr>
            <w:tcW w:w="3287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</w:rPr>
              <w:t>-</w:t>
            </w:r>
            <w:r w:rsidRPr="001F0D42">
              <w:rPr>
                <w:rFonts w:ascii="Times New Roman" w:hAnsi="Times New Roman"/>
                <w:b/>
                <w:lang w:val="uk-UA"/>
              </w:rPr>
              <w:t>ор</w:t>
            </w:r>
            <w:r w:rsidRPr="001F0D42">
              <w:rPr>
                <w:rFonts w:ascii="Times New Roman" w:hAnsi="Times New Roman"/>
                <w:b/>
              </w:rPr>
              <w:t>ні</w:t>
            </w:r>
            <w:r w:rsidRPr="001F0D42">
              <w:rPr>
                <w:rFonts w:ascii="Times New Roman" w:hAnsi="Times New Roman"/>
                <w:b/>
                <w:lang w:val="uk-UA"/>
              </w:rPr>
              <w:t>ти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  <w:lang w:val="uk-UA"/>
              </w:rPr>
              <w:t>-</w:t>
            </w:r>
            <w:r w:rsidRPr="001F0D42">
              <w:rPr>
                <w:rFonts w:ascii="Times New Roman" w:hAnsi="Times New Roman"/>
                <w:b/>
                <w:lang w:val="uk-UA"/>
              </w:rPr>
              <w:t>аспартат</w:t>
            </w:r>
          </w:p>
        </w:tc>
        <w:tc>
          <w:tcPr>
            <w:tcW w:w="1819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47DB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  <w:p w:rsidR="007447DB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,РХ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47DB" w:rsidRPr="00037968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77" w:type="dxa"/>
            <w:gridSpan w:val="3"/>
          </w:tcPr>
          <w:p w:rsidR="007447DB" w:rsidRPr="00B82A01" w:rsidRDefault="007447DB" w:rsidP="00744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47DB" w:rsidRPr="00687C49" w:rsidTr="00EA47BC">
        <w:tc>
          <w:tcPr>
            <w:tcW w:w="862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64</w:t>
            </w:r>
          </w:p>
        </w:tc>
        <w:tc>
          <w:tcPr>
            <w:tcW w:w="1543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38-71-6</w:t>
            </w:r>
          </w:p>
        </w:tc>
        <w:tc>
          <w:tcPr>
            <w:tcW w:w="2525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omiphen bromide</w:t>
            </w:r>
          </w:p>
        </w:tc>
        <w:tc>
          <w:tcPr>
            <w:tcW w:w="3287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оміфену бромід</w:t>
            </w:r>
          </w:p>
        </w:tc>
        <w:tc>
          <w:tcPr>
            <w:tcW w:w="1819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77" w:type="dxa"/>
            <w:gridSpan w:val="3"/>
          </w:tcPr>
          <w:p w:rsidR="007447DB" w:rsidRPr="00B82A01" w:rsidRDefault="007447DB" w:rsidP="00744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47DB" w:rsidRPr="00687C49" w:rsidTr="00EA47BC">
        <w:tc>
          <w:tcPr>
            <w:tcW w:w="862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465</w:t>
            </w:r>
          </w:p>
        </w:tc>
        <w:tc>
          <w:tcPr>
            <w:tcW w:w="1543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644-61-9</w:t>
            </w:r>
          </w:p>
        </w:tc>
        <w:tc>
          <w:tcPr>
            <w:tcW w:w="2525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olperisone hydrochloride</w:t>
            </w:r>
          </w:p>
        </w:tc>
        <w:tc>
          <w:tcPr>
            <w:tcW w:w="3287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олперизону гідрохлорид</w:t>
            </w:r>
          </w:p>
        </w:tc>
        <w:tc>
          <w:tcPr>
            <w:tcW w:w="1819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77" w:type="dxa"/>
            <w:gridSpan w:val="3"/>
          </w:tcPr>
          <w:p w:rsidR="007447DB" w:rsidRPr="00B82A01" w:rsidRDefault="007447DB" w:rsidP="00744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046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2584-5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nsulin porc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Інсулін свинячий</w:t>
            </w:r>
          </w:p>
        </w:tc>
        <w:tc>
          <w:tcPr>
            <w:tcW w:w="4074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6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152-4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tamethasone valerat</w:t>
            </w:r>
            <w:r w:rsidRPr="001F0D42">
              <w:rPr>
                <w:rFonts w:ascii="Times New Roman" w:hAnsi="Times New Roman"/>
                <w:b/>
              </w:rPr>
              <w:t>е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таметазону валер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68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3479-97-1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limepirid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лімепірид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469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593-20-4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tamethasone dipropionat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таметазону дипропіонат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470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12-84-5</w:t>
            </w:r>
          </w:p>
        </w:tc>
        <w:tc>
          <w:tcPr>
            <w:tcW w:w="2525" w:type="dxa"/>
          </w:tcPr>
          <w:p w:rsidR="000C3EA5" w:rsidRPr="00BA7F40" w:rsidRDefault="00BA7F40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BA7F40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D-</w:t>
            </w:r>
            <w:r w:rsidRPr="00BA7F40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en-US"/>
              </w:rPr>
              <w:t>S</w:t>
            </w:r>
            <w:r w:rsidRPr="00BA7F40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erine</w:t>
            </w:r>
          </w:p>
        </w:tc>
        <w:tc>
          <w:tcPr>
            <w:tcW w:w="3287" w:type="dxa"/>
          </w:tcPr>
          <w:p w:rsidR="000C3EA5" w:rsidRPr="00BA7F40" w:rsidRDefault="00BA7F40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BA7F40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D-</w:t>
            </w:r>
            <w:r w:rsidRPr="00BA7F40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uk-UA"/>
              </w:rPr>
              <w:t>С</w:t>
            </w:r>
            <w:r w:rsidRPr="00BA7F40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ерин</w:t>
            </w:r>
          </w:p>
        </w:tc>
        <w:tc>
          <w:tcPr>
            <w:tcW w:w="2082" w:type="dxa"/>
            <w:gridSpan w:val="2"/>
          </w:tcPr>
          <w:p w:rsidR="00BA7F40" w:rsidRDefault="000C3EA5" w:rsidP="00BA7F4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3EA5" w:rsidRPr="001F0D42" w:rsidRDefault="000C3EA5" w:rsidP="00BA7F4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A7F40" w:rsidRPr="00BA7F40" w:rsidRDefault="00BA7F40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BA7F40" w:rsidRDefault="00BA7F40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471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9-57-8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</w:t>
            </w:r>
            <w:r w:rsidRPr="001F0D42">
              <w:rPr>
                <w:rFonts w:ascii="Times New Roman" w:hAnsi="Times New Roman"/>
                <w:b/>
                <w:lang w:val="uk-UA"/>
              </w:rPr>
              <w:t>enzylpenicillin sodium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нзилпеніциліну натриєва сіль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472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44961-76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>rilocaine impurity E 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USP Prilocaine Related Compound B  ((RS)-N-(4-methylphenyl)-2-(propylamino)propanamide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Прилокаї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, 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згідно з 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Прилокаїну домішка В</w:t>
            </w:r>
            <w:r w:rsidRPr="001F0D42">
              <w:rPr>
                <w:rFonts w:ascii="Times New Roman" w:hAnsi="Times New Roman"/>
                <w:b/>
                <w:lang w:val="en-US"/>
              </w:rPr>
              <w:t>,( (RS)-N-(4-</w:t>
            </w:r>
            <w:r w:rsidRPr="001F0D42">
              <w:rPr>
                <w:rFonts w:ascii="Times New Roman" w:hAnsi="Times New Roman"/>
                <w:b/>
                <w:lang w:val="uk-UA"/>
              </w:rPr>
              <w:t>метилфеніл</w:t>
            </w:r>
            <w:r w:rsidRPr="001F0D42">
              <w:rPr>
                <w:rFonts w:ascii="Times New Roman" w:hAnsi="Times New Roman"/>
                <w:b/>
                <w:lang w:val="en-US"/>
              </w:rPr>
              <w:t>)-2-(</w:t>
            </w:r>
            <w:r w:rsidRPr="001F0D42">
              <w:rPr>
                <w:rFonts w:ascii="Times New Roman" w:hAnsi="Times New Roman"/>
                <w:b/>
                <w:lang w:val="uk-UA"/>
              </w:rPr>
              <w:t>пропіламіно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  <w:r w:rsidRPr="001F0D42">
              <w:rPr>
                <w:rFonts w:ascii="Times New Roman" w:hAnsi="Times New Roman"/>
                <w:b/>
                <w:lang w:val="uk-UA"/>
              </w:rPr>
              <w:t>пропанамід)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473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2029"/>
                <w:rFonts w:ascii="Times New Roman" w:hAnsi="Times New Roman"/>
                <w:b/>
                <w:bCs/>
                <w:lang w:val="uk-UA"/>
              </w:rPr>
              <w:t>15883-20-2</w:t>
            </w:r>
          </w:p>
        </w:tc>
        <w:tc>
          <w:tcPr>
            <w:tcW w:w="2525" w:type="dxa"/>
          </w:tcPr>
          <w:p w:rsidR="000C3EA5" w:rsidRPr="001F0D42" w:rsidRDefault="00F723AA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hyperlink r:id="rId8" w:tgtFrame="_blank" w:history="1"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en-US"/>
                </w:rPr>
                <w:t>M</w:t>
              </w:r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uk-UA"/>
                </w:rPr>
                <w:t xml:space="preserve">epivacaine </w:t>
              </w:r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en-US"/>
                </w:rPr>
                <w:t>impurity B</w:t>
              </w:r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uk-UA"/>
                </w:rPr>
                <w:t> </w:t>
              </w:r>
            </w:hyperlink>
            <w:r w:rsidR="000C3EA5" w:rsidRPr="001F0D42">
              <w:rPr>
                <w:rStyle w:val="s1"/>
                <w:rFonts w:ascii="Times New Roman" w:hAnsi="Times New Roman"/>
                <w:b/>
                <w:lang w:val="en-US"/>
              </w:rPr>
              <w:t xml:space="preserve"> (</w:t>
            </w:r>
            <w:r w:rsidR="000C3EA5" w:rsidRPr="001F0D42">
              <w:rPr>
                <w:rStyle w:val="s1"/>
                <w:rFonts w:ascii="Times New Roman" w:hAnsi="Times New Roman"/>
                <w:b/>
                <w:lang w:val="uk-UA"/>
              </w:rPr>
              <w:t>(</w:t>
            </w:r>
            <w:r w:rsidR="000C3EA5"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RS</w:t>
            </w:r>
            <w:r w:rsidR="000C3EA5" w:rsidRPr="001F0D42">
              <w:rPr>
                <w:rStyle w:val="s1"/>
                <w:rFonts w:ascii="Times New Roman" w:hAnsi="Times New Roman"/>
                <w:b/>
                <w:lang w:val="uk-UA"/>
              </w:rPr>
              <w:t>)-</w:t>
            </w:r>
            <w:r w:rsidR="000C3EA5"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N</w:t>
            </w:r>
            <w:r w:rsidR="000C3EA5" w:rsidRPr="001F0D42">
              <w:rPr>
                <w:rStyle w:val="s1"/>
                <w:rFonts w:ascii="Times New Roman" w:hAnsi="Times New Roman"/>
                <w:b/>
                <w:lang w:val="uk-UA"/>
              </w:rPr>
              <w:t>-(2,6-dimethylphenyl)piperidine-2-carboxamide</w:t>
            </w:r>
            <w:r w:rsidR="000C3EA5" w:rsidRPr="001F0D42">
              <w:rPr>
                <w:rStyle w:val="s1"/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епивакаїну домішка В (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RS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)-</w:t>
            </w:r>
            <w:r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N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-(2,6-диметилфеніл)</w:t>
            </w:r>
            <w:r w:rsidRPr="001F0D42">
              <w:rPr>
                <w:rStyle w:val="s1"/>
                <w:rFonts w:ascii="Times New Roman" w:hAnsi="Times New Roman"/>
                <w:b/>
              </w:rPr>
              <w:t>піперидин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-2-</w:t>
            </w:r>
            <w:r w:rsidRPr="001F0D42">
              <w:rPr>
                <w:rStyle w:val="s1"/>
                <w:rFonts w:ascii="Times New Roman" w:hAnsi="Times New Roman"/>
                <w:b/>
              </w:rPr>
              <w:t>карбоксамід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47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590-00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Potassium sorb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лію сорб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4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7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63-37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Cytidine 5-monophosphate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lastRenderedPageBreak/>
              <w:t>С</w:t>
            </w: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iticoline monosodium salt impurity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Цитиди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5-</w:t>
            </w:r>
            <w:r w:rsidRPr="001F0D42">
              <w:rPr>
                <w:rFonts w:ascii="Times New Roman" w:hAnsi="Times New Roman"/>
                <w:b/>
              </w:rPr>
              <w:t>монофосфат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Цитикол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мононатрієво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сол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lastRenderedPageBreak/>
              <w:t>домішка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76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92-55-7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Nitrofurfurola diacetat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ітрофурфуролу діацетат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77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9-50-7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</w:t>
            </w:r>
            <w:r w:rsidRPr="001F0D42">
              <w:rPr>
                <w:rFonts w:ascii="Times New Roman" w:hAnsi="Times New Roman"/>
                <w:b/>
                <w:lang w:val="en-US"/>
              </w:rPr>
              <w:t>hlorocresol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Хлор</w:t>
            </w:r>
            <w:r w:rsidRPr="001F0D42">
              <w:rPr>
                <w:rFonts w:ascii="Times New Roman" w:hAnsi="Times New Roman"/>
                <w:b/>
              </w:rPr>
              <w:t>о</w:t>
            </w:r>
            <w:r w:rsidRPr="001F0D42">
              <w:rPr>
                <w:rFonts w:ascii="Times New Roman" w:hAnsi="Times New Roman"/>
                <w:b/>
                <w:lang w:val="uk-UA"/>
              </w:rPr>
              <w:t>крезол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9F3149" w:rsidRDefault="009F3149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78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f14sb1"/>
                <w:rFonts w:ascii="Times New Roman" w:hAnsi="Times New Roman"/>
                <w:bCs/>
                <w:sz w:val="20"/>
              </w:rPr>
            </w:pPr>
            <w:r w:rsidRPr="001F0D42">
              <w:rPr>
                <w:rStyle w:val="f14sb1"/>
                <w:rFonts w:ascii="Times New Roman" w:hAnsi="Times New Roman"/>
                <w:bCs/>
                <w:sz w:val="20"/>
              </w:rPr>
              <w:t>55-63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Style w:val="f14sb1"/>
                <w:rFonts w:ascii="Times New Roman" w:hAnsi="Times New Roman"/>
                <w:bCs/>
                <w:sz w:val="20"/>
                <w:lang w:val="en-US"/>
              </w:rPr>
              <w:t>G</w:t>
            </w:r>
            <w:r w:rsidRPr="001F0D42">
              <w:rPr>
                <w:rStyle w:val="f14sb1"/>
                <w:rFonts w:ascii="Times New Roman" w:hAnsi="Times New Roman"/>
                <w:bCs/>
                <w:sz w:val="20"/>
                <w:lang w:val="uk-UA"/>
              </w:rPr>
              <w:t>lyceryl trinitrate solution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цери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трин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трат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розчин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,0 мл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79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Calendulosides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Календулозиди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агідок квітк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Нагідок настойк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0480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3956-04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onoammonium glycyrrhizat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оноамонію гліциризат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 РХ</w:t>
            </w:r>
          </w:p>
          <w:p w:rsidR="000C3EA5" w:rsidRPr="001F0D42" w:rsidRDefault="000C3EA5" w:rsidP="000C3EA5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C3EA5" w:rsidRPr="001F0D42" w:rsidRDefault="000C3EA5" w:rsidP="000C3EA5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81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1879"/>
                <w:rFonts w:ascii="Times New Roman" w:hAnsi="Times New Roman"/>
                <w:b/>
                <w:bCs/>
                <w:lang w:val="uk-UA"/>
              </w:rPr>
              <w:t>119018-29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limepiride </w:t>
            </w:r>
            <w:r w:rsidRPr="001F0D42">
              <w:rPr>
                <w:rFonts w:ascii="Times New Roman" w:hAnsi="Times New Roman"/>
                <w:b/>
                <w:lang w:val="en-US"/>
              </w:rPr>
              <w:t>impurity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В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3-ethyl-4-methyl-2-oxo-N-[2-(4-sulfamoylphenyl]-2.3-dihydro-1H-pyrrole-1-carboxamide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Г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меп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рид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В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(3-етил-4-метил-2-оксо-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  <w:lang w:val="uk-UA"/>
              </w:rPr>
              <w:t>-[2-(4-сульфамоілфеніл]-2.3-дигідро-1</w:t>
            </w:r>
            <w:r w:rsidRPr="001F0D42">
              <w:rPr>
                <w:rFonts w:ascii="Times New Roman" w:hAnsi="Times New Roman"/>
                <w:b/>
                <w:lang w:val="en-US"/>
              </w:rPr>
              <w:t>H</w:t>
            </w:r>
            <w:r w:rsidRPr="001F0D42">
              <w:rPr>
                <w:rFonts w:ascii="Times New Roman" w:hAnsi="Times New Roman"/>
                <w:b/>
                <w:lang w:val="uk-UA"/>
              </w:rPr>
              <w:t>-пурол-1-карбоксамід)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0C3EA5" w:rsidRPr="00B82A01" w:rsidRDefault="00CD38CF" w:rsidP="000C3EA5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C3EA5" w:rsidRPr="00687C49" w:rsidTr="00CD48D4">
        <w:trPr>
          <w:trHeight w:val="1405"/>
        </w:trPr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82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9018-30-3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limepiride </w:t>
            </w:r>
            <w:r w:rsidRPr="001F0D42">
              <w:rPr>
                <w:rFonts w:ascii="Times New Roman" w:hAnsi="Times New Roman"/>
                <w:b/>
                <w:lang w:val="en-US"/>
              </w:rPr>
              <w:t>impurity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С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methyl[[4-[2-[[(3-ethyl-4-methyl-2-oxo -2.3-dihydro-1H-pyrroll-yl)-1-carbonyl]amino]ethyl]sulfonyl]carbamate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Г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меп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рид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С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(метил[[4-[2-[[(3-етил-4-метил-2-оксо-2.3-дигідро-1</w:t>
            </w:r>
            <w:r w:rsidRPr="001F0D42">
              <w:rPr>
                <w:rFonts w:ascii="Times New Roman" w:hAnsi="Times New Roman"/>
                <w:b/>
                <w:lang w:val="en-US"/>
              </w:rPr>
              <w:t>H</w:t>
            </w:r>
            <w:r w:rsidRPr="001F0D42">
              <w:rPr>
                <w:rFonts w:ascii="Times New Roman" w:hAnsi="Times New Roman"/>
                <w:b/>
                <w:lang w:val="uk-UA"/>
              </w:rPr>
              <w:t>-пурол-іл)-1-карбоніл]аміно]еєїл]сульфаніл]карбамат)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0C3EA5" w:rsidRPr="00B82A01" w:rsidRDefault="00CD38CF" w:rsidP="000C3EA5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48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29722-12-9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ripiprazol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ріпіпразол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048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543" w:type="dxa"/>
          </w:tcPr>
          <w:p w:rsidR="00471075" w:rsidRPr="001F0D42" w:rsidRDefault="00471075" w:rsidP="00BB29A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28-13-2</w:t>
            </w:r>
          </w:p>
        </w:tc>
        <w:tc>
          <w:tcPr>
            <w:tcW w:w="2525" w:type="dxa"/>
          </w:tcPr>
          <w:p w:rsidR="00471075" w:rsidRPr="001F0D42" w:rsidRDefault="00471075" w:rsidP="00BB29A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Ursodeoxycholic Acid</w:t>
            </w:r>
          </w:p>
        </w:tc>
        <w:tc>
          <w:tcPr>
            <w:tcW w:w="3287" w:type="dxa"/>
          </w:tcPr>
          <w:p w:rsidR="00471075" w:rsidRPr="001F0D42" w:rsidRDefault="00471075" w:rsidP="00BB29A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ислота урсодеоксихолієва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B29A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B29A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BB29A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8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4390-1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 xml:space="preserve">Doxycycline hyclate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оксицикліну хікл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 ОВ, К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РХ, ТШХ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048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26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kethamid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cap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cotinic acid diethylam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CE5997" w:rsidRDefault="00900AC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48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009-6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Protamine Sulfat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таміну сульф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зофазне співвідношення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2</w:t>
            </w: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0488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37-74-1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Xantinol nicotinat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сантин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ат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8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489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131-90-4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Sodium acetatе trihydrat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ію ацетат тригідрат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0490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20-26-3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esperidin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есперидин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491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2457-89-2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nfotiamin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ф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492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9004-03-1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oltrazuril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олтразурил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C726F8" w:rsidRDefault="00C726F8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493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91217-81-9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ramipexole dihydrochloride monohydrate 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к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, 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94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41-53-7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format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й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р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т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7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495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615-82-5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hytin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ітин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9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774-34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льцію хлорид гексагідр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49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7791-1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агнію хлорид гексагідр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49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7333-19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amipri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рил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49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630-95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ifinium brom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9F586E" w:rsidRDefault="009F586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тандартний зразок каламутності</w:t>
            </w:r>
          </w:p>
        </w:tc>
        <w:tc>
          <w:tcPr>
            <w:tcW w:w="4074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ля стандартизації бактеріальної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звісі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ри проведенні контролю ростових властивостей поживних середовищ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501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2767-28-2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цетам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502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86-21-0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lozap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за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*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*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*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0503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7-59-6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lantoin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антоїн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0504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8-92-0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icotinamid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0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3808-4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Fenspiride impurity 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1 </w:t>
            </w:r>
            <w:r w:rsidRPr="001F0D42">
              <w:rPr>
                <w:rFonts w:ascii="Times New Roman" w:hAnsi="Times New Roman"/>
                <w:b/>
                <w:lang w:val="en-US"/>
              </w:rPr>
              <w:t>(1-phenylethyl-4-hydroxy-4-aminomethylpyperidine dihydrochloride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енспіриду домішка (1-феніл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с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метил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506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008-48-4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itroxoline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ок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 </w:t>
            </w:r>
          </w:p>
        </w:tc>
        <w:tc>
          <w:tcPr>
            <w:tcW w:w="1086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3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507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3818-15-4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iticoline sodium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итик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6200A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6200A" w:rsidRPr="00904613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  <w:p w:rsidR="00E6200A" w:rsidRPr="00C911E4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6200A" w:rsidRPr="005F4656" w:rsidRDefault="005F4656" w:rsidP="00E6200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7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508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32-32-1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benzoate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ензоат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 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E6200A" w:rsidRPr="008D7880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508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55-06-7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orphine*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*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*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509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21-50-6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ilocain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илокаїн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К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10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8964-85-9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osfomycin trometamol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осф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рометамол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597A43">
        <w:trPr>
          <w:trHeight w:val="581"/>
        </w:trPr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11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-80-0</w:t>
            </w:r>
          </w:p>
        </w:tc>
        <w:tc>
          <w:tcPr>
            <w:tcW w:w="2525" w:type="dxa"/>
          </w:tcPr>
          <w:p w:rsidR="00597A43" w:rsidRPr="00597A43" w:rsidRDefault="00597A43" w:rsidP="00597A4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597A4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Phenazone</w:t>
            </w:r>
            <w:r w:rsidRPr="00597A4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 </w:t>
            </w:r>
            <w:r w:rsidRPr="00597A4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(</w:t>
            </w:r>
            <w:r w:rsidRPr="00597A4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h.Eur</w:t>
            </w:r>
            <w:r w:rsidRPr="00597A4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5B2A29" w:rsidRPr="00597A43" w:rsidRDefault="00597A43" w:rsidP="00597A4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97A4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Antipyrine</w:t>
            </w:r>
          </w:p>
        </w:tc>
        <w:tc>
          <w:tcPr>
            <w:tcW w:w="3287" w:type="dxa"/>
          </w:tcPr>
          <w:p w:rsidR="005B2A29" w:rsidRPr="00231418" w:rsidRDefault="005B2A29" w:rsidP="005B2A29">
            <w:pPr>
              <w:pStyle w:val="21"/>
              <w:ind w:hanging="2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231418">
              <w:rPr>
                <w:rFonts w:ascii="Times New Roman" w:hAnsi="Times New Roman"/>
                <w:b/>
                <w:caps/>
                <w:lang w:val="uk-UA"/>
              </w:rPr>
              <w:t>Ф</w:t>
            </w:r>
            <w:r w:rsidRPr="00231418">
              <w:rPr>
                <w:rFonts w:ascii="Times New Roman" w:hAnsi="Times New Roman"/>
                <w:b/>
                <w:lang w:val="uk-UA"/>
              </w:rPr>
              <w:t>еназон</w:t>
            </w:r>
          </w:p>
          <w:p w:rsidR="005B2A29" w:rsidRPr="00231418" w:rsidRDefault="005B2A29" w:rsidP="005B2A29">
            <w:pPr>
              <w:pStyle w:val="21"/>
              <w:ind w:hanging="2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231418">
              <w:rPr>
                <w:rFonts w:ascii="Times New Roman" w:hAnsi="Times New Roman"/>
                <w:b/>
                <w:caps/>
                <w:lang w:val="uk-UA"/>
              </w:rPr>
              <w:t>А</w:t>
            </w:r>
            <w:r w:rsidRPr="00231418">
              <w:rPr>
                <w:rFonts w:ascii="Times New Roman" w:hAnsi="Times New Roman"/>
                <w:b/>
                <w:lang w:val="uk-UA"/>
              </w:rPr>
              <w:t>нтипірин</w:t>
            </w:r>
          </w:p>
          <w:p w:rsidR="005B2A29" w:rsidRPr="00231418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5B2A29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597A43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97A43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597A43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="00597A43">
              <w:rPr>
                <w:rFonts w:ascii="Times New Roman" w:hAnsi="Times New Roman" w:cs="Times New Roman"/>
                <w:b/>
                <w:sz w:val="20"/>
                <w:lang w:val="en-US"/>
              </w:rPr>
              <w:t>,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512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Orphenadrine citrate impurity B (usp)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O</w:t>
            </w:r>
            <w:r w:rsidRPr="001F0D42">
              <w:rPr>
                <w:rFonts w:ascii="Times New Roman" w:hAnsi="Times New Roman"/>
                <w:b/>
              </w:rPr>
              <w:t>рфенадри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цитрат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B (usp) 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513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638-23-3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arbocistein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рбоцистеїн</w:t>
            </w:r>
          </w:p>
        </w:tc>
        <w:tc>
          <w:tcPr>
            <w:tcW w:w="1819" w:type="dxa"/>
          </w:tcPr>
          <w:p w:rsidR="005B2A29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0538D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Щ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0538D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13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5-80-4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omedole hydrochloride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омедолу гідрохлорид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К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ТШХ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4F02CD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14</w:t>
            </w:r>
          </w:p>
        </w:tc>
        <w:tc>
          <w:tcPr>
            <w:tcW w:w="1543" w:type="dxa"/>
          </w:tcPr>
          <w:p w:rsidR="005B2A29" w:rsidRPr="004E19B6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4E19B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0103-44-7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yromecain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</w:rPr>
              <w:t>ромека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</w:rPr>
              <w:t>н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Р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5B2A29" w:rsidRPr="004E19B6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4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515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8109-81-4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bCs/>
                <w:sz w:val="20"/>
                <w:lang w:eastAsia="ar-S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Butamirate сitrat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утамірату цитрат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П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, ТШ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516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docdata"/>
              <w:tabs>
                <w:tab w:val="left" w:pos="0"/>
              </w:tabs>
              <w:spacing w:before="0" w:beforeAutospacing="0" w:after="0" w:afterAutospacing="0" w:line="10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39-14-5</w:t>
            </w:r>
          </w:p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azepam for system suitability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іазепам для перевірки придатності хроматографічної системи</w:t>
            </w:r>
            <w:r w:rsidRPr="001F0D42">
              <w:rPr>
                <w:rFonts w:ascii="Times New Roman" w:hAnsi="Times New Roman"/>
                <w:b/>
                <w:lang w:val="uk-UA"/>
              </w:rPr>
              <w:t>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rPr>
          <w:trHeight w:val="553"/>
        </w:trPr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517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39-14-5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azepam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іазепам</w:t>
            </w:r>
            <w:r w:rsidRPr="001F0D42">
              <w:rPr>
                <w:rFonts w:ascii="Times New Roman" w:hAnsi="Times New Roman"/>
                <w:b/>
                <w:lang w:val="uk-UA"/>
              </w:rPr>
              <w:t>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ОВ, К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518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16-61-0</w:t>
            </w:r>
          </w:p>
        </w:tc>
        <w:tc>
          <w:tcPr>
            <w:tcW w:w="2525" w:type="dxa"/>
          </w:tcPr>
          <w:p w:rsidR="005B2A29" w:rsidRPr="006405F7" w:rsidRDefault="006405F7" w:rsidP="00B35D7B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Chloramphenicol impurity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t> А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 (</w:t>
            </w:r>
            <w:r w:rsidRPr="006405F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h.Eur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)</w:t>
            </w:r>
          </w:p>
        </w:tc>
        <w:tc>
          <w:tcPr>
            <w:tcW w:w="3287" w:type="dxa"/>
          </w:tcPr>
          <w:p w:rsidR="005B2A29" w:rsidRPr="006405F7" w:rsidRDefault="006405F7" w:rsidP="00B35D7B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Хлорамфеніколу домішка 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t>А (</w:t>
            </w:r>
            <w:r w:rsidRPr="006405F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h</w:t>
            </w:r>
            <w:r w:rsidRPr="006405F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6405F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Eur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) (Левоамін)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6405F7" w:rsidRDefault="006405F7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519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381-92-6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sodium edetat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инатрію едетат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520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19861-08-2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Escitalopram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alat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сциталопраму оксалат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A512E6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  <w:p w:rsidR="005B2A29" w:rsidRPr="00A512E6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5B2A29" w:rsidRPr="00A512E6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521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8981-97-7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lprazolam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лпразолам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C525E7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522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1-42-3</w:t>
            </w:r>
          </w:p>
        </w:tc>
        <w:tc>
          <w:tcPr>
            <w:tcW w:w="2525" w:type="dxa"/>
          </w:tcPr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drenaline tartrate (Eur. Ph.)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pinephrine bitartrate (USP)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drenaline acid tartrate/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pinephrine acid tartrate (BP)</w:t>
            </w:r>
          </w:p>
        </w:tc>
        <w:tc>
          <w:tcPr>
            <w:tcW w:w="3287" w:type="dxa"/>
          </w:tcPr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дреналіну тартрат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Епінефрину бітартрат</w:t>
            </w:r>
          </w:p>
        </w:tc>
        <w:tc>
          <w:tcPr>
            <w:tcW w:w="1819" w:type="dxa"/>
          </w:tcPr>
          <w:p w:rsidR="0091719A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5B2A29" w:rsidRPr="00C525E7" w:rsidRDefault="0091719A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523</w:t>
            </w:r>
          </w:p>
        </w:tc>
        <w:tc>
          <w:tcPr>
            <w:tcW w:w="1543" w:type="dxa"/>
          </w:tcPr>
          <w:p w:rsidR="00471075" w:rsidRPr="001F0D42" w:rsidRDefault="00471075" w:rsidP="00CA7F15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27464-43-1</w:t>
            </w:r>
          </w:p>
        </w:tc>
        <w:tc>
          <w:tcPr>
            <w:tcW w:w="2525" w:type="dxa"/>
          </w:tcPr>
          <w:p w:rsidR="00471075" w:rsidRPr="001F0D42" w:rsidRDefault="00471075" w:rsidP="00CA7F15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hylmethylhydroxypyridine succinat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rmadin)</w:t>
            </w:r>
          </w:p>
        </w:tc>
        <w:tc>
          <w:tcPr>
            <w:tcW w:w="3287" w:type="dxa"/>
          </w:tcPr>
          <w:p w:rsidR="00471075" w:rsidRPr="001F0D42" w:rsidRDefault="00471075" w:rsidP="00CA7F1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тилметилгідроксипіридину сукцинат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(Армад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</w:rPr>
              <w:t>н)</w:t>
            </w:r>
          </w:p>
        </w:tc>
        <w:tc>
          <w:tcPr>
            <w:tcW w:w="1819" w:type="dxa"/>
          </w:tcPr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Х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CA7F1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7F1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471075" w:rsidRPr="00B82A01" w:rsidRDefault="00F45E93" w:rsidP="00CA7F1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525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95-90-5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adone hydrochlorid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етадону гідрохлорид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СФ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526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1444-62-6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deine phosphate hemihydrate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одеїну фосфат гемігідрат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  <w:p w:rsidR="005B2A29" w:rsidRPr="001F0D42" w:rsidRDefault="005B2A29" w:rsidP="005B2A29">
            <w:pPr>
              <w:ind w:left="-161" w:right="-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527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48553-50-8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egabalin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егабалін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Д, К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528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9300-78-4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cap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enlafaxine hydrochloride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енлафаксину гідрохлорид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Р, ОВ,К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СФ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М05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51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DL 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–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Methion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DL-метіоні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8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B2A2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053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48-4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itofenone 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ітофенону гі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471075" w:rsidRPr="00B82A01" w:rsidRDefault="005B2A2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53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951-26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iadarone impurity 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 xml:space="preserve">Аміодарон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B3290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34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5-78-8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seudoephedrine hydrochloride*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севдоефедріну г/хл*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 ,Р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0535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B32903" w:rsidRPr="001F0D42" w:rsidRDefault="00B32903" w:rsidP="00B32903">
            <w:pPr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cihinaceae Purpureae extractum ad quantitatem</w:t>
            </w:r>
          </w:p>
        </w:tc>
        <w:tc>
          <w:tcPr>
            <w:tcW w:w="3287" w:type="dxa"/>
          </w:tcPr>
          <w:p w:rsidR="00B32903" w:rsidRPr="001F0D42" w:rsidRDefault="00B32903" w:rsidP="00B32903">
            <w:r w:rsidRPr="001F0D42">
              <w:rPr>
                <w:rFonts w:ascii="Times New Roman" w:hAnsi="Times New Roman"/>
                <w:b/>
                <w:bCs/>
                <w:sz w:val="20"/>
              </w:rPr>
              <w:t>Ехінацеї пурпурової екстракт для кількісного визначення</w:t>
            </w:r>
          </w:p>
        </w:tc>
        <w:tc>
          <w:tcPr>
            <w:tcW w:w="1819" w:type="dxa"/>
          </w:tcPr>
          <w:p w:rsidR="00B32903" w:rsidRPr="001F0D42" w:rsidRDefault="00B32903" w:rsidP="00B32903">
            <w:r w:rsidRPr="001F0D42">
              <w:rPr>
                <w:rFonts w:ascii="Times New Roman" w:hAnsi="Times New Roman"/>
                <w:b/>
                <w:bCs/>
                <w:sz w:val="20"/>
                <w:lang w:val="uk-UA"/>
              </w:rPr>
              <w:t>КВ 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bCs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», «Ехінацеї пурпурової настой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B32903" w:rsidRPr="00725C37" w:rsidRDefault="00725C37" w:rsidP="00B32903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36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47-40-7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otassium chloride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лію хлорид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ind w:left="-60" w:right="-6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томно-абсорбційна СФ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537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-53-3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line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нілін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38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statilen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остатилен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32903" w:rsidRPr="00820C5B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4F02CD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539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9976-53-2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ratadine impurity H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оратадину домішка Н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B32903" w:rsidRPr="00687C49" w:rsidTr="004F02CD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0540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-16-7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leic acid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Кислота малеїнова </w:t>
            </w:r>
          </w:p>
        </w:tc>
        <w:tc>
          <w:tcPr>
            <w:tcW w:w="1819" w:type="dxa"/>
          </w:tcPr>
          <w:p w:rsidR="00E370DD" w:rsidRDefault="00B32903" w:rsidP="00E370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Pr="001F0D42" w:rsidRDefault="00B32903" w:rsidP="00E370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370DD" w:rsidRPr="00E370DD" w:rsidRDefault="00E370DD" w:rsidP="00E370D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E370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 </w:t>
            </w:r>
            <w:r w:rsidRPr="00E370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B32903" w:rsidRPr="00E370DD" w:rsidRDefault="00E370DD" w:rsidP="00E370D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370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4F02CD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541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  <w:snapToGrid w:val="0"/>
              </w:rPr>
            </w:pPr>
            <w:r w:rsidRPr="001F0D42">
              <w:rPr>
                <w:rFonts w:ascii="Times New Roman" w:hAnsi="Times New Roman"/>
                <w:b/>
                <w:snapToGrid w:val="0"/>
              </w:rPr>
              <w:t>4-хлорбензол хлорид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542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9809-25-1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enciclovir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енцикловір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544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40-17-5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Trifluoperazine hydrochloride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ифлуоперазину гідрохлорид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ОВ,КВ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ТШХ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РХ</w:t>
            </w:r>
          </w:p>
          <w:p w:rsidR="00B32903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6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054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14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7-4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142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spart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DL-Аспарагіно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B32903" w:rsidP="00BB7E0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6A3DE9">
        <w:tblPrEx>
          <w:tblCellMar>
            <w:left w:w="108" w:type="dxa"/>
            <w:right w:w="108" w:type="dxa"/>
          </w:tblCellMar>
        </w:tblPrEx>
        <w:trPr>
          <w:trHeight w:val="255"/>
        </w:trPr>
        <w:tc>
          <w:tcPr>
            <w:tcW w:w="862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С0546</w:t>
            </w:r>
          </w:p>
        </w:tc>
        <w:tc>
          <w:tcPr>
            <w:tcW w:w="1543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99-75-2</w:t>
            </w:r>
          </w:p>
        </w:tc>
        <w:tc>
          <w:tcPr>
            <w:tcW w:w="2525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arvacrol</w:t>
            </w:r>
          </w:p>
        </w:tc>
        <w:tc>
          <w:tcPr>
            <w:tcW w:w="3287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рвакрол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ГХ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A3DE9" w:rsidTr="00EA47BC">
        <w:tblPrEx>
          <w:tblCellMar>
            <w:left w:w="108" w:type="dxa"/>
            <w:right w:w="108" w:type="dxa"/>
          </w:tblCellMar>
        </w:tblPrEx>
        <w:trPr>
          <w:trHeight w:val="255"/>
        </w:trPr>
        <w:tc>
          <w:tcPr>
            <w:tcW w:w="862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,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Х</w:t>
            </w:r>
          </w:p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Х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B32903" w:rsidRPr="006A3DE9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A3DE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4</w:t>
            </w:r>
          </w:p>
        </w:tc>
        <w:tc>
          <w:tcPr>
            <w:tcW w:w="1372" w:type="dxa"/>
            <w:gridSpan w:val="2"/>
          </w:tcPr>
          <w:p w:rsidR="00B32903" w:rsidRPr="006A3DE9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A3DE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,0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  <w:vMerge/>
          </w:tcPr>
          <w:p w:rsidR="00471075" w:rsidRPr="006A3DE9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B3290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48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16-45-5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Piracetam im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гity A 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2-Pyrrolidone)</w:t>
            </w:r>
          </w:p>
        </w:tc>
        <w:tc>
          <w:tcPr>
            <w:tcW w:w="3287" w:type="dxa"/>
            <w:vAlign w:val="bottom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Пірацетаму домішка А 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2-Пірролідон)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549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6282-47-0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Tramadol hydrochloride*</w:t>
            </w:r>
          </w:p>
        </w:tc>
        <w:tc>
          <w:tcPr>
            <w:tcW w:w="3287" w:type="dxa"/>
            <w:vAlign w:val="center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амадолу гідрохлорид*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. ОВ, Р,Д, КВ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550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Tramadol for determination related substanes*</w:t>
            </w:r>
          </w:p>
        </w:tc>
        <w:tc>
          <w:tcPr>
            <w:tcW w:w="3287" w:type="dxa"/>
            <w:vAlign w:val="bottom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амадол* для визначення супутніх домішок*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V0551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0163-56-2</w:t>
            </w:r>
          </w:p>
        </w:tc>
        <w:tc>
          <w:tcPr>
            <w:tcW w:w="2525" w:type="dxa"/>
          </w:tcPr>
          <w:p w:rsidR="00CE7149" w:rsidRPr="00C2768F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Vinpocetine impurity A(SphU/Ph.Eur/USP)</w:t>
            </w:r>
          </w:p>
        </w:tc>
        <w:tc>
          <w:tcPr>
            <w:tcW w:w="3287" w:type="dxa"/>
            <w:vAlign w:val="bottom"/>
          </w:tcPr>
          <w:p w:rsidR="00CE7149" w:rsidRPr="00C2768F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інпоцетину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 xml:space="preserve"> 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 xml:space="preserve"> 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/ Ph.Eur/USP)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C2768F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2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E7149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V0552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7327-92-1</w:t>
            </w:r>
          </w:p>
        </w:tc>
        <w:tc>
          <w:tcPr>
            <w:tcW w:w="2525" w:type="dxa"/>
          </w:tcPr>
          <w:p w:rsidR="00CE7149" w:rsidRPr="00E30D5C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30D5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Vinpocetine impurity D (SphU/Ph.Eur/USP)</w:t>
            </w:r>
          </w:p>
        </w:tc>
        <w:tc>
          <w:tcPr>
            <w:tcW w:w="3287" w:type="dxa"/>
            <w:vAlign w:val="bottom"/>
          </w:tcPr>
          <w:p w:rsidR="00CE7149" w:rsidRPr="00E30D5C" w:rsidRDefault="00CE7149" w:rsidP="00CE714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Вінпоцетину домішка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 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(ДФУ/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Ph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Eur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/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USP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CE7149" w:rsidRPr="00E30D5C" w:rsidRDefault="00CE7149" w:rsidP="00CE714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игідровінпоцетин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E30D5C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2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55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ind w:left="31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иметазидіну домішка Е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55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33-03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Brilliant green sulfate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рильянтовий зелений сульф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6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1900"/>
                <w:rFonts w:ascii="Times New Roman" w:hAnsi="Times New Roman" w:cs="Times New Roman"/>
                <w:b/>
                <w:bCs/>
                <w:sz w:val="20"/>
              </w:rPr>
              <w:t>118689-07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ind w:right="-88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ind w:left="502" w:hanging="178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5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,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фто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l-(1H-1,2,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и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етофен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ind w:left="502" w:hanging="178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5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оксифлуконазол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ind w:left="502" w:hanging="178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</w:rPr>
              <w:t>О0558</w:t>
            </w:r>
          </w:p>
        </w:tc>
        <w:tc>
          <w:tcPr>
            <w:tcW w:w="1543" w:type="dxa"/>
          </w:tcPr>
          <w:p w:rsidR="00471075" w:rsidRPr="001F0D42" w:rsidRDefault="00471075" w:rsidP="00BB7E0E">
            <w:pPr>
              <w:snapToGrid w:val="0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Ortosiphonis extractum siccum</w:t>
            </w:r>
          </w:p>
        </w:tc>
        <w:tc>
          <w:tcPr>
            <w:tcW w:w="3287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ртосифону екстракт сухий</w:t>
            </w:r>
          </w:p>
        </w:tc>
        <w:tc>
          <w:tcPr>
            <w:tcW w:w="1819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(відповідно до ДФУ «Ортосифону тичинкового (ниркового чаю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B7E0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B7E0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5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BB7E0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Е0559</w:t>
            </w:r>
          </w:p>
        </w:tc>
        <w:tc>
          <w:tcPr>
            <w:tcW w:w="1543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6405-77-6</w:t>
            </w:r>
          </w:p>
        </w:tc>
        <w:tc>
          <w:tcPr>
            <w:tcW w:w="2525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Epinephrine sulfonate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пінефрину сульфонат</w:t>
            </w:r>
          </w:p>
        </w:tc>
        <w:tc>
          <w:tcPr>
            <w:tcW w:w="1819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B7E0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B7E0E">
            <w:pPr>
              <w:tabs>
                <w:tab w:val="left" w:pos="324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BB7E0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06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62-10-7</w:t>
            </w:r>
          </w:p>
        </w:tc>
        <w:tc>
          <w:tcPr>
            <w:tcW w:w="2525" w:type="dxa"/>
          </w:tcPr>
          <w:p w:rsidR="00021CA2" w:rsidRPr="00021CA2" w:rsidRDefault="00021CA2" w:rsidP="00021C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oxylamine hydrogen succinate</w:t>
            </w:r>
          </w:p>
          <w:p w:rsidR="00471075" w:rsidRPr="00021CA2" w:rsidRDefault="00021CA2" w:rsidP="00021C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oxylamine succinate</w:t>
            </w:r>
          </w:p>
        </w:tc>
        <w:tc>
          <w:tcPr>
            <w:tcW w:w="3287" w:type="dxa"/>
          </w:tcPr>
          <w:p w:rsidR="00021CA2" w:rsidRPr="00021CA2" w:rsidRDefault="00021CA2" w:rsidP="00021C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ксиламіну г</w:t>
            </w: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и</w:t>
            </w: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роген сукцинат</w:t>
            </w:r>
          </w:p>
          <w:p w:rsidR="00471075" w:rsidRPr="00021CA2" w:rsidRDefault="00021CA2" w:rsidP="00021C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ксиламіну сукцин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021CA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  <w:r w:rsidR="00021CA2">
              <w:rPr>
                <w:rFonts w:ascii="Times New Roman" w:hAnsi="Times New Roman" w:cs="Times New Roman"/>
                <w:b/>
                <w:sz w:val="20"/>
                <w:lang w:val="en-US"/>
              </w:rPr>
              <w:t>,7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5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0601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3-12-5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Phenindione</w:t>
            </w:r>
          </w:p>
        </w:tc>
        <w:tc>
          <w:tcPr>
            <w:tcW w:w="3287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еніндіон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591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0602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7-67-6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lic acid</w:t>
            </w:r>
          </w:p>
        </w:tc>
        <w:tc>
          <w:tcPr>
            <w:tcW w:w="3287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L-яблучна кислота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E7149" w:rsidRPr="00B74A5A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060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695-91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α-Тocopheryl acetate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α-Токоферолу ацет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ГХ,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425"/>
        </w:trPr>
        <w:tc>
          <w:tcPr>
            <w:tcW w:w="862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604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027-14-9</w:t>
            </w:r>
          </w:p>
        </w:tc>
        <w:tc>
          <w:tcPr>
            <w:tcW w:w="2525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ytochrome C</w:t>
            </w:r>
          </w:p>
        </w:tc>
        <w:tc>
          <w:tcPr>
            <w:tcW w:w="3287" w:type="dxa"/>
          </w:tcPr>
          <w:p w:rsidR="003C4A5C" w:rsidRPr="001F0D42" w:rsidRDefault="003C4A5C" w:rsidP="003C4A5C">
            <w:pPr>
              <w:tabs>
                <w:tab w:val="left" w:pos="31"/>
                <w:tab w:val="center" w:pos="160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  <w:t>Цитохром С</w:t>
            </w:r>
          </w:p>
        </w:tc>
        <w:tc>
          <w:tcPr>
            <w:tcW w:w="1819" w:type="dxa"/>
          </w:tcPr>
          <w:p w:rsidR="003C4A5C" w:rsidRPr="001F0D42" w:rsidRDefault="003C4A5C" w:rsidP="003C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4A5C" w:rsidRPr="001F0D42" w:rsidRDefault="003C4A5C" w:rsidP="003C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3C4A5C" w:rsidRPr="001F0D42" w:rsidRDefault="003C4A5C" w:rsidP="003C4A5C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</w:t>
            </w:r>
          </w:p>
          <w:p w:rsidR="003C4A5C" w:rsidRPr="001F0D42" w:rsidRDefault="003C4A5C" w:rsidP="003C4A5C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605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205-91-8</w:t>
            </w:r>
          </w:p>
        </w:tc>
        <w:tc>
          <w:tcPr>
            <w:tcW w:w="2525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lonidine hydrochloride*</w:t>
            </w:r>
          </w:p>
        </w:tc>
        <w:tc>
          <w:tcPr>
            <w:tcW w:w="3287" w:type="dxa"/>
            <w:vAlign w:val="bottom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лонидіну гідрохлорид (клофелін)*</w:t>
            </w:r>
          </w:p>
        </w:tc>
        <w:tc>
          <w:tcPr>
            <w:tcW w:w="1819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ОВ, КВ</w:t>
            </w:r>
          </w:p>
        </w:tc>
        <w:tc>
          <w:tcPr>
            <w:tcW w:w="2255" w:type="dxa"/>
            <w:gridSpan w:val="3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</w:tc>
        <w:tc>
          <w:tcPr>
            <w:tcW w:w="1086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X0606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525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Xeroform</w:t>
            </w:r>
          </w:p>
        </w:tc>
        <w:tc>
          <w:tcPr>
            <w:tcW w:w="3287" w:type="dxa"/>
            <w:vAlign w:val="bottom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сероформ</w:t>
            </w:r>
          </w:p>
        </w:tc>
        <w:tc>
          <w:tcPr>
            <w:tcW w:w="1819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Q060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29218-14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Quetiapin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umarat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 (Ph.Eur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uetiapine desethoxy (USP)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Кветіапіну фумарату 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зетанол кветіапіну фумарату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C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98"/>
        </w:trPr>
        <w:tc>
          <w:tcPr>
            <w:tcW w:w="862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608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0-56-0</w:t>
            </w:r>
          </w:p>
        </w:tc>
        <w:tc>
          <w:tcPr>
            <w:tcW w:w="2525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iama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imazole)</w:t>
            </w:r>
          </w:p>
        </w:tc>
        <w:tc>
          <w:tcPr>
            <w:tcW w:w="3287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B74A5A">
            <w:pPr>
              <w:ind w:left="502" w:hanging="48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ind w:left="502" w:hanging="48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B74A5A">
            <w:pPr>
              <w:ind w:left="502" w:hanging="48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ОВ,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B74A5A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7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697"/>
        </w:trPr>
        <w:tc>
          <w:tcPr>
            <w:tcW w:w="862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609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4169-02-6</w:t>
            </w:r>
          </w:p>
        </w:tc>
        <w:tc>
          <w:tcPr>
            <w:tcW w:w="2525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conazole nitrate</w:t>
            </w:r>
          </w:p>
        </w:tc>
        <w:tc>
          <w:tcPr>
            <w:tcW w:w="3287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ат</w:t>
            </w:r>
          </w:p>
        </w:tc>
        <w:tc>
          <w:tcPr>
            <w:tcW w:w="1819" w:type="dxa"/>
          </w:tcPr>
          <w:p w:rsidR="00471075" w:rsidRPr="001F0D42" w:rsidRDefault="00471075" w:rsidP="00B74A5A">
            <w:pPr>
              <w:ind w:left="1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B74A5A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B74A5A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B74A5A">
            <w:pPr>
              <w:ind w:left="502" w:hanging="49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B74A5A">
            <w:pPr>
              <w:ind w:left="502" w:hanging="49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2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61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37-93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olperisone impurity А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олп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4’-метил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фенон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6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4-83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lorobenzyl chlor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-хлорбензил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61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9592-39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ertaconazole nitr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ертаконазолу нітр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327879" w:rsidRDefault="0032787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613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7-09-3</w:t>
            </w:r>
          </w:p>
        </w:tc>
        <w:tc>
          <w:tcPr>
            <w:tcW w:w="2525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acetate anhydrous</w:t>
            </w:r>
          </w:p>
        </w:tc>
        <w:tc>
          <w:tcPr>
            <w:tcW w:w="3287" w:type="dxa"/>
            <w:vAlign w:val="center"/>
          </w:tcPr>
          <w:p w:rsidR="003C4A5C" w:rsidRPr="001F0D42" w:rsidRDefault="003C4A5C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Натрію ацетат безводний</w:t>
            </w:r>
          </w:p>
        </w:tc>
        <w:tc>
          <w:tcPr>
            <w:tcW w:w="1819" w:type="dxa"/>
            <w:vAlign w:val="center"/>
          </w:tcPr>
          <w:p w:rsidR="003C4A5C" w:rsidRPr="00B74A5A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3"/>
            <w:vAlign w:val="center"/>
          </w:tcPr>
          <w:p w:rsidR="003C4A5C" w:rsidRPr="00B74A5A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3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0614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103-07-4</w:t>
            </w:r>
          </w:p>
        </w:tc>
        <w:tc>
          <w:tcPr>
            <w:tcW w:w="2525" w:type="dxa"/>
            <w:vAlign w:val="center"/>
          </w:tcPr>
          <w:p w:rsidR="00592F34" w:rsidRPr="00592F34" w:rsidRDefault="00592F34" w:rsidP="00592F3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92F3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</w:t>
            </w:r>
            <w:r w:rsidRPr="00592F3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torolac tromethamine (USP)</w:t>
            </w:r>
          </w:p>
          <w:p w:rsidR="003C4A5C" w:rsidRPr="00592F34" w:rsidRDefault="00592F34" w:rsidP="00592F3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92F3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</w:t>
            </w:r>
            <w:r w:rsidRPr="00592F3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torolac trometamol (Ph.Eur.)</w:t>
            </w:r>
          </w:p>
        </w:tc>
        <w:tc>
          <w:tcPr>
            <w:tcW w:w="3287" w:type="dxa"/>
            <w:vAlign w:val="center"/>
          </w:tcPr>
          <w:p w:rsidR="003C4A5C" w:rsidRPr="00592F34" w:rsidRDefault="00592F34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592F34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Кеторолак трометамін</w:t>
            </w:r>
            <w:r w:rsidRPr="00592F34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uk-UA"/>
              </w:rPr>
              <w:t> (ДФУ)</w:t>
            </w:r>
          </w:p>
        </w:tc>
        <w:tc>
          <w:tcPr>
            <w:tcW w:w="1819" w:type="dxa"/>
            <w:vAlign w:val="center"/>
          </w:tcPr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3C4A5C" w:rsidRPr="00592F34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="00592F34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3C4A5C" w:rsidRPr="001F0D42" w:rsidRDefault="003C4A5C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15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753-57-2</w:t>
            </w:r>
          </w:p>
        </w:tc>
        <w:tc>
          <w:tcPr>
            <w:tcW w:w="2525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enazepa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3C4A5C" w:rsidRPr="001F0D42" w:rsidRDefault="003C4A5C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Феназепам*</w:t>
            </w:r>
          </w:p>
        </w:tc>
        <w:tc>
          <w:tcPr>
            <w:tcW w:w="1819" w:type="dxa"/>
            <w:vAlign w:val="center"/>
          </w:tcPr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*</w:t>
            </w:r>
          </w:p>
        </w:tc>
        <w:tc>
          <w:tcPr>
            <w:tcW w:w="1372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</w:rPr>
              <w:t>061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84-32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troxol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mpurity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5,7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nitro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8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uinolino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Нітроксолін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DNC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(5,7-дині</w:t>
            </w:r>
            <w:r w:rsidRPr="001F0D42">
              <w:rPr>
                <w:rFonts w:ascii="Times New Roman" w:hAnsi="Times New Roman"/>
                <w:b/>
                <w:lang w:val="uk-UA"/>
              </w:rPr>
              <w:t>тро-8-г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дрокс</w:t>
            </w:r>
            <w:r w:rsidRPr="001F0D42">
              <w:rPr>
                <w:rFonts w:ascii="Times New Roman" w:hAnsi="Times New Roman"/>
                <w:b/>
              </w:rPr>
              <w:t>и</w:t>
            </w:r>
            <w:r w:rsidRPr="001F0D42">
              <w:rPr>
                <w:rFonts w:ascii="Times New Roman" w:hAnsi="Times New Roman"/>
                <w:b/>
                <w:lang w:val="uk-UA"/>
              </w:rPr>
              <w:t>х</w:t>
            </w:r>
            <w:r w:rsidRPr="001F0D42">
              <w:rPr>
                <w:rFonts w:ascii="Times New Roman" w:hAnsi="Times New Roman"/>
                <w:b/>
              </w:rPr>
              <w:t>и</w:t>
            </w:r>
            <w:r w:rsidRPr="001F0D42">
              <w:rPr>
                <w:rFonts w:ascii="Times New Roman" w:hAnsi="Times New Roman"/>
                <w:b/>
                <w:lang w:val="uk-UA"/>
              </w:rPr>
              <w:t>но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н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269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96B8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061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-(2-(1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ylguanidino)acetylamino)ethanoic aci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реатингліцин (креаміду  домішка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41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D38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645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0618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othrombel 4-(2,3,4,5-tetramethoxybenzoyl)</w:t>
            </w:r>
          </w:p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iperazine-1-carboximidamide hemifumarate monohydrate</w:t>
            </w:r>
          </w:p>
        </w:tc>
        <w:tc>
          <w:tcPr>
            <w:tcW w:w="3287" w:type="dxa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Нотромбел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4-(2,3,4,5-</w:t>
            </w:r>
            <w:r w:rsidRPr="001F0D42">
              <w:rPr>
                <w:rFonts w:ascii="Times New Roman" w:hAnsi="Times New Roman"/>
                <w:b/>
              </w:rPr>
              <w:t>тетраметоксибензоїл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піперазин</w:t>
            </w:r>
            <w:r w:rsidRPr="001F0D42">
              <w:rPr>
                <w:rFonts w:ascii="Times New Roman" w:hAnsi="Times New Roman"/>
                <w:b/>
                <w:lang w:val="en-US"/>
              </w:rPr>
              <w:t>-1-</w:t>
            </w:r>
            <w:r w:rsidRPr="001F0D42">
              <w:rPr>
                <w:rFonts w:ascii="Times New Roman" w:hAnsi="Times New Roman"/>
                <w:b/>
              </w:rPr>
              <w:t>карбоксімідамід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геміфумарат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моногідр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471075" w:rsidRPr="00B82A01" w:rsidRDefault="00596B80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19</w:t>
            </w:r>
          </w:p>
        </w:tc>
        <w:tc>
          <w:tcPr>
            <w:tcW w:w="1543" w:type="dxa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eamide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реамід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1F0D42" w:rsidRDefault="00596B8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20</w:t>
            </w:r>
          </w:p>
        </w:tc>
        <w:tc>
          <w:tcPr>
            <w:tcW w:w="1543" w:type="dxa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4579-32-2</w:t>
            </w: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antoprazole sodium sesquihydrate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антопразол натрію сесквігідрат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1F0D42" w:rsidRDefault="00596B8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621</w:t>
            </w:r>
          </w:p>
        </w:tc>
        <w:tc>
          <w:tcPr>
            <w:tcW w:w="1543" w:type="dxa"/>
          </w:tcPr>
          <w:p w:rsidR="00596B80" w:rsidRPr="00610BA5" w:rsidRDefault="00596B80" w:rsidP="00596B80">
            <w:pPr>
              <w:pStyle w:val="docdata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10BA5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7726-95-6</w:t>
            </w: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omine water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ромна вода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55" w:type="dxa"/>
            <w:gridSpan w:val="3"/>
            <w:vAlign w:val="center"/>
          </w:tcPr>
          <w:p w:rsidR="00596B80" w:rsidRPr="001F0D42" w:rsidRDefault="00596B80" w:rsidP="00596B80">
            <w:pPr>
              <w:ind w:left="86" w:hanging="7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8749B8" w:rsidRDefault="00596B8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0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25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л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22</w:t>
            </w:r>
          </w:p>
        </w:tc>
        <w:tc>
          <w:tcPr>
            <w:tcW w:w="1543" w:type="dxa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1-64-5</w:t>
            </w: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umarin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умарин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1F0D42" w:rsidRDefault="00596B8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062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95-86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allic aci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алова кислота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Р0624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7-66-1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yrogallol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ірогалол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25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b/>
                <w:sz w:val="20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Passiflorae herbae extractum siccum</w:t>
            </w:r>
          </w:p>
          <w:p w:rsidR="0024268E" w:rsidRPr="001F0D42" w:rsidRDefault="0024268E" w:rsidP="00242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b/>
                <w:sz w:val="20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Passion flower dry extract</w:t>
            </w:r>
          </w:p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сифлори екстракт сухий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B233B9" w:rsidRDefault="00B233B9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2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312-87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Pregabalin impurity A (Ph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.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Eur.)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Pregabalin  related compound C (USP)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Pregabalin lactam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Прегабал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у домішка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А 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.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0A4FB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62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0-27-4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osmin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ос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B73746" w:rsidRDefault="00471075" w:rsidP="00B73746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3746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B73746">
              <w:rPr>
                <w:rFonts w:ascii="Times New Roman" w:hAnsi="Times New Roman" w:cs="Times New Roman"/>
                <w:b/>
                <w:sz w:val="20"/>
              </w:rPr>
              <w:t>, ТШХ</w:t>
            </w:r>
          </w:p>
          <w:p w:rsidR="00B73746" w:rsidRPr="001F0D42" w:rsidRDefault="00B73746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62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ypertril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omid-1-(-phenylethyl)-4-amino-1,2,4-triazol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іпертрил  Бромід-1-(β-фенілетил)-4-аміно-1,2,4-триазолія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775E2E" w:rsidRDefault="00775E2E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0629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8499-70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pidacrine hydrochloride monohydr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ідакрину гідрохлориду моногідр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547DC9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</w:t>
            </w:r>
            <w:r w:rsidR="00442AE6" w:rsidRPr="00547DC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442AE6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442AE6" w:rsidRDefault="00471075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="00442AE6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937CD9" w:rsidP="00B74A5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630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182-89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ronidazole benzo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Мет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бензо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B74A5A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6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18-59-1</w:t>
            </w:r>
          </w:p>
        </w:tc>
        <w:tc>
          <w:tcPr>
            <w:tcW w:w="2525" w:type="dxa"/>
            <w:vAlign w:val="center"/>
          </w:tcPr>
          <w:p w:rsidR="00471075" w:rsidRPr="009073D4" w:rsidRDefault="009073D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Furosemide impurity A (Eur.Ph.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)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Furosemide </w:t>
            </w:r>
            <w:r w:rsidRPr="009073D4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related compound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А (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USP)</w:t>
            </w:r>
          </w:p>
        </w:tc>
        <w:tc>
          <w:tcPr>
            <w:tcW w:w="3287" w:type="dxa"/>
            <w:vAlign w:val="center"/>
          </w:tcPr>
          <w:p w:rsidR="00471075" w:rsidRPr="009073D4" w:rsidRDefault="009073D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Фуросеміду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 А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(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9073D4" w:rsidRDefault="009073D4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632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6-49-1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razepa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Лоразепам*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633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98-6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phedrine hydrochloride*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фeд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рохлорид*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*</w:t>
            </w:r>
          </w:p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С</w:t>
            </w:r>
            <w:r w:rsidRPr="001F0D42">
              <w:rPr>
                <w:rFonts w:ascii="Times New Roman" w:hAnsi="Times New Roman"/>
                <w:b/>
                <w:lang w:val="en-US"/>
              </w:rPr>
              <w:t>0634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059-47-8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deine*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Код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н*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ind w:left="8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  <w:p w:rsidR="0024268E" w:rsidRPr="001F0D42" w:rsidRDefault="0024268E" w:rsidP="0024268E">
            <w:pPr>
              <w:ind w:left="-14" w:firstLine="14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635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681-57-4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metabisulfite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мета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суль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814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C0636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8319-77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oline alfoscerate</w:t>
            </w:r>
          </w:p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iquid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Х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льфосцерат</w:t>
            </w:r>
          </w:p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</w:t>
            </w:r>
            <w:r w:rsidRPr="001F0D42">
              <w:rPr>
                <w:rFonts w:ascii="Times New Roman" w:hAnsi="Times New Roman"/>
                <w:b/>
              </w:rPr>
              <w:t>рідина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5C2B4D" w:rsidRDefault="005C2B4D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0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063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404-93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ancomycin hydrochlor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Ванко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ц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63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936-72-4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Lercanidipine impurity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A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Style w:val="xfm75126219"/>
                <w:rFonts w:ascii="Times New Roman" w:hAnsi="Times New Roman"/>
                <w:b/>
                <w:bCs/>
                <w:lang w:val="uk-UA"/>
              </w:rPr>
              <w:t>Лерканідипіну домішка А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>063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39236-46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midurea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Імідосечовин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,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</w:t>
            </w:r>
            <w:r w:rsidRPr="001F0D42">
              <w:rPr>
                <w:rFonts w:ascii="Times New Roman" w:hAnsi="Times New Roman"/>
                <w:b/>
                <w:lang w:val="uk-UA"/>
              </w:rPr>
              <w:t>064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145202-66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izatriptan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benzo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Ризатрипта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бензоа</w:t>
            </w:r>
            <w:r w:rsidRPr="001F0D42">
              <w:rPr>
                <w:rFonts w:ascii="Times New Roman" w:hAnsi="Times New Roman"/>
                <w:b/>
                <w:lang w:val="en-US"/>
              </w:rPr>
              <w:t>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754D5" w:rsidRDefault="001754D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06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7863-20-8</w:t>
            </w:r>
          </w:p>
        </w:tc>
        <w:tc>
          <w:tcPr>
            <w:tcW w:w="2525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impurity B (SPhU / Ph. Eur.)</w:t>
            </w: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related compound C (USP)</w:t>
            </w:r>
          </w:p>
          <w:p w:rsidR="00471075" w:rsidRPr="00202CEB" w:rsidRDefault="00471075" w:rsidP="00202CE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</w:rPr>
              <w:t>Валсартану</w:t>
            </w:r>
            <w:r w:rsidRPr="00202CEB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202CEB">
              <w:rPr>
                <w:rFonts w:ascii="Times New Roman" w:hAnsi="Times New Roman"/>
                <w:b/>
              </w:rPr>
              <w:t>домішка</w:t>
            </w:r>
            <w:r w:rsidRPr="00202CEB">
              <w:rPr>
                <w:rFonts w:ascii="Times New Roman" w:hAnsi="Times New Roman"/>
                <w:b/>
                <w:lang w:val="en-US"/>
              </w:rPr>
              <w:t xml:space="preserve"> B (</w:t>
            </w:r>
            <w:r w:rsidRPr="00202CEB">
              <w:rPr>
                <w:rFonts w:ascii="Times New Roman" w:hAnsi="Times New Roman"/>
                <w:b/>
              </w:rPr>
              <w:t>ДФУ</w:t>
            </w:r>
            <w:r w:rsidRPr="00202CEB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471075" w:rsidRPr="00202CEB" w:rsidRDefault="00471075" w:rsidP="00202CE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02CEB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064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52652-79-8</w:t>
            </w:r>
          </w:p>
        </w:tc>
        <w:tc>
          <w:tcPr>
            <w:tcW w:w="2525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impurity С (SPhU / Ph. Eur.)</w:t>
            </w: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related compound B (USP)</w:t>
            </w:r>
          </w:p>
          <w:p w:rsidR="00471075" w:rsidRPr="00202CEB" w:rsidRDefault="00471075" w:rsidP="00202CE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202CEB">
              <w:rPr>
                <w:rFonts w:ascii="Times New Roman" w:hAnsi="Times New Roman"/>
                <w:b/>
              </w:rPr>
              <w:t xml:space="preserve">Валсартану домішка C (ДФУ / </w:t>
            </w:r>
            <w:r w:rsidRPr="00202CEB">
              <w:rPr>
                <w:rFonts w:ascii="Times New Roman" w:hAnsi="Times New Roman"/>
                <w:b/>
                <w:lang w:val="en-US"/>
              </w:rPr>
              <w:t>Ph</w:t>
            </w:r>
            <w:r w:rsidRPr="00202CEB">
              <w:rPr>
                <w:rFonts w:ascii="Times New Roman" w:hAnsi="Times New Roman"/>
                <w:b/>
              </w:rPr>
              <w:t xml:space="preserve">. </w:t>
            </w:r>
            <w:r w:rsidRPr="00202CEB">
              <w:rPr>
                <w:rFonts w:ascii="Times New Roman" w:hAnsi="Times New Roman"/>
                <w:b/>
                <w:lang w:val="en-US"/>
              </w:rPr>
              <w:t>Eur</w:t>
            </w:r>
            <w:r w:rsidRPr="00202CEB">
              <w:rPr>
                <w:rFonts w:ascii="Times New Roman" w:hAnsi="Times New Roman"/>
                <w:b/>
              </w:rPr>
              <w:t>.)</w:t>
            </w: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02CEB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643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144-62-7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Oxalic acid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Щавелева кислота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644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HMG 57028-96-3</w:t>
            </w:r>
          </w:p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EEG 374572-91-5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kacid plus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Акацид плюс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,0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64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887769-34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Lercanidipine impurity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Леркан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ип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 xml:space="preserve"> D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ег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ролеркан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ип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64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444-46-4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онівамі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C34CBF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64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asil oil*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Олія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бази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а*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471075" w:rsidRPr="00B82A01" w:rsidRDefault="00C34CBF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4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hospornolybdotungstic reagent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осфорно-м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бденово-вольфрамов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й реактив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CD16AC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 мл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34C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Р0649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48-51-6</w:t>
            </w:r>
          </w:p>
        </w:tc>
        <w:tc>
          <w:tcPr>
            <w:tcW w:w="2525" w:type="dxa"/>
            <w:vAlign w:val="center"/>
          </w:tcPr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4-deoxypyridoxine</w:t>
            </w:r>
          </w:p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Pyridoxine impurity B</w:t>
            </w:r>
          </w:p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(Ph. Eur.)</w:t>
            </w:r>
          </w:p>
        </w:tc>
        <w:tc>
          <w:tcPr>
            <w:tcW w:w="3287" w:type="dxa"/>
            <w:vAlign w:val="center"/>
          </w:tcPr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4-деоксипіридоксин</w:t>
            </w:r>
          </w:p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Піридоксину домішка В</w:t>
            </w:r>
          </w:p>
        </w:tc>
        <w:tc>
          <w:tcPr>
            <w:tcW w:w="1819" w:type="dxa"/>
            <w:vAlign w:val="center"/>
          </w:tcPr>
          <w:p w:rsidR="00C34CBF" w:rsidRPr="001F0D42" w:rsidRDefault="00C34CBF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C34CBF" w:rsidRPr="001F0D42" w:rsidRDefault="00C34CBF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 ППХС</w:t>
            </w:r>
          </w:p>
          <w:p w:rsidR="00C34CBF" w:rsidRPr="001F0D42" w:rsidRDefault="00C34CBF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1F0D42" w:rsidRDefault="00C34CBF" w:rsidP="00C34CBF">
            <w:pPr>
              <w:ind w:left="300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,8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1F0D42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50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16-65-6</w:t>
            </w:r>
          </w:p>
        </w:tc>
        <w:tc>
          <w:tcPr>
            <w:tcW w:w="2525" w:type="dxa"/>
            <w:vAlign w:val="center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2302"/>
                <w:rFonts w:ascii="Times New Roman" w:hAnsi="Times New Roman"/>
                <w:b/>
                <w:bCs/>
                <w:lang w:val="en-US"/>
              </w:rPr>
              <w:t xml:space="preserve">Pheniramine 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impurity B </w:t>
            </w:r>
            <w:r w:rsidR="00C23416">
              <w:rPr>
                <w:rFonts w:ascii="Times New Roman" w:hAnsi="Times New Roman"/>
                <w:b/>
                <w:lang w:val="en-US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SphU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/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  <w:vAlign w:val="center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Фенірам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В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ДФУ/ 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-</w:t>
            </w:r>
            <w:r w:rsidRPr="001F0D42">
              <w:rPr>
                <w:rFonts w:ascii="Times New Roman" w:hAnsi="Times New Roman"/>
                <w:b/>
              </w:rPr>
              <w:t>бензилпіридин</w:t>
            </w:r>
          </w:p>
        </w:tc>
        <w:tc>
          <w:tcPr>
            <w:tcW w:w="1819" w:type="dxa"/>
            <w:vAlign w:val="center"/>
          </w:tcPr>
          <w:p w:rsidR="00C34CBF" w:rsidRPr="00C23416" w:rsidRDefault="00C23416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2341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І, ППХС</w:t>
            </w:r>
          </w:p>
        </w:tc>
        <w:tc>
          <w:tcPr>
            <w:tcW w:w="2255" w:type="dxa"/>
            <w:gridSpan w:val="3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C23416" w:rsidRDefault="00C23416" w:rsidP="00C34CB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,3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1F0D42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</w:t>
            </w:r>
            <w:r w:rsidRPr="001F0D42">
              <w:rPr>
                <w:rFonts w:ascii="Times New Roman" w:hAnsi="Times New Roman"/>
                <w:b/>
              </w:rPr>
              <w:t>065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210690-26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Fenspiride impurity 2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fenspiride n-oxide</w:t>
            </w:r>
          </w:p>
          <w:p w:rsidR="00471075" w:rsidRPr="001F0D42" w:rsidRDefault="00471075" w:rsidP="001F0D42">
            <w:pPr>
              <w:pStyle w:val="22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8-(2-phenylethyl)-1-oxo-3,8-diazaspiro-[4,5]decan-2-one N-ox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Фенспірид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Фенспірид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N-</w:t>
            </w:r>
            <w:r w:rsidRPr="001F0D42">
              <w:rPr>
                <w:rFonts w:ascii="Times New Roman" w:hAnsi="Times New Roman"/>
                <w:b/>
              </w:rPr>
              <w:t>оксид</w:t>
            </w:r>
          </w:p>
          <w:p w:rsidR="00471075" w:rsidRPr="00847D4F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847D4F">
              <w:rPr>
                <w:rFonts w:ascii="Times New Roman" w:hAnsi="Times New Roman"/>
                <w:b/>
                <w:lang w:val="en-US"/>
              </w:rPr>
              <w:t>8-(2-</w:t>
            </w:r>
            <w:r w:rsidRPr="001F0D42">
              <w:rPr>
                <w:rFonts w:ascii="Times New Roman" w:hAnsi="Times New Roman"/>
                <w:b/>
              </w:rPr>
              <w:t>фенілетил</w:t>
            </w:r>
            <w:r w:rsidRPr="00847D4F">
              <w:rPr>
                <w:rFonts w:ascii="Times New Roman" w:hAnsi="Times New Roman"/>
                <w:b/>
                <w:lang w:val="en-US"/>
              </w:rPr>
              <w:t>)-1-</w:t>
            </w:r>
            <w:r w:rsidRPr="001F0D42">
              <w:rPr>
                <w:rFonts w:ascii="Times New Roman" w:hAnsi="Times New Roman"/>
                <w:b/>
              </w:rPr>
              <w:t>оксо</w:t>
            </w:r>
            <w:r w:rsidRPr="00847D4F">
              <w:rPr>
                <w:rFonts w:ascii="Times New Roman" w:hAnsi="Times New Roman"/>
                <w:b/>
                <w:lang w:val="en-US"/>
              </w:rPr>
              <w:t>-3,8-</w:t>
            </w:r>
            <w:r w:rsidRPr="001F0D42">
              <w:rPr>
                <w:rFonts w:ascii="Times New Roman" w:hAnsi="Times New Roman"/>
                <w:b/>
              </w:rPr>
              <w:t>діазоспіро</w:t>
            </w:r>
            <w:r w:rsidRPr="00847D4F">
              <w:rPr>
                <w:rFonts w:ascii="Times New Roman" w:hAnsi="Times New Roman"/>
                <w:b/>
                <w:lang w:val="en-US"/>
              </w:rPr>
              <w:t>[4,5]</w:t>
            </w:r>
            <w:r w:rsidRPr="001F0D42">
              <w:rPr>
                <w:rFonts w:ascii="Times New Roman" w:hAnsi="Times New Roman"/>
                <w:b/>
              </w:rPr>
              <w:t>декан</w:t>
            </w:r>
            <w:r w:rsidRPr="00847D4F">
              <w:rPr>
                <w:rFonts w:ascii="Times New Roman" w:hAnsi="Times New Roman"/>
                <w:b/>
                <w:lang w:val="en-US"/>
              </w:rPr>
              <w:t>-2-</w:t>
            </w:r>
            <w:r w:rsidRPr="001F0D42">
              <w:rPr>
                <w:rFonts w:ascii="Times New Roman" w:hAnsi="Times New Roman"/>
                <w:b/>
              </w:rPr>
              <w:t>он</w:t>
            </w:r>
            <w:r w:rsidRPr="00847D4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847D4F">
              <w:rPr>
                <w:rFonts w:ascii="Times New Roman" w:hAnsi="Times New Roman"/>
                <w:b/>
                <w:lang w:val="en-US"/>
              </w:rPr>
              <w:t>-</w:t>
            </w:r>
            <w:r w:rsidRPr="001F0D42">
              <w:rPr>
                <w:rFonts w:ascii="Times New Roman" w:hAnsi="Times New Roman"/>
                <w:b/>
              </w:rPr>
              <w:t>окс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34C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7701B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52</w:t>
            </w:r>
          </w:p>
        </w:tc>
        <w:tc>
          <w:tcPr>
            <w:tcW w:w="1543" w:type="dxa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196-61-9</w:t>
            </w:r>
          </w:p>
        </w:tc>
        <w:tc>
          <w:tcPr>
            <w:tcW w:w="2525" w:type="dxa"/>
            <w:vAlign w:val="center"/>
          </w:tcPr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enylephrine impurity AA4</w:t>
            </w:r>
          </w:p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4R)-4,6-dihydroxy-N-methyl-1,2,3,4-tetrahydroisoquinoline hydrochloride</w:t>
            </w:r>
          </w:p>
        </w:tc>
        <w:tc>
          <w:tcPr>
            <w:tcW w:w="3287" w:type="dxa"/>
            <w:vAlign w:val="center"/>
          </w:tcPr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Фенілефрину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А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4</w:t>
            </w:r>
          </w:p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4R)-4,6-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игідрокси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- N -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метил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-1,2,3,4-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етрагідроізохінолін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ідро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7701B5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7701B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1</w:t>
            </w:r>
          </w:p>
        </w:tc>
        <w:tc>
          <w:tcPr>
            <w:tcW w:w="1264" w:type="dxa"/>
            <w:gridSpan w:val="2"/>
          </w:tcPr>
          <w:p w:rsidR="00471075" w:rsidRPr="00B82A01" w:rsidRDefault="00C34CBF" w:rsidP="007701B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7701B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0653</w:t>
            </w:r>
          </w:p>
        </w:tc>
        <w:tc>
          <w:tcPr>
            <w:tcW w:w="1543" w:type="dxa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75591-69-1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iloro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7701B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илоро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7701B5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7701B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C34CBF" w:rsidP="007701B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5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372-56-1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Citalopram impurity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Ph. Eur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Citalopram related compound </w:t>
            </w:r>
            <w:r w:rsidRPr="001F0D42">
              <w:rPr>
                <w:rFonts w:ascii="Times New Roman" w:hAnsi="Times New Roman"/>
                <w:b/>
              </w:rPr>
              <w:t>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USP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Циталопраму домішка А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55</w:t>
            </w:r>
          </w:p>
        </w:tc>
        <w:tc>
          <w:tcPr>
            <w:tcW w:w="1543" w:type="dxa"/>
          </w:tcPr>
          <w:p w:rsidR="00471075" w:rsidRPr="00201BC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72941-54-3(у вигляді основи)</w:t>
            </w:r>
          </w:p>
        </w:tc>
        <w:tc>
          <w:tcPr>
            <w:tcW w:w="2525" w:type="dxa"/>
            <w:vAlign w:val="center"/>
          </w:tcPr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scitalopram impurity C (SphU/Ph.Eur.)</w:t>
            </w:r>
          </w:p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Citalopram impurity C (SphU/Ph.Eur./USP)</w:t>
            </w:r>
          </w:p>
        </w:tc>
        <w:tc>
          <w:tcPr>
            <w:tcW w:w="3287" w:type="dxa"/>
            <w:vAlign w:val="center"/>
          </w:tcPr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Есциталопраму домішка С (ДФУ/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)</w:t>
            </w:r>
          </w:p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Циталопраму домішка С (ДФУ/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/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USP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01BC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656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1481-60-8</w:t>
            </w:r>
          </w:p>
        </w:tc>
        <w:tc>
          <w:tcPr>
            <w:tcW w:w="2525" w:type="dxa"/>
            <w:shd w:val="clear" w:color="auto" w:fill="FFFFFF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de-DE"/>
              </w:rPr>
              <w:t>Naloxone hydrochloride dihydrate (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de-DE"/>
              </w:rPr>
              <w:t>Ph. Eur.)</w:t>
            </w:r>
          </w:p>
        </w:tc>
        <w:tc>
          <w:tcPr>
            <w:tcW w:w="3287" w:type="dxa"/>
            <w:vAlign w:val="center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алоксону гідрохлорид дигідрат</w:t>
            </w:r>
          </w:p>
        </w:tc>
        <w:tc>
          <w:tcPr>
            <w:tcW w:w="1819" w:type="dxa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3"/>
            <w:vAlign w:val="center"/>
          </w:tcPr>
          <w:p w:rsidR="00C34CBF" w:rsidRPr="001F0D42" w:rsidRDefault="00C34CBF" w:rsidP="00C34CBF">
            <w:pPr>
              <w:ind w:left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1F0D42" w:rsidRDefault="00C34CBF" w:rsidP="00C34CB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1F0D42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57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13-92-8</w:t>
            </w:r>
          </w:p>
        </w:tc>
        <w:tc>
          <w:tcPr>
            <w:tcW w:w="2525" w:type="dxa"/>
            <w:vAlign w:val="center"/>
          </w:tcPr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Chlorphenamine maleate (</w:t>
            </w:r>
            <w:r w:rsidRPr="00A564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. Eur)</w:t>
            </w:r>
          </w:p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Chlorpheniramine maleate (USP)</w:t>
            </w:r>
          </w:p>
        </w:tc>
        <w:tc>
          <w:tcPr>
            <w:tcW w:w="3287" w:type="dxa"/>
            <w:vAlign w:val="center"/>
          </w:tcPr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Хлорфенаміну малеат</w:t>
            </w:r>
          </w:p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Хлорфеніраміну малеат</w:t>
            </w:r>
          </w:p>
        </w:tc>
        <w:tc>
          <w:tcPr>
            <w:tcW w:w="1819" w:type="dxa"/>
            <w:vAlign w:val="center"/>
          </w:tcPr>
          <w:p w:rsidR="00C34CBF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34CBF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C34CBF" w:rsidRPr="009B27C5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C34CBF" w:rsidRPr="009B27C5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C34CBF" w:rsidRPr="009B27C5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1F0D42" w:rsidRDefault="00C34CBF" w:rsidP="00C34CB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A56490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2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E6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A10E69" w:rsidRPr="001F0D42" w:rsidRDefault="00A10E69" w:rsidP="00A10E6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0658</w:t>
            </w:r>
          </w:p>
        </w:tc>
        <w:tc>
          <w:tcPr>
            <w:tcW w:w="1543" w:type="dxa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599-06-5</w:t>
            </w:r>
          </w:p>
        </w:tc>
        <w:tc>
          <w:tcPr>
            <w:tcW w:w="2525" w:type="dxa"/>
            <w:vAlign w:val="center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laucine hydrobromide</w:t>
            </w:r>
          </w:p>
        </w:tc>
        <w:tc>
          <w:tcPr>
            <w:tcW w:w="3287" w:type="dxa"/>
            <w:vAlign w:val="center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лауц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бро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</w:p>
        </w:tc>
        <w:tc>
          <w:tcPr>
            <w:tcW w:w="1819" w:type="dxa"/>
            <w:vAlign w:val="center"/>
          </w:tcPr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A10E69" w:rsidRPr="001F0D42" w:rsidRDefault="00A10E69" w:rsidP="00A10E6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A10E69" w:rsidRPr="001F0D42" w:rsidRDefault="00A10E69" w:rsidP="00A10E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A10E69" w:rsidRPr="00B82A01" w:rsidRDefault="00A10E69" w:rsidP="00A10E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E69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A10E69" w:rsidRPr="001F0D42" w:rsidRDefault="00A10E69" w:rsidP="00A10E69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lastRenderedPageBreak/>
              <w:t>С0659</w:t>
            </w:r>
          </w:p>
        </w:tc>
        <w:tc>
          <w:tcPr>
            <w:tcW w:w="1543" w:type="dxa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77-36-1</w:t>
            </w:r>
          </w:p>
        </w:tc>
        <w:tc>
          <w:tcPr>
            <w:tcW w:w="2525" w:type="dxa"/>
            <w:vAlign w:val="center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lortalidone</w:t>
            </w:r>
          </w:p>
        </w:tc>
        <w:tc>
          <w:tcPr>
            <w:tcW w:w="3287" w:type="dxa"/>
            <w:vAlign w:val="center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Хлорта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он</w:t>
            </w:r>
          </w:p>
        </w:tc>
        <w:tc>
          <w:tcPr>
            <w:tcW w:w="1819" w:type="dxa"/>
            <w:vAlign w:val="center"/>
          </w:tcPr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A10E69" w:rsidRPr="007701B5" w:rsidRDefault="00A10E69" w:rsidP="00A10E6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A10E69" w:rsidRPr="001F0D42" w:rsidRDefault="00A10E69" w:rsidP="00A10E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A10E69" w:rsidRPr="00B82A01" w:rsidRDefault="00A10E69" w:rsidP="00A10E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66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ерканідипіну домішка В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66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37-38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entanyl*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ента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*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A10E6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</w:t>
            </w:r>
            <w:r w:rsidRPr="001F0D42">
              <w:rPr>
                <w:rFonts w:ascii="Times New Roman" w:hAnsi="Times New Roman"/>
                <w:b/>
              </w:rPr>
              <w:t>066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5-02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ednisolone sodium phosph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ред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золон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фосф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ПХС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Х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471075" w:rsidRPr="001F0D42" w:rsidRDefault="00471075" w:rsidP="001F0D42">
            <w:pPr>
              <w:ind w:left="7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5652B6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A10E6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663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201349-37-3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mizon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nisamium iodid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зон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нісаміум йодид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8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</w:rPr>
              <w:t>0664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pStyle w:val="docdata"/>
              <w:tabs>
                <w:tab w:val="left" w:pos="360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404-86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atural capsicum for identification of components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иродний капсаїцин для ідентифікації компонентів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ind w:left="-108" w:right="-15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0,2 мг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у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ахунк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міст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у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ап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665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144-16-9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-camphorsulfonic acid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L-сульфокамф</w:t>
            </w:r>
            <w:r w:rsidRPr="001F0D42">
              <w:rPr>
                <w:rFonts w:ascii="Times New Roman" w:hAnsi="Times New Roman"/>
                <w:b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рна кислота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666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56604-79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xketoprofen trometamol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екскетопрофену трометамол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(з атестованим вмістом R-ізомеру)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667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8-55-9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eophyllin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ео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610BA5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</w:rPr>
              <w:t>, Р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668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240-38-2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xacillin sodium monogydra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ксаци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є</w:t>
            </w:r>
            <w:r w:rsidRPr="001F0D42">
              <w:rPr>
                <w:rFonts w:ascii="Times New Roman" w:hAnsi="Times New Roman"/>
                <w:b/>
                <w:lang w:val="en-US"/>
              </w:rPr>
              <w:t>ва 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ь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69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69590-42-5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elecoxib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елекоксиб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7701B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0670</w:t>
            </w:r>
          </w:p>
        </w:tc>
        <w:tc>
          <w:tcPr>
            <w:tcW w:w="1543" w:type="dxa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005-27-0</w:t>
            </w:r>
          </w:p>
        </w:tc>
        <w:tc>
          <w:tcPr>
            <w:tcW w:w="2525" w:type="dxa"/>
            <w:vAlign w:val="center"/>
          </w:tcPr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</w:rPr>
            </w:pPr>
            <w:r w:rsidRPr="002448C4">
              <w:rPr>
                <w:rFonts w:ascii="Times New Roman" w:hAnsi="Times New Roman"/>
                <w:b/>
                <w:bCs/>
                <w:lang w:val="en-US"/>
              </w:rPr>
              <w:t>Hydroxyethyl</w:t>
            </w:r>
            <w:r w:rsidRPr="002448C4">
              <w:rPr>
                <w:rFonts w:ascii="Times New Roman" w:hAnsi="Times New Roman"/>
                <w:b/>
                <w:bCs/>
              </w:rPr>
              <w:t xml:space="preserve"> </w:t>
            </w:r>
            <w:r w:rsidRPr="002448C4">
              <w:rPr>
                <w:rFonts w:ascii="Times New Roman" w:hAnsi="Times New Roman"/>
                <w:b/>
                <w:bCs/>
                <w:lang w:val="en-US"/>
              </w:rPr>
              <w:t>starch</w:t>
            </w:r>
            <w:r w:rsidRPr="002448C4">
              <w:rPr>
                <w:rFonts w:ascii="Times New Roman" w:hAnsi="Times New Roman"/>
                <w:b/>
                <w:bCs/>
              </w:rPr>
              <w:t xml:space="preserve"> 130/0.4</w:t>
            </w:r>
          </w:p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  <w:lang w:val="en-US"/>
              </w:rPr>
            </w:pPr>
            <w:r w:rsidRPr="002448C4">
              <w:rPr>
                <w:rFonts w:ascii="Times New Roman" w:hAnsi="Times New Roman"/>
                <w:b/>
                <w:bCs/>
                <w:lang w:val="en-US"/>
              </w:rPr>
              <w:t>HES 130/0.4</w:t>
            </w:r>
          </w:p>
          <w:p w:rsidR="00471075" w:rsidRPr="002448C4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</w:rPr>
            </w:pPr>
            <w:r w:rsidRPr="002448C4">
              <w:rPr>
                <w:rFonts w:ascii="Times New Roman" w:hAnsi="Times New Roman"/>
                <w:b/>
                <w:bCs/>
              </w:rPr>
              <w:t>Гідроксиетилкрохмаль</w:t>
            </w:r>
            <w:r w:rsidRPr="002448C4">
              <w:rPr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2448C4">
              <w:rPr>
                <w:rFonts w:ascii="Times New Roman" w:hAnsi="Times New Roman"/>
                <w:b/>
                <w:bCs/>
              </w:rPr>
              <w:t>130/0.4</w:t>
            </w:r>
          </w:p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</w:rPr>
            </w:pPr>
            <w:r w:rsidRPr="002448C4">
              <w:rPr>
                <w:rFonts w:ascii="Times New Roman" w:hAnsi="Times New Roman"/>
                <w:b/>
                <w:bCs/>
              </w:rPr>
              <w:t>ГЕК 130/0</w:t>
            </w:r>
            <w:r w:rsidRPr="002448C4">
              <w:rPr>
                <w:rFonts w:ascii="Times New Roman" w:hAnsi="Times New Roman"/>
                <w:b/>
                <w:bCs/>
                <w:lang w:val="en-US"/>
              </w:rPr>
              <w:t>.</w:t>
            </w:r>
            <w:r w:rsidRPr="002448C4">
              <w:rPr>
                <w:rFonts w:ascii="Times New Roman" w:hAnsi="Times New Roman"/>
                <w:b/>
                <w:bCs/>
              </w:rPr>
              <w:t>4</w:t>
            </w:r>
          </w:p>
          <w:p w:rsidR="00471075" w:rsidRPr="002448C4" w:rsidRDefault="00471075" w:rsidP="007701B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  <w:vAlign w:val="center"/>
          </w:tcPr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71075" w:rsidRPr="002448C4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методом поляриметрії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448C4" w:rsidRDefault="00471075" w:rsidP="007701B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,2</w:t>
            </w:r>
          </w:p>
          <w:p w:rsidR="00471075" w:rsidRPr="002448C4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783AEE" w:rsidP="007701B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0670</w:t>
            </w:r>
            <w:r w:rsidRPr="001F0D42">
              <w:rPr>
                <w:rFonts w:ascii="Times New Roman" w:hAnsi="Times New Roman"/>
                <w:b/>
              </w:rPr>
              <w:t>.1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005-27-0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xyethyl starc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200/0.5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Hes200/0/5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Г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кси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кр</w:t>
            </w:r>
            <w:r w:rsidRPr="001F0D42">
              <w:rPr>
                <w:rFonts w:ascii="Times New Roman" w:hAnsi="Times New Roman"/>
                <w:b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хмал</w:t>
            </w:r>
            <w:r w:rsidRPr="001F0D42">
              <w:rPr>
                <w:rFonts w:ascii="Times New Roman" w:hAnsi="Times New Roman"/>
                <w:b/>
              </w:rPr>
              <w:t>ь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ГЕК) 200/0.5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Гек 200/0.5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оляриме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3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C3120" w:rsidRPr="00687C49" w:rsidTr="00CC3120">
        <w:tblPrEx>
          <w:tblCellMar>
            <w:left w:w="108" w:type="dxa"/>
            <w:right w:w="108" w:type="dxa"/>
          </w:tblCellMar>
        </w:tblPrEx>
        <w:trPr>
          <w:trHeight w:val="58"/>
        </w:trPr>
        <w:tc>
          <w:tcPr>
            <w:tcW w:w="862" w:type="dxa"/>
            <w:vMerge w:val="restart"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Е0671</w:t>
            </w:r>
          </w:p>
        </w:tc>
        <w:tc>
          <w:tcPr>
            <w:tcW w:w="1543" w:type="dxa"/>
            <w:vMerge w:val="restart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-17-5</w:t>
            </w:r>
          </w:p>
        </w:tc>
        <w:tc>
          <w:tcPr>
            <w:tcW w:w="2525" w:type="dxa"/>
            <w:vMerge w:val="restart"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thanol 96 per cent</w:t>
            </w:r>
          </w:p>
        </w:tc>
        <w:tc>
          <w:tcPr>
            <w:tcW w:w="3287" w:type="dxa"/>
            <w:vMerge w:val="restart"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анол 96%</w:t>
            </w:r>
          </w:p>
        </w:tc>
        <w:tc>
          <w:tcPr>
            <w:tcW w:w="1819" w:type="dxa"/>
            <w:vMerge w:val="restart"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В</w:t>
            </w:r>
          </w:p>
        </w:tc>
        <w:tc>
          <w:tcPr>
            <w:tcW w:w="2255" w:type="dxa"/>
            <w:gridSpan w:val="3"/>
            <w:vMerge w:val="restart"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</w:tc>
        <w:tc>
          <w:tcPr>
            <w:tcW w:w="1086" w:type="dxa"/>
            <w:gridSpan w:val="2"/>
            <w:vMerge w:val="restart"/>
            <w:vAlign w:val="center"/>
          </w:tcPr>
          <w:p w:rsidR="00CC3120" w:rsidRP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1 л</w:t>
            </w:r>
          </w:p>
        </w:tc>
        <w:tc>
          <w:tcPr>
            <w:tcW w:w="1264" w:type="dxa"/>
            <w:gridSpan w:val="2"/>
          </w:tcPr>
          <w:p w:rsidR="00CC3120" w:rsidRPr="00CC3120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C3120">
              <w:rPr>
                <w:rFonts w:ascii="Times New Roman" w:hAnsi="Times New Roman" w:cs="Times New Roman"/>
                <w:b/>
                <w:sz w:val="20"/>
                <w:lang w:val="en-US"/>
              </w:rPr>
              <w:t>1704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00 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200 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100 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0 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CC3120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 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72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3818-15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iticoline sodium solution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итик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р</w:t>
            </w:r>
            <w:r w:rsidRPr="001F0D42">
              <w:rPr>
                <w:rFonts w:ascii="Times New Roman" w:hAnsi="Times New Roman"/>
                <w:b/>
                <w:lang w:val="uk-UA"/>
              </w:rPr>
              <w:t>озчин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,0 мл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497"/>
        </w:trPr>
        <w:tc>
          <w:tcPr>
            <w:tcW w:w="862" w:type="dxa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673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03639-04-9</w:t>
            </w:r>
          </w:p>
        </w:tc>
        <w:tc>
          <w:tcPr>
            <w:tcW w:w="2525" w:type="dxa"/>
          </w:tcPr>
          <w:p w:rsidR="00783AEE" w:rsidRPr="00E276B5" w:rsidRDefault="00783AEE" w:rsidP="00783AE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276B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</w:rPr>
              <w:t>Ondansetrone hydrochloride dihydrate</w:t>
            </w:r>
          </w:p>
        </w:tc>
        <w:tc>
          <w:tcPr>
            <w:tcW w:w="3287" w:type="dxa"/>
          </w:tcPr>
          <w:p w:rsidR="00783AEE" w:rsidRPr="00E276B5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E276B5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Ондансетрону гідрохлорид дигідрат</w:t>
            </w:r>
          </w:p>
        </w:tc>
        <w:tc>
          <w:tcPr>
            <w:tcW w:w="1819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  <w:vAlign w:val="center"/>
          </w:tcPr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</w:tcPr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B3547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СФ,</w:t>
            </w:r>
            <w:r w:rsidRPr="00E276B5">
              <w:rPr>
                <w:b/>
                <w:bCs/>
                <w:color w:val="222222"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E276B5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674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3258-59-8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ylethylpiridinol hydrochlorid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етил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дин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</w:rPr>
              <w:t>ідрохлорид</w:t>
            </w:r>
          </w:p>
        </w:tc>
        <w:tc>
          <w:tcPr>
            <w:tcW w:w="1819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1</w:t>
            </w:r>
          </w:p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675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6589-61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butane-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-disulfonat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,4-бутандисульфоново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кисло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ди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є</w:t>
            </w:r>
            <w:r w:rsidRPr="001F0D42">
              <w:rPr>
                <w:rFonts w:ascii="Times New Roman" w:hAnsi="Times New Roman"/>
                <w:b/>
                <w:lang w:val="en-US"/>
              </w:rPr>
              <w:t>ва 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ь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 xml:space="preserve">                                                                                                                                                                                       </w:t>
            </w:r>
            <w:r w:rsidRPr="001F0D42">
              <w:rPr>
                <w:rFonts w:ascii="Times New Roman" w:hAnsi="Times New Roman"/>
                <w:b/>
                <w:lang w:val="en-US"/>
              </w:rPr>
              <w:t>P067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0-02-7</w:t>
            </w:r>
          </w:p>
        </w:tc>
        <w:tc>
          <w:tcPr>
            <w:tcW w:w="2525" w:type="dxa"/>
            <w:vAlign w:val="center"/>
          </w:tcPr>
          <w:p w:rsidR="00471075" w:rsidRPr="0067333A" w:rsidRDefault="00471075" w:rsidP="0067333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7333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aracetamol impurity F (SphU/Ph.Eur.)</w:t>
            </w:r>
          </w:p>
          <w:p w:rsidR="00471075" w:rsidRPr="0067333A" w:rsidRDefault="00471075" w:rsidP="0067333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7333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cetaminophen related compound F(USP)</w:t>
            </w:r>
          </w:p>
        </w:tc>
        <w:tc>
          <w:tcPr>
            <w:tcW w:w="3287" w:type="dxa"/>
            <w:vAlign w:val="center"/>
          </w:tcPr>
          <w:p w:rsidR="00471075" w:rsidRPr="0067333A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67333A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Парацетамолу</w:t>
            </w:r>
            <w:r w:rsidRPr="0067333A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</w:t>
            </w:r>
            <w:r w:rsidRPr="0067333A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мішка</w:t>
            </w:r>
            <w:r w:rsidRPr="0067333A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F(</w:t>
            </w:r>
            <w:r w:rsidRPr="0067333A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ФУ</w:t>
            </w:r>
            <w:r w:rsidRPr="0067333A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/Ph.Eur.)</w:t>
            </w:r>
          </w:p>
        </w:tc>
        <w:tc>
          <w:tcPr>
            <w:tcW w:w="1819" w:type="dxa"/>
            <w:vAlign w:val="center"/>
          </w:tcPr>
          <w:p w:rsidR="00471075" w:rsidRPr="0067333A" w:rsidRDefault="00471075" w:rsidP="006733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67333A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D38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0678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17-38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amizole impurity 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ет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з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>(аналь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)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Е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0679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22-66-7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azobenzen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зобензол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br/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3407D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Z0680</w:t>
            </w:r>
          </w:p>
        </w:tc>
        <w:tc>
          <w:tcPr>
            <w:tcW w:w="1543" w:type="dxa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39264-17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olmitriptan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3407D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Зол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рипта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3407DD" w:rsidRDefault="00471075" w:rsidP="003407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3407DD" w:rsidRDefault="00471075" w:rsidP="003407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3407D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3407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471075" w:rsidRPr="00B82A01" w:rsidRDefault="00783AEE" w:rsidP="003407D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68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834-89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olperisone impurity 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олпер</w:t>
            </w:r>
            <w:r w:rsidRPr="001F0D42">
              <w:rPr>
                <w:rFonts w:ascii="Times New Roman" w:hAnsi="Times New Roman"/>
                <w:b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зо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Е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 мл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83AE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M068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9-33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pyramine male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е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мале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83AE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uk-UA"/>
              </w:rPr>
              <w:t>Е068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quisetum palustr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Хвощ болот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й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 (відповідно до національної частини ДФУ «Хвоща  стебла»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D700A" w:rsidRDefault="00BD700A" w:rsidP="001F0D42">
            <w:pPr>
              <w:ind w:left="50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783AEE" w:rsidP="003407DD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V0684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783AEE" w:rsidRPr="001F0D42" w:rsidRDefault="00783AEE" w:rsidP="00783AE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aleriane extractum ad identification</w:t>
            </w:r>
          </w:p>
        </w:tc>
        <w:tc>
          <w:tcPr>
            <w:tcW w:w="3287" w:type="dxa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Вале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а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кстракт для 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енти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ац</w:t>
            </w:r>
            <w:r w:rsidRPr="001F0D42">
              <w:rPr>
                <w:rFonts w:ascii="Times New Roman" w:hAnsi="Times New Roman"/>
                <w:b/>
                <w:lang w:val="uk-UA"/>
              </w:rPr>
              <w:t>ії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Валеріани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83AEE" w:rsidRPr="000A3479" w:rsidRDefault="000A3479" w:rsidP="00783AEE">
            <w:pPr>
              <w:ind w:left="50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</w:tcPr>
          <w:p w:rsidR="00783AEE" w:rsidRPr="001F0D42" w:rsidRDefault="00783AEE" w:rsidP="00783AE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685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005-38-3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alginat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ль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ат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86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state extract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роста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5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834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687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86826-86-8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xifloxacin hydrochlorid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оксифлоксац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</w:rPr>
              <w:t>0688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8-62-1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oscapine*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оска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*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689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ymalin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ма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1F0D42">
              <w:rPr>
                <w:rFonts w:ascii="Times New Roman" w:hAnsi="Times New Roman"/>
                <w:b/>
              </w:rPr>
              <w:t>0690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229-29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oxepin hydrochloride*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окс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*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*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</w:rPr>
              <w:t>0691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7-07-1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gluconat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люконат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92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196-20-3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yridoxine impurity A(SphU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/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. Eur.)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П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ридоксин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у домішка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 А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 (ДФУ/ 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. 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.)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ТШХ, 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kk-KZ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kk-KZ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783AEE" w:rsidRPr="00B82A01" w:rsidRDefault="00CD38CF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69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565-26-2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Nitroxoline impurity NC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5-nitroso-8-quinolinol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Нітроксол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NC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5-</w:t>
            </w:r>
            <w:r w:rsidRPr="001F0D42">
              <w:rPr>
                <w:rFonts w:ascii="Times New Roman" w:hAnsi="Times New Roman"/>
                <w:b/>
              </w:rPr>
              <w:t>нітрозо</w:t>
            </w:r>
            <w:r w:rsidRPr="001F0D42">
              <w:rPr>
                <w:rFonts w:ascii="Times New Roman" w:hAnsi="Times New Roman"/>
                <w:b/>
                <w:lang w:val="en-US"/>
              </w:rPr>
              <w:t>-8-</w:t>
            </w:r>
            <w:r w:rsidRPr="001F0D42">
              <w:rPr>
                <w:rFonts w:ascii="Times New Roman" w:hAnsi="Times New Roman"/>
                <w:b/>
              </w:rPr>
              <w:t>гідроксихінолін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5C649B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C649B" w:rsidRPr="001F0D42" w:rsidRDefault="005C649B" w:rsidP="005C649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95</w:t>
            </w:r>
          </w:p>
        </w:tc>
        <w:tc>
          <w:tcPr>
            <w:tcW w:w="1543" w:type="dxa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7281-44-2</w:t>
            </w:r>
          </w:p>
        </w:tc>
        <w:tc>
          <w:tcPr>
            <w:tcW w:w="2525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osphatidylcholine egg</w:t>
            </w:r>
          </w:p>
        </w:tc>
        <w:tc>
          <w:tcPr>
            <w:tcW w:w="3287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осфатидилх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 я</w:t>
            </w:r>
            <w:r w:rsidRPr="001F0D42">
              <w:rPr>
                <w:rFonts w:ascii="Times New Roman" w:hAnsi="Times New Roman"/>
                <w:b/>
                <w:lang w:val="uk-UA"/>
              </w:rPr>
              <w:t>є</w:t>
            </w:r>
            <w:r w:rsidRPr="001F0D42">
              <w:rPr>
                <w:rFonts w:ascii="Times New Roman" w:hAnsi="Times New Roman"/>
                <w:b/>
                <w:lang w:val="en-US"/>
              </w:rPr>
              <w:t>ч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й</w:t>
            </w:r>
          </w:p>
        </w:tc>
        <w:tc>
          <w:tcPr>
            <w:tcW w:w="1819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5C649B" w:rsidRPr="001F0D42" w:rsidRDefault="005C649B" w:rsidP="005C649B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5C649B" w:rsidRPr="001F0D42" w:rsidRDefault="005C649B" w:rsidP="005C649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5C649B" w:rsidRPr="001F0D42" w:rsidRDefault="005C649B" w:rsidP="005C649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2</w:t>
            </w:r>
          </w:p>
        </w:tc>
        <w:tc>
          <w:tcPr>
            <w:tcW w:w="1264" w:type="dxa"/>
            <w:gridSpan w:val="2"/>
          </w:tcPr>
          <w:p w:rsidR="005C649B" w:rsidRPr="00B82A01" w:rsidRDefault="005C649B" w:rsidP="005C649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C649B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C649B" w:rsidRPr="001F0D42" w:rsidRDefault="005C649B" w:rsidP="005C649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96</w:t>
            </w:r>
          </w:p>
        </w:tc>
        <w:tc>
          <w:tcPr>
            <w:tcW w:w="1543" w:type="dxa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-39-1</w:t>
            </w:r>
          </w:p>
        </w:tc>
        <w:tc>
          <w:tcPr>
            <w:tcW w:w="2525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medol for peaks identification*</w:t>
            </w:r>
          </w:p>
        </w:tc>
        <w:tc>
          <w:tcPr>
            <w:tcW w:w="3287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Промедол для 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енти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ац</w:t>
            </w:r>
            <w:r w:rsidRPr="001F0D42">
              <w:rPr>
                <w:rFonts w:ascii="Times New Roman" w:hAnsi="Times New Roman"/>
                <w:b/>
                <w:lang w:val="uk-UA"/>
              </w:rPr>
              <w:t>і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в*</w:t>
            </w:r>
          </w:p>
        </w:tc>
        <w:tc>
          <w:tcPr>
            <w:tcW w:w="1819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5C649B" w:rsidRPr="001F0D42" w:rsidRDefault="005C649B" w:rsidP="005C649B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C649B" w:rsidRPr="001F0D42" w:rsidRDefault="005C649B" w:rsidP="005C649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*</w:t>
            </w:r>
          </w:p>
        </w:tc>
        <w:tc>
          <w:tcPr>
            <w:tcW w:w="1372" w:type="dxa"/>
            <w:gridSpan w:val="2"/>
            <w:vAlign w:val="center"/>
          </w:tcPr>
          <w:p w:rsidR="005C649B" w:rsidRPr="001F0D42" w:rsidRDefault="005C649B" w:rsidP="005C649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5C649B" w:rsidRPr="00B82A01" w:rsidRDefault="005C649B" w:rsidP="005C649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C649B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C649B" w:rsidRPr="001F0D42" w:rsidRDefault="005C649B" w:rsidP="005C649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0697</w:t>
            </w:r>
          </w:p>
        </w:tc>
        <w:tc>
          <w:tcPr>
            <w:tcW w:w="1543" w:type="dxa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2192-20-3</w:t>
            </w:r>
          </w:p>
        </w:tc>
        <w:tc>
          <w:tcPr>
            <w:tcW w:w="2525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ydroxyzine hydrochloride*</w:t>
            </w:r>
          </w:p>
        </w:tc>
        <w:tc>
          <w:tcPr>
            <w:tcW w:w="3287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ксиз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*</w:t>
            </w:r>
          </w:p>
        </w:tc>
        <w:tc>
          <w:tcPr>
            <w:tcW w:w="1819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5C649B" w:rsidRPr="001F0D42" w:rsidRDefault="005C649B" w:rsidP="005C649B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C649B" w:rsidRPr="001F0D42" w:rsidRDefault="005C649B" w:rsidP="005C649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5C649B" w:rsidRPr="001F0D42" w:rsidRDefault="005C649B" w:rsidP="005C649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5C649B" w:rsidRPr="00B82A01" w:rsidRDefault="005C649B" w:rsidP="005C649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О069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6773-52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-methyl-5-nitro-1-(oxiran-2-ylmethyl)-1H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imidazol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Ор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окс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О069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2580-80-7</w:t>
            </w:r>
          </w:p>
        </w:tc>
        <w:tc>
          <w:tcPr>
            <w:tcW w:w="2525" w:type="dxa"/>
            <w:vAlign w:val="center"/>
          </w:tcPr>
          <w:p w:rsidR="00471075" w:rsidRPr="00E375CC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E375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3-(2-methyl-5-nitro-1H-imidazol-1-yl)propane-1,2-diol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р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д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ол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D84F08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871-22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-(1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utoxyethoxy)butan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butylacetal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-(1-бутокси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окси)бутан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ибутилацеталь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701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2-48-5</w:t>
            </w:r>
          </w:p>
        </w:tc>
        <w:tc>
          <w:tcPr>
            <w:tcW w:w="2525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etryzoline hudrochloride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rahydrozoline hudrochloride</w:t>
            </w:r>
          </w:p>
        </w:tc>
        <w:tc>
          <w:tcPr>
            <w:tcW w:w="3287" w:type="dxa"/>
            <w:vAlign w:val="center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етри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етра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702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3152-21-9</w:t>
            </w:r>
          </w:p>
        </w:tc>
        <w:tc>
          <w:tcPr>
            <w:tcW w:w="2525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uprenorphine hudrochlorid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упренор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*</w:t>
            </w:r>
          </w:p>
        </w:tc>
        <w:tc>
          <w:tcPr>
            <w:tcW w:w="1819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269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*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R0703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osae extractum</w:t>
            </w:r>
          </w:p>
        </w:tc>
        <w:tc>
          <w:tcPr>
            <w:tcW w:w="3287" w:type="dxa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Шип</w:t>
            </w:r>
            <w:r w:rsidRPr="001F0D42">
              <w:rPr>
                <w:rFonts w:ascii="Times New Roman" w:hAnsi="Times New Roman"/>
                <w:b/>
                <w:lang w:val="uk-UA"/>
              </w:rPr>
              <w:t>шин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Шипшини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B30767" w:rsidRPr="001F0D42" w:rsidRDefault="00B30767" w:rsidP="00B30767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С0704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entaurii extractum</w:t>
            </w:r>
          </w:p>
        </w:tc>
        <w:tc>
          <w:tcPr>
            <w:tcW w:w="3287" w:type="dxa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Золото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сячник</w:t>
            </w: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Золототисячнику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  <w:vAlign w:val="center"/>
          </w:tcPr>
          <w:p w:rsidR="00B30767" w:rsidRPr="001F0D42" w:rsidRDefault="00B30767" w:rsidP="00B30767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A35EF1" w:rsidRDefault="00A35EF1" w:rsidP="00B30767">
            <w:pPr>
              <w:ind w:left="50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0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A35EF1" w:rsidRDefault="00B30767" w:rsidP="00A35EF1">
            <w:pPr>
              <w:jc w:val="center"/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</w:t>
            </w:r>
            <w:r w:rsidR="00A35EF1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05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44-74-1</w:t>
            </w:r>
          </w:p>
        </w:tc>
        <w:tc>
          <w:tcPr>
            <w:tcW w:w="2525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ulfathiazole sodium hexahydrate</w:t>
            </w:r>
          </w:p>
        </w:tc>
        <w:tc>
          <w:tcPr>
            <w:tcW w:w="3287" w:type="dxa"/>
            <w:vAlign w:val="center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Сульфат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азол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екса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Р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952"/>
        </w:trPr>
        <w:tc>
          <w:tcPr>
            <w:tcW w:w="862" w:type="dxa"/>
            <w:vAlign w:val="center"/>
          </w:tcPr>
          <w:p w:rsidR="00471075" w:rsidRPr="001F0D42" w:rsidRDefault="00471075" w:rsidP="00C3068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06</w:t>
            </w:r>
          </w:p>
        </w:tc>
        <w:tc>
          <w:tcPr>
            <w:tcW w:w="1543" w:type="dxa"/>
          </w:tcPr>
          <w:p w:rsidR="00471075" w:rsidRPr="00947C14" w:rsidRDefault="00947C14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947C1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44696-36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C30685">
            <w:pPr>
              <w:ind w:right="-10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oxodihydroacridinylacetate</w:t>
            </w:r>
          </w:p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eovir</w:t>
            </w:r>
          </w:p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verin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C3068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оксо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акриди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ацетат Неов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</w:t>
            </w:r>
          </w:p>
          <w:p w:rsidR="00471075" w:rsidRPr="001F0D42" w:rsidRDefault="00471075" w:rsidP="00C3068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ве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947C14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="00947C14">
              <w:rPr>
                <w:rFonts w:ascii="Times New Roman" w:hAnsi="Times New Roman" w:cs="Times New Roman"/>
                <w:b/>
                <w:sz w:val="20"/>
                <w:lang w:val="en-US"/>
              </w:rPr>
              <w:t>, 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947C14" w:rsidRDefault="00471075" w:rsidP="00C3068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  <w:r w:rsidR="00947C14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C3068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4E0A7D" w:rsidP="00C3068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707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18-63-0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pyramine impurity A (Ph. Eur.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Меп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рам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А (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Є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Ф)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08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04-29-0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pyramine impurity C (Ph. Eur.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Меп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рам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С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Є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Ф)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09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3994-41-5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млодипіну домішка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10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2-51-0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Dequalinium chlorid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Деквал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хлори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711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52520-56-4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ebivolol hydrochlorid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е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вол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дрохлори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Е0712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ncad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нка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Х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,2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13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6116-12-1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ulpiride impurity A (SphU / Ph. Eur.)</w:t>
            </w:r>
          </w:p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misulpride impurity A (Ph. Eur.)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Сульпіриду домішка А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>.)</w:t>
            </w:r>
          </w:p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 А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714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94208-50-5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?)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otassium DL-aspartate hemihydrat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ал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ію </w:t>
            </w:r>
            <w:r w:rsidRPr="001F0D42">
              <w:rPr>
                <w:rFonts w:ascii="Times New Roman" w:hAnsi="Times New Roman"/>
                <w:b/>
                <w:lang w:val="en-US"/>
              </w:rPr>
              <w:t>DL-аспартат ге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,0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15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18-07-7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gnesium DL-aspartate tetrahydrat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агн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 DL</w:t>
            </w:r>
            <w:r w:rsidRPr="001F0D42">
              <w:rPr>
                <w:rFonts w:ascii="Times New Roman" w:hAnsi="Times New Roman"/>
                <w:b/>
                <w:lang w:val="uk-UA"/>
              </w:rPr>
              <w:t>-</w:t>
            </w:r>
            <w:r w:rsidRPr="001F0D42">
              <w:rPr>
                <w:rFonts w:ascii="Times New Roman" w:hAnsi="Times New Roman"/>
                <w:b/>
                <w:lang w:val="en-US"/>
              </w:rPr>
              <w:t>аспартат тетра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ind w:left="-108" w:right="-15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1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00-88-1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octadecyl disulfid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lastic additive 15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октадецилдисуль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д (Добавка 15 </w:t>
            </w:r>
            <w:r w:rsidRPr="001F0D42">
              <w:rPr>
                <w:rFonts w:ascii="Times New Roman" w:hAnsi="Times New Roman"/>
                <w:b/>
                <w:lang w:val="uk-UA"/>
              </w:rPr>
              <w:t>до пластмаси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14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717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775-75-6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ctenidine dihydrochlorid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кте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718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690-19-3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ctenidine impurity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-октил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о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идин Окте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2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0719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80-31-4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exetidine impurity C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(Ph. Eur.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ексетидину домішка С (ЄФ)</w:t>
            </w:r>
          </w:p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екседин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0720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1-04-9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exetidine impurity D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Гексетидина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D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right="27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21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545-17-5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 xml:space="preserve">Acetylcysteine impurity C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SphU / Ph. Eur. / USP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Ацетилцисте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С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)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22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5-35-8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ytisin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итиз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44A5C" w:rsidRPr="001F0D42" w:rsidRDefault="00144A5C" w:rsidP="0014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4A5C" w:rsidRPr="001F0D42" w:rsidRDefault="00144A5C" w:rsidP="0014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144A5C" w:rsidRPr="001F0D42" w:rsidRDefault="00144A5C" w:rsidP="0014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7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23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0246-33-4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impurity A (Ph. Eur.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related compound K (USP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7-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ZACA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еф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326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С0724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9490-19-5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impurity E (Ph. Eur.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related compound F(USP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MTD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еф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Е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25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6-59-2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Dimethylamine hydrochloride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tformin impurity F (Ph. Eur.)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иметиламіну г/хл</w:t>
            </w:r>
          </w:p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Метформін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F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726</w:t>
            </w:r>
          </w:p>
        </w:tc>
        <w:tc>
          <w:tcPr>
            <w:tcW w:w="1543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02409-33-4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oricoxib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орикоксиб</w:t>
            </w:r>
          </w:p>
        </w:tc>
        <w:tc>
          <w:tcPr>
            <w:tcW w:w="1819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6C1CF9" w:rsidRDefault="006C1CF9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,3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727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365-08-9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omhexine impurity C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ромгекс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С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28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7-59-2</w:t>
            </w:r>
          </w:p>
        </w:tc>
        <w:tc>
          <w:tcPr>
            <w:tcW w:w="2525" w:type="dxa"/>
            <w:vAlign w:val="center"/>
          </w:tcPr>
          <w:p w:rsidR="00661DC7" w:rsidRPr="00FE4363" w:rsidRDefault="00661DC7" w:rsidP="00661DC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FE4363">
              <w:rPr>
                <w:rFonts w:ascii="Times New Roman" w:hAnsi="Times New Roman"/>
                <w:b/>
                <w:lang w:val="en-US"/>
              </w:rPr>
              <w:t>Mefenamic acid impurity A (SPhU / Ph. Eur.)</w:t>
            </w:r>
          </w:p>
          <w:p w:rsidR="00661DC7" w:rsidRPr="00FE4363" w:rsidRDefault="00661DC7" w:rsidP="00661DC7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FE4363">
              <w:rPr>
                <w:rFonts w:ascii="Times New Roman" w:hAnsi="Times New Roman"/>
                <w:b/>
                <w:lang w:val="en-US"/>
              </w:rPr>
              <w:t>2,3-dimethylaniline (USP)</w:t>
            </w:r>
          </w:p>
          <w:p w:rsidR="00661DC7" w:rsidRPr="00FE4363" w:rsidRDefault="00661DC7" w:rsidP="00661DC7">
            <w:pPr>
              <w:jc w:val="both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</w:p>
        </w:tc>
        <w:tc>
          <w:tcPr>
            <w:tcW w:w="3287" w:type="dxa"/>
            <w:vAlign w:val="center"/>
          </w:tcPr>
          <w:p w:rsidR="00661DC7" w:rsidRPr="00FE4363" w:rsidRDefault="00661DC7" w:rsidP="00661DC7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FE4363">
              <w:rPr>
                <w:rFonts w:ascii="Times New Roman" w:hAnsi="Times New Roman"/>
                <w:b/>
              </w:rPr>
              <w:t xml:space="preserve">Мефенамінової кислоти домішка А (ДФУ / </w:t>
            </w:r>
            <w:r w:rsidRPr="00FE4363">
              <w:rPr>
                <w:rFonts w:ascii="Times New Roman" w:hAnsi="Times New Roman"/>
                <w:b/>
                <w:lang w:val="en-US"/>
              </w:rPr>
              <w:t>Ph</w:t>
            </w:r>
            <w:r w:rsidRPr="00FE4363">
              <w:rPr>
                <w:rFonts w:ascii="Times New Roman" w:hAnsi="Times New Roman"/>
                <w:b/>
              </w:rPr>
              <w:t xml:space="preserve">. </w:t>
            </w:r>
            <w:r w:rsidRPr="00FE4363">
              <w:rPr>
                <w:rFonts w:ascii="Times New Roman" w:hAnsi="Times New Roman"/>
                <w:b/>
                <w:lang w:val="en-US"/>
              </w:rPr>
              <w:t>Eur</w:t>
            </w:r>
            <w:r w:rsidRPr="00FE4363">
              <w:rPr>
                <w:rFonts w:ascii="Times New Roman" w:hAnsi="Times New Roman"/>
                <w:b/>
              </w:rPr>
              <w:t>.)</w:t>
            </w:r>
          </w:p>
          <w:p w:rsidR="00661DC7" w:rsidRPr="00FE4363" w:rsidRDefault="00661DC7" w:rsidP="00661DC7">
            <w:pPr>
              <w:pStyle w:val="ab"/>
              <w:tabs>
                <w:tab w:val="left" w:pos="3600"/>
              </w:tabs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FE4363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72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0684-07-2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Fluoxetine impurity B (Ph. Eur.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Fluoxetine related compound B (USP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луоксет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В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8F43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073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717-80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olsidomi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олсидо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AF0E6C" w:rsidRDefault="00471075" w:rsidP="00AF0E6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AF0E6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AF0E6C" w:rsidRDefault="00471075" w:rsidP="00AF0E6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1F0D42" w:rsidRDefault="00471075" w:rsidP="00AF0E6C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AF0E6C" w:rsidRDefault="00AF0E6C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6</w:t>
            </w:r>
          </w:p>
        </w:tc>
        <w:tc>
          <w:tcPr>
            <w:tcW w:w="1264" w:type="dxa"/>
            <w:gridSpan w:val="2"/>
          </w:tcPr>
          <w:p w:rsidR="00471075" w:rsidRPr="00B82A01" w:rsidRDefault="00403B9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858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5933-19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arbidopa impurity C (Ph. Eur.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arbidopa related compound A(USP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ар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оп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С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В0732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8-88-4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oyl Chlorid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ензо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  <w:lang w:val="en-US"/>
              </w:rPr>
              <w:t>лхлорид</w:t>
            </w:r>
          </w:p>
        </w:tc>
        <w:tc>
          <w:tcPr>
            <w:tcW w:w="1819" w:type="dxa"/>
            <w:vAlign w:val="center"/>
          </w:tcPr>
          <w:p w:rsidR="0038204A" w:rsidRPr="001F0D42" w:rsidRDefault="00146E6B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ФУ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146E6B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ФУ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146E6B" w:rsidP="0038204A">
            <w:pPr>
              <w:ind w:left="-108" w:right="-1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33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5-33-0</w:t>
            </w:r>
          </w:p>
        </w:tc>
        <w:tc>
          <w:tcPr>
            <w:tcW w:w="2525" w:type="dxa"/>
            <w:vAlign w:val="center"/>
          </w:tcPr>
          <w:p w:rsidR="0038204A" w:rsidRPr="009852E1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9852E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Dopamine impurity A (SphU / Ph.Eur. / USP)</w:t>
            </w:r>
          </w:p>
        </w:tc>
        <w:tc>
          <w:tcPr>
            <w:tcW w:w="3287" w:type="dxa"/>
            <w:vAlign w:val="center"/>
          </w:tcPr>
          <w:p w:rsidR="0038204A" w:rsidRPr="009852E1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 xml:space="preserve">Допаміну домішка А 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 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(ДФУ/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Ph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.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Eur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. /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 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USP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)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9852E1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34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77-68-5</w:t>
            </w:r>
          </w:p>
        </w:tc>
        <w:tc>
          <w:tcPr>
            <w:tcW w:w="2525" w:type="dxa"/>
            <w:vAlign w:val="center"/>
          </w:tcPr>
          <w:p w:rsidR="0038204A" w:rsidRPr="00FF5E5B" w:rsidRDefault="0038204A" w:rsidP="0038204A">
            <w:pPr>
              <w:ind w:right="-247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FF5E5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Dopamine impurity </w:t>
            </w:r>
            <w:r w:rsidRPr="00FF5E5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</w:t>
            </w:r>
            <w:r w:rsidRPr="00FF5E5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SphU / Ph.Eur. / USP)</w:t>
            </w:r>
          </w:p>
        </w:tc>
        <w:tc>
          <w:tcPr>
            <w:tcW w:w="3287" w:type="dxa"/>
            <w:vAlign w:val="center"/>
          </w:tcPr>
          <w:p w:rsidR="0038204A" w:rsidRPr="00FF5E5B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паміну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мішка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В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(ДФУ/Ph.Eur. / USP)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FF5E5B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N0735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41-2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-)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orepinephrine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oradrenalin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ор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ефрин</w:t>
            </w:r>
          </w:p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орадрена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0736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81-5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lycero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цери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87C8C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2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3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-31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opamine hydrochlor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Допаміну гідрохлорид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Дофамін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Дофам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гідро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57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3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02-23-9</w:t>
            </w:r>
          </w:p>
        </w:tc>
        <w:tc>
          <w:tcPr>
            <w:tcW w:w="2525" w:type="dxa"/>
            <w:vAlign w:val="center"/>
          </w:tcPr>
          <w:p w:rsidR="00143B82" w:rsidRPr="00143B82" w:rsidRDefault="00143B82" w:rsidP="00143B8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Cyclobenzaprine hydrochloride (SphU / Ph. Eur. / BP / USP)</w:t>
            </w:r>
          </w:p>
          <w:p w:rsidR="00471075" w:rsidRPr="00143B82" w:rsidRDefault="00143B82" w:rsidP="00143B8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Amitriptyline hydrochloride impurity B (SphU / Ph. Eur.)</w:t>
            </w:r>
          </w:p>
        </w:tc>
        <w:tc>
          <w:tcPr>
            <w:tcW w:w="3287" w:type="dxa"/>
            <w:vAlign w:val="center"/>
          </w:tcPr>
          <w:p w:rsidR="00143B82" w:rsidRPr="00143B82" w:rsidRDefault="00143B82" w:rsidP="00143B8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Циклобензаприну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гідрохлорид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(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ФУ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/ Ph. Eur. / BP / USP)</w:t>
            </w:r>
          </w:p>
          <w:p w:rsidR="00471075" w:rsidRPr="00143B82" w:rsidRDefault="00143B82" w:rsidP="00143B8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Амітриптиліну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гідрохлориду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омішка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В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(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ФУ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/ Ph. Eur.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</w:t>
            </w:r>
            <w:r w:rsidR="0044239B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44239B" w:rsidRDefault="0044239B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</w:t>
            </w:r>
            <w:r w:rsidRPr="001F0D42">
              <w:rPr>
                <w:rFonts w:ascii="Times New Roman" w:hAnsi="Times New Roman"/>
                <w:b/>
              </w:rPr>
              <w:t>0739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786-99-5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utorphano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artrat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уторфан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тартрат*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740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0404-00-1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rovento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ровентол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ind w:right="-161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ес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бельна фрак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я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741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8341-18-0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orepinephrine bitartrate (USP)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ор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ефрина 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артрат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B82A01" w:rsidTr="00EA47BC">
        <w:tblPrEx>
          <w:tblCellMar>
            <w:left w:w="108" w:type="dxa"/>
            <w:right w:w="108" w:type="dxa"/>
          </w:tblCellMar>
        </w:tblPrEx>
        <w:trPr>
          <w:gridAfter w:val="1"/>
          <w:wAfter w:w="10" w:type="dxa"/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742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79-6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hyl carbamat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карбамат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54" w:type="dxa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0743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9-25-8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daravon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дараво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9C3638" w:rsidRDefault="009C3638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4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72607-47-2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ridine diphosphate choline sodium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iticoline monosodium salt impurity 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Уридиндифосфатхолін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натр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Цитикол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мононатрієво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сол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Е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45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-63-6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goxin impurity A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оксин</w:t>
            </w:r>
          </w:p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игокс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CD38CF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46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43-49-7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alcium levulinate dihydrat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альц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леву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ат 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F74AE0" w:rsidRDefault="0038204A" w:rsidP="00F74AE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F74AE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F74AE0" w:rsidRDefault="0038204A" w:rsidP="00F74AE0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8204A" w:rsidRPr="001F0D42" w:rsidRDefault="0038204A" w:rsidP="00F74AE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F74AE0" w:rsidRDefault="00F74AE0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47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883-98-9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saron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α</w:t>
            </w:r>
            <w:r w:rsidRPr="001F0D42">
              <w:rPr>
                <w:rFonts w:ascii="Times New Roman" w:hAnsi="Times New Roman"/>
                <w:b/>
                <w:lang w:val="uk-UA"/>
              </w:rPr>
              <w:t>-</w:t>
            </w:r>
            <w:r w:rsidRPr="001F0D42">
              <w:rPr>
                <w:rFonts w:ascii="Times New Roman" w:hAnsi="Times New Roman"/>
                <w:b/>
                <w:lang w:val="en-US"/>
              </w:rPr>
              <w:t>Азаро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M0748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yrtilli extractum</w:t>
            </w:r>
          </w:p>
        </w:tc>
        <w:tc>
          <w:tcPr>
            <w:tcW w:w="3287" w:type="dxa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Ч</w:t>
            </w:r>
            <w:r w:rsidRPr="001F0D42">
              <w:rPr>
                <w:rFonts w:ascii="Times New Roman" w:hAnsi="Times New Roman"/>
                <w:b/>
                <w:lang w:val="uk-UA"/>
              </w:rPr>
              <w:t>орниц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Чорниціі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»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«Чорниціі пагон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38204A" w:rsidRPr="001F0D42" w:rsidRDefault="0038204A" w:rsidP="0038204A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8D5208" w:rsidRDefault="0038204A" w:rsidP="0038204A">
            <w:pPr>
              <w:ind w:left="50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B0749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identis cernua</w:t>
            </w:r>
          </w:p>
        </w:tc>
        <w:tc>
          <w:tcPr>
            <w:tcW w:w="3287" w:type="dxa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Череда поникла</w:t>
            </w:r>
          </w:p>
        </w:tc>
        <w:tc>
          <w:tcPr>
            <w:tcW w:w="1819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Череди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38204A" w:rsidRPr="001F0D42" w:rsidRDefault="0038204A" w:rsidP="0038204A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Х0750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7-99-0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ylito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ол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, Р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51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-90-0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ethylene glycol monoethyl ether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и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енг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ол</w:t>
            </w:r>
            <w:r w:rsidRPr="001F0D42">
              <w:rPr>
                <w:rFonts w:ascii="Times New Roman" w:hAnsi="Times New Roman"/>
                <w:b/>
                <w:lang w:val="uk-UA"/>
              </w:rPr>
              <w:t>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моно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ов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й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752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05-01-4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iribedi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ибедил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75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7-85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li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р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C81E7D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0753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.1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147-85-3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rolin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Прол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, 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,РХ</w:t>
            </w:r>
          </w:p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45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C81E7D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A0754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lni extractum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uk-UA"/>
              </w:rPr>
              <w:t>В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льхи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Вільхи суплідд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  та «Вільхи клейкої (чорної)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1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pStyle w:val="ab"/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атрію сульфат безводний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53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5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акрогол 4000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A075</w:t>
            </w:r>
            <w:r w:rsidRPr="001F0D42">
              <w:rPr>
                <w:rFonts w:ascii="Times New Roman" w:hAnsi="Times New Roman"/>
                <w:b/>
              </w:rPr>
              <w:t>7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roniae melanocarpae extractum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Арон</w:t>
            </w:r>
            <w:r w:rsidRPr="001F0D42">
              <w:rPr>
                <w:rFonts w:ascii="Times New Roman" w:hAnsi="Times New Roman"/>
                <w:b/>
                <w:lang w:val="uk-UA"/>
              </w:rPr>
              <w:t>і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ч</w:t>
            </w:r>
            <w:r w:rsidRPr="001F0D42">
              <w:rPr>
                <w:rFonts w:ascii="Times New Roman" w:hAnsi="Times New Roman"/>
                <w:b/>
                <w:lang w:val="uk-UA"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рноп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но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ї 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стракт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Аронії (горобини) чорноплідної плоди висуш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Аронії (горобини) чорноплідної плоди свіж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9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075</w:t>
            </w:r>
            <w:r w:rsidRPr="001F0D42">
              <w:rPr>
                <w:rFonts w:ascii="Times New Roman" w:hAnsi="Times New Roman"/>
                <w:b/>
              </w:rPr>
              <w:t>8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18-34-3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leutheroside B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леутерозид В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T075</w:t>
            </w:r>
            <w:r w:rsidRPr="001F0D42">
              <w:rPr>
                <w:rFonts w:ascii="Times New Roman" w:hAnsi="Times New Roman"/>
                <w:b/>
              </w:rPr>
              <w:t>9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rifolium extractum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uk-UA"/>
              </w:rPr>
              <w:t>Конюшин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</w:t>
            </w:r>
            <w:r w:rsidRPr="001F0D42">
              <w:rPr>
                <w:rFonts w:ascii="Times New Roman" w:hAnsi="Times New Roman"/>
                <w:b/>
              </w:rPr>
              <w:t>кт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Конюшини лучної суцвіт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6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V07</w:t>
            </w:r>
            <w:r w:rsidRPr="001F0D42">
              <w:rPr>
                <w:rFonts w:ascii="Times New Roman" w:hAnsi="Times New Roman"/>
                <w:b/>
              </w:rPr>
              <w:t>60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iburnum opuli extractum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Кали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Калини кор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1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61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9-54-0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-methylacridon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-метилак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он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ове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627A14" w:rsidRDefault="00627A14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81E7D" w:rsidRPr="00B82A01" w:rsidRDefault="00CD38CF" w:rsidP="00C81E7D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762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938-62-1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Decamethoxine impurity 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N,N,N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N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tetramethyl-1,10- diaminodecane)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Декаметоксину домішка (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>
              <w:rPr>
                <w:rFonts w:ascii="Times New Roman" w:hAnsi="Times New Roman"/>
                <w:b/>
                <w:lang w:val="uk-UA"/>
              </w:rPr>
              <w:t>’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>
              <w:rPr>
                <w:rFonts w:ascii="Times New Roman" w:hAnsi="Times New Roman"/>
                <w:b/>
                <w:lang w:val="uk-UA"/>
              </w:rPr>
              <w:t>’</w:t>
            </w:r>
            <w:r w:rsidRPr="001F0D42">
              <w:rPr>
                <w:rFonts w:ascii="Times New Roman" w:hAnsi="Times New Roman"/>
                <w:b/>
                <w:lang w:val="uk-UA"/>
              </w:rPr>
              <w:t>-тетраметил-1,10-діамінодекан)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304508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РХ, </w:t>
            </w:r>
            <w:r w:rsidR="00C81E7D"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C81E7D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C81E7D"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C81E7D" w:rsidRPr="00B82A01" w:rsidRDefault="00CD38CF" w:rsidP="00C81E7D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763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9665-12-8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Lysine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monohydrat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ізину моногідрат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64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6916-72-7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ecamethoxine impurity</w:t>
            </w:r>
          </w:p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loroacetic acid menthyl est</w:t>
            </w:r>
            <w:r w:rsidRPr="001F0D42">
              <w:rPr>
                <w:rFonts w:ascii="Times New Roman" w:hAnsi="Times New Roman"/>
                <w:b/>
                <w:lang w:val="en-GB"/>
              </w:rPr>
              <w:t>h</w:t>
            </w:r>
            <w:r w:rsidRPr="001F0D42">
              <w:rPr>
                <w:rFonts w:ascii="Times New Roman" w:hAnsi="Times New Roman"/>
                <w:b/>
                <w:lang w:val="en-US"/>
              </w:rPr>
              <w:t>er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екаметоксину домішка (Ментиловий ефір монохлороцтової кислоти)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C81E7D" w:rsidRPr="00B82A01" w:rsidRDefault="00CD38CF" w:rsidP="00C81E7D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076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6807-65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ndapam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дап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81E7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076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103-89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inoxidi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Х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оксиди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E79AF" w:rsidRDefault="001E79AF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C81E7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767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7133-36-8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Perindopril </w:t>
            </w:r>
            <w:r w:rsidRPr="001F0D42">
              <w:rPr>
                <w:rFonts w:ascii="Times New Roman" w:hAnsi="Times New Roman"/>
                <w:b/>
                <w:i/>
                <w:lang w:val="en-US"/>
              </w:rPr>
              <w:t>tert</w:t>
            </w:r>
            <w:r w:rsidRPr="001F0D42">
              <w:rPr>
                <w:rFonts w:ascii="Times New Roman" w:hAnsi="Times New Roman"/>
                <w:b/>
                <w:lang w:val="en-US"/>
              </w:rPr>
              <w:t>-butylamin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ериндоприлу терт-бутиламін Периндоприлу трет-бутиламін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55" w:type="dxa"/>
            <w:gridSpan w:val="3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DD69E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B3E2D" w:rsidRPr="00687C49" w:rsidTr="00CB3E2D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 w:val="restart"/>
            <w:vAlign w:val="center"/>
          </w:tcPr>
          <w:p w:rsidR="00CB3E2D" w:rsidRPr="001F0D42" w:rsidRDefault="00CB3E2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768</w:t>
            </w:r>
          </w:p>
        </w:tc>
        <w:tc>
          <w:tcPr>
            <w:tcW w:w="1543" w:type="dxa"/>
            <w:vMerge w:val="restart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438-72-4</w:t>
            </w:r>
          </w:p>
        </w:tc>
        <w:tc>
          <w:tcPr>
            <w:tcW w:w="2525" w:type="dxa"/>
            <w:vMerge w:val="restart"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ufexamac</w:t>
            </w:r>
          </w:p>
        </w:tc>
        <w:tc>
          <w:tcPr>
            <w:tcW w:w="3287" w:type="dxa"/>
            <w:vMerge w:val="restart"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уфексамак</w:t>
            </w:r>
          </w:p>
        </w:tc>
        <w:tc>
          <w:tcPr>
            <w:tcW w:w="1819" w:type="dxa"/>
          </w:tcPr>
          <w:p w:rsidR="00CB3E2D" w:rsidRPr="001F0D42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CB3E2D" w:rsidRPr="001F0D42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Х </w:t>
            </w:r>
          </w:p>
        </w:tc>
        <w:tc>
          <w:tcPr>
            <w:tcW w:w="1086" w:type="dxa"/>
            <w:gridSpan w:val="2"/>
            <w:vAlign w:val="center"/>
          </w:tcPr>
          <w:p w:rsidR="00CB3E2D" w:rsidRPr="00A02CC0" w:rsidRDefault="00CB3E2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B3E2D" w:rsidRPr="001F0D42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CB3E2D" w:rsidRPr="00B82A01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B3E2D" w:rsidRPr="00687C49" w:rsidTr="004F02CD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/>
            <w:vAlign w:val="center"/>
          </w:tcPr>
          <w:p w:rsidR="00CB3E2D" w:rsidRPr="001F0D42" w:rsidRDefault="00CB3E2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Merge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</w:tcPr>
          <w:p w:rsidR="00CB3E2D" w:rsidRPr="001F0D42" w:rsidRDefault="00CB3E2D" w:rsidP="00CB3E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B3E2D" w:rsidRPr="00CB3E2D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55" w:type="dxa"/>
            <w:gridSpan w:val="3"/>
          </w:tcPr>
          <w:p w:rsidR="00CB3E2D" w:rsidRPr="001F0D42" w:rsidRDefault="00CB3E2D" w:rsidP="00CB3E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CB3E2D" w:rsidRPr="00CB3E2D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B3E2D" w:rsidRDefault="00CB3E2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B3E2D" w:rsidRPr="00CB3E2D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03</w:t>
            </w:r>
          </w:p>
        </w:tc>
        <w:tc>
          <w:tcPr>
            <w:tcW w:w="1264" w:type="dxa"/>
            <w:gridSpan w:val="2"/>
          </w:tcPr>
          <w:p w:rsidR="00CB3E2D" w:rsidRPr="00B82A01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Т0769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</w:rPr>
              <w:t>76231-76-0</w:t>
            </w:r>
          </w:p>
        </w:tc>
        <w:tc>
          <w:tcPr>
            <w:tcW w:w="2525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Thujone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</w:rPr>
              <w:t>Туйон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 (відповідно до ДФУ «Пижма квітк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0770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034-99-8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agnesium sulfate heptahudrat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агнію сульфат гептагідрат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В077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5-85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nzoic aci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нзойна кислота</w:t>
            </w:r>
          </w:p>
        </w:tc>
        <w:tc>
          <w:tcPr>
            <w:tcW w:w="1819" w:type="dxa"/>
            <w:vAlign w:val="center"/>
          </w:tcPr>
          <w:p w:rsidR="00471075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B81797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, РХ,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AE3DF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0772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867-66-9</w:t>
            </w:r>
          </w:p>
        </w:tc>
        <w:tc>
          <w:tcPr>
            <w:tcW w:w="2525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Ketamine hydrochloride</w:t>
            </w:r>
          </w:p>
        </w:tc>
        <w:tc>
          <w:tcPr>
            <w:tcW w:w="3287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етаміну гідрохлорид</w:t>
            </w:r>
          </w:p>
        </w:tc>
        <w:tc>
          <w:tcPr>
            <w:tcW w:w="1819" w:type="dxa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1F0D42" w:rsidRDefault="00FC4A1B" w:rsidP="00FC4A1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73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02-84-1</w:t>
            </w:r>
          </w:p>
        </w:tc>
        <w:tc>
          <w:tcPr>
            <w:tcW w:w="2525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,L- Serine</w:t>
            </w:r>
          </w:p>
        </w:tc>
        <w:tc>
          <w:tcPr>
            <w:tcW w:w="3287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L-</w:t>
            </w:r>
            <w:r w:rsidRPr="001F0D42">
              <w:rPr>
                <w:rFonts w:ascii="Times New Roman" w:hAnsi="Times New Roman"/>
                <w:b/>
              </w:rPr>
              <w:t>Серин</w:t>
            </w:r>
          </w:p>
        </w:tc>
        <w:tc>
          <w:tcPr>
            <w:tcW w:w="1819" w:type="dxa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33640B" w:rsidRDefault="0033640B" w:rsidP="00FC4A1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74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1990-51-0</w:t>
            </w:r>
          </w:p>
        </w:tc>
        <w:tc>
          <w:tcPr>
            <w:tcW w:w="2525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small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,N-</w:t>
            </w:r>
            <w:r w:rsidRPr="001F0D42">
              <w:rPr>
                <w:rFonts w:ascii="Times New Roman" w:hAnsi="Times New Roman"/>
                <w:b/>
                <w:smallCaps/>
                <w:lang w:val="uk-UA"/>
              </w:rPr>
              <w:t xml:space="preserve">dimethylamino-2-propanol </w:t>
            </w:r>
          </w:p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mallCaps/>
                <w:lang w:val="uk-UA"/>
              </w:rPr>
              <w:t>4-acetamidobenzoate</w:t>
            </w:r>
          </w:p>
        </w:tc>
        <w:tc>
          <w:tcPr>
            <w:tcW w:w="3287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,N-</w:t>
            </w:r>
            <w:r w:rsidRPr="001F0D42">
              <w:rPr>
                <w:rFonts w:ascii="Times New Roman" w:hAnsi="Times New Roman"/>
                <w:b/>
              </w:rPr>
              <w:t>диметиламіно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-2-</w:t>
            </w:r>
            <w:r w:rsidRPr="001F0D42">
              <w:rPr>
                <w:rFonts w:ascii="Times New Roman" w:hAnsi="Times New Roman"/>
                <w:b/>
              </w:rPr>
              <w:t>пропанол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4-</w:t>
            </w:r>
            <w:r w:rsidRPr="001F0D42">
              <w:rPr>
                <w:rFonts w:ascii="Times New Roman" w:hAnsi="Times New Roman"/>
                <w:b/>
              </w:rPr>
              <w:t>ацетамідобензоат</w:t>
            </w:r>
          </w:p>
        </w:tc>
        <w:tc>
          <w:tcPr>
            <w:tcW w:w="1819" w:type="dxa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1F0D42" w:rsidRDefault="00FC4A1B" w:rsidP="00FC4A1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0</w:t>
            </w:r>
            <w:r w:rsidRPr="001F0D42">
              <w:rPr>
                <w:rFonts w:ascii="Times New Roman" w:hAnsi="Times New Roman"/>
                <w:b/>
              </w:rPr>
              <w:t>775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001-54-5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Benzalkonium chloride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(2% a</w:t>
            </w:r>
            <w:r w:rsidRPr="001F0D42">
              <w:rPr>
                <w:rFonts w:ascii="Times New Roman" w:hAnsi="Times New Roman"/>
                <w:b/>
                <w:lang w:val="en-US"/>
              </w:rPr>
              <w:t>q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ueous </w:t>
            </w:r>
            <w:r w:rsidRPr="001F0D42">
              <w:rPr>
                <w:rFonts w:ascii="Times New Roman" w:hAnsi="Times New Roman"/>
                <w:b/>
                <w:lang w:val="en-US"/>
              </w:rPr>
              <w:t>solution)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нзалконію хлорид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(2% водний розчин)</w:t>
            </w:r>
          </w:p>
        </w:tc>
        <w:tc>
          <w:tcPr>
            <w:tcW w:w="1819" w:type="dxa"/>
          </w:tcPr>
          <w:p w:rsidR="00FC4A1B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BD05DD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піввідношення алкільних компонентів</w:t>
            </w:r>
          </w:p>
        </w:tc>
        <w:tc>
          <w:tcPr>
            <w:tcW w:w="2255" w:type="dxa"/>
            <w:gridSpan w:val="3"/>
          </w:tcPr>
          <w:p w:rsidR="00FC4A1B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</w:rPr>
              <w:t>Х,ТШХ</w:t>
            </w:r>
          </w:p>
          <w:p w:rsidR="00FC4A1B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ГХ,РХ</w:t>
            </w:r>
          </w:p>
          <w:p w:rsidR="00FC4A1B" w:rsidRPr="00A839E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323"/>
        </w:trPr>
        <w:tc>
          <w:tcPr>
            <w:tcW w:w="862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776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5322-39-2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razodone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hudrochloride</w:t>
            </w:r>
            <w:r w:rsidRPr="001F0D42">
              <w:rPr>
                <w:rFonts w:ascii="Times New Roman" w:hAnsi="Times New Roman"/>
                <w:b/>
              </w:rPr>
              <w:t>*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разодону гідрохлорид*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077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91732-7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енолідомі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778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2305-89-9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arbocisteine lactam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рбоцистеїну лактам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лактамний карбоцистеїн)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DD69E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718"/>
        </w:trPr>
        <w:tc>
          <w:tcPr>
            <w:tcW w:w="862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779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0098-04-7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ebamipide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ебаміпід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Р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78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3231-63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ibonucle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ибонуклеїно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FC4A1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537"/>
        </w:trPr>
        <w:tc>
          <w:tcPr>
            <w:tcW w:w="862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781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Ononidis arvensis extractum siccum</w:t>
            </w:r>
          </w:p>
        </w:tc>
        <w:tc>
          <w:tcPr>
            <w:tcW w:w="3287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Вовчуга екстракт сухий</w:t>
            </w:r>
          </w:p>
        </w:tc>
        <w:tc>
          <w:tcPr>
            <w:tcW w:w="1819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Вовчуга польового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782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Corili extractum 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Ліщини екстракт</w:t>
            </w:r>
          </w:p>
        </w:tc>
        <w:tc>
          <w:tcPr>
            <w:tcW w:w="1819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Ліщини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783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402-23-9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thacridine lactate monohydrate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такридіну лактат моногідрат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062570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 w:val="restart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0785</w:t>
            </w:r>
          </w:p>
        </w:tc>
        <w:tc>
          <w:tcPr>
            <w:tcW w:w="1543" w:type="dxa"/>
            <w:vMerge w:val="restart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6703-88-5</w:t>
            </w:r>
          </w:p>
        </w:tc>
        <w:tc>
          <w:tcPr>
            <w:tcW w:w="2525" w:type="dxa"/>
            <w:vMerge w:val="restart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nosine pranobex (methisoprinol)</w:t>
            </w:r>
          </w:p>
        </w:tc>
        <w:tc>
          <w:tcPr>
            <w:tcW w:w="3287" w:type="dxa"/>
            <w:vMerge w:val="restart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Інозину пранобекс 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(метізопринол)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062570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FC4A1B" w:rsidRPr="00062570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345B6F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062570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052</w:t>
            </w:r>
          </w:p>
        </w:tc>
        <w:tc>
          <w:tcPr>
            <w:tcW w:w="1264" w:type="dxa"/>
            <w:gridSpan w:val="2"/>
            <w:vMerge w:val="restart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</w:tcPr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345B6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Merge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505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786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ind w:left="-119" w:right="-108" w:firstLine="119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83881-51-0 (Levocetirizine dihydrochloride)</w:t>
            </w:r>
          </w:p>
          <w:p w:rsidR="000E52FF" w:rsidRPr="001F0D42" w:rsidRDefault="000E52FF" w:rsidP="000E52FF">
            <w:pPr>
              <w:pStyle w:val="ab"/>
              <w:ind w:left="-119" w:right="-74" w:firstLine="119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63837-48-7 ((S)-Cetirizine dihydrochloride)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etirizine for system suitability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Цетиризин для перевірки придатності хроматографічної системи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н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мерна чистота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787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6-31-1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,3-</w:t>
            </w:r>
            <w:r w:rsidRPr="001F0D42">
              <w:rPr>
                <w:rFonts w:ascii="Times New Roman" w:hAnsi="Times New Roman"/>
                <w:b/>
                <w:lang w:val="en-US"/>
              </w:rPr>
              <w:t>Dimethylurea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,3-</w:t>
            </w:r>
            <w:r w:rsidRPr="001F0D42">
              <w:rPr>
                <w:rFonts w:ascii="Times New Roman" w:hAnsi="Times New Roman"/>
                <w:b/>
              </w:rPr>
              <w:t>диметилсечовина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40AC5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0788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095-06-4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bicar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ебікар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421A5A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421A5A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359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789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67-56-1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lactate</w:t>
            </w:r>
            <w:r w:rsidRPr="001F0D42">
              <w:rPr>
                <w:rFonts w:ascii="Times New Roman" w:hAnsi="Times New Roman"/>
                <w:b/>
              </w:rPr>
              <w:t xml:space="preserve"> solution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Натрію лактат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розчин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2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789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1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67-56-1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L(S)-lactate solution</w:t>
            </w:r>
          </w:p>
          <w:p w:rsidR="000E52FF" w:rsidRPr="001F0D42" w:rsidRDefault="000E52FF" w:rsidP="000E52FF">
            <w:pPr>
              <w:pStyle w:val="ab"/>
              <w:jc w:val="left"/>
              <w:rPr>
                <w:rStyle w:val="f14sb"/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L(S)-lactate</w:t>
            </w:r>
          </w:p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caps/>
              </w:rPr>
            </w:pPr>
            <w:r w:rsidRPr="001F0D42">
              <w:rPr>
                <w:rFonts w:ascii="Times New Roman" w:hAnsi="Times New Roman"/>
                <w:b/>
              </w:rPr>
              <w:t xml:space="preserve">Натрію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</w:rPr>
              <w:t>)-лактату розчин</w:t>
            </w:r>
          </w:p>
          <w:p w:rsidR="000E52FF" w:rsidRPr="001F0D42" w:rsidRDefault="000E52FF" w:rsidP="000E52FF">
            <w:pPr>
              <w:pStyle w:val="ab"/>
              <w:jc w:val="left"/>
              <w:rPr>
                <w:caps/>
                <w:sz w:val="24"/>
                <w:szCs w:val="24"/>
              </w:rPr>
            </w:pPr>
            <w:r w:rsidRPr="001F0D42">
              <w:rPr>
                <w:rFonts w:ascii="Times New Roman" w:hAnsi="Times New Roman"/>
                <w:b/>
              </w:rPr>
              <w:t xml:space="preserve">Натрію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</w:rPr>
              <w:t>)-лактат</w:t>
            </w:r>
          </w:p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42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790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5543-68-5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rekrezan (oxyethylammonium methylphenoxyacetate)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рекрезан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(ок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</w:rPr>
              <w:t>етиламонію метилфеноксиацетат)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0E52FF" w:rsidRPr="001F0D42" w:rsidRDefault="000E52FF" w:rsidP="000E52FF">
            <w:pPr>
              <w:ind w:right="-60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я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лектрофорез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791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2-80-0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lorquinaldol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Хлорхінальдо</w:t>
            </w:r>
            <w:r w:rsidRPr="001F0D42">
              <w:rPr>
                <w:rFonts w:ascii="Times New Roman" w:hAnsi="Times New Roman"/>
                <w:b/>
              </w:rPr>
              <w:t>л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D111F4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112C" w:rsidRPr="00687C49" w:rsidTr="0024112C">
        <w:tblPrEx>
          <w:tblCellMar>
            <w:left w:w="108" w:type="dxa"/>
            <w:right w:w="108" w:type="dxa"/>
          </w:tblCellMar>
        </w:tblPrEx>
        <w:trPr>
          <w:trHeight w:val="255"/>
        </w:trPr>
        <w:tc>
          <w:tcPr>
            <w:tcW w:w="862" w:type="dxa"/>
            <w:vMerge w:val="restart"/>
          </w:tcPr>
          <w:p w:rsidR="0024112C" w:rsidRPr="001F0D42" w:rsidRDefault="0024112C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792</w:t>
            </w:r>
          </w:p>
        </w:tc>
        <w:tc>
          <w:tcPr>
            <w:tcW w:w="1543" w:type="dxa"/>
            <w:vMerge w:val="restart"/>
          </w:tcPr>
          <w:p w:rsidR="0024112C" w:rsidRPr="001F0D42" w:rsidRDefault="0024112C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3327-57-3</w:t>
            </w:r>
          </w:p>
        </w:tc>
        <w:tc>
          <w:tcPr>
            <w:tcW w:w="2525" w:type="dxa"/>
            <w:vMerge w:val="restart"/>
          </w:tcPr>
          <w:p w:rsidR="0024112C" w:rsidRPr="001F0D42" w:rsidRDefault="0024112C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Nefopam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h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ydrochloride</w:t>
            </w:r>
          </w:p>
        </w:tc>
        <w:tc>
          <w:tcPr>
            <w:tcW w:w="3287" w:type="dxa"/>
            <w:vMerge w:val="restart"/>
          </w:tcPr>
          <w:p w:rsidR="0024112C" w:rsidRPr="001F0D42" w:rsidRDefault="0024112C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Нефопаму</w:t>
            </w:r>
            <w:r w:rsidRPr="001F0D42">
              <w:rPr>
                <w:rFonts w:ascii="Times New Roman" w:hAnsi="Times New Roman"/>
                <w:b/>
              </w:rPr>
              <w:t xml:space="preserve"> гідрохлорид</w:t>
            </w:r>
          </w:p>
        </w:tc>
        <w:tc>
          <w:tcPr>
            <w:tcW w:w="1819" w:type="dxa"/>
          </w:tcPr>
          <w:p w:rsidR="0024112C" w:rsidRPr="001F0D42" w:rsidRDefault="0024112C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4112C" w:rsidRPr="001F0D42" w:rsidRDefault="0024112C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4112C" w:rsidRPr="001F0D42" w:rsidRDefault="0024112C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24112C" w:rsidRPr="001F0D42" w:rsidRDefault="0024112C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24112C" w:rsidRPr="006D2B02" w:rsidRDefault="0024112C" w:rsidP="0024112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Merge w:val="restart"/>
            <w:vAlign w:val="center"/>
          </w:tcPr>
          <w:p w:rsidR="0024112C" w:rsidRPr="001F0D42" w:rsidRDefault="0024112C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Merge w:val="restart"/>
          </w:tcPr>
          <w:p w:rsidR="0024112C" w:rsidRPr="00B82A01" w:rsidRDefault="0024112C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112C" w:rsidRPr="00687C49" w:rsidTr="00EA47BC">
        <w:tblPrEx>
          <w:tblCellMar>
            <w:left w:w="108" w:type="dxa"/>
            <w:right w:w="108" w:type="dxa"/>
          </w:tblCellMar>
        </w:tblPrEx>
        <w:trPr>
          <w:trHeight w:val="255"/>
        </w:trPr>
        <w:tc>
          <w:tcPr>
            <w:tcW w:w="862" w:type="dxa"/>
            <w:vMerge/>
          </w:tcPr>
          <w:p w:rsidR="0024112C" w:rsidRPr="001F0D42" w:rsidRDefault="0024112C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24112C" w:rsidRPr="001F0D42" w:rsidRDefault="0024112C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/>
          </w:tcPr>
          <w:p w:rsidR="0024112C" w:rsidRPr="001F0D42" w:rsidRDefault="0024112C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Merge/>
          </w:tcPr>
          <w:p w:rsidR="0024112C" w:rsidRPr="001F0D42" w:rsidRDefault="0024112C" w:rsidP="000E52FF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</w:tcPr>
          <w:p w:rsidR="0024112C" w:rsidRPr="0024112C" w:rsidRDefault="0024112C" w:rsidP="0024112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24112C" w:rsidRPr="0024112C" w:rsidRDefault="0024112C" w:rsidP="0024112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</w:t>
            </w:r>
          </w:p>
          <w:p w:rsidR="0024112C" w:rsidRPr="0024112C" w:rsidRDefault="0024112C" w:rsidP="0024112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24112C" w:rsidRPr="0024112C" w:rsidRDefault="0024112C" w:rsidP="0024112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</w:p>
          <w:p w:rsidR="0024112C" w:rsidRPr="0024112C" w:rsidRDefault="0024112C" w:rsidP="0024112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24112C" w:rsidRPr="0024112C" w:rsidRDefault="0024112C" w:rsidP="0024112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Ф</w:t>
            </w: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, РХ</w:t>
            </w:r>
          </w:p>
        </w:tc>
        <w:tc>
          <w:tcPr>
            <w:tcW w:w="1086" w:type="dxa"/>
            <w:gridSpan w:val="2"/>
            <w:vAlign w:val="center"/>
          </w:tcPr>
          <w:p w:rsidR="0024112C" w:rsidRDefault="0024112C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Merge/>
            <w:vAlign w:val="center"/>
          </w:tcPr>
          <w:p w:rsidR="0024112C" w:rsidRPr="001F0D42" w:rsidRDefault="0024112C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</w:tcPr>
          <w:p w:rsidR="0024112C" w:rsidRPr="00B82A01" w:rsidRDefault="0024112C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421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79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46-70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aphthol yellow S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Нафтоловий жовтий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S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794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19478-55-6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anofloxacine mesyl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анофлоксацину мезил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С0795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104-88-1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4-Chlorobenzaldehy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лоропіраміну гідрохлориду домішка А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966A3" w:rsidRPr="00CD38CF" w:rsidRDefault="00CD38CF" w:rsidP="000966A3">
            <w:pPr>
              <w:jc w:val="center"/>
              <w:rPr>
                <w:rFonts w:ascii="Times New Roman" w:hAnsi="Times New Roman" w:cs="Times New Roman"/>
              </w:rPr>
            </w:pPr>
            <w:r w:rsidRPr="00CD38C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79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91428-63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2-[(4-Chlorophenyl)Methoxy]-N,N-dimethyl-ethan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лоропіраміну гідрохлориду домішка В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79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Style w:val="s1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2881-33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N-(4-chlorobenzyl)pyridin-2-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лоропіраміну гідрохлориду домішка 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D38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79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154-69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Tripelennamine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h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ydrochloride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лоропіраміну гідрохлориду домішка Е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799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9803-62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Picloxydine di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</w:rPr>
              <w:t>клоксидин</w:t>
            </w: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</w:rPr>
              <w:t xml:space="preserve"> диг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8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81-25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Chol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ол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</w:rPr>
              <w:t>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71075" w:rsidRPr="0096031A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96031A" w:rsidRDefault="0096031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952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01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22832-87-7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Miconazole nitr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іконазолу нітр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02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27912-14-7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Levobunolol h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ydrochlori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евобунололу гідрохлорид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477570" w:rsidRDefault="00477570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BE2436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803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8725-37-6</w:t>
            </w:r>
          </w:p>
        </w:tc>
        <w:tc>
          <w:tcPr>
            <w:tcW w:w="2525" w:type="dxa"/>
          </w:tcPr>
          <w:p w:rsidR="000966A3" w:rsidRPr="00BE2436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Acetylcysteine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impurity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D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 xml:space="preserve"> (</w:t>
            </w:r>
            <w:r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SPhU/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h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.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Eur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./</w:t>
            </w:r>
            <w:r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USP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)</w:t>
            </w:r>
          </w:p>
        </w:tc>
        <w:tc>
          <w:tcPr>
            <w:tcW w:w="3287" w:type="dxa"/>
          </w:tcPr>
          <w:p w:rsidR="000966A3" w:rsidRPr="00BE2436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тилцистеїну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>
              <w:rPr>
                <w:rFonts w:ascii="Times New Roman" w:hAnsi="Times New Roman"/>
                <w:b/>
                <w:lang w:val="uk-UA"/>
              </w:rPr>
              <w:t xml:space="preserve">/ </w:t>
            </w:r>
            <w:r>
              <w:rPr>
                <w:rFonts w:ascii="Times New Roman" w:hAnsi="Times New Roman"/>
                <w:b/>
                <w:lang w:val="en-US"/>
              </w:rPr>
              <w:t>Ph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. </w:t>
            </w:r>
            <w:r>
              <w:rPr>
                <w:rFonts w:ascii="Times New Roman" w:hAnsi="Times New Roman"/>
                <w:b/>
                <w:lang w:val="en-US"/>
              </w:rPr>
              <w:t>Eur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./ </w:t>
            </w:r>
            <w:r>
              <w:rPr>
                <w:rFonts w:ascii="Times New Roman" w:hAnsi="Times New Roman"/>
                <w:b/>
                <w:lang w:val="en-US"/>
              </w:rPr>
              <w:t>USP</w:t>
            </w:r>
            <w:r w:rsidRPr="00BE2436">
              <w:rPr>
                <w:rFonts w:ascii="Times New Roman" w:hAnsi="Times New Roman"/>
                <w:b/>
              </w:rPr>
              <w:t>)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0966A3" w:rsidRPr="00BE2436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BE2436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BE2436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BE2436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BE2436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BE2436">
              <w:rPr>
                <w:rFonts w:ascii="Times New Roman" w:hAnsi="Times New Roman" w:cs="Times New Roman"/>
                <w:b/>
                <w:sz w:val="20"/>
              </w:rPr>
              <w:t>0804</w:t>
            </w:r>
          </w:p>
        </w:tc>
        <w:tc>
          <w:tcPr>
            <w:tcW w:w="1543" w:type="dxa"/>
          </w:tcPr>
          <w:p w:rsidR="00471075" w:rsidRPr="00BE2436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</w:p>
        </w:tc>
        <w:tc>
          <w:tcPr>
            <w:tcW w:w="2525" w:type="dxa"/>
          </w:tcPr>
          <w:p w:rsidR="00471075" w:rsidRPr="00BE2436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Antral</w:t>
            </w:r>
          </w:p>
        </w:tc>
        <w:tc>
          <w:tcPr>
            <w:tcW w:w="3287" w:type="dxa"/>
          </w:tcPr>
          <w:p w:rsidR="00471075" w:rsidRPr="00BE2436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нтраль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BE2436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BE2436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BE2436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BE2436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0,36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BE2436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BE2436">
              <w:rPr>
                <w:rFonts w:ascii="Times New Roman" w:hAnsi="Times New Roman" w:cs="Times New Roman"/>
                <w:b/>
                <w:sz w:val="20"/>
              </w:rPr>
              <w:t>0805</w:t>
            </w:r>
          </w:p>
        </w:tc>
        <w:tc>
          <w:tcPr>
            <w:tcW w:w="1543" w:type="dxa"/>
          </w:tcPr>
          <w:p w:rsidR="000966A3" w:rsidRPr="00BE2436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BE2436">
              <w:rPr>
                <w:rStyle w:val="s1"/>
                <w:rFonts w:ascii="Times New Roman" w:hAnsi="Times New Roman"/>
                <w:b/>
                <w:bCs/>
              </w:rPr>
              <w:t>1197-18-8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Tranexamic acid</w:t>
            </w:r>
          </w:p>
        </w:tc>
        <w:tc>
          <w:tcPr>
            <w:tcW w:w="3287" w:type="dxa"/>
          </w:tcPr>
          <w:p w:rsidR="000966A3" w:rsidRPr="00BE2436" w:rsidRDefault="000966A3" w:rsidP="000966A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Транексамова</w:t>
            </w:r>
            <w:r w:rsidRPr="00BE2436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кислота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BE2436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06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470-17-7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Isoalantolacton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Ізоалантолактон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С0807</w:t>
            </w:r>
          </w:p>
        </w:tc>
        <w:tc>
          <w:tcPr>
            <w:tcW w:w="1543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8000-42-8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araway oil</w:t>
            </w:r>
          </w:p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Carvi aetheroleum</w:t>
            </w:r>
          </w:p>
        </w:tc>
        <w:tc>
          <w:tcPr>
            <w:tcW w:w="3287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Кминова олія</w:t>
            </w:r>
          </w:p>
        </w:tc>
        <w:tc>
          <w:tcPr>
            <w:tcW w:w="1819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ДФУ «Кропу пахучого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0966A3" w:rsidRPr="008B54E0" w:rsidRDefault="008B54E0" w:rsidP="000966A3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 мл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808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7097-76-6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Calcium hopanten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льцію гопантен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809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944-12-3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Fenoterol hydrobromi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енотерол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у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 гідробромід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8713B1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10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32866-11-6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Lercanidipine 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hydrochloride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hemihydr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ерканідипіну гідрохлорид гемігідр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0966A3" w:rsidRPr="00F93A9C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62732-43-8</w:t>
            </w:r>
          </w:p>
        </w:tc>
        <w:tc>
          <w:tcPr>
            <w:tcW w:w="2525" w:type="dxa"/>
          </w:tcPr>
          <w:p w:rsidR="00471075" w:rsidRPr="00A63F9D" w:rsidRDefault="00471075" w:rsidP="00A63F9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A63F9D">
              <w:rPr>
                <w:rFonts w:ascii="Times New Roman" w:hAnsi="Times New Roman"/>
                <w:b/>
                <w:lang w:val="en-US"/>
              </w:rPr>
              <w:t>Ipidacrine impurity A</w:t>
            </w:r>
          </w:p>
          <w:p w:rsidR="00471075" w:rsidRPr="00A63F9D" w:rsidRDefault="00471075" w:rsidP="00A63F9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A63F9D">
              <w:rPr>
                <w:rFonts w:ascii="Times New Roman" w:hAnsi="Times New Roman"/>
                <w:b/>
                <w:lang w:val="en-US"/>
              </w:rPr>
              <w:t>8-amino-1,2,3,5,6,7-hexahydrodicyclopenta(B,E)pyridine hydrate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Іпідакрину домішка 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C20FD3" w:rsidRDefault="00C20FD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937CD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809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812</w:t>
            </w:r>
          </w:p>
        </w:tc>
        <w:tc>
          <w:tcPr>
            <w:tcW w:w="1543" w:type="dxa"/>
          </w:tcPr>
          <w:p w:rsidR="00471075" w:rsidRPr="001F0D42" w:rsidRDefault="00471075" w:rsidP="00BD05D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556-08-1</w:t>
            </w:r>
          </w:p>
        </w:tc>
        <w:tc>
          <w:tcPr>
            <w:tcW w:w="2525" w:type="dxa"/>
          </w:tcPr>
          <w:p w:rsidR="00471075" w:rsidRPr="001F0D42" w:rsidRDefault="00471075" w:rsidP="00BD05D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4-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acetamidobenzoic acid</w:t>
            </w:r>
          </w:p>
        </w:tc>
        <w:tc>
          <w:tcPr>
            <w:tcW w:w="3287" w:type="dxa"/>
          </w:tcPr>
          <w:p w:rsidR="00471075" w:rsidRPr="001F0D42" w:rsidRDefault="00471075" w:rsidP="00BD05D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4-ацетамідобензойна кислота</w:t>
            </w:r>
          </w:p>
        </w:tc>
        <w:tc>
          <w:tcPr>
            <w:tcW w:w="1819" w:type="dxa"/>
          </w:tcPr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D05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D05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BD05D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813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216447-62-0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Glucosamine</w:t>
            </w: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 xml:space="preserve"> sulfate sodium chlori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Глюкозаміну сульфату натрію хлорид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C24494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 w:rsidR="00C24494">
              <w:rPr>
                <w:rFonts w:ascii="Times New Roman" w:hAnsi="Times New Roman" w:cs="Times New Roman"/>
                <w:b/>
                <w:sz w:val="20"/>
                <w:lang w:val="en-US"/>
              </w:rPr>
              <w:t>,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814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981-58-4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Sulfadimidine </w:t>
            </w: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sodium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Сульфадимідин натрію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1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0556-58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2-[4-(2-piperidin-1-ylethoxy)benzoyl]benzo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Пітофеноно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16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27-89-9</w:t>
            </w:r>
          </w:p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6538-82-5 (гідрохлоридна сіль)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Levocarnitine </w:t>
            </w:r>
            <w:r w:rsidRPr="001F0D42">
              <w:rPr>
                <w:rStyle w:val="xfmc3"/>
                <w:rFonts w:ascii="Times New Roman" w:hAnsi="Times New Roman"/>
                <w:b/>
                <w:bCs/>
                <w:lang w:val="en-GB"/>
              </w:rPr>
              <w:t>impurity A</w:t>
            </w: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SphU/Ph.Eur/USP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евокарнітину домішка  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 (ДФУ/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>.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/</w:t>
            </w:r>
            <w:r w:rsidRPr="001F0D42">
              <w:rPr>
                <w:rStyle w:val="xfm94369454"/>
                <w:rFonts w:ascii="Times New Roman" w:hAnsi="Times New Roman"/>
                <w:b/>
              </w:rPr>
              <w:t xml:space="preserve"> </w:t>
            </w:r>
            <w:r w:rsidRPr="001F0D42">
              <w:rPr>
                <w:rStyle w:val="xfm94369454"/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Style w:val="xfm94369454"/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18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97864-44-7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luticasone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furoat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лутиказону фуро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19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</w:rPr>
              <w:t>4271-30-1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GB"/>
              </w:rPr>
              <w:t>Folic acid impurity A</w:t>
            </w: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Ph.Eur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олієвої кислоти домішка А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20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docdata"/>
              <w:spacing w:before="0" w:beforeAutospacing="0" w:after="0" w:afterAutospacing="0"/>
              <w:rPr>
                <w:rStyle w:val="xfmc3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19-24-4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GB"/>
              </w:rPr>
              <w:t>Folic acid impurity D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Фолієвої кислоти домішка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D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0821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>Hard fat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Твердий жир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0822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</w:rPr>
              <w:t>165800-06-6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>Zoledronic acid monohydrat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Золедронова кислот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моногідр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823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</w:rPr>
              <w:t>7675-83-4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>Arginine aspartat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Аргінін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аспарт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lastRenderedPageBreak/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G0824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docdata"/>
              <w:spacing w:before="0" w:beforeAutospacing="0" w:after="0" w:afterAutospacing="0"/>
              <w:rPr>
                <w:rStyle w:val="xfm94369454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73-40-5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94369454"/>
                <w:rFonts w:ascii="Times New Roman" w:hAnsi="Times New Roman"/>
                <w:b/>
                <w:lang w:val="uk-UA"/>
              </w:rPr>
              <w:t>Guanine</w:t>
            </w:r>
            <w:r w:rsidRPr="001F0D42">
              <w:rPr>
                <w:rStyle w:val="xfm94369454"/>
                <w:rFonts w:ascii="Times New Roman" w:hAnsi="Times New Roman"/>
                <w:b/>
                <w:lang w:val="en-US"/>
              </w:rPr>
              <w:t xml:space="preserve"> (USP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Гуанін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825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2986-56-4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obramycin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Тобраміцин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ind w:firstLine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ЯМ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ТШХ</w:t>
            </w:r>
          </w:p>
          <w:p w:rsidR="009240ED" w:rsidRPr="001F0D42" w:rsidRDefault="009240ED" w:rsidP="009240ED">
            <w:pPr>
              <w:ind w:firstLine="7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826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docdata"/>
              <w:spacing w:before="0" w:beforeAutospacing="0" w:after="0" w:afterAutospacing="0"/>
              <w:rPr>
                <w:rStyle w:val="xfm70709312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4547-57-3</w:t>
            </w:r>
          </w:p>
        </w:tc>
        <w:tc>
          <w:tcPr>
            <w:tcW w:w="2525" w:type="dxa"/>
          </w:tcPr>
          <w:p w:rsidR="009240ED" w:rsidRPr="00AB3830" w:rsidRDefault="009240ED" w:rsidP="009240ED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A 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Буфексамаку домішка А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827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2034"/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29056-06-2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B </w:t>
            </w:r>
          </w:p>
          <w:p w:rsidR="009240ED" w:rsidRPr="001F0D42" w:rsidRDefault="009240ED" w:rsidP="009240ED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Буфексамаку домішка В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828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2036"/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185726-73-1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C </w:t>
            </w:r>
          </w:p>
          <w:p w:rsidR="009240ED" w:rsidRPr="001F0D42" w:rsidRDefault="009240ED" w:rsidP="009240ED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Буфексамаку домішка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C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82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Style w:val="xfm70709312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3413-59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D 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Буфексамаку домішка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30</w:t>
            </w:r>
          </w:p>
        </w:tc>
        <w:tc>
          <w:tcPr>
            <w:tcW w:w="1543" w:type="dxa"/>
          </w:tcPr>
          <w:p w:rsidR="009240ED" w:rsidRPr="00A14BD7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A14BD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130018-87-0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Levocetirizine dihydrochlorid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евоцетиризину дигідрохлорид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A14BD7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831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demethionine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1,4-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butanedisulfonate </w:t>
            </w:r>
            <w:r w:rsidRPr="001F0D42">
              <w:rPr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ratio of components </w:t>
            </w:r>
            <w:r w:rsidRPr="001F0D42">
              <w:rPr>
                <w:rFonts w:ascii="Times New Roman" w:hAnsi="Times New Roman"/>
                <w:b/>
                <w:lang w:val="uk-UA"/>
              </w:rPr>
              <w:t>1:1.65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Адеметіоніну  1,4-бутандисульфонат (співвідношення  компонентів 1:1.65)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3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1018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Pheniramine impurity A 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SphU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/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еніраміну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домішк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 (ДФУ/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2-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бензилпірид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819AD" w:rsidRDefault="001819A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,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3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87-33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Isosorbide dinitrate hydrous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Ізосорбіду динітрат водний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83"/>
        </w:trPr>
        <w:tc>
          <w:tcPr>
            <w:tcW w:w="862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34</w:t>
            </w:r>
          </w:p>
        </w:tc>
        <w:tc>
          <w:tcPr>
            <w:tcW w:w="1543" w:type="dxa"/>
            <w:vMerge w:val="restart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 w:val="restart"/>
            <w:vAlign w:val="center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7070931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ethyl nalbuphine</w:t>
            </w:r>
          </w:p>
        </w:tc>
        <w:tc>
          <w:tcPr>
            <w:tcW w:w="3287" w:type="dxa"/>
            <w:vMerge w:val="restart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Метилналбуфін</w:t>
            </w:r>
          </w:p>
        </w:tc>
        <w:tc>
          <w:tcPr>
            <w:tcW w:w="1819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5</w:t>
            </w:r>
          </w:p>
        </w:tc>
        <w:tc>
          <w:tcPr>
            <w:tcW w:w="1264" w:type="dxa"/>
            <w:gridSpan w:val="2"/>
            <w:vMerge w:val="restart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83"/>
        </w:trPr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/>
            <w:vAlign w:val="center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</w:p>
        </w:tc>
        <w:tc>
          <w:tcPr>
            <w:tcW w:w="1819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245</w:t>
            </w:r>
          </w:p>
        </w:tc>
        <w:tc>
          <w:tcPr>
            <w:tcW w:w="1264" w:type="dxa"/>
            <w:gridSpan w:val="2"/>
            <w:vMerge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835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578-95-0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Acridone</w:t>
            </w:r>
            <w:r w:rsidRPr="001F0D42">
              <w:rPr>
                <w:rStyle w:val="xfm70709312"/>
                <w:rFonts w:ascii="Times New Roman" w:hAnsi="Times New Roman"/>
                <w:b/>
              </w:rPr>
              <w:t xml:space="preserve"> </w:t>
            </w:r>
          </w:p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9(10</w:t>
            </w:r>
            <w:r w:rsidRPr="001F0D42">
              <w:rPr>
                <w:rStyle w:val="xfm70709312"/>
                <w:rFonts w:ascii="Times New Roman" w:hAnsi="Times New Roman"/>
                <w:b/>
                <w:i/>
              </w:rPr>
              <w:t>Н</w:t>
            </w:r>
            <w:r w:rsidRPr="001F0D42">
              <w:rPr>
                <w:rStyle w:val="xfm70709312"/>
                <w:rFonts w:ascii="Times New Roman" w:hAnsi="Times New Roman"/>
                <w:b/>
              </w:rPr>
              <w:t>)-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Acridon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Акрідон</w:t>
            </w:r>
          </w:p>
        </w:tc>
        <w:tc>
          <w:tcPr>
            <w:tcW w:w="1819" w:type="dxa"/>
          </w:tcPr>
          <w:p w:rsidR="009240ED" w:rsidRPr="0007387E" w:rsidRDefault="009240ED" w:rsidP="0007387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07387E" w:rsidRDefault="0007387E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836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676-46-0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Disodium L(S)-malat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Динатрій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L(S)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-мал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37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259793-96-9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Favipiravir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авіпіравір</w:t>
            </w:r>
          </w:p>
        </w:tc>
        <w:tc>
          <w:tcPr>
            <w:tcW w:w="1819" w:type="dxa"/>
          </w:tcPr>
          <w:p w:rsidR="0025718F" w:rsidRPr="0025718F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25718F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Д,</w:t>
            </w:r>
            <w:r w:rsidR="009240ED" w:rsidRPr="001F0D42">
              <w:rPr>
                <w:rFonts w:ascii="Times New Roman" w:hAnsi="Times New Roman" w:cs="Times New Roman"/>
                <w:b/>
                <w:sz w:val="20"/>
              </w:rPr>
              <w:t xml:space="preserve"> Р, К</w:t>
            </w:r>
            <w:r w:rsidR="009240ED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5718F" w:rsidRPr="0025718F" w:rsidRDefault="0025718F" w:rsidP="0025718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5718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lastRenderedPageBreak/>
              <w:t>Ічс, </w:t>
            </w:r>
            <w:r w:rsidRPr="0025718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9240ED" w:rsidRPr="0025718F" w:rsidRDefault="0025718F" w:rsidP="0025718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5718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lastRenderedPageBreak/>
              <w:t>РХ</w:t>
            </w:r>
          </w:p>
        </w:tc>
        <w:tc>
          <w:tcPr>
            <w:tcW w:w="1086" w:type="dxa"/>
            <w:gridSpan w:val="2"/>
          </w:tcPr>
          <w:p w:rsidR="009240ED" w:rsidRPr="0025718F" w:rsidRDefault="0025718F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3,4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373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R0838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Rauwolfia dry extract (Rauwolfia vomitoria root total alkaloids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Раувольфії екстракт сухий (сума алкалоїдів раувольфії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рвотної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коренів)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3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12650-88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Lysozyme 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ізоциму гі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084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5965-95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Sulfate 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(USP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A sulfate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наміцину сульфат(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USP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)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наміцину а сульф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08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29701-07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B sulfate</w:t>
            </w:r>
          </w:p>
          <w:p w:rsidR="00471075" w:rsidRPr="001F0D42" w:rsidRDefault="00471075" w:rsidP="001F0D42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наміцину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b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сульфат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Ph. Eur.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842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64744-50-9  </w:t>
            </w:r>
          </w:p>
        </w:tc>
        <w:tc>
          <w:tcPr>
            <w:tcW w:w="2525" w:type="dxa"/>
          </w:tcPr>
          <w:p w:rsidR="00322086" w:rsidRPr="00342ED1" w:rsidRDefault="00342ED1" w:rsidP="00322086">
            <w:pPr>
              <w:spacing w:line="140" w:lineRule="atLeast"/>
              <w:rPr>
                <w:rStyle w:val="xfm70709312"/>
                <w:rFonts w:ascii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342E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Gabapentin impurity A (Ph. </w:t>
            </w:r>
            <w:r w:rsidRPr="00342E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</w:t>
            </w:r>
            <w:r w:rsidRPr="00342E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ur.) Gabapentin related compound  A(USP)</w:t>
            </w:r>
          </w:p>
        </w:tc>
        <w:tc>
          <w:tcPr>
            <w:tcW w:w="3287" w:type="dxa"/>
          </w:tcPr>
          <w:p w:rsidR="00322086" w:rsidRPr="00342ED1" w:rsidRDefault="00342ED1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Габапентину</w:t>
            </w: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  <w:t> </w:t>
            </w: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мішка</w:t>
            </w: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  <w:t> A </w:t>
            </w: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(ДФУ)</w:t>
            </w:r>
          </w:p>
        </w:tc>
        <w:tc>
          <w:tcPr>
            <w:tcW w:w="1819" w:type="dxa"/>
          </w:tcPr>
          <w:p w:rsidR="00322086" w:rsidRPr="00EA47BC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342ED1" w:rsidRPr="00342E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, ППХС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EA47BC" w:rsidRDefault="00342ED1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43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142-08-5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 impurity C (Ph. Eur.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Леветірацетам</w:t>
            </w:r>
            <w:r w:rsidRPr="001F0D42">
              <w:rPr>
                <w:rStyle w:val="xfm44098544"/>
                <w:rFonts w:ascii="Times New Roman" w:hAnsi="Times New Roman"/>
                <w:b/>
              </w:rPr>
              <w:t>у</w:t>
            </w: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 xml:space="preserve"> домішка  С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44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3886-69-9</w:t>
            </w:r>
          </w:p>
        </w:tc>
        <w:tc>
          <w:tcPr>
            <w:tcW w:w="2525" w:type="dxa"/>
          </w:tcPr>
          <w:p w:rsidR="00322086" w:rsidRPr="006A1B2F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Levetiracetam impurity E (SphU/ Ph.Eur.)</w:t>
            </w:r>
          </w:p>
          <w:p w:rsidR="00322086" w:rsidRPr="006A1B2F" w:rsidRDefault="00322086" w:rsidP="00322086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322086" w:rsidRPr="006A1B2F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Леветірацетаму домішка E (ДФУ / Ph.Eur.)</w:t>
            </w:r>
          </w:p>
          <w:p w:rsidR="00322086" w:rsidRPr="006A1B2F" w:rsidRDefault="00322086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46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144-74-1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ulfathiazole sodium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ульфат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азол нат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47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</w:rPr>
            </w:pPr>
            <w:r w:rsidRPr="001F0D42">
              <w:rPr>
                <w:rStyle w:val="xfm44098544"/>
                <w:rFonts w:ascii="Times New Roman" w:hAnsi="Times New Roman"/>
                <w:b/>
              </w:rPr>
              <w:t>133481-09-1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Gabapentin impurity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B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Ph. Eur.)</w:t>
            </w:r>
          </w:p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Gabapent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Related Compound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USP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</w:rPr>
              <w:t xml:space="preserve">Габапентину домішка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48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67950-95-2</w:t>
            </w:r>
          </w:p>
        </w:tc>
        <w:tc>
          <w:tcPr>
            <w:tcW w:w="2525" w:type="dxa"/>
          </w:tcPr>
          <w:p w:rsidR="00322086" w:rsidRPr="00072A27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Gabapentin impurity 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 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(SphU/Ph. Eur./USP)</w:t>
            </w:r>
          </w:p>
        </w:tc>
        <w:tc>
          <w:tcPr>
            <w:tcW w:w="3287" w:type="dxa"/>
          </w:tcPr>
          <w:p w:rsidR="00322086" w:rsidRPr="00072A27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</w:pP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Габапентину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E (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Ph.Eur./USP)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072A27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49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67118-31-4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 impurity A (Ph. Eur.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Леветірацетам</w:t>
            </w:r>
            <w:r w:rsidRPr="001F0D42">
              <w:rPr>
                <w:rStyle w:val="xfm44098544"/>
                <w:rFonts w:ascii="Times New Roman" w:hAnsi="Times New Roman"/>
                <w:b/>
              </w:rPr>
              <w:t>у</w:t>
            </w: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 xml:space="preserve"> домішка  </w:t>
            </w: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A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50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nguiritrine (mixture of sanguinarine hydrosulfate and heleritrine hydrosulfate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Сангв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трин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суміш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сангв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нарин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дросульфат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та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хеле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т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ин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дросульфат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P085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98-97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-Phenylpyrrolidin-2-O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ібуту домішка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фенілпірролідон-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32208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5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</w:rPr>
            </w:pPr>
            <w:r w:rsidRPr="001F0D42">
              <w:rPr>
                <w:rStyle w:val="xfm44098544"/>
                <w:rFonts w:ascii="Times New Roman" w:hAnsi="Times New Roman"/>
                <w:b/>
              </w:rPr>
              <w:t>614-80-2</w:t>
            </w:r>
          </w:p>
        </w:tc>
        <w:tc>
          <w:tcPr>
            <w:tcW w:w="2525" w:type="dxa"/>
          </w:tcPr>
          <w:p w:rsidR="00471075" w:rsidRPr="00473BE5" w:rsidRDefault="00471075" w:rsidP="00473BE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73BE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aracetamol impurity A (SphU/Ph. Eur.)</w:t>
            </w:r>
          </w:p>
          <w:p w:rsidR="00471075" w:rsidRPr="00473BE5" w:rsidRDefault="00471075" w:rsidP="00473BE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73BE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cetaminophen related compound C (USP)</w:t>
            </w:r>
          </w:p>
        </w:tc>
        <w:tc>
          <w:tcPr>
            <w:tcW w:w="3287" w:type="dxa"/>
          </w:tcPr>
          <w:p w:rsidR="00471075" w:rsidRPr="00473BE5" w:rsidRDefault="00471075" w:rsidP="001F0D42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арацетамолу домішка А (ДФУ/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/)</w:t>
            </w:r>
          </w:p>
        </w:tc>
        <w:tc>
          <w:tcPr>
            <w:tcW w:w="1819" w:type="dxa"/>
          </w:tcPr>
          <w:p w:rsidR="00471075" w:rsidRPr="00473BE5" w:rsidRDefault="00471075" w:rsidP="00473BE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473BE5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5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605-37-8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sonaphthazarine</w:t>
            </w:r>
          </w:p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,3-Dihydroxy-1,4-naphthoquinon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нафтазар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Ф, 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322086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5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693-37-4</w:t>
            </w:r>
          </w:p>
        </w:tc>
        <w:tc>
          <w:tcPr>
            <w:tcW w:w="2525" w:type="dxa"/>
          </w:tcPr>
          <w:p w:rsidR="00471075" w:rsidRPr="002273F2" w:rsidRDefault="00471075" w:rsidP="002273F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aracetamol impurity 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(SphU/Ph. Eur.)</w:t>
            </w:r>
          </w:p>
          <w:p w:rsidR="00471075" w:rsidRPr="002273F2" w:rsidRDefault="00471075" w:rsidP="002273F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cetaminophen related compound 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B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(USP)</w:t>
            </w:r>
          </w:p>
        </w:tc>
        <w:tc>
          <w:tcPr>
            <w:tcW w:w="3287" w:type="dxa"/>
          </w:tcPr>
          <w:p w:rsidR="00471075" w:rsidRPr="002273F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арацетамолу домішка В (ДФУ/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/)</w:t>
            </w:r>
          </w:p>
        </w:tc>
        <w:tc>
          <w:tcPr>
            <w:tcW w:w="1819" w:type="dxa"/>
          </w:tcPr>
          <w:p w:rsidR="00471075" w:rsidRPr="002273F2" w:rsidRDefault="00471075" w:rsidP="002273F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273F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3-84-4</w:t>
            </w:r>
          </w:p>
        </w:tc>
        <w:tc>
          <w:tcPr>
            <w:tcW w:w="2525" w:type="dxa"/>
          </w:tcPr>
          <w:p w:rsidR="00471075" w:rsidRPr="009C20D1" w:rsidRDefault="00471075" w:rsidP="009C20D1">
            <w:pPr>
              <w:shd w:val="clear" w:color="auto" w:fill="FFFFFF"/>
              <w:jc w:val="center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C20D1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aracetamol impurity D (SphU/ Ph.Eur.)</w:t>
            </w:r>
          </w:p>
          <w:p w:rsidR="00471075" w:rsidRPr="009C20D1" w:rsidRDefault="00471075" w:rsidP="009C20D1">
            <w:pPr>
              <w:shd w:val="clear" w:color="auto" w:fill="FFFFFF"/>
              <w:jc w:val="center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C20D1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cetaminophen     related compound D (USP)</w:t>
            </w:r>
          </w:p>
        </w:tc>
        <w:tc>
          <w:tcPr>
            <w:tcW w:w="3287" w:type="dxa"/>
          </w:tcPr>
          <w:p w:rsidR="00471075" w:rsidRPr="009C20D1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арацетамолу домішка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D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/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56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Style w:val="xfm74803845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4683-26-9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A (SphU / Ph. Eur. / USP)</w:t>
            </w:r>
          </w:p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iroxicam impurity K (SphU / Ph. Eur.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Мелоксикам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A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)</w:t>
            </w:r>
          </w:p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Пір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K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.)</w:t>
            </w:r>
          </w:p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tabs>
                <w:tab w:val="left" w:pos="340"/>
                <w:tab w:val="center" w:pos="578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57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1262333-25-4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C (SphU / Ph. Eur.)</w:t>
            </w:r>
          </w:p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Z)-N</w:t>
            </w:r>
            <w:r>
              <w:rPr>
                <w:rFonts w:ascii="Times New Roman" w:hAnsi="Times New Roman"/>
                <w:b/>
                <w:lang w:val="en-US"/>
              </w:rPr>
              <w:t>’</w:t>
            </w:r>
            <w:r w:rsidRPr="001F0D42">
              <w:rPr>
                <w:rFonts w:ascii="Times New Roman" w:hAnsi="Times New Roman"/>
                <w:b/>
                <w:lang w:val="en-US"/>
              </w:rPr>
              <w:t>-Methylmeloxicam (USP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Мел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C</w:t>
            </w:r>
            <w:r w:rsidRPr="001F0D42">
              <w:rPr>
                <w:rFonts w:ascii="Times New Roman" w:hAnsi="Times New Roman"/>
                <w:b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>.)</w:t>
            </w:r>
          </w:p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58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31636-17-9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D (SphU / Ph. Eur.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Мел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1F0D42">
              <w:rPr>
                <w:rFonts w:ascii="Times New Roman" w:hAnsi="Times New Roman"/>
                <w:b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>.)</w:t>
            </w:r>
          </w:p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859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3913790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514222-44-7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Fluconazole impurity C (Ph. Eur.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luconazole related compound C (USP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39137904"/>
                <w:rFonts w:ascii="Times New Roman" w:hAnsi="Times New Roman" w:cs="Times New Roman"/>
                <w:b/>
                <w:bCs/>
                <w:sz w:val="20"/>
                <w:lang w:val="uk-UA"/>
              </w:rPr>
              <w:t>Флуконазолу домішка С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86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c3"/>
                <w:rFonts w:ascii="Times New Roman" w:hAnsi="Times New Roman" w:cs="Times New Roman"/>
                <w:b/>
                <w:bCs/>
                <w:sz w:val="20"/>
                <w:szCs w:val="20"/>
              </w:rPr>
              <w:t>299-35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Thiamine impurity E (Ph. Eur.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hiothi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гідрохлорид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Е (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У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322086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6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636-46-4</w:t>
            </w:r>
          </w:p>
        </w:tc>
        <w:tc>
          <w:tcPr>
            <w:tcW w:w="2525" w:type="dxa"/>
          </w:tcPr>
          <w:p w:rsidR="00471075" w:rsidRPr="000B5C13" w:rsidRDefault="00471075" w:rsidP="000B5C1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B5C1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Salicylic acid impurity B (SphU/Ph. Eur./USP)</w:t>
            </w:r>
          </w:p>
          <w:p w:rsidR="00471075" w:rsidRPr="000B5C13" w:rsidRDefault="00471075" w:rsidP="000B5C1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0B5C1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4-</w:t>
            </w:r>
            <w:r w:rsidRPr="000B5C1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hydroxyisophthalic acid</w:t>
            </w:r>
          </w:p>
        </w:tc>
        <w:tc>
          <w:tcPr>
            <w:tcW w:w="3287" w:type="dxa"/>
          </w:tcPr>
          <w:p w:rsidR="00471075" w:rsidRPr="000B5C13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Саліцилової кислоти домішка В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(ДФУ/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/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USP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651B7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295F6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196A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6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903-45-9</w:t>
            </w:r>
          </w:p>
        </w:tc>
        <w:tc>
          <w:tcPr>
            <w:tcW w:w="2525" w:type="dxa"/>
          </w:tcPr>
          <w:p w:rsidR="00471075" w:rsidRDefault="00471075" w:rsidP="001F0D42">
            <w:pPr>
              <w:pStyle w:val="xfmc1"/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idocaine impurity B (Ph. Eur.)</w:t>
            </w:r>
          </w:p>
          <w:p w:rsidR="00471075" w:rsidRPr="001F0D42" w:rsidRDefault="00471075" w:rsidP="001F0D42">
            <w:pPr>
              <w:pStyle w:val="xfmc1"/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idocaine related compound B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idocaine n-oxide</w:t>
            </w:r>
          </w:p>
        </w:tc>
        <w:tc>
          <w:tcPr>
            <w:tcW w:w="3287" w:type="dxa"/>
          </w:tcPr>
          <w:p w:rsidR="00471075" w:rsidRPr="0068196A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196A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196A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68196A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68196A" w:rsidRDefault="00A00D7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68196A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196A">
              <w:rPr>
                <w:rFonts w:ascii="Times New Roman" w:hAnsi="Times New Roman" w:cs="Times New Roman"/>
                <w:b/>
                <w:sz w:val="20"/>
                <w:lang w:val="en-US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295F6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6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34-05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caps/>
                <w:lang w:val="uk-UA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>ormylfolic acid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Calcium folinate impurity D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caps/>
                <w:lang w:val="uk-UA"/>
              </w:rPr>
              <w:t>10-F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ormylfolic acid </w:t>
            </w:r>
            <w:r w:rsidRPr="001F0D42">
              <w:rPr>
                <w:rStyle w:val="s1"/>
                <w:rFonts w:ascii="Times New Roman" w:hAnsi="Times New Roman"/>
                <w:b/>
                <w:bCs/>
                <w:caps/>
                <w:lang w:val="uk-UA"/>
              </w:rPr>
              <w:t>(USP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10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р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є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ислота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р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є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ислота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альц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а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296BC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865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4118-51-8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Style w:val="xfm65715162"/>
                <w:rFonts w:ascii="Times New Roman" w:hAnsi="Times New Roman"/>
                <w:b/>
                <w:bCs/>
                <w:lang w:val="uk-UA"/>
              </w:rPr>
              <w:t>Pregabalin impurity D (Ph.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регаба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  <w:t>D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66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43470746"/>
                <w:rFonts w:ascii="Times New Roman" w:hAnsi="Times New Roman" w:cs="Times New Roman"/>
                <w:b/>
                <w:bCs/>
                <w:sz w:val="20"/>
                <w:szCs w:val="20"/>
              </w:rPr>
              <w:t>7728-40-7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idocaine impurity D (Ph. Eur.)</w:t>
            </w:r>
          </w:p>
          <w:p w:rsidR="00A51CDE" w:rsidRPr="001F0D42" w:rsidRDefault="00A51CDE" w:rsidP="00A51CDE">
            <w:pPr>
              <w:pStyle w:val="xfmc1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onoethylglycinexylidine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67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  <w:t>1135231-62-7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ab"/>
              <w:jc w:val="left"/>
              <w:rPr>
                <w:rStyle w:val="xfm65715162"/>
                <w:rFonts w:ascii="Times New Roman" w:hAnsi="Times New Roman"/>
                <w:b/>
                <w:bCs/>
                <w:lang w:val="uk-UA"/>
              </w:rPr>
            </w:pPr>
            <w:r w:rsidRPr="001F0D42">
              <w:rPr>
                <w:rStyle w:val="xfm66170766"/>
                <w:rFonts w:ascii="Times New Roman" w:hAnsi="Times New Roman"/>
                <w:b/>
                <w:bCs/>
                <w:lang w:val="uk-UA"/>
              </w:rPr>
              <w:t>Lidocaine impurity E (Ph. 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Е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Е0868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4-17-5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Reference spectrum of Ethanol (96 Per Cent)</w:t>
            </w:r>
          </w:p>
          <w:p w:rsidR="00A51CDE" w:rsidRPr="001F0D42" w:rsidRDefault="00A51CDE" w:rsidP="00A51CDE">
            <w:pPr>
              <w:pStyle w:val="ab"/>
              <w:jc w:val="left"/>
              <w:rPr>
                <w:rStyle w:val="xfm65715162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алон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й спектр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ан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(96%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2.2.24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C086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Biological standart preparation convallariae</w:t>
            </w:r>
          </w:p>
        </w:tc>
        <w:tc>
          <w:tcPr>
            <w:tcW w:w="3287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онвалії біологічний стандартний препар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нвалії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 «Конвалії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БКВ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0</w:t>
            </w:r>
          </w:p>
        </w:tc>
        <w:tc>
          <w:tcPr>
            <w:tcW w:w="1264" w:type="dxa"/>
            <w:gridSpan w:val="2"/>
          </w:tcPr>
          <w:p w:rsidR="00471075" w:rsidRPr="00B82A01" w:rsidRDefault="00A51CD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S0870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Scutellariae baicalensis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Шоломниці байкальської е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оломниці байкальської корені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871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Vincae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Бар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арвінку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02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872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ubi idaei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ал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 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алини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4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873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auci carotae   aetherole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Моркви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олія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оркви дикої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 мл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874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auci carotae   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Моркви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оркви дикої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875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ibis nigri 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мород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мородини чорної плоди висуш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»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мородини чорної плоди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віжі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7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87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229-55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udan Red G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удан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червоний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G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471075" w:rsidRPr="00B82A01" w:rsidRDefault="00A51CDE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87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564-59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ribuli terrestris extractum siccum</w:t>
            </w:r>
          </w:p>
        </w:tc>
        <w:tc>
          <w:tcPr>
            <w:tcW w:w="3287" w:type="dxa"/>
          </w:tcPr>
          <w:p w:rsidR="00471075" w:rsidRPr="001F0D42" w:rsidRDefault="00471075" w:rsidP="001F0D42">
            <w: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Як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ц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в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 сух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</w:p>
        </w:tc>
        <w:tc>
          <w:tcPr>
            <w:tcW w:w="1819" w:type="dxa"/>
          </w:tcPr>
          <w:p w:rsidR="00471075" w:rsidRPr="001F0D42" w:rsidRDefault="00471075" w:rsidP="001F0D42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Якірців сланких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300A40" w:rsidRDefault="00471075" w:rsidP="001F0D42">
            <w:pPr>
              <w:jc w:val="center"/>
              <w:rPr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A51CDE" w:rsidP="001F0D42">
            <w:pPr>
              <w:tabs>
                <w:tab w:val="left" w:pos="510"/>
                <w:tab w:val="center" w:pos="582"/>
              </w:tabs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878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07-70-0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orneol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орнеол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879</w:t>
            </w:r>
          </w:p>
        </w:tc>
        <w:tc>
          <w:tcPr>
            <w:tcW w:w="1543" w:type="dxa"/>
          </w:tcPr>
          <w:p w:rsidR="00A51CDE" w:rsidRPr="006D7E46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5655-61-8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ornyl acetat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ор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ацетат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1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2196D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B0879</w:t>
            </w: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1</w:t>
            </w:r>
          </w:p>
        </w:tc>
        <w:tc>
          <w:tcPr>
            <w:tcW w:w="1543" w:type="dxa"/>
          </w:tcPr>
          <w:p w:rsidR="00A51CDE" w:rsidRPr="0012196D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5655-61-8</w:t>
            </w:r>
          </w:p>
        </w:tc>
        <w:tc>
          <w:tcPr>
            <w:tcW w:w="2525" w:type="dxa"/>
          </w:tcPr>
          <w:p w:rsidR="00A51CDE" w:rsidRPr="0012196D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Bornyl acetat</w:t>
            </w: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e</w:t>
            </w:r>
          </w:p>
        </w:tc>
        <w:tc>
          <w:tcPr>
            <w:tcW w:w="3287" w:type="dxa"/>
          </w:tcPr>
          <w:p w:rsidR="00A51CDE" w:rsidRPr="0012196D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Борнілацетат</w:t>
            </w:r>
          </w:p>
        </w:tc>
        <w:tc>
          <w:tcPr>
            <w:tcW w:w="1819" w:type="dxa"/>
          </w:tcPr>
          <w:p w:rsidR="00A51CDE" w:rsidRPr="0012196D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В</w:t>
            </w:r>
          </w:p>
        </w:tc>
        <w:tc>
          <w:tcPr>
            <w:tcW w:w="2255" w:type="dxa"/>
            <w:gridSpan w:val="3"/>
          </w:tcPr>
          <w:p w:rsidR="00A51CDE" w:rsidRPr="0012196D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ГХ</w:t>
            </w:r>
          </w:p>
        </w:tc>
        <w:tc>
          <w:tcPr>
            <w:tcW w:w="1086" w:type="dxa"/>
            <w:gridSpan w:val="2"/>
          </w:tcPr>
          <w:p w:rsidR="00A51CDE" w:rsidRPr="0012196D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2196D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,0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80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Padi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Черемх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еремхи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8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M0881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Menthae piperitae 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М'яти перцевої е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яти перцевої листя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4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883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8595-18-1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impurity B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Style w:val="xfm84860784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ло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В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.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884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458-12-0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impurity C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related compound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USP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о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885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41571-11-1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impurity A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о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8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139756-21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Sildenafil impurity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ксифе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 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tabs>
                <w:tab w:val="left" w:pos="315"/>
                <w:tab w:val="center" w:pos="578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4D100F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8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39755-82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Sildenafil impurity F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-desmethyl sildenafi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F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h. Eur.)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есме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илден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471075" w:rsidRPr="00B82A01" w:rsidRDefault="00AE69C9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36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8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139755-91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Sildenafil impurity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Дезетилсилден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AE69C9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36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C088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0-27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reatin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реа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Ф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AE69C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089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291756-76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Etoricoxib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mpurity H</w:t>
            </w:r>
          </w:p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(Z)-N-(2-chloro-3-(dimethylamino)allylidene)-N-methylmethanaminium hexafluorophosph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36100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645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89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42286238"/>
                <w:rFonts w:ascii="Times New Roman" w:hAnsi="Times New Roman" w:cs="Times New Roman"/>
                <w:b/>
                <w:bCs/>
                <w:sz w:val="20"/>
                <w:szCs w:val="20"/>
              </w:rPr>
              <w:t>202409-31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spacing w:after="142" w:afterAutospacing="0" w:line="276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Etoricoxib impurity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</w:t>
            </w:r>
          </w:p>
          <w:p w:rsidR="00471075" w:rsidRPr="001F0D42" w:rsidRDefault="00471075" w:rsidP="001F0D42">
            <w:pPr>
              <w:pStyle w:val="xfmc1"/>
              <w:spacing w:after="142" w:afterAutospacing="0" w:line="276" w:lineRule="atLeast"/>
              <w:rPr>
                <w:rStyle w:val="xfm2216192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89782289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esmethyl Etoricoxib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42286238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, 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36100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9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Style w:val="xfm2216192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orpholinium 2-(5-(4-pyridyl)-4-(2-metoxyphenyl)-1,2,4-triazol-3-ylthio)acet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ор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2-(5-(4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иди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-4-(2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етоксифе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-1,2,4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-3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ил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цетат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ме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Р, 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С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89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е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ефр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89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7743-99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italopram impurity D (Ph.Eur.)</w:t>
            </w:r>
          </w:p>
          <w:p w:rsidR="00471075" w:rsidRPr="001F0D42" w:rsidRDefault="00471075" w:rsidP="001F0D42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italopram related compound D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Циталопр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 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89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62498-71-9</w:t>
            </w:r>
          </w:p>
        </w:tc>
        <w:tc>
          <w:tcPr>
            <w:tcW w:w="2525" w:type="dxa"/>
          </w:tcPr>
          <w:p w:rsidR="00471075" w:rsidRPr="00201BC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Citalopram impurity </w:t>
            </w: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Е</w:t>
            </w: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 (USP)</w:t>
            </w:r>
          </w:p>
        </w:tc>
        <w:tc>
          <w:tcPr>
            <w:tcW w:w="3287" w:type="dxa"/>
          </w:tcPr>
          <w:p w:rsidR="00471075" w:rsidRPr="00201BC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Циталопраму домішка  Е</w:t>
            </w: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01BC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896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70-18-8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Glutathione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лута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н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</w:t>
            </w:r>
          </w:p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897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1"/>
              <w:numPr>
                <w:ilvl w:val="0"/>
                <w:numId w:val="18"/>
              </w:numPr>
              <w:shd w:val="clear" w:color="auto" w:fill="FFFFFF"/>
              <w:suppressAutoHyphens/>
              <w:rPr>
                <w:rFonts w:ascii="Times New Roman" w:hAnsi="Times New Roman"/>
                <w:spacing w:val="5"/>
                <w:sz w:val="20"/>
              </w:rPr>
            </w:pPr>
            <w:r w:rsidRPr="001F0D42">
              <w:rPr>
                <w:rFonts w:ascii="Times New Roman" w:hAnsi="Times New Roman"/>
                <w:spacing w:val="5"/>
                <w:sz w:val="20"/>
              </w:rPr>
              <w:t>3569-10-6</w:t>
            </w:r>
          </w:p>
          <w:p w:rsidR="00335943" w:rsidRPr="001F0D42" w:rsidRDefault="00335943" w:rsidP="00335943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Valerian dry extract</w:t>
            </w:r>
          </w:p>
        </w:tc>
        <w:tc>
          <w:tcPr>
            <w:tcW w:w="3287" w:type="dxa"/>
          </w:tcPr>
          <w:p w:rsidR="00335943" w:rsidRPr="001F0D42" w:rsidRDefault="00335943" w:rsidP="00335943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 сух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pStyle w:val="af7"/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 xml:space="preserve">В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(відповідно до ДФУ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«Валеріани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»)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I0898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08-64-5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sovaleric acid ethyl ester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лов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й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р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кисло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99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503-74-2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sovaleric acid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а кислота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00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65-74-2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lpha-bromoisovaleric acid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льфа- бро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а кислота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0901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50-23-7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af7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Hydrocortisone (Ph. Eur.,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 USP)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рокортизон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, 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0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810761-43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toricoxib impurity 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90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5719155"/>
                <w:rFonts w:ascii="Times New Roman" w:hAnsi="Times New Roman" w:cs="Times New Roman"/>
                <w:b/>
                <w:sz w:val="20"/>
                <w:szCs w:val="20"/>
              </w:rPr>
              <w:t>144750-52-7</w:t>
            </w:r>
          </w:p>
        </w:tc>
        <w:tc>
          <w:tcPr>
            <w:tcW w:w="2525" w:type="dxa"/>
          </w:tcPr>
          <w:p w:rsidR="00471075" w:rsidRPr="0024642F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Clopidogrel related compound B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 (SphU/Ph.Eur./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USP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3287" w:type="dxa"/>
          </w:tcPr>
          <w:p w:rsidR="00471075" w:rsidRPr="0024642F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лопідогрелю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 Ph.Eur./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USP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4642F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90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0202-71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impurity C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related compound C (USP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ло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гре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ю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(ДФУ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93501D" w:rsidRDefault="0093501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90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082-07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hondroitin Sulfate Sodium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ондр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ульфат на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5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0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43187624"/>
                <w:rFonts w:ascii="Times New Roman" w:hAnsi="Times New Roman" w:cs="Times New Roman"/>
                <w:b/>
                <w:sz w:val="20"/>
                <w:szCs w:val="20"/>
              </w:rPr>
              <w:t>24155-42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bCs/>
                <w:lang w:val="en-GB"/>
              </w:rPr>
            </w:pPr>
            <w:r w:rsidRPr="001F0D42">
              <w:rPr>
                <w:rFonts w:ascii="Times New Roman" w:hAnsi="Times New Roman"/>
                <w:b/>
                <w:bCs/>
                <w:lang w:val="en-GB"/>
              </w:rPr>
              <w:t>Econazole impurity A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lang w:val="en-GB"/>
              </w:rPr>
              <w:t xml:space="preserve"> (Ph. Eur.)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ni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conazole impurity </w:t>
            </w:r>
            <w:r w:rsidRPr="001F0D42">
              <w:rPr>
                <w:rFonts w:ascii="Times New Roman" w:hAnsi="Times New Roman"/>
                <w:b/>
                <w:smallCaps/>
                <w:lang w:val="en-US"/>
              </w:rPr>
              <w:t>E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enticonazole impurity </w:t>
            </w:r>
            <w:r w:rsidRPr="001F0D42">
              <w:rPr>
                <w:rFonts w:ascii="Times New Roman" w:hAnsi="Times New Roman"/>
                <w:b/>
                <w:lang w:val="en-US"/>
              </w:rPr>
              <w:t>A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soconazole </w:t>
            </w: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mpurity 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B </w:t>
            </w:r>
            <w:r w:rsidRPr="001F0D42">
              <w:rPr>
                <w:rFonts w:ascii="Times New Roman" w:hAnsi="Times New Roman"/>
                <w:b/>
                <w:lang w:val="uk-UA"/>
              </w:rPr>
              <w:t>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soconazole nitrate </w:t>
            </w: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mpurity </w:t>
            </w:r>
            <w:r w:rsidRPr="001F0D42">
              <w:rPr>
                <w:rFonts w:ascii="Times New Roman" w:hAnsi="Times New Roman"/>
                <w:b/>
                <w:lang w:val="en-US"/>
              </w:rPr>
              <w:t>A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iconazole impurity A </w:t>
            </w:r>
            <w:r w:rsidRPr="001F0D42">
              <w:rPr>
                <w:rFonts w:ascii="Times New Roman" w:hAnsi="Times New Roman"/>
                <w:b/>
                <w:lang w:val="uk-UA"/>
              </w:rPr>
              <w:lastRenderedPageBreak/>
              <w:t>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  <w:lang w:val="uk-UA"/>
              </w:rPr>
              <w:t>ertaconazole nitrate impurity A (Ph. Eur.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relate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compoun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lastRenderedPageBreak/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01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Е0907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2334059-11-7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.)    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e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poun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) 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08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Econazole impurity C 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(Ph. Eur.)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e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poun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) Econazole nitrate 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purity С   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1068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909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61-19-8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′-Adenylic acid (USP)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denosine monophosphate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denosine 5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monophosphate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</w:rPr>
              <w:t>Аденоз</w:t>
            </w: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</w:rPr>
              <w:t>нмонофосфат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910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58-64-0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Adenosine 5′-diphosphate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</w:rPr>
              <w:t>Аденозиндифосфат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41-7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Ethyl acet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лацет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рганолепти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ни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методом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0 мл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873407-01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Doxylamine impurity A (Ph. Eur.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oxylamine pyridine-4-yl isomer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сил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CA5DA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19490-92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FR"/>
              </w:rPr>
              <w:t>Doxylamine impurity B (Ph. Eur.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FR"/>
              </w:rPr>
              <w:lastRenderedPageBreak/>
              <w:t>Doxylamine alcoh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Доксил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B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91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21-70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oxylamine impurity C (SphU / 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arbinoxamine related compound C (USP)</w:t>
            </w:r>
          </w:p>
          <w:p w:rsidR="00471075" w:rsidRPr="00CA5DA7" w:rsidRDefault="00471075" w:rsidP="00CA5DA7">
            <w:pPr>
              <w:pStyle w:val="ab"/>
              <w:ind w:right="-144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esmethyl doxyl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Доксилам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C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.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  <w:p w:rsidR="00471075" w:rsidRPr="001F0D42" w:rsidRDefault="00471075" w:rsidP="001F0D42">
            <w:pPr>
              <w:pStyle w:val="ab"/>
              <w:ind w:right="-144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Дезметил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ксиламін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91-02-1</w:t>
            </w:r>
          </w:p>
        </w:tc>
        <w:tc>
          <w:tcPr>
            <w:tcW w:w="2525" w:type="dxa"/>
          </w:tcPr>
          <w:p w:rsidR="00384CD7" w:rsidRPr="00384CD7" w:rsidRDefault="00384CD7" w:rsidP="00384CD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84CD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oxylamine impurity D (Ph. Eur.)</w:t>
            </w:r>
          </w:p>
          <w:p w:rsidR="00471075" w:rsidRPr="00384CD7" w:rsidRDefault="00384CD7" w:rsidP="00BB56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84CD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2-Benzoylpyridine</w:t>
            </w:r>
          </w:p>
        </w:tc>
        <w:tc>
          <w:tcPr>
            <w:tcW w:w="3287" w:type="dxa"/>
          </w:tcPr>
          <w:p w:rsidR="00471075" w:rsidRPr="00384CD7" w:rsidRDefault="00384CD7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384C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ксиламіну</w:t>
            </w:r>
            <w:r w:rsidRPr="00384C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384C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384C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D (Ph. Eur.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B567F" w:rsidRDefault="00384CD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,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0916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454-29-5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L-Homocysteine</w:t>
            </w:r>
          </w:p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-Amino-4-mercaptobutyric acid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Гомоцисте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0917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6038-19-3 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,L-Homocysteine Thiolactone hydrochloride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Гомоцисте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олактон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108-16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imepranol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-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imethylamino-2-propan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Димепранол</w:t>
            </w:r>
          </w:p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1-Диметиламіно-2-пропан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20 мл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35BB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1435BB" w:rsidRPr="001F0D42" w:rsidRDefault="001435BB" w:rsidP="001435B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19</w:t>
            </w:r>
          </w:p>
        </w:tc>
        <w:tc>
          <w:tcPr>
            <w:tcW w:w="1543" w:type="dxa"/>
          </w:tcPr>
          <w:p w:rsidR="001435BB" w:rsidRPr="001F0D42" w:rsidRDefault="001435BB" w:rsidP="001435BB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28319-77-9</w:t>
            </w:r>
          </w:p>
        </w:tc>
        <w:tc>
          <w:tcPr>
            <w:tcW w:w="2525" w:type="dxa"/>
          </w:tcPr>
          <w:p w:rsidR="001435BB" w:rsidRPr="001F0D42" w:rsidRDefault="001435BB" w:rsidP="001435BB">
            <w:pPr>
              <w:pStyle w:val="xfmc1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holine alfoscerate (powder)</w:t>
            </w:r>
          </w:p>
        </w:tc>
        <w:tc>
          <w:tcPr>
            <w:tcW w:w="3287" w:type="dxa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ол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 альфосцерат 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(порошок)</w:t>
            </w:r>
          </w:p>
        </w:tc>
        <w:tc>
          <w:tcPr>
            <w:tcW w:w="1819" w:type="dxa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35BB" w:rsidRPr="001F0D42" w:rsidRDefault="001435BB" w:rsidP="001435B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1435BB" w:rsidRPr="001F0D42" w:rsidRDefault="001435BB" w:rsidP="001435BB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1435BB" w:rsidRPr="00B82A01" w:rsidRDefault="001435BB" w:rsidP="001435B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35BB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1435BB" w:rsidRPr="001F0D42" w:rsidRDefault="001435BB" w:rsidP="001435B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20</w:t>
            </w:r>
          </w:p>
        </w:tc>
        <w:tc>
          <w:tcPr>
            <w:tcW w:w="1543" w:type="dxa"/>
          </w:tcPr>
          <w:p w:rsidR="001435BB" w:rsidRPr="001F0D42" w:rsidRDefault="001435BB" w:rsidP="001435BB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lang w:val="en-US"/>
              </w:rPr>
              <w:t>60979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lang w:val="en-US"/>
              </w:rPr>
              <w:t>68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lang w:val="en-US"/>
              </w:rPr>
              <w:t>2</w:t>
            </w:r>
          </w:p>
        </w:tc>
        <w:tc>
          <w:tcPr>
            <w:tcW w:w="2525" w:type="dxa"/>
          </w:tcPr>
          <w:p w:rsidR="001435BB" w:rsidRPr="001F0D42" w:rsidRDefault="001435BB" w:rsidP="001435B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Dexpanthenol impurity B (SphU / Ph.Eur. / BP)</w:t>
            </w:r>
          </w:p>
          <w:p w:rsidR="001435BB" w:rsidRPr="001F0D42" w:rsidRDefault="001435BB" w:rsidP="001435B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Calcium pantothenate impurity B (Ph.Eur.)</w:t>
            </w:r>
          </w:p>
          <w:p w:rsidR="001435BB" w:rsidRPr="001F0D42" w:rsidRDefault="001435BB" w:rsidP="001435BB">
            <w:pPr>
              <w:shd w:val="clear" w:color="auto" w:fill="FFFFFF"/>
              <w:rPr>
                <w:rStyle w:val="xfm58973077"/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Sodium D-pantoate (USP)</w:t>
            </w:r>
          </w:p>
        </w:tc>
        <w:tc>
          <w:tcPr>
            <w:tcW w:w="3287" w:type="dxa"/>
          </w:tcPr>
          <w:p w:rsidR="001435BB" w:rsidRPr="001F0D42" w:rsidRDefault="001435BB" w:rsidP="001435B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пантенолу домішка B (ДФУ / Ph.Eur. / BP)</w:t>
            </w:r>
          </w:p>
        </w:tc>
        <w:tc>
          <w:tcPr>
            <w:tcW w:w="1819" w:type="dxa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1435BB" w:rsidRPr="001F0D42" w:rsidRDefault="001435BB" w:rsidP="001435B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35BB" w:rsidRPr="001F0D42" w:rsidRDefault="001435BB" w:rsidP="001435BB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</w:tcPr>
          <w:p w:rsidR="001435BB" w:rsidRPr="00B82A01" w:rsidRDefault="001435BB" w:rsidP="001435B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2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599-04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Dexpanthenol impurity C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 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)                    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Calcium pantothenate impurity C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 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SphU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/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) 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antolacto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експантенолу домішка С (ДФУ)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Пантолактон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альцію пантотенату домішка С (ДФУ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1435BB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9800</w:t>
            </w:r>
          </w:p>
        </w:tc>
      </w:tr>
      <w:tr w:rsidR="00471075" w:rsidRPr="00687C49" w:rsidTr="00D17A9F">
        <w:tblPrEx>
          <w:tblCellMar>
            <w:left w:w="108" w:type="dxa"/>
            <w:right w:w="108" w:type="dxa"/>
          </w:tblCellMar>
        </w:tblPrEx>
        <w:trPr>
          <w:trHeight w:val="692"/>
        </w:trPr>
        <w:tc>
          <w:tcPr>
            <w:tcW w:w="862" w:type="dxa"/>
          </w:tcPr>
          <w:p w:rsidR="00471075" w:rsidRPr="001F0D42" w:rsidRDefault="00471075" w:rsidP="00CA5DA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0922</w:t>
            </w:r>
          </w:p>
        </w:tc>
        <w:tc>
          <w:tcPr>
            <w:tcW w:w="1543" w:type="dxa"/>
          </w:tcPr>
          <w:p w:rsidR="00471075" w:rsidRPr="001F0D42" w:rsidRDefault="00471075" w:rsidP="00CA5DA7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108-78-1</w:t>
            </w:r>
          </w:p>
        </w:tc>
        <w:tc>
          <w:tcPr>
            <w:tcW w:w="2525" w:type="dxa"/>
          </w:tcPr>
          <w:p w:rsidR="00D17A9F" w:rsidRPr="00D17A9F" w:rsidRDefault="00D17A9F" w:rsidP="00D17A9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Metformin hydrochloride impurity D (Ph. Eur.)</w:t>
            </w:r>
          </w:p>
          <w:p w:rsidR="00471075" w:rsidRPr="00D17A9F" w:rsidRDefault="00D17A9F" w:rsidP="00D17A9F">
            <w:pPr>
              <w:shd w:val="clear" w:color="auto" w:fill="FFFFFF"/>
              <w:rPr>
                <w:rStyle w:val="xfm58973077"/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Melamine (USP)</w:t>
            </w:r>
          </w:p>
        </w:tc>
        <w:tc>
          <w:tcPr>
            <w:tcW w:w="3287" w:type="dxa"/>
          </w:tcPr>
          <w:p w:rsidR="00D17A9F" w:rsidRPr="00D17A9F" w:rsidRDefault="00D17A9F" w:rsidP="00D17A9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Метформіну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 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ідрохлорид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у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 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омішка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 xml:space="preserve"> D (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. 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Eur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.)</w:t>
            </w:r>
          </w:p>
          <w:p w:rsidR="00D17A9F" w:rsidRPr="00D17A9F" w:rsidRDefault="00D17A9F" w:rsidP="00D17A9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Меламін 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(USP)</w:t>
            </w:r>
          </w:p>
          <w:p w:rsidR="00471075" w:rsidRPr="001F0D42" w:rsidRDefault="00471075" w:rsidP="00CA5DA7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471075" w:rsidRPr="00E76A5D" w:rsidRDefault="00E76A5D" w:rsidP="00CA5DA7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E76A5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</w:t>
            </w:r>
            <w:r w:rsidRPr="00E76A5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, 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CA5DA7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E76A5D" w:rsidRDefault="00E76A5D" w:rsidP="00CA5DA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CA5DA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23</w:t>
            </w:r>
          </w:p>
        </w:tc>
        <w:tc>
          <w:tcPr>
            <w:tcW w:w="1543" w:type="dxa"/>
          </w:tcPr>
          <w:p w:rsidR="0048121A" w:rsidRPr="002B0664" w:rsidRDefault="0048121A" w:rsidP="0048121A">
            <w:pPr>
              <w:pStyle w:val="xfmc1"/>
              <w:spacing w:after="0" w:afterAutospacing="0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342385-52-8</w:t>
            </w:r>
          </w:p>
        </w:tc>
        <w:tc>
          <w:tcPr>
            <w:tcW w:w="2525" w:type="dxa"/>
          </w:tcPr>
          <w:p w:rsidR="0048121A" w:rsidRPr="00CB67F7" w:rsidRDefault="0048121A" w:rsidP="0048121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B67F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scorbic acid impurity C </w:t>
            </w:r>
            <w:r w:rsidRPr="00CB67F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 Eur.) </w:t>
            </w:r>
          </w:p>
          <w:p w:rsidR="0048121A" w:rsidRPr="00CB67F7" w:rsidRDefault="0048121A" w:rsidP="0048121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B67F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odium ascorbate impurity C(Ph. Eur./BP)</w:t>
            </w:r>
          </w:p>
        </w:tc>
        <w:tc>
          <w:tcPr>
            <w:tcW w:w="3287" w:type="dxa"/>
          </w:tcPr>
          <w:p w:rsidR="0048121A" w:rsidRPr="00CB67F7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Аскорбінової кислоти домішка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 C 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(ДФУ/ Ph. 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Eur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)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8121A" w:rsidRPr="002B0664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24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Fonts w:ascii="Times New Roman" w:hAnsi="Times New Roman"/>
                <w:i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z w:val="20"/>
              </w:rPr>
              <w:t>3031-98-9</w:t>
            </w:r>
          </w:p>
          <w:p w:rsidR="0048121A" w:rsidRPr="001F0D42" w:rsidRDefault="0048121A" w:rsidP="0048121A">
            <w:pPr>
              <w:pStyle w:val="xfmc1"/>
              <w:spacing w:after="0" w:afterAutospacing="0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scorbic acid impurity D (Ph. Eur.)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Аскорб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ово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кислоти 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омішка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D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15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925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US"/>
              </w:rPr>
              <w:t>606-23-5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,3-Indandione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,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-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нданд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он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en-US"/>
              </w:rPr>
              <w:t>, ППХС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926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2753-45-9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ebeverine hydrochloride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Мебевер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и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у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г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дрохлорид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8121A" w:rsidRPr="00FB1E3F" w:rsidRDefault="00FB1E3F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92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137862-87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Valsartan related compound A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Валсарта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 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Style w:val="xfm58973077"/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92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115729-52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nalapril Related Compound D (USP)</w:t>
            </w:r>
          </w:p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nalapril diketopiperazine (B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алаприл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 (USP)</w:t>
            </w:r>
          </w:p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Style w:val="xfm58973077"/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92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738-70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rimethoprim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риметоприм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</w:t>
            </w:r>
          </w:p>
          <w:p w:rsidR="00471075" w:rsidRPr="00E74CA3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426C6B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Ф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  <w:p w:rsidR="00471075" w:rsidRPr="00426C6B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  <w:p w:rsidR="00471075" w:rsidRPr="00E74CA3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Ф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br/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E74CA3" w:rsidRDefault="00E74C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3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1094598-75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Sildenafil impurity B    (Ph. Eur.)                   Sildenafil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oxide</w:t>
            </w:r>
            <w:r w:rsidRPr="001F0D42">
              <w:rPr>
                <w:rFonts w:ascii="Times New Roman" w:hAnsi="Times New Roman" w:cs="Times New Roman"/>
                <w:b/>
                <w:bCs/>
                <w:caps/>
                <w:sz w:val="20"/>
                <w:szCs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bCs/>
                <w:caps/>
                <w:sz w:val="20"/>
                <w:szCs w:val="20"/>
                <w:lang w:val="en-US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bCs/>
                <w:caps/>
                <w:sz w:val="20"/>
                <w:szCs w:val="20"/>
              </w:rPr>
              <w:t>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С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</w:rPr>
              <w:t>илденаф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</w:rPr>
              <w:t>л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В (ДФУ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A5DA7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931</w:t>
            </w:r>
          </w:p>
        </w:tc>
        <w:tc>
          <w:tcPr>
            <w:tcW w:w="1543" w:type="dxa"/>
          </w:tcPr>
          <w:p w:rsidR="00471075" w:rsidRPr="001F0D42" w:rsidRDefault="00471075" w:rsidP="00CA5DA7">
            <w:pPr>
              <w:pStyle w:val="2"/>
              <w:numPr>
                <w:ilvl w:val="1"/>
                <w:numId w:val="18"/>
              </w:numPr>
              <w:suppressAutoHyphens/>
              <w:snapToGrid w:val="0"/>
              <w:jc w:val="left"/>
              <w:rPr>
                <w:rFonts w:ascii="Times New Roman" w:hAnsi="Times New Roman"/>
                <w:bCs/>
                <w:i w:val="0"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CA5DA7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Plantaginis majoris exstractum</w:t>
            </w:r>
          </w:p>
        </w:tc>
        <w:tc>
          <w:tcPr>
            <w:tcW w:w="3287" w:type="dxa"/>
          </w:tcPr>
          <w:p w:rsidR="00471075" w:rsidRPr="001F0D42" w:rsidRDefault="00471075" w:rsidP="00CA5DA7">
            <w:pPr>
              <w:pStyle w:val="xfmc1"/>
            </w:pPr>
            <w:r w:rsidRPr="001F0D42">
              <w:rPr>
                <w:rStyle w:val="xfm06328133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Подорожника великого екстракт</w:t>
            </w:r>
          </w:p>
        </w:tc>
        <w:tc>
          <w:tcPr>
            <w:tcW w:w="1819" w:type="dxa"/>
          </w:tcPr>
          <w:p w:rsidR="00471075" w:rsidRPr="001F0D42" w:rsidRDefault="00471075" w:rsidP="00CA5DA7">
            <w:pPr>
              <w:pStyle w:val="xfmc1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одорожника великого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CA5DA7">
            <w:pPr>
              <w:pStyle w:val="xfmc1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E803A7" w:rsidRDefault="00E803A7" w:rsidP="00CA5DA7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0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3526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A5DA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932</w:t>
            </w:r>
          </w:p>
        </w:tc>
        <w:tc>
          <w:tcPr>
            <w:tcW w:w="1543" w:type="dxa"/>
          </w:tcPr>
          <w:p w:rsidR="00471075" w:rsidRPr="00B035A2" w:rsidRDefault="00471075" w:rsidP="00CA5DA7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B035A2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</w:rPr>
              <w:t>45267-19-4</w:t>
            </w:r>
          </w:p>
        </w:tc>
        <w:tc>
          <w:tcPr>
            <w:tcW w:w="2525" w:type="dxa"/>
          </w:tcPr>
          <w:p w:rsidR="00471075" w:rsidRPr="00B035A2" w:rsidRDefault="00471075" w:rsidP="00CA5DA7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Myramistin impurity 1,N-[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noBreakHyphen/>
              <w:t>(dimethylamino)propyl]myristamide</w:t>
            </w:r>
          </w:p>
        </w:tc>
        <w:tc>
          <w:tcPr>
            <w:tcW w:w="3287" w:type="dxa"/>
          </w:tcPr>
          <w:p w:rsidR="00471075" w:rsidRPr="00B035A2" w:rsidRDefault="00471075" w:rsidP="00CA5DA7">
            <w:pPr>
              <w:pStyle w:val="xfmc1"/>
              <w:rPr>
                <w:rStyle w:val="xfm06328133"/>
                <w:rFonts w:ascii="Times New Roman" w:hAnsi="Times New Roman" w:cs="Times New Roman"/>
                <w:b/>
                <w:sz w:val="20"/>
                <w:szCs w:val="20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Мірамістину домішка 1(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N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-(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noBreakHyphen/>
              <w:t>диметиламіно)пропіл)тетрадеканамід)</w:t>
            </w:r>
          </w:p>
        </w:tc>
        <w:tc>
          <w:tcPr>
            <w:tcW w:w="1819" w:type="dxa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367501" w:rsidRDefault="00471075" w:rsidP="00367501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367501" w:rsidRDefault="00471075" w:rsidP="00CA5DA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CA5DA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93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1F0D42">
              <w:rPr>
                <w:rStyle w:val="xfm20100780"/>
                <w:rFonts w:ascii="Times New Roman" w:hAnsi="Times New Roman"/>
                <w:i w:val="0"/>
                <w:sz w:val="20"/>
              </w:rPr>
              <w:t>67806-10-4</w:t>
            </w:r>
          </w:p>
        </w:tc>
        <w:tc>
          <w:tcPr>
            <w:tcW w:w="2525" w:type="dxa"/>
          </w:tcPr>
          <w:p w:rsidR="00471075" w:rsidRPr="00B035A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Myramistin impurity 5, N-[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noBreakHyphen/>
              <w:t>(dimethylamino)propyl]myristamide N-oxide</w:t>
            </w:r>
          </w:p>
        </w:tc>
        <w:tc>
          <w:tcPr>
            <w:tcW w:w="3287" w:type="dxa"/>
          </w:tcPr>
          <w:p w:rsidR="00471075" w:rsidRPr="00B035A2" w:rsidRDefault="00471075" w:rsidP="001F0D42">
            <w:pPr>
              <w:pStyle w:val="xfmc1"/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Мірамістину домішка 5 [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noBreakHyphen/>
              <w:t>(міристоіламідо)пропил]диметиламіно-окс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B035A2" w:rsidRDefault="00471075" w:rsidP="00B035A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035A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93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20100780"/>
                <w:rFonts w:ascii="Times New Roman" w:hAnsi="Times New Roman"/>
                <w:i w:val="0"/>
                <w:sz w:val="20"/>
              </w:rPr>
              <w:t>84611-23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rdoste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Е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рдосте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с, 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93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20100780"/>
                <w:rFonts w:ascii="Times New Roman" w:hAnsi="Times New Roman"/>
                <w:i w:val="0"/>
                <w:sz w:val="20"/>
              </w:rPr>
              <w:t>503612-47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pixaba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Ап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ксаба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с, 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</w:p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3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60965002"/>
                <w:rFonts w:ascii="Times New Roman" w:hAnsi="Times New Roman"/>
                <w:i w:val="0"/>
                <w:sz w:val="20"/>
              </w:rPr>
              <w:t>755711-09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Ranolazine related compound B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анолаз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В 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3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/>
                <w:i w:val="0"/>
                <w:sz w:val="20"/>
              </w:rPr>
              <w:t>380204-72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Ranolazine related compound D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анолаз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 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A5DA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938</w:t>
            </w:r>
          </w:p>
        </w:tc>
        <w:tc>
          <w:tcPr>
            <w:tcW w:w="1543" w:type="dxa"/>
          </w:tcPr>
          <w:p w:rsidR="00471075" w:rsidRPr="001F0D42" w:rsidRDefault="00471075" w:rsidP="00CA5DA7">
            <w:pPr>
              <w:pStyle w:val="2"/>
              <w:jc w:val="left"/>
              <w:rPr>
                <w:rStyle w:val="xfm60965002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89164636"/>
                <w:rFonts w:ascii="Times New Roman" w:hAnsi="Times New Roman"/>
                <w:i w:val="0"/>
                <w:sz w:val="20"/>
              </w:rPr>
              <w:t>2941-23-3</w:t>
            </w:r>
          </w:p>
        </w:tc>
        <w:tc>
          <w:tcPr>
            <w:tcW w:w="2525" w:type="dxa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pidacrine impurity</w:t>
            </w:r>
          </w:p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-amino-2-cyano-1-cyclopentene</w:t>
            </w:r>
          </w:p>
        </w:tc>
        <w:tc>
          <w:tcPr>
            <w:tcW w:w="3287" w:type="dxa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акр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</w:p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-2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ан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-1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иклопентен</w:t>
            </w:r>
          </w:p>
        </w:tc>
        <w:tc>
          <w:tcPr>
            <w:tcW w:w="1819" w:type="dxa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 xml:space="preserve">ГХ, 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, Т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Ш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CA5DA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  <w:rPr>
                <w:rStyle w:val="xfm60965002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471075" w:rsidRPr="00B82A01" w:rsidRDefault="00937CD9" w:rsidP="00CA5DA7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39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Style w:val="xfm89164636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89164636"/>
                <w:rFonts w:ascii="Times New Roman" w:hAnsi="Times New Roman"/>
                <w:i w:val="0"/>
                <w:sz w:val="20"/>
              </w:rPr>
              <w:t>122-99-6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henoxyethanol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2-феноксіетанол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940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Style w:val="xfm89164636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89164636"/>
                <w:rFonts w:ascii="Times New Roman" w:hAnsi="Times New Roman"/>
                <w:i w:val="0"/>
                <w:sz w:val="20"/>
              </w:rPr>
              <w:t>130308-48-4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catibant acetate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ка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бант ацетат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 xml:space="preserve">с, СФ, 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0,075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49709-44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1,</w:t>
            </w:r>
          </w:p>
          <w:p w:rsidR="00471075" w:rsidRPr="001F0D42" w:rsidRDefault="00471075" w:rsidP="001F0D42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(2R,4S)-5-([1,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-biphenyl]-4-yl)-4-(3-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carboxypropanamido)-2-methylpentano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lastRenderedPageBreak/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1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07443" w:rsidRDefault="00471075" w:rsidP="001F0D42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C911C0" w:rsidP="001F0D42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943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49690-12-0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2 Hydrochloride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S,4R)-1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)-5-ethoxy-4-methyl-5-oxopentan-2-aminium chloride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2 (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гідрохлорид)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4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038924-70-7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3,</w:t>
            </w:r>
          </w:p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(3R,5S)-5-([1,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-biphenyl]-4-ylmethyl)-3-methylpyrrolidin-2-one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3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5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038924-71-8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4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S,4R)-1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)-4-carboxypentan-2-aminium chloride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домішка 4</w:t>
            </w:r>
          </w:p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6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459446-54-7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Sacubitril 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-((3R,5S)-5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methyl)-3-methyl-2-oxopyrrolidin-1-yl)-4-oxobutanoic acid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5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207443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7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639970-62-9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Sacubitril 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R,4S)-5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)-4-(2,5-dioxopyrrolidin-1-yl)-2-methylpentanoic acid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6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562D79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,4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b"/>
              <w:rPr>
                <w:rFonts w:ascii="Times New Roman" w:hAnsi="Times New Roman"/>
                <w:b/>
              </w:rPr>
            </w:pPr>
            <w:r w:rsidRPr="00B82A01">
              <w:rPr>
                <w:rFonts w:ascii="Times New Roman" w:hAnsi="Times New Roman"/>
                <w:b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48</w:t>
            </w:r>
          </w:p>
        </w:tc>
        <w:tc>
          <w:tcPr>
            <w:tcW w:w="1543" w:type="dxa"/>
          </w:tcPr>
          <w:p w:rsidR="00471075" w:rsidRPr="00974FDD" w:rsidRDefault="00471075" w:rsidP="00974FDD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863031-24-7</w:t>
            </w:r>
          </w:p>
        </w:tc>
        <w:tc>
          <w:tcPr>
            <w:tcW w:w="2525" w:type="dxa"/>
          </w:tcPr>
          <w:p w:rsidR="00471075" w:rsidRPr="00974FDD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Azilsartan medoxomil potassium salt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Аз</w:t>
            </w:r>
            <w: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лсартану медоксом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л ка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ю</w:t>
            </w:r>
          </w:p>
        </w:tc>
        <w:tc>
          <w:tcPr>
            <w:tcW w:w="1819" w:type="dxa"/>
          </w:tcPr>
          <w:p w:rsidR="00471075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Поліморфізм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 Р, ОВ,КВ</w:t>
            </w:r>
          </w:p>
        </w:tc>
        <w:tc>
          <w:tcPr>
            <w:tcW w:w="2255" w:type="dxa"/>
            <w:gridSpan w:val="3"/>
          </w:tcPr>
          <w:p w:rsidR="00471075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,РХ</w:t>
            </w:r>
            <w: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, ТШХ</w:t>
            </w:r>
          </w:p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ентгенівської дифракції</w:t>
            </w:r>
          </w:p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471075" w:rsidRPr="0068196A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471075" w:rsidRPr="00B82A01" w:rsidRDefault="00C911C0" w:rsidP="00974FDD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949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585-88-6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ltitol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Мальтитол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 для ідентифікації піків</w:t>
            </w:r>
          </w:p>
        </w:tc>
        <w:tc>
          <w:tcPr>
            <w:tcW w:w="1086" w:type="dxa"/>
            <w:gridSpan w:val="2"/>
          </w:tcPr>
          <w:p w:rsidR="00814A89" w:rsidRPr="00D572D4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5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I0950</w:t>
            </w:r>
          </w:p>
        </w:tc>
        <w:tc>
          <w:tcPr>
            <w:tcW w:w="1543" w:type="dxa"/>
          </w:tcPr>
          <w:p w:rsidR="00814A89" w:rsidRPr="00E86E42" w:rsidRDefault="00814A89" w:rsidP="00814A89">
            <w:pPr>
              <w:pStyle w:val="afa"/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</w:pPr>
            <w:r w:rsidRPr="00E86E4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64519-82-0</w:t>
            </w:r>
          </w:p>
          <w:p w:rsidR="00814A89" w:rsidRPr="00E86E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86E4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(Anhydrous isomalt)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somalt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зома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ь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 для ідентифікації піків</w:t>
            </w:r>
          </w:p>
        </w:tc>
        <w:tc>
          <w:tcPr>
            <w:tcW w:w="1086" w:type="dxa"/>
            <w:gridSpan w:val="2"/>
          </w:tcPr>
          <w:p w:rsidR="00814A89" w:rsidRPr="00E86E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,0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0951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07-43-7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taine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Бетаїн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</w:t>
            </w:r>
          </w:p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Чс, РХ</w:t>
            </w:r>
          </w:p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16</w:t>
            </w:r>
          </w:p>
        </w:tc>
        <w:tc>
          <w:tcPr>
            <w:tcW w:w="1264" w:type="dxa"/>
            <w:gridSpan w:val="2"/>
          </w:tcPr>
          <w:p w:rsidR="00471075" w:rsidRPr="00B82A01" w:rsidRDefault="00814A89" w:rsidP="00974FDD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52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480-81-9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eneciphylline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Сенецифілін (п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тифіліну домішка)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814A89" w:rsidP="00974FDD">
            <w:pPr>
              <w:pStyle w:val="ab"/>
              <w:rPr>
                <w:rFonts w:ascii="Times New Roman" w:hAnsi="Times New Roman"/>
                <w:b/>
              </w:rPr>
            </w:pPr>
            <w:r w:rsidRPr="00B82A01">
              <w:rPr>
                <w:rFonts w:ascii="Times New Roman" w:hAnsi="Times New Roman"/>
                <w:b/>
              </w:rPr>
              <w:t>750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53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960404-48-2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apagliflozin propandiol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Дапаг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флозин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пропанд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ол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Д, КВ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Чс, РХ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54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31121-93-4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buprofen sodium dihydrate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бупрофен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диг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драт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Чс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5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55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0102-17-7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thiosulfate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т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осульфат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, КВ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25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3526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56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294-61-1</w:t>
            </w:r>
          </w:p>
          <w:p w:rsidR="00814A89" w:rsidRPr="001F0D42" w:rsidRDefault="00814A89" w:rsidP="00814A89">
            <w:pPr>
              <w:ind w:right="-74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Схема синте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/деграда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ї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Ranolazine related compound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(USP)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Ранолаз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 xml:space="preserve"> п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 xml:space="preserve"> С (USP)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814A89" w:rsidRPr="00687C49" w:rsidTr="00AC749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F0957</w:t>
            </w:r>
          </w:p>
        </w:tc>
        <w:tc>
          <w:tcPr>
            <w:tcW w:w="1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160844-75-7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en-US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Febuxostat ethyl ester impurity</w:t>
            </w:r>
          </w:p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en-US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Ethyl Febuxostat</w:t>
            </w:r>
          </w:p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en-US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Ethyl 2-(3-cyano-4-isobutoxyphenyl)-4-methyl-5-thiazolecarboxylate</w:t>
            </w:r>
          </w:p>
        </w:tc>
        <w:tc>
          <w:tcPr>
            <w:tcW w:w="3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Фебуксостату домішка</w:t>
            </w:r>
          </w:p>
          <w:p w:rsidR="00814A89" w:rsidRPr="00AC749D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uk-UA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(Етил фебуксостат)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uk-UA"/>
              </w:rPr>
              <w:t>есцин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jc w:val="center"/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jc w:val="center"/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B82A01" w:rsidRDefault="00814A89" w:rsidP="00814A8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814A89" w:rsidRPr="00687C49" w:rsidTr="004F02C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958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239233-86-3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 xml:space="preserve">Febuxostat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de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-[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amo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(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ylprop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hen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-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1,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hia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5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oxylic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)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814A89" w:rsidRPr="00687C49" w:rsidTr="004F02C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959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476465-11-7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Febuxostat impurity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BX-DEE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scyan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ethoxycarbon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ebuxostat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F35216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V0960</w:t>
            </w:r>
          </w:p>
        </w:tc>
        <w:tc>
          <w:tcPr>
            <w:tcW w:w="1543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74901-16-5</w:t>
            </w:r>
          </w:p>
        </w:tc>
        <w:tc>
          <w:tcPr>
            <w:tcW w:w="2525" w:type="dxa"/>
          </w:tcPr>
          <w:p w:rsidR="00F35216" w:rsidRPr="001F0D42" w:rsidRDefault="00F35216" w:rsidP="00F35216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Vildagliptin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</w:p>
        </w:tc>
        <w:tc>
          <w:tcPr>
            <w:tcW w:w="3287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да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тин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8</w:t>
            </w:r>
          </w:p>
        </w:tc>
        <w:tc>
          <w:tcPr>
            <w:tcW w:w="1264" w:type="dxa"/>
            <w:gridSpan w:val="2"/>
          </w:tcPr>
          <w:p w:rsidR="00F35216" w:rsidRPr="00B82A01" w:rsidRDefault="00F35216" w:rsidP="00F3521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35216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961</w:t>
            </w:r>
          </w:p>
        </w:tc>
        <w:tc>
          <w:tcPr>
            <w:tcW w:w="1543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1-73-5</w:t>
            </w:r>
          </w:p>
        </w:tc>
        <w:tc>
          <w:tcPr>
            <w:tcW w:w="2525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 xml:space="preserve">Betamethasone sodium phosphate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Ph. Eur.)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Betamethasone sodium phosphate (USP)</w:t>
            </w:r>
          </w:p>
        </w:tc>
        <w:tc>
          <w:tcPr>
            <w:tcW w:w="3287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тамет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сфат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.)</w:t>
            </w:r>
          </w:p>
        </w:tc>
        <w:tc>
          <w:tcPr>
            <w:tcW w:w="1819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ПХС</w:t>
            </w:r>
          </w:p>
        </w:tc>
        <w:tc>
          <w:tcPr>
            <w:tcW w:w="2255" w:type="dxa"/>
            <w:gridSpan w:val="3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35216" w:rsidRPr="00B82A01" w:rsidRDefault="00F35216" w:rsidP="00F3521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962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7-62-7</w:t>
            </w:r>
          </w:p>
        </w:tc>
        <w:tc>
          <w:tcPr>
            <w:tcW w:w="2525" w:type="dxa"/>
          </w:tcPr>
          <w:p w:rsidR="00471075" w:rsidRPr="00FB282A" w:rsidRDefault="00FB282A" w:rsidP="00974FDD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FB282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Ropivacaine related compound A (USP)</w:t>
            </w:r>
          </w:p>
        </w:tc>
        <w:tc>
          <w:tcPr>
            <w:tcW w:w="3287" w:type="dxa"/>
          </w:tcPr>
          <w:p w:rsidR="00FB282A" w:rsidRPr="00FB282A" w:rsidRDefault="00FB282A" w:rsidP="00FB282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Лідокаїну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омішка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А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(ДФУ/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h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.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ur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/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USP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471075" w:rsidRPr="00FB282A" w:rsidRDefault="00FB282A" w:rsidP="00FB282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Бупівакаїну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омішка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F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(ДФУ/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h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.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ur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)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FB282A" w:rsidRDefault="00FB282A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7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63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99739-10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Paliperidone palmitate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ерид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паль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тат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964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16144668"/>
                <w:rFonts w:ascii="Times New Roman" w:hAnsi="Times New Roman" w:cs="Times New Roman"/>
                <w:b/>
                <w:sz w:val="20"/>
              </w:rPr>
              <w:t>325855-74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toricoxib impurity</w:t>
            </w:r>
          </w:p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16144668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toricoxib N1’-Oxide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</w:p>
        </w:tc>
        <w:tc>
          <w:tcPr>
            <w:tcW w:w="3287" w:type="dxa"/>
          </w:tcPr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орикоксиб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</w:p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орикоксиб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окси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65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esloratadine impurity C</w:t>
            </w:r>
          </w:p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Loratadine 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езлоратад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С</w:t>
            </w:r>
          </w:p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Лоратадин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  <w:rPr>
                <w:bCs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66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hiopental sodium (mixture thiopental sodium and sodium carbonate)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іопентал натрію (суміш тіопенталу натрію та натрію карбонату)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69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9690-05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Fonts w:ascii="Times New Roman" w:hAnsi="Times New Roman"/>
                <w:b/>
                <w:caps/>
                <w:lang w:val="en-GB"/>
              </w:rPr>
              <w:t>S</w:t>
            </w:r>
            <w:r w:rsidRPr="001F0D42">
              <w:rPr>
                <w:rFonts w:ascii="Times New Roman" w:hAnsi="Times New Roman"/>
                <w:b/>
                <w:lang w:val="en-GB"/>
              </w:rPr>
              <w:t>acubitri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GB"/>
              </w:rPr>
              <w:t>sodium</w:t>
            </w:r>
          </w:p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Сакубітрил натрію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800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G0970</w:t>
            </w:r>
          </w:p>
        </w:tc>
        <w:tc>
          <w:tcPr>
            <w:tcW w:w="1543" w:type="dxa"/>
          </w:tcPr>
          <w:p w:rsidR="00471075" w:rsidRPr="001F0D42" w:rsidRDefault="00471075" w:rsidP="00C800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</w:rPr>
              <w:t>129186-29-4</w:t>
            </w:r>
          </w:p>
        </w:tc>
        <w:tc>
          <w:tcPr>
            <w:tcW w:w="2525" w:type="dxa"/>
          </w:tcPr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vertAlign w:val="superscript"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Gidazepam</w:t>
            </w:r>
            <w:r w:rsidRPr="001F0D42">
              <w:rPr>
                <w:rFonts w:ascii="Times New Roman" w:hAnsi="Times New Roman"/>
                <w:b/>
                <w:vertAlign w:val="superscript"/>
                <w:lang w:val="uk-UA"/>
              </w:rPr>
              <w:t>*</w:t>
            </w:r>
          </w:p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GB"/>
              </w:rPr>
            </w:pPr>
          </w:p>
        </w:tc>
        <w:tc>
          <w:tcPr>
            <w:tcW w:w="3287" w:type="dxa"/>
          </w:tcPr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vertAlign w:val="superscript"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Гідазепам</w:t>
            </w:r>
            <w:r w:rsidRPr="001F0D42">
              <w:rPr>
                <w:rFonts w:ascii="Times New Roman" w:hAnsi="Times New Roman"/>
                <w:b/>
                <w:vertAlign w:val="superscript"/>
                <w:lang w:val="uk-UA"/>
              </w:rPr>
              <w:t>*</w:t>
            </w:r>
          </w:p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</w:p>
        </w:tc>
        <w:tc>
          <w:tcPr>
            <w:tcW w:w="1819" w:type="dxa"/>
          </w:tcPr>
          <w:p w:rsidR="00471075" w:rsidRPr="001F0D42" w:rsidRDefault="00471075" w:rsidP="00C800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C8000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C800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800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471075" w:rsidRPr="00B82A01" w:rsidRDefault="007D4F9A" w:rsidP="00C8000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973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caps/>
                <w:lang w:val="uk-UA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osfomicyn 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sodium </w:t>
            </w:r>
            <w:r w:rsidRPr="001F0D42">
              <w:rPr>
                <w:rFonts w:ascii="Times New Roman" w:hAnsi="Times New Roman"/>
                <w:b/>
                <w:caps/>
                <w:lang w:val="uk-UA"/>
              </w:rPr>
              <w:t>I.V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Fonts w:ascii="Times New Roman" w:hAnsi="Times New Roman"/>
                <w:b/>
                <w:caps/>
                <w:lang w:val="uk-UA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>osfomicyn sodium with succinic acid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Фосфоміцин натрію </w:t>
            </w: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>.</w:t>
            </w:r>
            <w:r w:rsidRPr="001F0D42">
              <w:rPr>
                <w:rFonts w:ascii="Times New Roman" w:hAnsi="Times New Roman"/>
                <w:b/>
                <w:lang w:val="en-US"/>
              </w:rPr>
              <w:t>V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Фосфміцин натрію з бурштиновою кислотою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0974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02189-78-4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ilastine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іластин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D4F9A" w:rsidRPr="00CB46D7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75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7540-22-2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Ademetionine disulfate tosylate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Адеметіоніну дисульфат тіозітат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,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3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976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4-36-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безводний бензоїл пероксид)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oyl Perox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us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ензоїл пероксид водний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977</w:t>
            </w:r>
          </w:p>
        </w:tc>
        <w:tc>
          <w:tcPr>
            <w:tcW w:w="1543" w:type="dxa"/>
          </w:tcPr>
          <w:p w:rsidR="00471075" w:rsidRPr="001F0D42" w:rsidRDefault="00471075" w:rsidP="00DD590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1372-08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Carbidopa impurity A (SphU / Ph.Eur.)</w:t>
            </w:r>
          </w:p>
          <w:p w:rsidR="00471075" w:rsidRPr="001F0D42" w:rsidRDefault="00471075" w:rsidP="00974FDD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L-Methyldopa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Карбідопи домішка А (ДФУ / Ph.Eur.)</w:t>
            </w:r>
          </w:p>
          <w:p w:rsidR="00471075" w:rsidRPr="001F0D42" w:rsidRDefault="00471075" w:rsidP="00974FD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L-метилдопа</w:t>
            </w:r>
          </w:p>
        </w:tc>
        <w:tc>
          <w:tcPr>
            <w:tcW w:w="1819" w:type="dxa"/>
          </w:tcPr>
          <w:p w:rsidR="00471075" w:rsidRPr="00DD590D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590D" w:rsidRPr="00DD590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, 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</w:tc>
        <w:tc>
          <w:tcPr>
            <w:tcW w:w="1086" w:type="dxa"/>
            <w:gridSpan w:val="2"/>
          </w:tcPr>
          <w:p w:rsidR="00471075" w:rsidRPr="00DD590D" w:rsidRDefault="00DD590D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978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872-50-4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N-methylpyrrolidone</w:t>
            </w:r>
          </w:p>
          <w:p w:rsidR="007D4F9A" w:rsidRPr="001F0D42" w:rsidRDefault="007D4F9A" w:rsidP="007D4F9A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N-methyl-2-pyrrolidone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-метилпіролідон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-метил-2-піролідон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ДФУ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00 мл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79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0249-75-3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utoside trihydrate</w:t>
            </w:r>
          </w:p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</w:p>
        </w:tc>
        <w:tc>
          <w:tcPr>
            <w:tcW w:w="3287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утин</w:t>
            </w:r>
          </w:p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утозиду тригідрат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982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eastAsia="Microsoft YaHei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103-90-2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spacing w:line="1" w:lineRule="atLeast"/>
              <w:textAlignment w:val="top"/>
              <w:outlineLvl w:val="0"/>
              <w:rPr>
                <w:rFonts w:ascii="Times New Roman" w:hAnsi="Times New Roman" w:cs="Times New Roman"/>
                <w:b/>
                <w:sz w:val="20"/>
                <w:lang w:val="en-US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 w:eastAsia="zh-CN"/>
              </w:rPr>
              <w:t>aracetamol</w:t>
            </w:r>
          </w:p>
          <w:p w:rsidR="007D4F9A" w:rsidRPr="001F0D42" w:rsidRDefault="007D4F9A" w:rsidP="007D4F9A">
            <w:pPr>
              <w:spacing w:line="1" w:lineRule="atLeast"/>
              <w:textAlignment w:val="top"/>
              <w:outlineLvl w:val="0"/>
              <w:rPr>
                <w:rFonts w:ascii="Times New Roman" w:hAnsi="Times New Roman" w:cs="Times New Roman"/>
                <w:b/>
                <w:sz w:val="20"/>
                <w:lang w:val="en-US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 w:eastAsia="zh-CN"/>
              </w:rPr>
              <w:t>for personnel qualification</w:t>
            </w:r>
          </w:p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Парацетамол для кваліфікації персоналу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еревірка аналітичної системи і кваліфікації персоналу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tabs>
                <w:tab w:val="left" w:pos="750"/>
              </w:tabs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7D4F9A" w:rsidRPr="005F6B81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3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983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5654-31-3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Cannabigerol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ннабігерол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tabs>
                <w:tab w:val="center" w:pos="749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tabs>
                <w:tab w:val="center" w:pos="749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4F02C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984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Style w:val="s1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62-2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3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-7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Benzocaine impurity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SphU/</w:t>
            </w:r>
            <w:r w:rsidRPr="001F0D42">
              <w:rPr>
                <w:rFonts w:ascii="Times New Roman" w:hAnsi="Times New Roman"/>
                <w:b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h.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ur.)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 – nitrobenzoic acid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Бензокаї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en-US"/>
              </w:rPr>
              <w:t>/</w:t>
            </w:r>
            <w:r w:rsidRPr="001F0D42">
              <w:rPr>
                <w:rFonts w:ascii="Times New Roman" w:hAnsi="Times New Roman"/>
                <w:b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h.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ur.)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0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00A02" w:rsidRPr="00687C49" w:rsidTr="00000A02">
        <w:tblPrEx>
          <w:tblCellMar>
            <w:left w:w="108" w:type="dxa"/>
            <w:right w:w="108" w:type="dxa"/>
          </w:tblCellMar>
        </w:tblPrEx>
        <w:trPr>
          <w:trHeight w:val="231"/>
        </w:trPr>
        <w:tc>
          <w:tcPr>
            <w:tcW w:w="862" w:type="dxa"/>
          </w:tcPr>
          <w:p w:rsidR="00000A02" w:rsidRPr="00000A02" w:rsidRDefault="00000A02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Е0985</w:t>
            </w:r>
          </w:p>
        </w:tc>
        <w:tc>
          <w:tcPr>
            <w:tcW w:w="1543" w:type="dxa"/>
          </w:tcPr>
          <w:p w:rsidR="00000A02" w:rsidRPr="00000A02" w:rsidRDefault="00000A02" w:rsidP="007D4F9A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864070-44-0</w:t>
            </w:r>
          </w:p>
        </w:tc>
        <w:tc>
          <w:tcPr>
            <w:tcW w:w="2525" w:type="dxa"/>
          </w:tcPr>
          <w:p w:rsidR="00000A02" w:rsidRPr="00000A02" w:rsidRDefault="00000A02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000A02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Empagliflozin</w:t>
            </w:r>
          </w:p>
        </w:tc>
        <w:tc>
          <w:tcPr>
            <w:tcW w:w="3287" w:type="dxa"/>
          </w:tcPr>
          <w:p w:rsidR="00000A02" w:rsidRPr="00000A02" w:rsidRDefault="00000A02" w:rsidP="007D4F9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000A02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Емпагліфлозин</w:t>
            </w:r>
          </w:p>
        </w:tc>
        <w:tc>
          <w:tcPr>
            <w:tcW w:w="1819" w:type="dxa"/>
          </w:tcPr>
          <w:p w:rsidR="00000A02" w:rsidRPr="00000A02" w:rsidRDefault="00000A02" w:rsidP="00000A02">
            <w:pPr>
              <w:rPr>
                <w:rFonts w:ascii="Times New Roman" w:hAnsi="Times New Roman" w:cs="Times New Roman"/>
                <w:color w:val="222222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000A02" w:rsidRPr="00000A02" w:rsidRDefault="00000A02" w:rsidP="00000A02">
            <w:pPr>
              <w:rPr>
                <w:rFonts w:ascii="Times New Roman" w:hAnsi="Times New Roman" w:cs="Times New Roman"/>
                <w:color w:val="222222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lastRenderedPageBreak/>
              <w:t>Д</w:t>
            </w:r>
          </w:p>
          <w:p w:rsidR="00000A02" w:rsidRPr="00000A02" w:rsidRDefault="00000A02" w:rsidP="00000A0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000A02" w:rsidRPr="00000A02" w:rsidRDefault="00000A02" w:rsidP="00000A02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000A0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lastRenderedPageBreak/>
              <w:t>Ічс, РХ</w:t>
            </w:r>
          </w:p>
          <w:p w:rsidR="00000A02" w:rsidRPr="00000A02" w:rsidRDefault="00000A02" w:rsidP="00000A02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000A0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lastRenderedPageBreak/>
              <w:t>РХ</w:t>
            </w:r>
          </w:p>
          <w:p w:rsidR="00000A02" w:rsidRPr="00000A02" w:rsidRDefault="00000A02" w:rsidP="00000A02">
            <w:pPr>
              <w:shd w:val="clear" w:color="auto" w:fill="FFFFFF"/>
              <w:rPr>
                <w:rStyle w:val="xfm89164636"/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000A0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00A02" w:rsidRPr="00000A02" w:rsidRDefault="00000A02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lastRenderedPageBreak/>
              <w:t>2</w:t>
            </w:r>
          </w:p>
        </w:tc>
        <w:tc>
          <w:tcPr>
            <w:tcW w:w="1372" w:type="dxa"/>
            <w:gridSpan w:val="2"/>
          </w:tcPr>
          <w:p w:rsidR="00000A02" w:rsidRPr="00000A02" w:rsidRDefault="00000A02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000A02" w:rsidRPr="00494870" w:rsidRDefault="00494870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C0986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61-58-5</w:t>
            </w:r>
          </w:p>
        </w:tc>
        <w:tc>
          <w:tcPr>
            <w:tcW w:w="2525" w:type="dxa"/>
          </w:tcPr>
          <w:p w:rsidR="00471075" w:rsidRPr="00974FDD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formin impurity A (SphU / Ph.Eur.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br/>
            </w:r>
            <w:r w:rsidRPr="00974FDD">
              <w:rPr>
                <w:rFonts w:ascii="Times New Roman" w:hAnsi="Times New Roman" w:cs="Times New Roman"/>
                <w:b/>
                <w:sz w:val="20"/>
                <w:lang w:val="en-US"/>
              </w:rPr>
              <w:t>Cyanoguanidine</w:t>
            </w:r>
          </w:p>
        </w:tc>
        <w:tc>
          <w:tcPr>
            <w:tcW w:w="3287" w:type="dxa"/>
          </w:tcPr>
          <w:p w:rsidR="00471075" w:rsidRPr="00974FDD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форміну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мішка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ФУ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/ </w:t>
            </w:r>
            <w:r w:rsidRPr="00974FDD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>.</w:t>
            </w:r>
            <w:r w:rsidRPr="00974FDD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>.)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br/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аногуанідин</w:t>
            </w:r>
          </w:p>
        </w:tc>
        <w:tc>
          <w:tcPr>
            <w:tcW w:w="1819" w:type="dxa"/>
          </w:tcPr>
          <w:p w:rsidR="00471075" w:rsidRPr="00995E9E" w:rsidRDefault="00995E9E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995E9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</w:t>
            </w:r>
            <w:r w:rsidRPr="00995E9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, ППХС</w:t>
            </w:r>
          </w:p>
        </w:tc>
        <w:tc>
          <w:tcPr>
            <w:tcW w:w="2255" w:type="dxa"/>
            <w:gridSpan w:val="3"/>
          </w:tcPr>
          <w:p w:rsidR="00471075" w:rsidRPr="00995E9E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995E9E" w:rsidRDefault="00995E9E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D38C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B507F" w:rsidRPr="00F323DF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8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5307-78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B (Ph.Eur)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Methyl [2-[(2,6-dichlorophenyl)amino]phenyl]acetate 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thyl ester of di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В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8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5307-77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C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Ethyl [2-[(2,6-dichlorophenyl)amino]phenyl]acetate 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thyl ester of di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C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8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39272-66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D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thyl [[[2-[(2,6-dichlorophenyl)amino]phenyl]acetyl]oxy]acetate Methyl ester of ace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D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90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39272-67-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E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thyl [[[2-[(2,6-dichlorophenyl)amino]phenyl]acetyl]oxy]acetate Ethyl ester of ace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E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9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00499-89-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F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Benzyl [[[2-[(2,6-dichlorophenyl)amino]phenyl]acetyl]oxy]acetate 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nzyl ester of ace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F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99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9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6-02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examethasone sodium Metasulfobenzo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ексаметазону натрію Метасульфобензо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с,РХ</w:t>
            </w:r>
          </w:p>
          <w:p w:rsidR="000B507F" w:rsidRPr="001F0D42" w:rsidRDefault="000B507F" w:rsidP="000B507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B507F" w:rsidRPr="00B214E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N099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9-76-3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Nifuroxazide impurity B (SphU / Ph.Eur.)</w:t>
            </w:r>
          </w:p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Methyl parahydroxybenzoate 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Ніфуроксазиду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B (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ФУ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/ Ph.Eur.)</w:t>
            </w:r>
          </w:p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Метилпарагідроксибензо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806610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B214E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R099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6789-02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Rivaroxabav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вароксабан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ОВ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 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B507F" w:rsidRPr="002A5CED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099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5-70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etformin hydrochlorid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форміну гідрохлорид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РХ,ТШХ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099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07-7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,7-Dihydroxy-4-methylcoumarin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,7-Dihydroxy-4-methyl-2H-chromen-2-o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,7-Дигідрокси-4-метилкумарин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 для ППХС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AD669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F099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4060-53-7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Febuxostat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ОВ,Д,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СФ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AD669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100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8-07-1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latonin Related Compound A (USP)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-methoxytryptami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латоніну домішка А (USP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 для ППХС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97475E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100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687-82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Carnitine L-Tartr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Карнітину L-Тартр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100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48-04-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cetylcysteine impurity B (SphU/Ph. Eur.)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Cysteine hydrochloride (USP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Цистеїну гідрохлорид (USP)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етилцистеїну домішка В (ДФУ/ Ph. Eur.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ШХ,РХ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97475E" w:rsidRPr="00A13F5A" w:rsidTr="00CD48D4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00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2216-51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Levomenthol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for equipment qualification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sz w:val="20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Левоментол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ля кваліфікації обладнання</w:t>
            </w:r>
          </w:p>
        </w:tc>
        <w:tc>
          <w:tcPr>
            <w:tcW w:w="407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Вериф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кац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я при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лад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 для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визначення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 температу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 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плавле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я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6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lastRenderedPageBreak/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00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5144-52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Naphazoline nitr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Нафазоліну нітр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РХ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,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  <w:rPr>
                <w:b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100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0283-92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pStyle w:val="1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Rosmarinic acid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маринова кислота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100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de-DE"/>
              </w:rPr>
              <w:t>Sanguisorb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de-DE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exstractum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Родовика екстрак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довика лікарського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0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374-39-9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de-DE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ornoxicam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орноксикам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6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1010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407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A</w:t>
            </w:r>
            <w:r w:rsidRPr="001F0D42">
              <w:rPr>
                <w:rFonts w:ascii="Times New Roman" w:hAnsi="Times New Roman"/>
                <w:b/>
                <w:lang w:val="en-US"/>
              </w:rPr>
              <w:t>tipamezole</w:t>
            </w:r>
            <w:r w:rsidRPr="001F0D42">
              <w:rPr>
                <w:rFonts w:ascii="Times New Roman" w:hAnsi="Times New Roman"/>
                <w:b/>
              </w:rPr>
              <w:t xml:space="preserve"> hydrochloride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</w:rPr>
              <w:t>тіпамезолу гідрохлори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8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97475E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101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9645-27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Tobramycin sulfate</w:t>
            </w:r>
          </w:p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Тобраміцину сульф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ЯМР,ТШХ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,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97475E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1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-8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C</w:t>
            </w:r>
            <w:r w:rsidRPr="001F0D42">
              <w:rPr>
                <w:rFonts w:ascii="Times New Roman" w:hAnsi="Times New Roman"/>
                <w:b/>
                <w:lang w:val="en-US"/>
              </w:rPr>
              <w:t>olchici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Колхіцин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ОВ,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СФ,ТШ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highlight w:val="red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1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highlight w:val="red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86475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 (free base)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evefenacin trihydrate</w:t>
            </w:r>
            <w:r w:rsidR="00F723AA" w:rsidRPr="00F723AA">
              <w:rPr>
                <w:rFonts w:ascii="Times New Roman" w:hAnsi="Times New Roman"/>
                <w:b/>
                <w:noProof/>
                <w:highlight w:val="yellow"/>
                <w:lang w:val="uk-UA" w:eastAsia="uk-UA"/>
              </w:rPr>
              <w:pict>
                <v:rect id="Прямоугольник 1" o:spid="_x0000_s1027" style="position:absolute;margin-left:0;margin-top:0;width:50pt;height:50pt;z-index:251671552;visibility:hidden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" filled="f" stroked="f">
                  <o:lock v:ext="edit" aspectratio="t" selection="t"/>
                </v:rect>
              </w:pict>
            </w:r>
          </w:p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highlight w:val="red"/>
              </w:rPr>
            </w:pP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евефенацину тригідрат</w:t>
            </w:r>
          </w:p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highlight w:val="red"/>
                <w:lang w:val="uk-UA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5D54C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1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603-41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</w:rPr>
              <w:t>4,4′-[(pyridin-2-yl)methylene]diphenol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Бісакодил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A</w:t>
            </w:r>
            <w:r w:rsidRPr="001F0D42">
              <w:rPr>
                <w:rFonts w:ascii="Times New Roman" w:hAnsi="Times New Roman"/>
                <w:b/>
                <w:lang w:val="en-US"/>
              </w:rPr>
              <w:br/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Натрію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пікосульфат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  </w:t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B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D32F49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5D54C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Style w:val="fontstyle01"/>
                <w:rFonts w:ascii="Times New Roman" w:hAnsi="Times New Roman"/>
                <w:b/>
                <w:color w:val="auto"/>
              </w:rPr>
              <w:t>B</w:t>
            </w:r>
            <w:r w:rsidRPr="008A2659">
              <w:rPr>
                <w:rStyle w:val="fontstyle01"/>
                <w:rFonts w:ascii="Times New Roman" w:hAnsi="Times New Roman"/>
                <w:b/>
                <w:color w:val="auto"/>
                <w:lang w:val="uk-UA"/>
              </w:rPr>
              <w:t>101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128-37-0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pStyle w:val="ab"/>
              <w:ind w:hanging="2"/>
              <w:jc w:val="left"/>
              <w:rPr>
                <w:rFonts w:ascii="Times New Roman" w:hAnsi="Times New Roman"/>
                <w:b/>
                <w:shd w:val="clear" w:color="auto" w:fill="FFFFFF"/>
              </w:rPr>
            </w:pPr>
            <w:r w:rsidRPr="008A2659">
              <w:rPr>
                <w:rStyle w:val="fontstyle01"/>
                <w:rFonts w:ascii="Times New Roman" w:hAnsi="Times New Roman" w:cs="Times New Roman"/>
                <w:b/>
                <w:color w:val="auto"/>
              </w:rPr>
              <w:t>Butylhydroxytoluen</w:t>
            </w:r>
            <w:r w:rsidRPr="008A2659">
              <w:rPr>
                <w:rStyle w:val="fontstyle01"/>
                <w:rFonts w:ascii="Times New Roman" w:hAnsi="Times New Roman" w:cs="Times New Roman"/>
                <w:b/>
                <w:color w:val="auto"/>
                <w:lang w:val="en-US"/>
              </w:rPr>
              <w:t>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8A2659">
              <w:rPr>
                <w:rFonts w:ascii="Times New Roman" w:hAnsi="Times New Roman"/>
                <w:b/>
              </w:rPr>
              <w:t>Бутилгідрокситолуол</w:t>
            </w:r>
          </w:p>
          <w:p w:rsidR="00471075" w:rsidRPr="008A2659" w:rsidRDefault="00471075" w:rsidP="008A2659">
            <w:pPr>
              <w:pStyle w:val="ab"/>
              <w:ind w:hanging="2"/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Ічс</w:t>
            </w: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,ГХ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РХ,Г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8A26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en-US"/>
              </w:rPr>
              <w:t>M101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FE4363">
              <w:rPr>
                <w:rFonts w:ascii="Times New Roman" w:hAnsi="Times New Roman" w:cs="Times New Roman"/>
                <w:b/>
                <w:caps/>
                <w:sz w:val="20"/>
                <w:lang w:val="en-US"/>
              </w:rPr>
              <w:t>118-91-2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FE4363">
              <w:rPr>
                <w:rFonts w:ascii="Times New Roman" w:hAnsi="Times New Roman"/>
                <w:b/>
                <w:lang w:val="en-US"/>
              </w:rPr>
              <w:t>Mefenamic acid impurity C (SPhU / Ph. Eur.)</w:t>
            </w:r>
          </w:p>
          <w:p w:rsidR="00471075" w:rsidRPr="00A71207" w:rsidRDefault="00471075" w:rsidP="00A71207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FE4363">
              <w:rPr>
                <w:rFonts w:ascii="Times New Roman" w:hAnsi="Times New Roman"/>
                <w:b/>
                <w:caps/>
                <w:lang w:val="en-US"/>
              </w:rPr>
              <w:t>t</w:t>
            </w:r>
            <w:r w:rsidRPr="00FE4363">
              <w:rPr>
                <w:rFonts w:ascii="Times New Roman" w:hAnsi="Times New Roman"/>
                <w:b/>
                <w:lang w:val="en-US"/>
              </w:rPr>
              <w:t>olfenamic acid impurity A (Ph. Eur.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FE4363">
              <w:rPr>
                <w:rFonts w:ascii="Times New Roman" w:hAnsi="Times New Roman"/>
                <w:b/>
              </w:rPr>
              <w:t>Мефенамінової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FE4363">
              <w:rPr>
                <w:rFonts w:ascii="Times New Roman" w:hAnsi="Times New Roman"/>
                <w:b/>
              </w:rPr>
              <w:t>кислоти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FE4363">
              <w:rPr>
                <w:rFonts w:ascii="Times New Roman" w:hAnsi="Times New Roman"/>
                <w:b/>
              </w:rPr>
              <w:t>домішка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C (</w:t>
            </w:r>
            <w:r w:rsidRPr="00FE4363">
              <w:rPr>
                <w:rFonts w:ascii="Times New Roman" w:hAnsi="Times New Roman"/>
                <w:b/>
              </w:rPr>
              <w:t>ДФУ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471075" w:rsidRPr="00FE4363" w:rsidRDefault="00471075" w:rsidP="00C60D15">
            <w:pPr>
              <w:pStyle w:val="ab"/>
              <w:ind w:hanging="2"/>
              <w:jc w:val="left"/>
              <w:rPr>
                <w:rFonts w:ascii="Times New Roman" w:hAnsi="Times New Roman"/>
                <w:b/>
                <w:shd w:val="clear" w:color="auto" w:fill="FFFFFF"/>
                <w:lang w:val="en-US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lastRenderedPageBreak/>
              <w:t>A101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rPr>
                <w:rFonts w:ascii="Times New Roman" w:hAnsi="Times New Roman" w:cs="Times New Roman"/>
                <w:b/>
                <w:caps/>
                <w:sz w:val="20"/>
                <w:lang w:val="en-US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39831-55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B2676E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Amikacin sulf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C60D1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B2676E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Амікацину сульф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РХ, ТШХ</w:t>
            </w:r>
          </w:p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Z</w:t>
            </w: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1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7440</w:t>
            </w:r>
            <w:r w:rsidRPr="00A7120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-66-</w:t>
            </w:r>
            <w:r w:rsidRPr="00A7120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</w:pP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Zi</w:t>
            </w: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n</w:t>
            </w: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</w:pP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Цинк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471075" w:rsidP="00974FD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4600</w:t>
            </w:r>
          </w:p>
        </w:tc>
      </w:tr>
      <w:tr w:rsidR="0023761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23761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</w:t>
            </w:r>
            <w:r w:rsidRPr="0023761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1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23761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055-06-7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</w:pPr>
            <w:r w:rsidRPr="00237615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Morphine*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</w:pPr>
            <w:r w:rsidRPr="00237615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Морфіну гідрохлорид*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23761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237615" w:rsidRPr="00237615" w:rsidRDefault="00237615" w:rsidP="00B2676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,ОВ, Р, 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23761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, РХ</w:t>
            </w:r>
          </w:p>
          <w:p w:rsidR="00237615" w:rsidRPr="00237615" w:rsidRDefault="00237615" w:rsidP="00B2676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3*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*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24011" w:rsidRPr="00C60D15" w:rsidTr="00AD6607">
        <w:tblPrEx>
          <w:tblCellMar>
            <w:left w:w="108" w:type="dxa"/>
            <w:right w:w="108" w:type="dxa"/>
          </w:tblCellMar>
        </w:tblPrEx>
        <w:trPr>
          <w:trHeight w:val="288"/>
        </w:trPr>
        <w:tc>
          <w:tcPr>
            <w:tcW w:w="86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426C6B" w:rsidRDefault="00A24011" w:rsidP="00847D4F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H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20</w:t>
            </w:r>
          </w:p>
        </w:tc>
        <w:tc>
          <w:tcPr>
            <w:tcW w:w="15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237615" w:rsidRDefault="00A24011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B861F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664-39-3</w:t>
            </w:r>
          </w:p>
        </w:tc>
        <w:tc>
          <w:tcPr>
            <w:tcW w:w="252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8B0ABF" w:rsidRDefault="00A24011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</w:pPr>
            <w:r w:rsidRPr="00B861F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Hydrogen fluoride</w:t>
            </w:r>
          </w:p>
        </w:tc>
        <w:tc>
          <w:tcPr>
            <w:tcW w:w="32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237615" w:rsidRDefault="00A24011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</w:pPr>
            <w:r w:rsidRPr="00B861F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Фтористоводнева кислота</w:t>
            </w:r>
          </w:p>
        </w:tc>
        <w:tc>
          <w:tcPr>
            <w:tcW w:w="181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426C6B" w:rsidRDefault="00A24011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ФУ</w:t>
            </w:r>
          </w:p>
        </w:tc>
        <w:tc>
          <w:tcPr>
            <w:tcW w:w="2255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237615" w:rsidRDefault="00A24011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ФУ</w:t>
            </w:r>
          </w:p>
        </w:tc>
        <w:tc>
          <w:tcPr>
            <w:tcW w:w="108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B861F0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426C6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.75 л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B861F0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2130</w:t>
            </w:r>
          </w:p>
        </w:tc>
      </w:tr>
      <w:tr w:rsidR="00A24011" w:rsidRPr="00C60D15" w:rsidTr="00AD6607">
        <w:tblPrEx>
          <w:tblCellMar>
            <w:left w:w="108" w:type="dxa"/>
            <w:right w:w="108" w:type="dxa"/>
          </w:tblCellMar>
        </w:tblPrEx>
        <w:trPr>
          <w:trHeight w:val="288"/>
        </w:trPr>
        <w:tc>
          <w:tcPr>
            <w:tcW w:w="86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Default="00A24011" w:rsidP="00847D4F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</w:p>
        </w:tc>
        <w:tc>
          <w:tcPr>
            <w:tcW w:w="15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Pr="00B861F0" w:rsidRDefault="00A24011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</w:p>
        </w:tc>
        <w:tc>
          <w:tcPr>
            <w:tcW w:w="2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Pr="00B861F0" w:rsidRDefault="00A24011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</w:pPr>
          </w:p>
        </w:tc>
        <w:tc>
          <w:tcPr>
            <w:tcW w:w="32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Pr="00B861F0" w:rsidRDefault="00A24011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</w:pPr>
          </w:p>
        </w:tc>
        <w:tc>
          <w:tcPr>
            <w:tcW w:w="181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Default="00A24011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Default="00A24011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Pr="00A24011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.1 л</w:t>
            </w:r>
          </w:p>
        </w:tc>
        <w:tc>
          <w:tcPr>
            <w:tcW w:w="126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Pr="00A24011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4600</w:t>
            </w:r>
          </w:p>
        </w:tc>
      </w:tr>
      <w:tr w:rsidR="00BD0E49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847D4F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102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DA6958" w:rsidRDefault="00DA6958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-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5806ED" w:rsidRDefault="005806ED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lang w:val="en-US"/>
              </w:rPr>
            </w:pPr>
            <w:r w:rsidRPr="005806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eldonium Impurity F (Ph. Eur.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E803A7" w:rsidRDefault="00BD0E4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онату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F</w:t>
            </w:r>
          </w:p>
          <w:p w:rsidR="008D615D" w:rsidRPr="00E803A7" w:rsidRDefault="00BD0E4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ілдронату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F</w:t>
            </w:r>
            <w:r w:rsidR="002B4DBC" w:rsidRPr="00E803A7">
              <w:rPr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="002B4DBC" w:rsidRPr="002B4DB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льдонію</w:t>
            </w:r>
            <w:r w:rsidR="002B4DBC" w:rsidRPr="00E803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="002B4DBC" w:rsidRPr="002B4DB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игідрату</w:t>
            </w:r>
            <w:r w:rsidR="002B4DBC" w:rsidRPr="00E803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="002B4DBC" w:rsidRPr="002B4DB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="002B4DBC" w:rsidRPr="00E803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F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DA6958" w:rsidRDefault="00BD0E4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DA6958" w:rsidRDefault="00BD0E4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, 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</w:t>
            </w: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,</w:t>
            </w: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250</w:t>
            </w:r>
          </w:p>
        </w:tc>
      </w:tr>
      <w:tr w:rsidR="00C65189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3D26BC" w:rsidRDefault="00C65189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102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00-36-7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C6518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C6518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etoclopramide impurity E (Ph. Eur.)</w:t>
            </w:r>
          </w:p>
          <w:p w:rsidR="00C65189" w:rsidRPr="00C65189" w:rsidRDefault="00C6518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C6518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N,N-diethylethane-1,2-diami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оклопраміду домішка</w:t>
            </w: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E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ТШХ, 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6250</w:t>
            </w:r>
          </w:p>
        </w:tc>
      </w:tr>
      <w:tr w:rsidR="00DC257A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B102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8001-54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Benzalkonium chloride</w:t>
            </w:r>
          </w:p>
          <w:p w:rsidR="00DC257A" w:rsidRPr="00DC257A" w:rsidRDefault="00DC257A" w:rsidP="00C6518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(50 % solution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Бензалконію хлорид</w:t>
            </w:r>
          </w:p>
          <w:p w:rsidR="00DC257A" w:rsidRPr="00DC257A" w:rsidRDefault="00DC257A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(50 % розчин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І</w:t>
            </w:r>
          </w:p>
          <w:p w:rsidR="00DC257A" w:rsidRPr="00DC257A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ОВ,</w:t>
            </w:r>
            <w:r w:rsidR="00166AB6"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 </w:t>
            </w: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КВ</w:t>
            </w:r>
          </w:p>
          <w:p w:rsidR="00DC257A" w:rsidRPr="004265FF" w:rsidRDefault="00DC257A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Співвідношення алкільних компоненті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4265FF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ГХ</w:t>
            </w:r>
            <w:r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, </w:t>
            </w: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  <w:r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,</w:t>
            </w:r>
            <w:r w:rsidR="00166AB6"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 </w:t>
            </w: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ТШХ</w:t>
            </w:r>
          </w:p>
          <w:p w:rsidR="00DC257A" w:rsidRPr="004265FF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ГХ</w:t>
            </w:r>
            <w:r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,</w:t>
            </w:r>
            <w:r w:rsidR="00166AB6"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 </w:t>
            </w: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  <w:p w:rsidR="00DC257A" w:rsidRPr="004265FF" w:rsidRDefault="00DC257A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5520</w:t>
            </w:r>
          </w:p>
        </w:tc>
      </w:tr>
      <w:tr w:rsidR="00DC257A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C102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555-1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7B84" w:rsidRPr="005E7B84" w:rsidRDefault="005E7B84" w:rsidP="005E7B8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Chloramphenicol impurity B (Ph. Eur.)</w:t>
            </w:r>
          </w:p>
          <w:p w:rsidR="00DC257A" w:rsidRPr="005E7B84" w:rsidRDefault="005E7B84" w:rsidP="00C6518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4-Nitrobenzaldehyd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7B84" w:rsidRPr="005E7B84" w:rsidRDefault="005E7B84" w:rsidP="005E7B8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Хлорамфеніколу</w:t>
            </w: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br/>
              <w:t> </w:t>
            </w: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B (Ph. Eur.)</w:t>
            </w:r>
          </w:p>
          <w:p w:rsidR="00DC257A" w:rsidRPr="005E7B84" w:rsidRDefault="005E7B84" w:rsidP="00BD0E4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4-</w:t>
            </w: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нітробензальдегід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237615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237615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8C531C" w:rsidRDefault="008C531C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0,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6250</w:t>
            </w:r>
          </w:p>
        </w:tc>
      </w:tr>
      <w:tr w:rsidR="00B170AD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3D26BC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2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59776-88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B170A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B170A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iracetam impurity B (Ph. Eur.)</w:t>
            </w:r>
          </w:p>
          <w:p w:rsidR="00B170AD" w:rsidRPr="00B170AD" w:rsidRDefault="00B170AD" w:rsidP="005E7B84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B170A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Methyl (2-oxopyrrolidin-1-yl)acet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5E7B84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ірацетаму домішка 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B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DC57A2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DC57A2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,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500</w:t>
            </w:r>
          </w:p>
        </w:tc>
      </w:tr>
      <w:tr w:rsidR="00B170AD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3D26BC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2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61516-73-2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B170A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B170A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iracetam impurity C (Ph. Eur.)</w:t>
            </w:r>
          </w:p>
          <w:p w:rsidR="00B170AD" w:rsidRPr="00B170AD" w:rsidRDefault="00B170AD" w:rsidP="005E7B84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B170A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thyl (2-oxopyrrolidin-1-yl)acet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5E7B84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ірацетаму домішка 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C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DC57A2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DC57A2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,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500</w:t>
            </w:r>
          </w:p>
        </w:tc>
      </w:tr>
      <w:tr w:rsidR="008F6FCC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8F6F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lastRenderedPageBreak/>
              <w:t>B102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8F6F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94-2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4506" w:rsidRPr="00714506" w:rsidRDefault="00714506" w:rsidP="0071450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Butylparaben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US"/>
              </w:rPr>
              <w:t>But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yl parahydroxybenzoate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(SPhU / Ph. Eur.)</w:t>
            </w:r>
          </w:p>
          <w:p w:rsidR="00714506" w:rsidRPr="00714506" w:rsidRDefault="00714506" w:rsidP="0071450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US"/>
              </w:rPr>
              <w:t>Methyl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parahydroxybenzoate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impurity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D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(SPhU / Ph. Eur.).</w:t>
            </w:r>
          </w:p>
          <w:p w:rsidR="008F6FCC" w:rsidRPr="00714506" w:rsidRDefault="00714506" w:rsidP="0071450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US"/>
              </w:rPr>
              <w:t>Propyl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parahydroxybenzoate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impurity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D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(SPhU / Ph. Eur.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4506" w:rsidRPr="00714506" w:rsidRDefault="00714506" w:rsidP="0071450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Бутилпарабен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Бутилпарагідроксибензоат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(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ДФУ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/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)</w:t>
            </w:r>
          </w:p>
          <w:p w:rsidR="008F6FCC" w:rsidRPr="00714506" w:rsidRDefault="00714506" w:rsidP="0071450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метилпарагідроксибензоату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домішка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D (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ДФУ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/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)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, 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пропілпарагідроксибензоату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домішка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D (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ДФУ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/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 для ППХС</w:t>
            </w:r>
          </w:p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, РХ</w:t>
            </w:r>
          </w:p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8F6F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714506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15</w:t>
            </w:r>
            <w:r w:rsidR="008F6FCC" w:rsidRPr="008F6F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 xml:space="preserve"> г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8F6F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5520</w:t>
            </w:r>
          </w:p>
        </w:tc>
      </w:tr>
      <w:tr w:rsidR="004E47B3" w:rsidRPr="004E47B3" w:rsidTr="004E47B3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4E47B3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I102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4E47B3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496-76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Isobarbituric acid</w:t>
            </w:r>
          </w:p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Fluorouracil impurity B</w:t>
            </w:r>
          </w:p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5-hydroxyuracil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Ізобарбітурова кислота</w:t>
            </w:r>
          </w:p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Флуороурацилу домішка В</w:t>
            </w:r>
          </w:p>
          <w:p w:rsidR="004E47B3" w:rsidRPr="00547500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5-гідроксиурацил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І</w:t>
            </w:r>
          </w:p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4E47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4E47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.01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4E47B3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6250</w:t>
            </w:r>
          </w:p>
        </w:tc>
      </w:tr>
      <w:tr w:rsidR="004E47B3" w:rsidRPr="004E47B3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T102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-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714506">
            <w:pPr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Tuberculini PPD</w:t>
            </w: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vertAlign w:val="superscript"/>
              </w:rPr>
              <w:t>*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714506">
            <w:pPr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БСП Туберкуліну PPD</w:t>
            </w: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vertAlign w:val="superscript"/>
              </w:rPr>
              <w:t>*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Б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КВ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,1 мл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5520</w:t>
            </w:r>
          </w:p>
        </w:tc>
      </w:tr>
      <w:tr w:rsidR="00547DC9" w:rsidRPr="004E47B3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3D26BC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547DC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K10</w:t>
            </w:r>
            <w:r w:rsidRPr="00547DC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0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547DC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254912-65-7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714506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547DC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Ketoconazole N-oxid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714506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547DC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етоконазолу N-оксид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547DC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547DC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547DC9" w:rsidRPr="00547DC9" w:rsidRDefault="00547DC9" w:rsidP="00547DC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547DC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547DC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547DC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547DC9" w:rsidRPr="00547DC9" w:rsidRDefault="00547DC9" w:rsidP="00547DC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547DC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A01F7A" w:rsidRDefault="00547DC9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,02 г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6250</w:t>
            </w:r>
          </w:p>
        </w:tc>
      </w:tr>
      <w:tr w:rsidR="00642C5A" w:rsidRPr="00642C5A" w:rsidTr="00642C5A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642C5A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M103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642C5A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4394-85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714506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642C5A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Morpholine-4-carbaldehyd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714506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642C5A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Молсидоміну</w:t>
            </w:r>
            <w:r w:rsidRPr="00642C5A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en-US"/>
              </w:rPr>
              <w:t xml:space="preserve"> </w:t>
            </w:r>
            <w:r w:rsidRPr="00642C5A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домішка</w:t>
            </w:r>
            <w:r w:rsidRPr="00642C5A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en-US"/>
              </w:rPr>
              <w:br/>
              <w:t> D (Ph.Eur.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642C5A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22222"/>
                <w:sz w:val="20"/>
              </w:rPr>
            </w:pPr>
            <w:r w:rsidRPr="00642C5A">
              <w:rPr>
                <w:rFonts w:ascii="Times New Roman" w:eastAsia="Times New Roman" w:hAnsi="Times New Roman" w:cs="Times New Roman"/>
                <w:b/>
                <w:color w:val="000000"/>
                <w:sz w:val="20"/>
              </w:rPr>
              <w:t>І</w:t>
            </w:r>
          </w:p>
          <w:p w:rsidR="00642C5A" w:rsidRPr="00642C5A" w:rsidRDefault="00642C5A" w:rsidP="00642C5A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22222"/>
                <w:sz w:val="20"/>
                <w:lang w:val="en-US"/>
              </w:rPr>
            </w:pPr>
            <w:r w:rsidRPr="00642C5A">
              <w:rPr>
                <w:rFonts w:ascii="Times New Roman" w:eastAsia="Times New Roman" w:hAnsi="Times New Roman" w:cs="Times New Roman"/>
                <w:b/>
                <w:color w:val="000000"/>
                <w:sz w:val="20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642C5A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22222"/>
                <w:sz w:val="20"/>
              </w:rPr>
            </w:pPr>
            <w:r w:rsidRPr="00642C5A">
              <w:rPr>
                <w:rFonts w:ascii="Times New Roman" w:eastAsia="Times New Roman" w:hAnsi="Times New Roman" w:cs="Times New Roman"/>
                <w:b/>
                <w:color w:val="000000"/>
                <w:sz w:val="20"/>
              </w:rPr>
              <w:t>РХ</w:t>
            </w:r>
          </w:p>
          <w:p w:rsidR="00642C5A" w:rsidRPr="00642C5A" w:rsidRDefault="00642C5A" w:rsidP="00642C5A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22222"/>
                <w:sz w:val="20"/>
                <w:lang w:val="en-US"/>
              </w:rPr>
            </w:pPr>
            <w:r w:rsidRPr="00642C5A">
              <w:rPr>
                <w:rFonts w:ascii="Times New Roman" w:eastAsia="Times New Roman" w:hAnsi="Times New Roman" w:cs="Times New Roman"/>
                <w:b/>
                <w:color w:val="000000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642C5A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642C5A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0,01 г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642C5A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6250</w:t>
            </w:r>
          </w:p>
        </w:tc>
      </w:tr>
      <w:tr w:rsidR="00550932" w:rsidRPr="00642C5A" w:rsidTr="00642C5A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3D26BC">
            <w:pPr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10</w:t>
            </w: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</w:t>
            </w: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974FDD">
            <w:pPr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791-07-3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714506">
            <w:pPr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odium perchlor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714506">
            <w:pPr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атрію перхлор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642C5A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000000"/>
                <w:sz w:val="20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642C5A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000000"/>
                <w:sz w:val="20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DC57A2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DC57A2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 кг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974FDD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4600</w:t>
            </w:r>
          </w:p>
        </w:tc>
      </w:tr>
    </w:tbl>
    <w:p w:rsidR="003E236C" w:rsidRPr="00642C5A" w:rsidRDefault="003E236C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F6172D" w:rsidRPr="00642C5A" w:rsidRDefault="00F6172D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B455C6" w:rsidRPr="00B455C6" w:rsidRDefault="00B455C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550932" w:rsidRPr="00550932" w:rsidRDefault="00550932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A01F7A" w:rsidRPr="00550932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AF0E6C" w:rsidRPr="00AF0E6C" w:rsidRDefault="00AF0E6C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DB6042" w:rsidRPr="00687C49" w:rsidRDefault="00DB6042" w:rsidP="005A15C7">
      <w:pPr>
        <w:jc w:val="both"/>
        <w:rPr>
          <w:rFonts w:ascii="Times New Roman" w:hAnsi="Times New Roman" w:cs="Times New Roman"/>
          <w:b/>
          <w:sz w:val="20"/>
          <w:lang w:val="uk-UA"/>
        </w:rPr>
      </w:pP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lastRenderedPageBreak/>
        <w:t>Скорочення</w:t>
      </w:r>
      <w:r w:rsidRPr="00687C49">
        <w:rPr>
          <w:rFonts w:ascii="Times New Roman" w:hAnsi="Times New Roman" w:cs="Times New Roman"/>
          <w:b/>
          <w:sz w:val="20"/>
          <w:lang w:val="uk-UA"/>
        </w:rPr>
        <w:t>:</w:t>
      </w:r>
    </w:p>
    <w:p w:rsidR="00DB6042" w:rsidRPr="00687C49" w:rsidRDefault="00DB6042" w:rsidP="005A15C7">
      <w:pPr>
        <w:tabs>
          <w:tab w:val="left" w:pos="4526"/>
        </w:tabs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DB6042" w:rsidRPr="00687C49" w:rsidRDefault="00DB6042" w:rsidP="00B95526">
      <w:pPr>
        <w:ind w:left="-180"/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DB6042" w:rsidRPr="00687C49" w:rsidRDefault="00DB6042" w:rsidP="00D467AF">
      <w:pPr>
        <w:ind w:left="360"/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*- атестаці</w:t>
      </w:r>
      <w:r w:rsidRPr="00687C49">
        <w:rPr>
          <w:rFonts w:ascii="Times New Roman" w:hAnsi="Times New Roman" w:cs="Times New Roman"/>
          <w:b/>
          <w:sz w:val="20"/>
          <w:u w:val="single"/>
        </w:rPr>
        <w:t>я проводит</w:t>
      </w: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ь</w:t>
      </w:r>
      <w:r w:rsidRPr="00687C49">
        <w:rPr>
          <w:rFonts w:ascii="Times New Roman" w:hAnsi="Times New Roman" w:cs="Times New Roman"/>
          <w:b/>
          <w:sz w:val="20"/>
          <w:u w:val="single"/>
        </w:rPr>
        <w:t>ся на баз</w:t>
      </w: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і</w:t>
      </w:r>
      <w:r w:rsidRPr="00687C49">
        <w:rPr>
          <w:rFonts w:ascii="Times New Roman" w:hAnsi="Times New Roman" w:cs="Times New Roman"/>
          <w:b/>
          <w:sz w:val="20"/>
          <w:u w:val="single"/>
        </w:rPr>
        <w:t xml:space="preserve"> п</w:t>
      </w: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ідприємства</w:t>
      </w:r>
    </w:p>
    <w:p w:rsidR="00DB6042" w:rsidRPr="00687C49" w:rsidRDefault="00DB6042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DB6042" w:rsidRPr="00687C49" w:rsidRDefault="00DB6042" w:rsidP="00B95526">
      <w:pPr>
        <w:ind w:left="-180" w:firstLine="180"/>
        <w:jc w:val="both"/>
        <w:rPr>
          <w:rFonts w:ascii="Times New Roman" w:hAnsi="Times New Roman" w:cs="Times New Roman"/>
          <w:b/>
          <w:sz w:val="20"/>
        </w:rPr>
      </w:pPr>
    </w:p>
    <w:tbl>
      <w:tblPr>
        <w:tblpPr w:leftFromText="180" w:rightFromText="180" w:vertAnchor="text" w:tblpY="1"/>
        <w:tblOverlap w:val="never"/>
        <w:tblW w:w="985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008"/>
        <w:gridCol w:w="4500"/>
        <w:gridCol w:w="4344"/>
      </w:tblGrid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енти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кац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dentification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міст домішок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elated Impurities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Кількісне визначенн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ssay</w:t>
            </w:r>
          </w:p>
        </w:tc>
      </w:tr>
      <w:tr w:rsidR="00DB6042" w:rsidRPr="007C0E23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озчинення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для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дозованих </w:t>
            </w:r>
            <w:r w:rsidRPr="00687C49">
              <w:rPr>
                <w:rFonts w:ascii="Times New Roman" w:hAnsi="Times New Roman" w:cs="Times New Roman"/>
                <w:sz w:val="20"/>
              </w:rPr>
              <w:t>тверд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</w:rPr>
              <w:t>х  форм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issolution test for dosage forms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Ф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ефракт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efractive Index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Однорідність вмісту діючої речовини в одиниці дозованого лікарського засобу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Uniformity of dosage units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МР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Молекулярно-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масовий розподіл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</w:rPr>
              <w:t>Molecular-mass distribution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нфра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червона </w:t>
            </w:r>
            <w:r w:rsidRPr="00687C49">
              <w:rPr>
                <w:rFonts w:ascii="Times New Roman" w:hAnsi="Times New Roman" w:cs="Times New Roman"/>
                <w:sz w:val="20"/>
              </w:rPr>
              <w:t>спектроскоп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bsorption Spectrophotometry, Infrared</w:t>
            </w:r>
          </w:p>
        </w:tc>
      </w:tr>
      <w:tr w:rsidR="00DB6042" w:rsidRPr="007C0E23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пектрофот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 в УФ област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т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види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й 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bsorption Spectrophotometry, Ultraviolet And Visible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Ти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ванн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itration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Тонко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шаров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hin-layer Chromatography</w:t>
            </w:r>
          </w:p>
        </w:tc>
      </w:tr>
      <w:tr w:rsidR="00DB6042" w:rsidRPr="007C0E23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еревірка придатност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ч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ної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систе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и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ystem suitability for Chromatographic Separation Techniques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Газова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as Chromatography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Рідинн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iquid Chromatography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БКВ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Біологічне кількісне визначенн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iologica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ssay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Ф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Електрофорез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lectrophoresis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ФУ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ержавн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Фармакопея Укра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їни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tate Pharmacopoeia of Ukraine</w:t>
            </w:r>
          </w:p>
        </w:tc>
      </w:tr>
      <w:tr w:rsidR="000062B0" w:rsidRPr="00687C49" w:rsidTr="00F56D10">
        <w:tc>
          <w:tcPr>
            <w:tcW w:w="1008" w:type="dxa"/>
          </w:tcPr>
          <w:p w:rsidR="000062B0" w:rsidRPr="00687C49" w:rsidRDefault="000062B0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ЯМР</w:t>
            </w:r>
          </w:p>
        </w:tc>
        <w:tc>
          <w:tcPr>
            <w:tcW w:w="4500" w:type="dxa"/>
          </w:tcPr>
          <w:p w:rsidR="000062B0" w:rsidRPr="00687C49" w:rsidRDefault="000062B0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sz w:val="20"/>
                <w:lang w:val="uk-UA"/>
              </w:rPr>
              <w:t>Ядерно магнітний резонанс</w:t>
            </w:r>
          </w:p>
        </w:tc>
        <w:tc>
          <w:tcPr>
            <w:tcW w:w="4344" w:type="dxa"/>
          </w:tcPr>
          <w:p w:rsidR="000062B0" w:rsidRPr="00687C49" w:rsidRDefault="000062B0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</w:tr>
      <w:tr w:rsidR="00B71768" w:rsidRPr="00687C49" w:rsidTr="00F56D10">
        <w:tc>
          <w:tcPr>
            <w:tcW w:w="1008" w:type="dxa"/>
          </w:tcPr>
          <w:p w:rsidR="00B71768" w:rsidRDefault="00B71768" w:rsidP="00F56D10">
            <w:pPr>
              <w:ind w:left="-108"/>
              <w:jc w:val="both"/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ЯМР</w:t>
            </w:r>
          </w:p>
        </w:tc>
        <w:tc>
          <w:tcPr>
            <w:tcW w:w="4500" w:type="dxa"/>
          </w:tcPr>
          <w:p w:rsidR="00B71768" w:rsidRDefault="00B71768" w:rsidP="00F56D10">
            <w:pPr>
              <w:jc w:val="both"/>
            </w:pPr>
            <w:r>
              <w:rPr>
                <w:rFonts w:ascii="Times New Roman" w:hAnsi="Times New Roman" w:cs="Times New Roman"/>
                <w:sz w:val="20"/>
              </w:rPr>
              <w:t>Спектрометр</w:t>
            </w:r>
            <w:r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sz w:val="20"/>
              </w:rPr>
              <w:t>я ядерного магн</w:t>
            </w:r>
            <w:r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sz w:val="20"/>
              </w:rPr>
              <w:t>тного резонанс</w:t>
            </w:r>
            <w:r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</w:p>
        </w:tc>
        <w:tc>
          <w:tcPr>
            <w:tcW w:w="4344" w:type="dxa"/>
          </w:tcPr>
          <w:p w:rsidR="00B71768" w:rsidRDefault="00B71768" w:rsidP="00F56D10">
            <w:pPr>
              <w:pStyle w:val="western"/>
              <w:jc w:val="left"/>
            </w:pPr>
            <w:r>
              <w:rPr>
                <w:rFonts w:ascii="Times New Roman" w:hAnsi="Times New Roman"/>
                <w:lang w:val="en-US"/>
              </w:rPr>
              <w:t>NUCLEAR MAGNETIC RESONANCE SPECTROMETRY</w:t>
            </w:r>
          </w:p>
        </w:tc>
      </w:tr>
    </w:tbl>
    <w:p w:rsidR="00DB6042" w:rsidRPr="00687C49" w:rsidRDefault="00F56D10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br w:type="textWrapping" w:clear="all"/>
      </w:r>
    </w:p>
    <w:p w:rsidR="00DB6042" w:rsidRPr="00687C49" w:rsidRDefault="00DB6042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  <w:lang w:val="uk-UA"/>
        </w:rPr>
      </w:pPr>
    </w:p>
    <w:p w:rsidR="00C8000F" w:rsidRPr="00FF15B8" w:rsidRDefault="00C8000F" w:rsidP="00C8000F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  <w:lang w:val="uk-UA"/>
        </w:rPr>
      </w:pPr>
      <w:r w:rsidRPr="00FF15B8">
        <w:rPr>
          <w:rFonts w:ascii="Times New Roman" w:hAnsi="Times New Roman" w:cs="Times New Roman"/>
          <w:sz w:val="20"/>
          <w:lang w:val="uk-UA"/>
        </w:rPr>
        <w:t>З питань</w:t>
      </w:r>
      <w:r w:rsidRPr="00FF15B8">
        <w:rPr>
          <w:rFonts w:ascii="Times New Roman" w:hAnsi="Times New Roman" w:cs="Times New Roman"/>
          <w:sz w:val="20"/>
        </w:rPr>
        <w:t xml:space="preserve"> атестац</w:t>
      </w:r>
      <w:r w:rsidRPr="00FF15B8">
        <w:rPr>
          <w:rFonts w:ascii="Times New Roman" w:hAnsi="Times New Roman" w:cs="Times New Roman"/>
          <w:sz w:val="20"/>
          <w:lang w:val="uk-UA"/>
        </w:rPr>
        <w:t>ії</w:t>
      </w:r>
      <w:r w:rsidRPr="00FF15B8">
        <w:rPr>
          <w:rFonts w:ascii="Times New Roman" w:hAnsi="Times New Roman" w:cs="Times New Roman"/>
          <w:sz w:val="20"/>
        </w:rPr>
        <w:t xml:space="preserve"> ФС</w:t>
      </w:r>
      <w:r w:rsidRPr="00FF15B8">
        <w:rPr>
          <w:rFonts w:ascii="Times New Roman" w:hAnsi="Times New Roman" w:cs="Times New Roman"/>
          <w:sz w:val="20"/>
          <w:lang w:val="uk-UA"/>
        </w:rPr>
        <w:t>З</w:t>
      </w:r>
      <w:r w:rsidRPr="00FF15B8">
        <w:rPr>
          <w:rFonts w:ascii="Times New Roman" w:hAnsi="Times New Roman" w:cs="Times New Roman"/>
          <w:sz w:val="20"/>
        </w:rPr>
        <w:t xml:space="preserve"> </w:t>
      </w:r>
      <w:r w:rsidRPr="00FF15B8">
        <w:rPr>
          <w:rFonts w:ascii="Times New Roman" w:hAnsi="Times New Roman" w:cs="Times New Roman"/>
          <w:sz w:val="20"/>
          <w:lang w:val="uk-UA"/>
        </w:rPr>
        <w:t>Д</w:t>
      </w:r>
      <w:r w:rsidRPr="00FF15B8">
        <w:rPr>
          <w:rFonts w:ascii="Times New Roman" w:hAnsi="Times New Roman" w:cs="Times New Roman"/>
          <w:sz w:val="20"/>
        </w:rPr>
        <w:t xml:space="preserve">ФУ </w:t>
      </w:r>
      <w:r w:rsidRPr="00FF15B8">
        <w:rPr>
          <w:rFonts w:ascii="Times New Roman" w:hAnsi="Times New Roman" w:cs="Times New Roman"/>
          <w:sz w:val="20"/>
          <w:lang w:val="uk-UA"/>
        </w:rPr>
        <w:t xml:space="preserve">звертатись за </w:t>
      </w:r>
    </w:p>
    <w:p w:rsidR="00C8000F" w:rsidRPr="00FF15B8" w:rsidRDefault="00C8000F" w:rsidP="00C8000F">
      <w:pPr>
        <w:tabs>
          <w:tab w:val="left" w:pos="0"/>
        </w:tabs>
        <w:ind w:right="-1"/>
        <w:jc w:val="both"/>
        <w:rPr>
          <w:rFonts w:ascii="Times New Roman" w:hAnsi="Times New Roman" w:cs="Times New Roman"/>
          <w:b/>
          <w:bCs/>
          <w:sz w:val="20"/>
          <w:lang w:val="uk-UA"/>
        </w:rPr>
      </w:pPr>
      <w:r w:rsidRPr="00FF15B8">
        <w:rPr>
          <w:rFonts w:ascii="Times New Roman" w:hAnsi="Times New Roman" w:cs="Times New Roman"/>
          <w:sz w:val="20"/>
          <w:lang w:val="uk-UA"/>
        </w:rPr>
        <w:t xml:space="preserve">тел. </w:t>
      </w:r>
      <w:r w:rsidRPr="00FF15B8">
        <w:rPr>
          <w:rFonts w:ascii="Times New Roman" w:hAnsi="Times New Roman" w:cs="Times New Roman"/>
          <w:b/>
          <w:bCs/>
          <w:sz w:val="20"/>
          <w:lang w:val="uk-UA"/>
        </w:rPr>
        <w:t>+380 (099) 293 25 83</w:t>
      </w:r>
      <w:r w:rsidRPr="00FF15B8">
        <w:rPr>
          <w:rFonts w:ascii="Times New Roman" w:hAnsi="Times New Roman" w:cs="Times New Roman"/>
          <w:sz w:val="20"/>
          <w:lang w:val="uk-UA"/>
        </w:rPr>
        <w:t xml:space="preserve"> або e-mail </w:t>
      </w:r>
      <w:r w:rsidRPr="00FF15B8">
        <w:rPr>
          <w:rFonts w:ascii="Times New Roman" w:hAnsi="Times New Roman" w:cs="Times New Roman"/>
          <w:b/>
          <w:bCs/>
          <w:sz w:val="20"/>
          <w:lang w:val="uk-UA"/>
        </w:rPr>
        <w:t>fso_ogf@phukr.kharkov.ua</w:t>
      </w:r>
    </w:p>
    <w:p w:rsidR="00C8000F" w:rsidRPr="00FF15B8" w:rsidRDefault="00C8000F" w:rsidP="00C8000F">
      <w:pPr>
        <w:rPr>
          <w:rFonts w:ascii="Times New Roman" w:hAnsi="Times New Roman" w:cs="Times New Roman"/>
          <w:sz w:val="20"/>
          <w:lang w:val="uk-UA"/>
        </w:rPr>
      </w:pP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>нформац</w:t>
      </w: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 xml:space="preserve">я </w:t>
      </w:r>
      <w:r w:rsidRPr="00FF15B8">
        <w:rPr>
          <w:rFonts w:ascii="Times New Roman" w:hAnsi="Times New Roman" w:cs="Times New Roman"/>
          <w:sz w:val="20"/>
          <w:lang w:val="uk-UA"/>
        </w:rPr>
        <w:t>пр</w:t>
      </w:r>
      <w:r w:rsidRPr="00FF15B8">
        <w:rPr>
          <w:rFonts w:ascii="Times New Roman" w:hAnsi="Times New Roman" w:cs="Times New Roman"/>
          <w:sz w:val="20"/>
        </w:rPr>
        <w:t>о ФС</w:t>
      </w:r>
      <w:r w:rsidRPr="00FF15B8">
        <w:rPr>
          <w:rFonts w:ascii="Times New Roman" w:hAnsi="Times New Roman" w:cs="Times New Roman"/>
          <w:sz w:val="20"/>
          <w:lang w:val="uk-UA"/>
        </w:rPr>
        <w:t>З</w:t>
      </w:r>
      <w:r w:rsidRPr="00FF15B8">
        <w:rPr>
          <w:rFonts w:ascii="Times New Roman" w:hAnsi="Times New Roman" w:cs="Times New Roman"/>
          <w:sz w:val="20"/>
        </w:rPr>
        <w:t xml:space="preserve"> </w:t>
      </w:r>
      <w:r w:rsidRPr="00FF15B8">
        <w:rPr>
          <w:rFonts w:ascii="Times New Roman" w:hAnsi="Times New Roman" w:cs="Times New Roman"/>
          <w:sz w:val="20"/>
          <w:lang w:val="uk-UA"/>
        </w:rPr>
        <w:t>Д</w:t>
      </w:r>
      <w:r w:rsidRPr="00FF15B8">
        <w:rPr>
          <w:rFonts w:ascii="Times New Roman" w:hAnsi="Times New Roman" w:cs="Times New Roman"/>
          <w:sz w:val="20"/>
        </w:rPr>
        <w:t>ФУ публ</w:t>
      </w: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>ку</w:t>
      </w:r>
      <w:r w:rsidRPr="00FF15B8">
        <w:rPr>
          <w:rFonts w:ascii="Times New Roman" w:hAnsi="Times New Roman" w:cs="Times New Roman"/>
          <w:sz w:val="20"/>
          <w:lang w:val="uk-UA"/>
        </w:rPr>
        <w:t>є</w:t>
      </w:r>
      <w:r w:rsidRPr="00FF15B8">
        <w:rPr>
          <w:rFonts w:ascii="Times New Roman" w:hAnsi="Times New Roman" w:cs="Times New Roman"/>
          <w:sz w:val="20"/>
        </w:rPr>
        <w:t>т</w:t>
      </w:r>
      <w:r w:rsidRPr="00FF15B8">
        <w:rPr>
          <w:rFonts w:ascii="Times New Roman" w:hAnsi="Times New Roman" w:cs="Times New Roman"/>
          <w:sz w:val="20"/>
          <w:lang w:val="uk-UA"/>
        </w:rPr>
        <w:t>ь</w:t>
      </w:r>
      <w:r w:rsidRPr="00FF15B8">
        <w:rPr>
          <w:rFonts w:ascii="Times New Roman" w:hAnsi="Times New Roman" w:cs="Times New Roman"/>
          <w:sz w:val="20"/>
        </w:rPr>
        <w:t>ся на сайт</w:t>
      </w: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 xml:space="preserve"> </w:t>
      </w:r>
      <w:r w:rsidRPr="00FF15B8">
        <w:rPr>
          <w:rFonts w:ascii="Times New Roman" w:hAnsi="Times New Roman" w:cs="Times New Roman"/>
          <w:sz w:val="20"/>
          <w:lang w:val="uk-UA"/>
        </w:rPr>
        <w:t>ДП «Фармакопейний центр»:</w:t>
      </w:r>
    </w:p>
    <w:p w:rsidR="00C8000F" w:rsidRPr="00FF15B8" w:rsidRDefault="00C8000F" w:rsidP="00C8000F">
      <w:pPr>
        <w:rPr>
          <w:rFonts w:ascii="Times New Roman" w:hAnsi="Times New Roman" w:cs="Times New Roman"/>
          <w:b/>
          <w:bCs/>
          <w:sz w:val="20"/>
        </w:rPr>
      </w:pPr>
      <w:r w:rsidRPr="00FF15B8">
        <w:rPr>
          <w:rFonts w:ascii="Times New Roman" w:hAnsi="Times New Roman" w:cs="Times New Roman"/>
          <w:b/>
          <w:bCs/>
          <w:sz w:val="20"/>
        </w:rPr>
        <w:t>http://www.sphu.org</w:t>
      </w:r>
    </w:p>
    <w:p w:rsidR="00C8000F" w:rsidRPr="00FF15B8" w:rsidRDefault="00C8000F" w:rsidP="00C8000F">
      <w:pPr>
        <w:pStyle w:val="1"/>
        <w:jc w:val="both"/>
        <w:rPr>
          <w:rFonts w:ascii="Times New Roman" w:hAnsi="Times New Roman"/>
          <w:lang w:val="uk-UA"/>
        </w:rPr>
      </w:pPr>
    </w:p>
    <w:p w:rsidR="00C8000F" w:rsidRPr="00FF15B8" w:rsidRDefault="00C8000F" w:rsidP="00C8000F">
      <w:pPr>
        <w:pStyle w:val="1"/>
        <w:jc w:val="both"/>
        <w:rPr>
          <w:rFonts w:ascii="Times New Roman" w:hAnsi="Times New Roman"/>
          <w:lang w:val="uk-UA"/>
        </w:rPr>
      </w:pPr>
      <w:r w:rsidRPr="00FF15B8">
        <w:rPr>
          <w:rFonts w:ascii="Times New Roman" w:hAnsi="Times New Roman"/>
          <w:lang w:val="uk-UA"/>
        </w:rPr>
        <w:t>Адреса ДП «УКРАЇНСЬКИЙ НАУКОВИЙ ФАРМАКОПЕЙНИЙ ЦЕНТР ЯКОСТІ ЛІКАРСЬКИХ ЗАСОБІВ»:</w:t>
      </w:r>
    </w:p>
    <w:p w:rsidR="00C8000F" w:rsidRPr="00CF1CA3" w:rsidRDefault="00C8000F" w:rsidP="00C8000F">
      <w:pPr>
        <w:tabs>
          <w:tab w:val="left" w:pos="0"/>
        </w:tabs>
        <w:ind w:right="-1"/>
        <w:jc w:val="both"/>
        <w:rPr>
          <w:rFonts w:ascii="Times New Roman" w:hAnsi="Times New Roman" w:cs="Times New Roman"/>
          <w:bCs/>
          <w:color w:val="000000"/>
          <w:sz w:val="20"/>
          <w:lang w:val="uk-UA"/>
        </w:rPr>
      </w:pPr>
      <w:r w:rsidRPr="00FF15B8">
        <w:rPr>
          <w:rFonts w:ascii="Times New Roman" w:hAnsi="Times New Roman" w:cs="Times New Roman"/>
          <w:bCs/>
          <w:sz w:val="20"/>
        </w:rPr>
        <w:t>вул. Астрономічна,</w:t>
      </w:r>
      <w:r w:rsidRPr="00FF15B8">
        <w:rPr>
          <w:rFonts w:ascii="Times New Roman" w:hAnsi="Times New Roman" w:cs="Times New Roman"/>
          <w:bCs/>
          <w:sz w:val="20"/>
          <w:lang w:val="uk-UA"/>
        </w:rPr>
        <w:t xml:space="preserve"> </w:t>
      </w:r>
      <w:r w:rsidRPr="00FF15B8">
        <w:rPr>
          <w:rFonts w:ascii="Times New Roman" w:hAnsi="Times New Roman" w:cs="Times New Roman"/>
          <w:bCs/>
          <w:sz w:val="20"/>
        </w:rPr>
        <w:t>33</w:t>
      </w:r>
      <w:r w:rsidRPr="00FF15B8">
        <w:rPr>
          <w:rFonts w:ascii="Times New Roman" w:hAnsi="Times New Roman" w:cs="Times New Roman"/>
          <w:bCs/>
          <w:sz w:val="20"/>
          <w:lang w:val="uk-UA"/>
        </w:rPr>
        <w:t xml:space="preserve">, </w:t>
      </w:r>
      <w:r w:rsidRPr="00FF15B8">
        <w:rPr>
          <w:rFonts w:ascii="Times New Roman" w:hAnsi="Times New Roman" w:cs="Times New Roman"/>
          <w:bCs/>
          <w:sz w:val="20"/>
        </w:rPr>
        <w:t>м. Харків, 61085</w:t>
      </w:r>
    </w:p>
    <w:sectPr w:rsidR="00C8000F" w:rsidRPr="00CF1CA3" w:rsidSect="00394222">
      <w:headerReference w:type="even" r:id="rId9"/>
      <w:headerReference w:type="default" r:id="rId10"/>
      <w:pgSz w:w="16840" w:h="11907" w:orient="landscape" w:code="9"/>
      <w:pgMar w:top="1276" w:right="1389" w:bottom="360" w:left="709" w:header="720" w:footer="720" w:gutter="0"/>
      <w:cols w:space="720"/>
      <w:titlePg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F5AC0" w:rsidRDefault="00AF5AC0">
      <w:r>
        <w:separator/>
      </w:r>
    </w:p>
  </w:endnote>
  <w:endnote w:type="continuationSeparator" w:id="0">
    <w:p w:rsidR="00AF5AC0" w:rsidRDefault="00AF5AC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FreeSans">
    <w:altName w:val="Times New Roman"/>
    <w:charset w:val="01"/>
    <w:family w:val="auto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tonC-Identity-H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F5AC0" w:rsidRDefault="00AF5AC0">
      <w:r>
        <w:separator/>
      </w:r>
    </w:p>
  </w:footnote>
  <w:footnote w:type="continuationSeparator" w:id="0">
    <w:p w:rsidR="00AF5AC0" w:rsidRDefault="00AF5AC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F02CD" w:rsidRDefault="00F723AA">
    <w:pPr>
      <w:pStyle w:val="a8"/>
      <w:framePr w:wrap="around" w:vAnchor="text" w:hAnchor="margin" w:xAlign="center" w:y="1"/>
      <w:rPr>
        <w:rStyle w:val="aa"/>
        <w:rFonts w:cs="Verdana"/>
      </w:rPr>
    </w:pPr>
    <w:r>
      <w:rPr>
        <w:rStyle w:val="aa"/>
        <w:rFonts w:cs="Verdana"/>
      </w:rPr>
      <w:fldChar w:fldCharType="begin"/>
    </w:r>
    <w:r w:rsidR="004F02CD">
      <w:rPr>
        <w:rStyle w:val="aa"/>
        <w:rFonts w:cs="Verdana"/>
      </w:rPr>
      <w:instrText xml:space="preserve">PAGE  </w:instrText>
    </w:r>
    <w:r>
      <w:rPr>
        <w:rStyle w:val="aa"/>
        <w:rFonts w:cs="Verdana"/>
      </w:rPr>
      <w:fldChar w:fldCharType="separate"/>
    </w:r>
    <w:r w:rsidR="004F02CD">
      <w:rPr>
        <w:rStyle w:val="aa"/>
        <w:rFonts w:cs="Verdana"/>
        <w:noProof/>
      </w:rPr>
      <w:t>1</w:t>
    </w:r>
    <w:r>
      <w:rPr>
        <w:rStyle w:val="aa"/>
        <w:rFonts w:cs="Verdana"/>
      </w:rPr>
      <w:fldChar w:fldCharType="end"/>
    </w:r>
  </w:p>
  <w:p w:rsidR="004F02CD" w:rsidRDefault="004F02CD">
    <w:pPr>
      <w:pStyle w:val="a8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F02CD" w:rsidRDefault="00F723AA">
    <w:pPr>
      <w:pStyle w:val="a8"/>
      <w:framePr w:wrap="around" w:vAnchor="text" w:hAnchor="margin" w:xAlign="center" w:y="1"/>
      <w:rPr>
        <w:rStyle w:val="aa"/>
        <w:rFonts w:cs="Verdana"/>
      </w:rPr>
    </w:pPr>
    <w:r>
      <w:rPr>
        <w:rStyle w:val="aa"/>
        <w:rFonts w:cs="Verdana"/>
      </w:rPr>
      <w:fldChar w:fldCharType="begin"/>
    </w:r>
    <w:r w:rsidR="004F02CD">
      <w:rPr>
        <w:rStyle w:val="aa"/>
        <w:rFonts w:cs="Verdana"/>
      </w:rPr>
      <w:instrText xml:space="preserve">PAGE  </w:instrText>
    </w:r>
    <w:r>
      <w:rPr>
        <w:rStyle w:val="aa"/>
        <w:rFonts w:cs="Verdana"/>
      </w:rPr>
      <w:fldChar w:fldCharType="separate"/>
    </w:r>
    <w:r w:rsidR="00B455C6">
      <w:rPr>
        <w:rStyle w:val="aa"/>
        <w:rFonts w:cs="Verdana"/>
        <w:noProof/>
      </w:rPr>
      <w:t>88</w:t>
    </w:r>
    <w:r>
      <w:rPr>
        <w:rStyle w:val="aa"/>
        <w:rFonts w:cs="Verdana"/>
      </w:rPr>
      <w:fldChar w:fldCharType="end"/>
    </w:r>
  </w:p>
  <w:p w:rsidR="004F02CD" w:rsidRDefault="004F02CD">
    <w:pPr>
      <w:pStyle w:val="a8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B9334E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">
    <w:nsid w:val="0E114D4A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3">
    <w:nsid w:val="17967A32"/>
    <w:multiLevelType w:val="hybridMultilevel"/>
    <w:tmpl w:val="AA6C8FAA"/>
    <w:lvl w:ilvl="0" w:tplc="D1B2523E">
      <w:start w:val="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Cambria Math" w:eastAsia="Times New Roman" w:hAnsi="Cambria Math" w:hint="default"/>
        <w:sz w:val="32"/>
        <w:u w:val="none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1A40399F"/>
    <w:multiLevelType w:val="multilevel"/>
    <w:tmpl w:val="835A99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">
    <w:nsid w:val="1B7D522C"/>
    <w:multiLevelType w:val="multilevel"/>
    <w:tmpl w:val="46BC0B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">
    <w:nsid w:val="2586395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7">
    <w:nsid w:val="345B3B5F"/>
    <w:multiLevelType w:val="multilevel"/>
    <w:tmpl w:val="B32AD4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">
    <w:nsid w:val="38D17AA4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43E2767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0">
    <w:nsid w:val="45CF5934"/>
    <w:multiLevelType w:val="singleLevel"/>
    <w:tmpl w:val="524A4DDA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360"/>
      </w:pPr>
      <w:rPr>
        <w:rFonts w:cs="Times New Roman" w:hint="default"/>
        <w:b/>
        <w:u w:val="single"/>
      </w:rPr>
    </w:lvl>
  </w:abstractNum>
  <w:abstractNum w:abstractNumId="11">
    <w:nsid w:val="467F4278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2">
    <w:nsid w:val="4ACE0115"/>
    <w:multiLevelType w:val="multilevel"/>
    <w:tmpl w:val="5DD400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3">
    <w:nsid w:val="50D07257"/>
    <w:multiLevelType w:val="multilevel"/>
    <w:tmpl w:val="AAD08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4">
    <w:nsid w:val="510F6D8D"/>
    <w:multiLevelType w:val="multilevel"/>
    <w:tmpl w:val="1F22B3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5">
    <w:nsid w:val="57D6656B"/>
    <w:multiLevelType w:val="hybridMultilevel"/>
    <w:tmpl w:val="211A33E6"/>
    <w:lvl w:ilvl="0" w:tplc="AF1A11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4B82133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4294B21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432EBD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3A72B9E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1E8ED2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1C84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9FD8A6E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4886B56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>
    <w:nsid w:val="66E077C0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7">
    <w:nsid w:val="77B124CA"/>
    <w:multiLevelType w:val="multilevel"/>
    <w:tmpl w:val="12CA13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10"/>
  </w:num>
  <w:num w:numId="2">
    <w:abstractNumId w:val="8"/>
  </w:num>
  <w:num w:numId="3">
    <w:abstractNumId w:val="1"/>
  </w:num>
  <w:num w:numId="4">
    <w:abstractNumId w:val="2"/>
  </w:num>
  <w:num w:numId="5">
    <w:abstractNumId w:val="9"/>
  </w:num>
  <w:num w:numId="6">
    <w:abstractNumId w:val="16"/>
  </w:num>
  <w:num w:numId="7">
    <w:abstractNumId w:val="11"/>
  </w:num>
  <w:num w:numId="8">
    <w:abstractNumId w:val="6"/>
  </w:num>
  <w:num w:numId="9">
    <w:abstractNumId w:val="15"/>
  </w:num>
  <w:num w:numId="10">
    <w:abstractNumId w:val="3"/>
  </w:num>
  <w:num w:numId="11">
    <w:abstractNumId w:val="5"/>
  </w:num>
  <w:num w:numId="12">
    <w:abstractNumId w:val="12"/>
  </w:num>
  <w:num w:numId="13">
    <w:abstractNumId w:val="7"/>
  </w:num>
  <w:num w:numId="14">
    <w:abstractNumId w:val="13"/>
  </w:num>
  <w:num w:numId="15">
    <w:abstractNumId w:val="14"/>
  </w:num>
  <w:num w:numId="16">
    <w:abstractNumId w:val="17"/>
  </w:num>
  <w:num w:numId="17">
    <w:abstractNumId w:val="4"/>
  </w:num>
  <w:num w:numId="18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hideSpellingErrors/>
  <w:hideGrammaticalErrors/>
  <w:stylePaneFormatFilter w:val="3F01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</w:compat>
  <w:docVars>
    <w:docVar w:name="__Grammarly_42____i" w:val="H4sIAAAAAAAEAKtWckksSQxILCpxzi/NK1GyMqwFAAEhoTITAAAA"/>
    <w:docVar w:name="__Grammarly_42___1" w:val="H4sIAAAAAAAEAKtWcslP9kxRslIyNDY2MDe2MDU1trA0MDc3tbBQ0lEKTi0uzszPAykwrAUA2Tka3iwAAAA="/>
  </w:docVars>
  <w:rsids>
    <w:rsidRoot w:val="00BD20DA"/>
    <w:rsid w:val="0000010D"/>
    <w:rsid w:val="00000596"/>
    <w:rsid w:val="00000757"/>
    <w:rsid w:val="00000829"/>
    <w:rsid w:val="00000A02"/>
    <w:rsid w:val="00000BF9"/>
    <w:rsid w:val="00000CB7"/>
    <w:rsid w:val="00000D2B"/>
    <w:rsid w:val="00001045"/>
    <w:rsid w:val="000010BB"/>
    <w:rsid w:val="0000165F"/>
    <w:rsid w:val="000016E7"/>
    <w:rsid w:val="0000174B"/>
    <w:rsid w:val="00001802"/>
    <w:rsid w:val="00001969"/>
    <w:rsid w:val="00001CD1"/>
    <w:rsid w:val="00001D49"/>
    <w:rsid w:val="00001EFC"/>
    <w:rsid w:val="000021FF"/>
    <w:rsid w:val="00002757"/>
    <w:rsid w:val="00003012"/>
    <w:rsid w:val="00003256"/>
    <w:rsid w:val="00003BDC"/>
    <w:rsid w:val="00003FC1"/>
    <w:rsid w:val="000046D8"/>
    <w:rsid w:val="000046E0"/>
    <w:rsid w:val="00004CFA"/>
    <w:rsid w:val="00004DDF"/>
    <w:rsid w:val="0000508B"/>
    <w:rsid w:val="000053E3"/>
    <w:rsid w:val="00005451"/>
    <w:rsid w:val="0000549C"/>
    <w:rsid w:val="00005843"/>
    <w:rsid w:val="0000588B"/>
    <w:rsid w:val="00006009"/>
    <w:rsid w:val="000062B0"/>
    <w:rsid w:val="000062FC"/>
    <w:rsid w:val="0000642C"/>
    <w:rsid w:val="000065F6"/>
    <w:rsid w:val="00006A78"/>
    <w:rsid w:val="00006C4D"/>
    <w:rsid w:val="0000767E"/>
    <w:rsid w:val="00007838"/>
    <w:rsid w:val="00007C79"/>
    <w:rsid w:val="00007E1C"/>
    <w:rsid w:val="00007F53"/>
    <w:rsid w:val="000106E5"/>
    <w:rsid w:val="0001089C"/>
    <w:rsid w:val="000108D2"/>
    <w:rsid w:val="0001140C"/>
    <w:rsid w:val="00011497"/>
    <w:rsid w:val="0001149C"/>
    <w:rsid w:val="00011D5C"/>
    <w:rsid w:val="00011D71"/>
    <w:rsid w:val="00011EC5"/>
    <w:rsid w:val="00012350"/>
    <w:rsid w:val="000123E2"/>
    <w:rsid w:val="00012687"/>
    <w:rsid w:val="00012750"/>
    <w:rsid w:val="000128C8"/>
    <w:rsid w:val="00012BB1"/>
    <w:rsid w:val="00012BBB"/>
    <w:rsid w:val="00012FEC"/>
    <w:rsid w:val="00013142"/>
    <w:rsid w:val="00013150"/>
    <w:rsid w:val="00013425"/>
    <w:rsid w:val="00013F20"/>
    <w:rsid w:val="00013F6F"/>
    <w:rsid w:val="0001409B"/>
    <w:rsid w:val="00014174"/>
    <w:rsid w:val="000142C1"/>
    <w:rsid w:val="0001459D"/>
    <w:rsid w:val="00014603"/>
    <w:rsid w:val="00014FC9"/>
    <w:rsid w:val="000151B0"/>
    <w:rsid w:val="0001568A"/>
    <w:rsid w:val="000156CE"/>
    <w:rsid w:val="00015C70"/>
    <w:rsid w:val="00015F26"/>
    <w:rsid w:val="000162C6"/>
    <w:rsid w:val="00016A59"/>
    <w:rsid w:val="00016E5A"/>
    <w:rsid w:val="0001709A"/>
    <w:rsid w:val="0001719F"/>
    <w:rsid w:val="000175A1"/>
    <w:rsid w:val="0001767F"/>
    <w:rsid w:val="00017A18"/>
    <w:rsid w:val="00017B1A"/>
    <w:rsid w:val="0002088B"/>
    <w:rsid w:val="00020DE9"/>
    <w:rsid w:val="00021613"/>
    <w:rsid w:val="00021621"/>
    <w:rsid w:val="0002182D"/>
    <w:rsid w:val="000218B8"/>
    <w:rsid w:val="00021A13"/>
    <w:rsid w:val="00021A14"/>
    <w:rsid w:val="00021CA2"/>
    <w:rsid w:val="000220CB"/>
    <w:rsid w:val="000222C6"/>
    <w:rsid w:val="00022304"/>
    <w:rsid w:val="000224A4"/>
    <w:rsid w:val="00022693"/>
    <w:rsid w:val="00022A7A"/>
    <w:rsid w:val="00022E30"/>
    <w:rsid w:val="0002341A"/>
    <w:rsid w:val="0002366A"/>
    <w:rsid w:val="000236F9"/>
    <w:rsid w:val="00023705"/>
    <w:rsid w:val="00023C60"/>
    <w:rsid w:val="00023F1D"/>
    <w:rsid w:val="00024154"/>
    <w:rsid w:val="000244AF"/>
    <w:rsid w:val="000245A6"/>
    <w:rsid w:val="00024A69"/>
    <w:rsid w:val="00024C5E"/>
    <w:rsid w:val="00024D54"/>
    <w:rsid w:val="00025333"/>
    <w:rsid w:val="00025C8F"/>
    <w:rsid w:val="00025FD0"/>
    <w:rsid w:val="00026138"/>
    <w:rsid w:val="000269BA"/>
    <w:rsid w:val="00026FB5"/>
    <w:rsid w:val="00027057"/>
    <w:rsid w:val="00027240"/>
    <w:rsid w:val="00027F31"/>
    <w:rsid w:val="00027FD8"/>
    <w:rsid w:val="0003024B"/>
    <w:rsid w:val="00030287"/>
    <w:rsid w:val="0003035E"/>
    <w:rsid w:val="000304C2"/>
    <w:rsid w:val="00030817"/>
    <w:rsid w:val="0003098E"/>
    <w:rsid w:val="000309D2"/>
    <w:rsid w:val="00030F58"/>
    <w:rsid w:val="00031209"/>
    <w:rsid w:val="00031797"/>
    <w:rsid w:val="00031810"/>
    <w:rsid w:val="00031A51"/>
    <w:rsid w:val="00031EEF"/>
    <w:rsid w:val="00031F8E"/>
    <w:rsid w:val="00031FB4"/>
    <w:rsid w:val="00032820"/>
    <w:rsid w:val="00032A3C"/>
    <w:rsid w:val="00032BC2"/>
    <w:rsid w:val="00032FA4"/>
    <w:rsid w:val="000332F9"/>
    <w:rsid w:val="000334CB"/>
    <w:rsid w:val="0003382B"/>
    <w:rsid w:val="00033E1C"/>
    <w:rsid w:val="000341B1"/>
    <w:rsid w:val="00034214"/>
    <w:rsid w:val="00034BEE"/>
    <w:rsid w:val="00034CF1"/>
    <w:rsid w:val="00035616"/>
    <w:rsid w:val="00035636"/>
    <w:rsid w:val="000356D8"/>
    <w:rsid w:val="00035AB4"/>
    <w:rsid w:val="00035E6B"/>
    <w:rsid w:val="00035E90"/>
    <w:rsid w:val="00036026"/>
    <w:rsid w:val="00036268"/>
    <w:rsid w:val="000369B0"/>
    <w:rsid w:val="00036C6E"/>
    <w:rsid w:val="00036D6E"/>
    <w:rsid w:val="00036E25"/>
    <w:rsid w:val="0003746A"/>
    <w:rsid w:val="00037819"/>
    <w:rsid w:val="00037968"/>
    <w:rsid w:val="00037E68"/>
    <w:rsid w:val="00037FCF"/>
    <w:rsid w:val="000403DA"/>
    <w:rsid w:val="0004056B"/>
    <w:rsid w:val="000408FD"/>
    <w:rsid w:val="00040E31"/>
    <w:rsid w:val="0004113F"/>
    <w:rsid w:val="00041375"/>
    <w:rsid w:val="00041624"/>
    <w:rsid w:val="00041B40"/>
    <w:rsid w:val="00041E27"/>
    <w:rsid w:val="000421F3"/>
    <w:rsid w:val="000428F4"/>
    <w:rsid w:val="0004290A"/>
    <w:rsid w:val="00042B97"/>
    <w:rsid w:val="00042F1C"/>
    <w:rsid w:val="00043571"/>
    <w:rsid w:val="00043986"/>
    <w:rsid w:val="00044364"/>
    <w:rsid w:val="00044789"/>
    <w:rsid w:val="000449AA"/>
    <w:rsid w:val="00044C51"/>
    <w:rsid w:val="00044DB6"/>
    <w:rsid w:val="00044DC1"/>
    <w:rsid w:val="00044F7D"/>
    <w:rsid w:val="00045049"/>
    <w:rsid w:val="00045092"/>
    <w:rsid w:val="000450FF"/>
    <w:rsid w:val="0004560E"/>
    <w:rsid w:val="00045700"/>
    <w:rsid w:val="00045A3A"/>
    <w:rsid w:val="00045C2B"/>
    <w:rsid w:val="00046347"/>
    <w:rsid w:val="0004664A"/>
    <w:rsid w:val="000469AA"/>
    <w:rsid w:val="00046AD8"/>
    <w:rsid w:val="00046CEF"/>
    <w:rsid w:val="00046EFD"/>
    <w:rsid w:val="0004714D"/>
    <w:rsid w:val="000472BB"/>
    <w:rsid w:val="00047947"/>
    <w:rsid w:val="00047979"/>
    <w:rsid w:val="00047B40"/>
    <w:rsid w:val="000502DF"/>
    <w:rsid w:val="00050BBC"/>
    <w:rsid w:val="00051094"/>
    <w:rsid w:val="000514C1"/>
    <w:rsid w:val="00051B35"/>
    <w:rsid w:val="000523F0"/>
    <w:rsid w:val="0005262D"/>
    <w:rsid w:val="000526F5"/>
    <w:rsid w:val="000528AB"/>
    <w:rsid w:val="00052B1D"/>
    <w:rsid w:val="00052F20"/>
    <w:rsid w:val="000530B3"/>
    <w:rsid w:val="00053727"/>
    <w:rsid w:val="000542D3"/>
    <w:rsid w:val="00054549"/>
    <w:rsid w:val="000545E9"/>
    <w:rsid w:val="000548E6"/>
    <w:rsid w:val="00054F2D"/>
    <w:rsid w:val="00054FB8"/>
    <w:rsid w:val="0005563B"/>
    <w:rsid w:val="0005575A"/>
    <w:rsid w:val="000557E4"/>
    <w:rsid w:val="000557E5"/>
    <w:rsid w:val="00055B2F"/>
    <w:rsid w:val="00056384"/>
    <w:rsid w:val="000566AE"/>
    <w:rsid w:val="0005672B"/>
    <w:rsid w:val="0005705D"/>
    <w:rsid w:val="000573C9"/>
    <w:rsid w:val="000576D1"/>
    <w:rsid w:val="00057740"/>
    <w:rsid w:val="00057C65"/>
    <w:rsid w:val="0006053F"/>
    <w:rsid w:val="00060941"/>
    <w:rsid w:val="00060F4B"/>
    <w:rsid w:val="00060FAF"/>
    <w:rsid w:val="0006100C"/>
    <w:rsid w:val="000615A4"/>
    <w:rsid w:val="000616C5"/>
    <w:rsid w:val="0006179D"/>
    <w:rsid w:val="0006189B"/>
    <w:rsid w:val="00062409"/>
    <w:rsid w:val="00062570"/>
    <w:rsid w:val="00062E91"/>
    <w:rsid w:val="00063E27"/>
    <w:rsid w:val="00063E8A"/>
    <w:rsid w:val="0006412F"/>
    <w:rsid w:val="0006442B"/>
    <w:rsid w:val="00064874"/>
    <w:rsid w:val="00064B7E"/>
    <w:rsid w:val="00064C32"/>
    <w:rsid w:val="000656E8"/>
    <w:rsid w:val="00065968"/>
    <w:rsid w:val="00065DD5"/>
    <w:rsid w:val="00065E1C"/>
    <w:rsid w:val="00066126"/>
    <w:rsid w:val="0006617D"/>
    <w:rsid w:val="00066353"/>
    <w:rsid w:val="0006638F"/>
    <w:rsid w:val="00066733"/>
    <w:rsid w:val="00066D06"/>
    <w:rsid w:val="00067380"/>
    <w:rsid w:val="000677A6"/>
    <w:rsid w:val="00067965"/>
    <w:rsid w:val="00067CD6"/>
    <w:rsid w:val="00070678"/>
    <w:rsid w:val="00070AFF"/>
    <w:rsid w:val="00070D5D"/>
    <w:rsid w:val="00071101"/>
    <w:rsid w:val="00071747"/>
    <w:rsid w:val="00071838"/>
    <w:rsid w:val="00071E80"/>
    <w:rsid w:val="00071F92"/>
    <w:rsid w:val="0007203E"/>
    <w:rsid w:val="0007206B"/>
    <w:rsid w:val="00072611"/>
    <w:rsid w:val="000728E7"/>
    <w:rsid w:val="00072A27"/>
    <w:rsid w:val="00072E68"/>
    <w:rsid w:val="00073648"/>
    <w:rsid w:val="0007387E"/>
    <w:rsid w:val="000738C4"/>
    <w:rsid w:val="00073C94"/>
    <w:rsid w:val="00073F4C"/>
    <w:rsid w:val="00074043"/>
    <w:rsid w:val="00074248"/>
    <w:rsid w:val="00074375"/>
    <w:rsid w:val="00074673"/>
    <w:rsid w:val="000748B2"/>
    <w:rsid w:val="000752D0"/>
    <w:rsid w:val="00075364"/>
    <w:rsid w:val="00075469"/>
    <w:rsid w:val="00075521"/>
    <w:rsid w:val="000758D6"/>
    <w:rsid w:val="000758ED"/>
    <w:rsid w:val="0007593F"/>
    <w:rsid w:val="00075A24"/>
    <w:rsid w:val="00076211"/>
    <w:rsid w:val="0007675C"/>
    <w:rsid w:val="0007696B"/>
    <w:rsid w:val="00076BBA"/>
    <w:rsid w:val="00077610"/>
    <w:rsid w:val="00080134"/>
    <w:rsid w:val="000803FA"/>
    <w:rsid w:val="000806B6"/>
    <w:rsid w:val="000808DD"/>
    <w:rsid w:val="00080DDF"/>
    <w:rsid w:val="00080F12"/>
    <w:rsid w:val="0008157C"/>
    <w:rsid w:val="000815CE"/>
    <w:rsid w:val="000818CA"/>
    <w:rsid w:val="00081B69"/>
    <w:rsid w:val="00081E77"/>
    <w:rsid w:val="00082310"/>
    <w:rsid w:val="00083255"/>
    <w:rsid w:val="000832FF"/>
    <w:rsid w:val="0008332F"/>
    <w:rsid w:val="000833EC"/>
    <w:rsid w:val="0008364E"/>
    <w:rsid w:val="000839F1"/>
    <w:rsid w:val="00083A56"/>
    <w:rsid w:val="00083CF9"/>
    <w:rsid w:val="00083ED7"/>
    <w:rsid w:val="000841D7"/>
    <w:rsid w:val="000849F5"/>
    <w:rsid w:val="00084ABE"/>
    <w:rsid w:val="0008526F"/>
    <w:rsid w:val="000858E0"/>
    <w:rsid w:val="00085CE5"/>
    <w:rsid w:val="000860AB"/>
    <w:rsid w:val="000860E8"/>
    <w:rsid w:val="000863C2"/>
    <w:rsid w:val="000869D6"/>
    <w:rsid w:val="00086C42"/>
    <w:rsid w:val="00086D8E"/>
    <w:rsid w:val="00086F15"/>
    <w:rsid w:val="00086F23"/>
    <w:rsid w:val="0008745B"/>
    <w:rsid w:val="000875B7"/>
    <w:rsid w:val="00087BB5"/>
    <w:rsid w:val="00087D83"/>
    <w:rsid w:val="00087F71"/>
    <w:rsid w:val="000902FB"/>
    <w:rsid w:val="00090529"/>
    <w:rsid w:val="000906D7"/>
    <w:rsid w:val="000908F8"/>
    <w:rsid w:val="000913F4"/>
    <w:rsid w:val="00091807"/>
    <w:rsid w:val="00091B9A"/>
    <w:rsid w:val="0009206E"/>
    <w:rsid w:val="00092456"/>
    <w:rsid w:val="000925FD"/>
    <w:rsid w:val="00092AD2"/>
    <w:rsid w:val="00092D35"/>
    <w:rsid w:val="00092D5A"/>
    <w:rsid w:val="00092FAE"/>
    <w:rsid w:val="00093868"/>
    <w:rsid w:val="0009440E"/>
    <w:rsid w:val="000947D1"/>
    <w:rsid w:val="000948A6"/>
    <w:rsid w:val="000948E1"/>
    <w:rsid w:val="00094B1E"/>
    <w:rsid w:val="00095376"/>
    <w:rsid w:val="00095386"/>
    <w:rsid w:val="0009597B"/>
    <w:rsid w:val="000959D4"/>
    <w:rsid w:val="000959F4"/>
    <w:rsid w:val="00095E3B"/>
    <w:rsid w:val="00096178"/>
    <w:rsid w:val="000963E2"/>
    <w:rsid w:val="000966A3"/>
    <w:rsid w:val="000968AB"/>
    <w:rsid w:val="000969DB"/>
    <w:rsid w:val="00096AFA"/>
    <w:rsid w:val="00096E0D"/>
    <w:rsid w:val="00097555"/>
    <w:rsid w:val="0009758B"/>
    <w:rsid w:val="000976ED"/>
    <w:rsid w:val="00097936"/>
    <w:rsid w:val="000A00D3"/>
    <w:rsid w:val="000A025D"/>
    <w:rsid w:val="000A0835"/>
    <w:rsid w:val="000A0B9D"/>
    <w:rsid w:val="000A0BA1"/>
    <w:rsid w:val="000A117E"/>
    <w:rsid w:val="000A171F"/>
    <w:rsid w:val="000A1800"/>
    <w:rsid w:val="000A1804"/>
    <w:rsid w:val="000A1866"/>
    <w:rsid w:val="000A1B4C"/>
    <w:rsid w:val="000A26D9"/>
    <w:rsid w:val="000A27FB"/>
    <w:rsid w:val="000A2A20"/>
    <w:rsid w:val="000A3479"/>
    <w:rsid w:val="000A38EB"/>
    <w:rsid w:val="000A395D"/>
    <w:rsid w:val="000A3F7C"/>
    <w:rsid w:val="000A404D"/>
    <w:rsid w:val="000A4253"/>
    <w:rsid w:val="000A42FC"/>
    <w:rsid w:val="000A45BD"/>
    <w:rsid w:val="000A48FB"/>
    <w:rsid w:val="000A4A49"/>
    <w:rsid w:val="000A4E3D"/>
    <w:rsid w:val="000A4E7F"/>
    <w:rsid w:val="000A4FB9"/>
    <w:rsid w:val="000A53DF"/>
    <w:rsid w:val="000A5436"/>
    <w:rsid w:val="000A55F0"/>
    <w:rsid w:val="000A5972"/>
    <w:rsid w:val="000A5AC0"/>
    <w:rsid w:val="000A5D4B"/>
    <w:rsid w:val="000A63DC"/>
    <w:rsid w:val="000A667C"/>
    <w:rsid w:val="000A6B6A"/>
    <w:rsid w:val="000A7038"/>
    <w:rsid w:val="000A74C1"/>
    <w:rsid w:val="000A7735"/>
    <w:rsid w:val="000A7E01"/>
    <w:rsid w:val="000A7E2C"/>
    <w:rsid w:val="000A7F1D"/>
    <w:rsid w:val="000B059D"/>
    <w:rsid w:val="000B07C9"/>
    <w:rsid w:val="000B08B2"/>
    <w:rsid w:val="000B0C61"/>
    <w:rsid w:val="000B0CA4"/>
    <w:rsid w:val="000B11E6"/>
    <w:rsid w:val="000B1772"/>
    <w:rsid w:val="000B1AB3"/>
    <w:rsid w:val="000B1CA0"/>
    <w:rsid w:val="000B1D44"/>
    <w:rsid w:val="000B1DCD"/>
    <w:rsid w:val="000B1FD3"/>
    <w:rsid w:val="000B232E"/>
    <w:rsid w:val="000B232F"/>
    <w:rsid w:val="000B2CDD"/>
    <w:rsid w:val="000B302B"/>
    <w:rsid w:val="000B32AA"/>
    <w:rsid w:val="000B373C"/>
    <w:rsid w:val="000B3938"/>
    <w:rsid w:val="000B39C4"/>
    <w:rsid w:val="000B3B95"/>
    <w:rsid w:val="000B3D06"/>
    <w:rsid w:val="000B3DBA"/>
    <w:rsid w:val="000B4179"/>
    <w:rsid w:val="000B4696"/>
    <w:rsid w:val="000B47D7"/>
    <w:rsid w:val="000B507F"/>
    <w:rsid w:val="000B511C"/>
    <w:rsid w:val="000B539F"/>
    <w:rsid w:val="000B5809"/>
    <w:rsid w:val="000B58C9"/>
    <w:rsid w:val="000B5A5A"/>
    <w:rsid w:val="000B5C08"/>
    <w:rsid w:val="000B5C13"/>
    <w:rsid w:val="000B5D52"/>
    <w:rsid w:val="000B5DF7"/>
    <w:rsid w:val="000B6B27"/>
    <w:rsid w:val="000B7057"/>
    <w:rsid w:val="000B74FF"/>
    <w:rsid w:val="000B77AD"/>
    <w:rsid w:val="000B783E"/>
    <w:rsid w:val="000B7AAC"/>
    <w:rsid w:val="000C07F6"/>
    <w:rsid w:val="000C08F2"/>
    <w:rsid w:val="000C09B5"/>
    <w:rsid w:val="000C0BB3"/>
    <w:rsid w:val="000C0DD3"/>
    <w:rsid w:val="000C18D8"/>
    <w:rsid w:val="000C19C3"/>
    <w:rsid w:val="000C235C"/>
    <w:rsid w:val="000C2360"/>
    <w:rsid w:val="000C24FC"/>
    <w:rsid w:val="000C28C3"/>
    <w:rsid w:val="000C2A5D"/>
    <w:rsid w:val="000C2E29"/>
    <w:rsid w:val="000C2FC0"/>
    <w:rsid w:val="000C2FF8"/>
    <w:rsid w:val="000C3CD8"/>
    <w:rsid w:val="000C3EA5"/>
    <w:rsid w:val="000C3F2E"/>
    <w:rsid w:val="000C4136"/>
    <w:rsid w:val="000C4298"/>
    <w:rsid w:val="000C43BC"/>
    <w:rsid w:val="000C4740"/>
    <w:rsid w:val="000C4DAA"/>
    <w:rsid w:val="000C5286"/>
    <w:rsid w:val="000C531A"/>
    <w:rsid w:val="000C5918"/>
    <w:rsid w:val="000C5B27"/>
    <w:rsid w:val="000C5F20"/>
    <w:rsid w:val="000C61A2"/>
    <w:rsid w:val="000C663A"/>
    <w:rsid w:val="000C6A8B"/>
    <w:rsid w:val="000C7178"/>
    <w:rsid w:val="000C72F6"/>
    <w:rsid w:val="000C75BB"/>
    <w:rsid w:val="000C7636"/>
    <w:rsid w:val="000C79F5"/>
    <w:rsid w:val="000C7CB6"/>
    <w:rsid w:val="000C7D1F"/>
    <w:rsid w:val="000C7FA3"/>
    <w:rsid w:val="000D01CE"/>
    <w:rsid w:val="000D0C9E"/>
    <w:rsid w:val="000D1874"/>
    <w:rsid w:val="000D1944"/>
    <w:rsid w:val="000D1C44"/>
    <w:rsid w:val="000D1E15"/>
    <w:rsid w:val="000D1E62"/>
    <w:rsid w:val="000D21AF"/>
    <w:rsid w:val="000D222E"/>
    <w:rsid w:val="000D2629"/>
    <w:rsid w:val="000D2AFC"/>
    <w:rsid w:val="000D2E9A"/>
    <w:rsid w:val="000D3176"/>
    <w:rsid w:val="000D318E"/>
    <w:rsid w:val="000D31F9"/>
    <w:rsid w:val="000D336A"/>
    <w:rsid w:val="000D3403"/>
    <w:rsid w:val="000D396D"/>
    <w:rsid w:val="000D3992"/>
    <w:rsid w:val="000D3D23"/>
    <w:rsid w:val="000D3EA4"/>
    <w:rsid w:val="000D419E"/>
    <w:rsid w:val="000D41BB"/>
    <w:rsid w:val="000D42C3"/>
    <w:rsid w:val="000D46F5"/>
    <w:rsid w:val="000D4969"/>
    <w:rsid w:val="000D4C0F"/>
    <w:rsid w:val="000D5021"/>
    <w:rsid w:val="000D51C9"/>
    <w:rsid w:val="000D527E"/>
    <w:rsid w:val="000D561D"/>
    <w:rsid w:val="000D5636"/>
    <w:rsid w:val="000D5D58"/>
    <w:rsid w:val="000D6069"/>
    <w:rsid w:val="000D6E0F"/>
    <w:rsid w:val="000D72BF"/>
    <w:rsid w:val="000D7741"/>
    <w:rsid w:val="000E0432"/>
    <w:rsid w:val="000E085F"/>
    <w:rsid w:val="000E09B0"/>
    <w:rsid w:val="000E15BD"/>
    <w:rsid w:val="000E170C"/>
    <w:rsid w:val="000E265B"/>
    <w:rsid w:val="000E2F79"/>
    <w:rsid w:val="000E3498"/>
    <w:rsid w:val="000E3D4B"/>
    <w:rsid w:val="000E4348"/>
    <w:rsid w:val="000E45DF"/>
    <w:rsid w:val="000E498B"/>
    <w:rsid w:val="000E4AA2"/>
    <w:rsid w:val="000E4B34"/>
    <w:rsid w:val="000E5080"/>
    <w:rsid w:val="000E52FF"/>
    <w:rsid w:val="000E5513"/>
    <w:rsid w:val="000E5748"/>
    <w:rsid w:val="000E59FC"/>
    <w:rsid w:val="000E5EA9"/>
    <w:rsid w:val="000E65B3"/>
    <w:rsid w:val="000E68E6"/>
    <w:rsid w:val="000E6A0A"/>
    <w:rsid w:val="000E6F16"/>
    <w:rsid w:val="000E7AE3"/>
    <w:rsid w:val="000E7CFA"/>
    <w:rsid w:val="000F01B9"/>
    <w:rsid w:val="000F0314"/>
    <w:rsid w:val="000F047A"/>
    <w:rsid w:val="000F0642"/>
    <w:rsid w:val="000F0774"/>
    <w:rsid w:val="000F087F"/>
    <w:rsid w:val="000F10CD"/>
    <w:rsid w:val="000F142C"/>
    <w:rsid w:val="000F1601"/>
    <w:rsid w:val="000F1628"/>
    <w:rsid w:val="000F164D"/>
    <w:rsid w:val="000F1B69"/>
    <w:rsid w:val="000F1C72"/>
    <w:rsid w:val="000F1D71"/>
    <w:rsid w:val="000F1EA4"/>
    <w:rsid w:val="000F2448"/>
    <w:rsid w:val="000F24F4"/>
    <w:rsid w:val="000F296D"/>
    <w:rsid w:val="000F2B78"/>
    <w:rsid w:val="000F2B87"/>
    <w:rsid w:val="000F2E62"/>
    <w:rsid w:val="000F32C4"/>
    <w:rsid w:val="000F390E"/>
    <w:rsid w:val="000F3BBD"/>
    <w:rsid w:val="000F3D5F"/>
    <w:rsid w:val="000F3FF8"/>
    <w:rsid w:val="000F40D8"/>
    <w:rsid w:val="000F5088"/>
    <w:rsid w:val="000F56B2"/>
    <w:rsid w:val="000F571B"/>
    <w:rsid w:val="000F57F3"/>
    <w:rsid w:val="000F581C"/>
    <w:rsid w:val="000F5867"/>
    <w:rsid w:val="000F5EB8"/>
    <w:rsid w:val="000F6718"/>
    <w:rsid w:val="000F69EB"/>
    <w:rsid w:val="000F6A60"/>
    <w:rsid w:val="000F6C11"/>
    <w:rsid w:val="000F6C6F"/>
    <w:rsid w:val="000F738B"/>
    <w:rsid w:val="000F74D1"/>
    <w:rsid w:val="000F759B"/>
    <w:rsid w:val="000F75CE"/>
    <w:rsid w:val="000F7C87"/>
    <w:rsid w:val="001000C3"/>
    <w:rsid w:val="00100329"/>
    <w:rsid w:val="00100A20"/>
    <w:rsid w:val="00100D3F"/>
    <w:rsid w:val="00100D8B"/>
    <w:rsid w:val="00101063"/>
    <w:rsid w:val="00101645"/>
    <w:rsid w:val="001017EC"/>
    <w:rsid w:val="00101971"/>
    <w:rsid w:val="00101A3C"/>
    <w:rsid w:val="00101DA3"/>
    <w:rsid w:val="00102A3C"/>
    <w:rsid w:val="00102D70"/>
    <w:rsid w:val="00102E1E"/>
    <w:rsid w:val="00103001"/>
    <w:rsid w:val="00103752"/>
    <w:rsid w:val="00103805"/>
    <w:rsid w:val="0010435D"/>
    <w:rsid w:val="0010448F"/>
    <w:rsid w:val="001046F4"/>
    <w:rsid w:val="0010470F"/>
    <w:rsid w:val="00104C48"/>
    <w:rsid w:val="00104D77"/>
    <w:rsid w:val="00104DED"/>
    <w:rsid w:val="0010538D"/>
    <w:rsid w:val="001054D8"/>
    <w:rsid w:val="001054FF"/>
    <w:rsid w:val="0010591B"/>
    <w:rsid w:val="00105CAB"/>
    <w:rsid w:val="00105E61"/>
    <w:rsid w:val="001063E6"/>
    <w:rsid w:val="00106559"/>
    <w:rsid w:val="00106647"/>
    <w:rsid w:val="001067AD"/>
    <w:rsid w:val="001068B9"/>
    <w:rsid w:val="00106924"/>
    <w:rsid w:val="0010730B"/>
    <w:rsid w:val="00107491"/>
    <w:rsid w:val="0010755D"/>
    <w:rsid w:val="001075E2"/>
    <w:rsid w:val="00107826"/>
    <w:rsid w:val="00107BA4"/>
    <w:rsid w:val="00107DCE"/>
    <w:rsid w:val="001100AD"/>
    <w:rsid w:val="00110194"/>
    <w:rsid w:val="001108B8"/>
    <w:rsid w:val="00110E06"/>
    <w:rsid w:val="00111391"/>
    <w:rsid w:val="001113FB"/>
    <w:rsid w:val="001114D8"/>
    <w:rsid w:val="00111748"/>
    <w:rsid w:val="001119EE"/>
    <w:rsid w:val="00111AB6"/>
    <w:rsid w:val="00111DD9"/>
    <w:rsid w:val="00111E9D"/>
    <w:rsid w:val="00112364"/>
    <w:rsid w:val="001124CA"/>
    <w:rsid w:val="001125D3"/>
    <w:rsid w:val="00112D27"/>
    <w:rsid w:val="0011304F"/>
    <w:rsid w:val="00113473"/>
    <w:rsid w:val="00113477"/>
    <w:rsid w:val="00113C4F"/>
    <w:rsid w:val="00113D92"/>
    <w:rsid w:val="00114435"/>
    <w:rsid w:val="001144C5"/>
    <w:rsid w:val="001145D1"/>
    <w:rsid w:val="00114621"/>
    <w:rsid w:val="001148B6"/>
    <w:rsid w:val="00114C15"/>
    <w:rsid w:val="00114E72"/>
    <w:rsid w:val="001151A6"/>
    <w:rsid w:val="0011531E"/>
    <w:rsid w:val="00115756"/>
    <w:rsid w:val="001159F6"/>
    <w:rsid w:val="00115AD5"/>
    <w:rsid w:val="00115BF6"/>
    <w:rsid w:val="00115CF2"/>
    <w:rsid w:val="00116825"/>
    <w:rsid w:val="00116CD7"/>
    <w:rsid w:val="00116EC1"/>
    <w:rsid w:val="00116F91"/>
    <w:rsid w:val="00117E97"/>
    <w:rsid w:val="00120335"/>
    <w:rsid w:val="00120432"/>
    <w:rsid w:val="00120455"/>
    <w:rsid w:val="001205C9"/>
    <w:rsid w:val="001205DF"/>
    <w:rsid w:val="00120611"/>
    <w:rsid w:val="001206B2"/>
    <w:rsid w:val="001206B9"/>
    <w:rsid w:val="00120A97"/>
    <w:rsid w:val="00120F5C"/>
    <w:rsid w:val="0012196D"/>
    <w:rsid w:val="00122513"/>
    <w:rsid w:val="00123072"/>
    <w:rsid w:val="001232BF"/>
    <w:rsid w:val="001233FB"/>
    <w:rsid w:val="00123698"/>
    <w:rsid w:val="00123A09"/>
    <w:rsid w:val="001245C9"/>
    <w:rsid w:val="00124D3F"/>
    <w:rsid w:val="0012507B"/>
    <w:rsid w:val="001254FC"/>
    <w:rsid w:val="00125DD3"/>
    <w:rsid w:val="00125E37"/>
    <w:rsid w:val="00126043"/>
    <w:rsid w:val="0012642E"/>
    <w:rsid w:val="0012649A"/>
    <w:rsid w:val="00126963"/>
    <w:rsid w:val="00126BCC"/>
    <w:rsid w:val="00126D46"/>
    <w:rsid w:val="00127204"/>
    <w:rsid w:val="001277BF"/>
    <w:rsid w:val="001277D3"/>
    <w:rsid w:val="00127A26"/>
    <w:rsid w:val="00127AFD"/>
    <w:rsid w:val="00127B14"/>
    <w:rsid w:val="00127CD0"/>
    <w:rsid w:val="0013029C"/>
    <w:rsid w:val="001302E9"/>
    <w:rsid w:val="0013069F"/>
    <w:rsid w:val="00130C7B"/>
    <w:rsid w:val="00130E90"/>
    <w:rsid w:val="001312BA"/>
    <w:rsid w:val="001315EF"/>
    <w:rsid w:val="0013195F"/>
    <w:rsid w:val="00131B85"/>
    <w:rsid w:val="00132412"/>
    <w:rsid w:val="001324DC"/>
    <w:rsid w:val="00132DEB"/>
    <w:rsid w:val="00133188"/>
    <w:rsid w:val="00133BF2"/>
    <w:rsid w:val="001343BD"/>
    <w:rsid w:val="00134480"/>
    <w:rsid w:val="001345E6"/>
    <w:rsid w:val="001347DE"/>
    <w:rsid w:val="00134B3D"/>
    <w:rsid w:val="00134BD7"/>
    <w:rsid w:val="00134E13"/>
    <w:rsid w:val="001351D9"/>
    <w:rsid w:val="001353AF"/>
    <w:rsid w:val="00135978"/>
    <w:rsid w:val="0013597F"/>
    <w:rsid w:val="00135D5D"/>
    <w:rsid w:val="00136506"/>
    <w:rsid w:val="00136667"/>
    <w:rsid w:val="00136CCA"/>
    <w:rsid w:val="00136E81"/>
    <w:rsid w:val="00136F34"/>
    <w:rsid w:val="00137549"/>
    <w:rsid w:val="00137839"/>
    <w:rsid w:val="001378F6"/>
    <w:rsid w:val="00137A47"/>
    <w:rsid w:val="00137A4E"/>
    <w:rsid w:val="00137E6F"/>
    <w:rsid w:val="00137F83"/>
    <w:rsid w:val="00137FE1"/>
    <w:rsid w:val="001401A4"/>
    <w:rsid w:val="0014092A"/>
    <w:rsid w:val="00140A6E"/>
    <w:rsid w:val="00140AC5"/>
    <w:rsid w:val="00140D71"/>
    <w:rsid w:val="00140FD0"/>
    <w:rsid w:val="00141097"/>
    <w:rsid w:val="00141D01"/>
    <w:rsid w:val="00141E40"/>
    <w:rsid w:val="001420AB"/>
    <w:rsid w:val="001423D8"/>
    <w:rsid w:val="0014298E"/>
    <w:rsid w:val="00142A4B"/>
    <w:rsid w:val="00142ADC"/>
    <w:rsid w:val="00142C69"/>
    <w:rsid w:val="00142D85"/>
    <w:rsid w:val="001432C9"/>
    <w:rsid w:val="001433D3"/>
    <w:rsid w:val="001435BB"/>
    <w:rsid w:val="00143B82"/>
    <w:rsid w:val="00143BC9"/>
    <w:rsid w:val="00143C0E"/>
    <w:rsid w:val="0014441D"/>
    <w:rsid w:val="00144837"/>
    <w:rsid w:val="00144A11"/>
    <w:rsid w:val="00144A5C"/>
    <w:rsid w:val="00144E2C"/>
    <w:rsid w:val="00144F99"/>
    <w:rsid w:val="0014556C"/>
    <w:rsid w:val="00145A6A"/>
    <w:rsid w:val="00145E49"/>
    <w:rsid w:val="0014626E"/>
    <w:rsid w:val="001463B1"/>
    <w:rsid w:val="001463F3"/>
    <w:rsid w:val="00146707"/>
    <w:rsid w:val="00146896"/>
    <w:rsid w:val="001469C0"/>
    <w:rsid w:val="00146B8B"/>
    <w:rsid w:val="00146E6B"/>
    <w:rsid w:val="00147366"/>
    <w:rsid w:val="00147C75"/>
    <w:rsid w:val="00147DBF"/>
    <w:rsid w:val="00150345"/>
    <w:rsid w:val="00150365"/>
    <w:rsid w:val="001505DF"/>
    <w:rsid w:val="00150656"/>
    <w:rsid w:val="00150C4D"/>
    <w:rsid w:val="001510B7"/>
    <w:rsid w:val="00151171"/>
    <w:rsid w:val="001511EE"/>
    <w:rsid w:val="001512F8"/>
    <w:rsid w:val="0015139A"/>
    <w:rsid w:val="00151623"/>
    <w:rsid w:val="00151E9A"/>
    <w:rsid w:val="00152018"/>
    <w:rsid w:val="001521B2"/>
    <w:rsid w:val="0015234D"/>
    <w:rsid w:val="0015258B"/>
    <w:rsid w:val="001528FD"/>
    <w:rsid w:val="00152A23"/>
    <w:rsid w:val="00152BE6"/>
    <w:rsid w:val="00153166"/>
    <w:rsid w:val="0015336C"/>
    <w:rsid w:val="00153A8D"/>
    <w:rsid w:val="00153C78"/>
    <w:rsid w:val="00154805"/>
    <w:rsid w:val="00154812"/>
    <w:rsid w:val="001549CF"/>
    <w:rsid w:val="00154E84"/>
    <w:rsid w:val="00154F11"/>
    <w:rsid w:val="00154FCF"/>
    <w:rsid w:val="001552BC"/>
    <w:rsid w:val="00155AF4"/>
    <w:rsid w:val="00155B96"/>
    <w:rsid w:val="00155C7C"/>
    <w:rsid w:val="0015641A"/>
    <w:rsid w:val="0015674F"/>
    <w:rsid w:val="00157563"/>
    <w:rsid w:val="001579FE"/>
    <w:rsid w:val="00157A0C"/>
    <w:rsid w:val="00157C40"/>
    <w:rsid w:val="00160634"/>
    <w:rsid w:val="00160912"/>
    <w:rsid w:val="00160FAC"/>
    <w:rsid w:val="00161359"/>
    <w:rsid w:val="0016142E"/>
    <w:rsid w:val="0016148B"/>
    <w:rsid w:val="001614E6"/>
    <w:rsid w:val="0016179C"/>
    <w:rsid w:val="00161941"/>
    <w:rsid w:val="00161D5A"/>
    <w:rsid w:val="00162270"/>
    <w:rsid w:val="0016229E"/>
    <w:rsid w:val="00162384"/>
    <w:rsid w:val="00162826"/>
    <w:rsid w:val="0016295C"/>
    <w:rsid w:val="001630F0"/>
    <w:rsid w:val="001632E7"/>
    <w:rsid w:val="00163F0D"/>
    <w:rsid w:val="0016445C"/>
    <w:rsid w:val="0016457D"/>
    <w:rsid w:val="001646D8"/>
    <w:rsid w:val="001648DA"/>
    <w:rsid w:val="00164A7E"/>
    <w:rsid w:val="00165007"/>
    <w:rsid w:val="0016508B"/>
    <w:rsid w:val="00165EE1"/>
    <w:rsid w:val="0016643E"/>
    <w:rsid w:val="001667D1"/>
    <w:rsid w:val="00166AB6"/>
    <w:rsid w:val="00167373"/>
    <w:rsid w:val="0016749B"/>
    <w:rsid w:val="00167791"/>
    <w:rsid w:val="00167EDA"/>
    <w:rsid w:val="0017003B"/>
    <w:rsid w:val="001700AA"/>
    <w:rsid w:val="001707FB"/>
    <w:rsid w:val="00171014"/>
    <w:rsid w:val="001716CE"/>
    <w:rsid w:val="001716F4"/>
    <w:rsid w:val="0017186F"/>
    <w:rsid w:val="001719F9"/>
    <w:rsid w:val="00171DBF"/>
    <w:rsid w:val="00171EF0"/>
    <w:rsid w:val="00172390"/>
    <w:rsid w:val="001723CA"/>
    <w:rsid w:val="00172534"/>
    <w:rsid w:val="00172725"/>
    <w:rsid w:val="00172842"/>
    <w:rsid w:val="0017286A"/>
    <w:rsid w:val="00172CFF"/>
    <w:rsid w:val="00173052"/>
    <w:rsid w:val="001731AB"/>
    <w:rsid w:val="00173D0C"/>
    <w:rsid w:val="00173D95"/>
    <w:rsid w:val="00173F26"/>
    <w:rsid w:val="001741C9"/>
    <w:rsid w:val="001742C7"/>
    <w:rsid w:val="001743BF"/>
    <w:rsid w:val="001744BD"/>
    <w:rsid w:val="001745A0"/>
    <w:rsid w:val="001748B3"/>
    <w:rsid w:val="00174B9F"/>
    <w:rsid w:val="00174C1D"/>
    <w:rsid w:val="00174C1E"/>
    <w:rsid w:val="0017509F"/>
    <w:rsid w:val="001750D0"/>
    <w:rsid w:val="001754D5"/>
    <w:rsid w:val="00175505"/>
    <w:rsid w:val="00175793"/>
    <w:rsid w:val="001757ED"/>
    <w:rsid w:val="00175ABB"/>
    <w:rsid w:val="00176503"/>
    <w:rsid w:val="00176577"/>
    <w:rsid w:val="00176796"/>
    <w:rsid w:val="00176AB5"/>
    <w:rsid w:val="00176AFA"/>
    <w:rsid w:val="001771CE"/>
    <w:rsid w:val="00177256"/>
    <w:rsid w:val="0017725D"/>
    <w:rsid w:val="00177570"/>
    <w:rsid w:val="0017786B"/>
    <w:rsid w:val="00177C65"/>
    <w:rsid w:val="00177C89"/>
    <w:rsid w:val="00180381"/>
    <w:rsid w:val="001803AE"/>
    <w:rsid w:val="0018054E"/>
    <w:rsid w:val="001806DB"/>
    <w:rsid w:val="00180D2C"/>
    <w:rsid w:val="001815CE"/>
    <w:rsid w:val="0018166E"/>
    <w:rsid w:val="001819AD"/>
    <w:rsid w:val="00181B61"/>
    <w:rsid w:val="00181C8A"/>
    <w:rsid w:val="00182151"/>
    <w:rsid w:val="001825D9"/>
    <w:rsid w:val="00182609"/>
    <w:rsid w:val="00182A0B"/>
    <w:rsid w:val="00182B68"/>
    <w:rsid w:val="00182CD7"/>
    <w:rsid w:val="0018363A"/>
    <w:rsid w:val="00183670"/>
    <w:rsid w:val="001838C8"/>
    <w:rsid w:val="00183956"/>
    <w:rsid w:val="00183BE0"/>
    <w:rsid w:val="00183ECA"/>
    <w:rsid w:val="00183FE9"/>
    <w:rsid w:val="00184EB2"/>
    <w:rsid w:val="00184FC0"/>
    <w:rsid w:val="001855D0"/>
    <w:rsid w:val="001858FC"/>
    <w:rsid w:val="00185EB3"/>
    <w:rsid w:val="001861A5"/>
    <w:rsid w:val="001863ED"/>
    <w:rsid w:val="00186935"/>
    <w:rsid w:val="00186941"/>
    <w:rsid w:val="00186982"/>
    <w:rsid w:val="00186AF9"/>
    <w:rsid w:val="00186C4F"/>
    <w:rsid w:val="001870AC"/>
    <w:rsid w:val="00187B44"/>
    <w:rsid w:val="00187C8C"/>
    <w:rsid w:val="00187CA7"/>
    <w:rsid w:val="00187EEB"/>
    <w:rsid w:val="00190153"/>
    <w:rsid w:val="00190338"/>
    <w:rsid w:val="0019039F"/>
    <w:rsid w:val="001907AF"/>
    <w:rsid w:val="00190E26"/>
    <w:rsid w:val="00191156"/>
    <w:rsid w:val="001921CF"/>
    <w:rsid w:val="001922E0"/>
    <w:rsid w:val="0019255F"/>
    <w:rsid w:val="0019260C"/>
    <w:rsid w:val="00192CA3"/>
    <w:rsid w:val="00192DBA"/>
    <w:rsid w:val="00192E67"/>
    <w:rsid w:val="00192F4F"/>
    <w:rsid w:val="00193041"/>
    <w:rsid w:val="001930C1"/>
    <w:rsid w:val="00194DE8"/>
    <w:rsid w:val="0019533C"/>
    <w:rsid w:val="00195F25"/>
    <w:rsid w:val="001967BF"/>
    <w:rsid w:val="00196CB4"/>
    <w:rsid w:val="00197776"/>
    <w:rsid w:val="00197800"/>
    <w:rsid w:val="00197906"/>
    <w:rsid w:val="001A01C1"/>
    <w:rsid w:val="001A06EE"/>
    <w:rsid w:val="001A097E"/>
    <w:rsid w:val="001A0D18"/>
    <w:rsid w:val="001A1128"/>
    <w:rsid w:val="001A11F8"/>
    <w:rsid w:val="001A1679"/>
    <w:rsid w:val="001A1937"/>
    <w:rsid w:val="001A1A77"/>
    <w:rsid w:val="001A1AE5"/>
    <w:rsid w:val="001A1AF0"/>
    <w:rsid w:val="001A1C27"/>
    <w:rsid w:val="001A1E46"/>
    <w:rsid w:val="001A23F6"/>
    <w:rsid w:val="001A25D4"/>
    <w:rsid w:val="001A27B9"/>
    <w:rsid w:val="001A2B2A"/>
    <w:rsid w:val="001A2EC9"/>
    <w:rsid w:val="001A3023"/>
    <w:rsid w:val="001A37DE"/>
    <w:rsid w:val="001A39C3"/>
    <w:rsid w:val="001A3A02"/>
    <w:rsid w:val="001A43C2"/>
    <w:rsid w:val="001A454B"/>
    <w:rsid w:val="001A4B81"/>
    <w:rsid w:val="001A4BA1"/>
    <w:rsid w:val="001A5135"/>
    <w:rsid w:val="001A5DB0"/>
    <w:rsid w:val="001A62C7"/>
    <w:rsid w:val="001A669F"/>
    <w:rsid w:val="001A66C6"/>
    <w:rsid w:val="001A6B1B"/>
    <w:rsid w:val="001A6DC1"/>
    <w:rsid w:val="001A6EAF"/>
    <w:rsid w:val="001A7456"/>
    <w:rsid w:val="001A74FD"/>
    <w:rsid w:val="001B02B1"/>
    <w:rsid w:val="001B03F3"/>
    <w:rsid w:val="001B050A"/>
    <w:rsid w:val="001B0568"/>
    <w:rsid w:val="001B06A8"/>
    <w:rsid w:val="001B06ED"/>
    <w:rsid w:val="001B0956"/>
    <w:rsid w:val="001B0986"/>
    <w:rsid w:val="001B0CF5"/>
    <w:rsid w:val="001B101D"/>
    <w:rsid w:val="001B1313"/>
    <w:rsid w:val="001B1644"/>
    <w:rsid w:val="001B1A72"/>
    <w:rsid w:val="001B1C21"/>
    <w:rsid w:val="001B2366"/>
    <w:rsid w:val="001B2549"/>
    <w:rsid w:val="001B258C"/>
    <w:rsid w:val="001B2D8A"/>
    <w:rsid w:val="001B2DAD"/>
    <w:rsid w:val="001B2E8F"/>
    <w:rsid w:val="001B308A"/>
    <w:rsid w:val="001B3399"/>
    <w:rsid w:val="001B39D2"/>
    <w:rsid w:val="001B40D6"/>
    <w:rsid w:val="001B4189"/>
    <w:rsid w:val="001B426D"/>
    <w:rsid w:val="001B4469"/>
    <w:rsid w:val="001B47DF"/>
    <w:rsid w:val="001B4BD5"/>
    <w:rsid w:val="001B4CAF"/>
    <w:rsid w:val="001B4CCB"/>
    <w:rsid w:val="001B5761"/>
    <w:rsid w:val="001B60ED"/>
    <w:rsid w:val="001B6225"/>
    <w:rsid w:val="001B651D"/>
    <w:rsid w:val="001B659D"/>
    <w:rsid w:val="001B66F8"/>
    <w:rsid w:val="001B6799"/>
    <w:rsid w:val="001B69A4"/>
    <w:rsid w:val="001B69D9"/>
    <w:rsid w:val="001B734B"/>
    <w:rsid w:val="001B75C0"/>
    <w:rsid w:val="001B7743"/>
    <w:rsid w:val="001B7776"/>
    <w:rsid w:val="001B7A36"/>
    <w:rsid w:val="001B7A4D"/>
    <w:rsid w:val="001B7ABB"/>
    <w:rsid w:val="001C0014"/>
    <w:rsid w:val="001C003C"/>
    <w:rsid w:val="001C0514"/>
    <w:rsid w:val="001C0600"/>
    <w:rsid w:val="001C0FE7"/>
    <w:rsid w:val="001C1010"/>
    <w:rsid w:val="001C12FA"/>
    <w:rsid w:val="001C207F"/>
    <w:rsid w:val="001C2CCF"/>
    <w:rsid w:val="001C2D13"/>
    <w:rsid w:val="001C2E72"/>
    <w:rsid w:val="001C3052"/>
    <w:rsid w:val="001C3075"/>
    <w:rsid w:val="001C31C4"/>
    <w:rsid w:val="001C344C"/>
    <w:rsid w:val="001C35DA"/>
    <w:rsid w:val="001C36DC"/>
    <w:rsid w:val="001C38C7"/>
    <w:rsid w:val="001C3C3F"/>
    <w:rsid w:val="001C40D7"/>
    <w:rsid w:val="001C40DF"/>
    <w:rsid w:val="001C4333"/>
    <w:rsid w:val="001C43C6"/>
    <w:rsid w:val="001C45F4"/>
    <w:rsid w:val="001C47E9"/>
    <w:rsid w:val="001C496B"/>
    <w:rsid w:val="001C4AEC"/>
    <w:rsid w:val="001C4DFC"/>
    <w:rsid w:val="001C4F19"/>
    <w:rsid w:val="001C4F65"/>
    <w:rsid w:val="001C5256"/>
    <w:rsid w:val="001C555D"/>
    <w:rsid w:val="001C6934"/>
    <w:rsid w:val="001C6966"/>
    <w:rsid w:val="001C69B4"/>
    <w:rsid w:val="001C6D89"/>
    <w:rsid w:val="001C6F97"/>
    <w:rsid w:val="001C7121"/>
    <w:rsid w:val="001C72B7"/>
    <w:rsid w:val="001C7D6F"/>
    <w:rsid w:val="001C7F9D"/>
    <w:rsid w:val="001D006D"/>
    <w:rsid w:val="001D03AB"/>
    <w:rsid w:val="001D0558"/>
    <w:rsid w:val="001D05DD"/>
    <w:rsid w:val="001D0934"/>
    <w:rsid w:val="001D0A1B"/>
    <w:rsid w:val="001D11D4"/>
    <w:rsid w:val="001D13A3"/>
    <w:rsid w:val="001D13D6"/>
    <w:rsid w:val="001D16AA"/>
    <w:rsid w:val="001D1C88"/>
    <w:rsid w:val="001D21AE"/>
    <w:rsid w:val="001D222F"/>
    <w:rsid w:val="001D26F3"/>
    <w:rsid w:val="001D2E88"/>
    <w:rsid w:val="001D2F1B"/>
    <w:rsid w:val="001D3094"/>
    <w:rsid w:val="001D344F"/>
    <w:rsid w:val="001D3EA4"/>
    <w:rsid w:val="001D4C17"/>
    <w:rsid w:val="001D4D2A"/>
    <w:rsid w:val="001D4F92"/>
    <w:rsid w:val="001D51C9"/>
    <w:rsid w:val="001D54A5"/>
    <w:rsid w:val="001D58C1"/>
    <w:rsid w:val="001D5B92"/>
    <w:rsid w:val="001D5D3B"/>
    <w:rsid w:val="001D6303"/>
    <w:rsid w:val="001D643C"/>
    <w:rsid w:val="001D6838"/>
    <w:rsid w:val="001D6B2A"/>
    <w:rsid w:val="001D6CB4"/>
    <w:rsid w:val="001D6FEE"/>
    <w:rsid w:val="001D70FE"/>
    <w:rsid w:val="001D7237"/>
    <w:rsid w:val="001D752D"/>
    <w:rsid w:val="001D77BF"/>
    <w:rsid w:val="001D77DA"/>
    <w:rsid w:val="001D7979"/>
    <w:rsid w:val="001E0011"/>
    <w:rsid w:val="001E03D9"/>
    <w:rsid w:val="001E04B6"/>
    <w:rsid w:val="001E06B8"/>
    <w:rsid w:val="001E0AB8"/>
    <w:rsid w:val="001E132D"/>
    <w:rsid w:val="001E1640"/>
    <w:rsid w:val="001E1681"/>
    <w:rsid w:val="001E1706"/>
    <w:rsid w:val="001E1825"/>
    <w:rsid w:val="001E207B"/>
    <w:rsid w:val="001E2372"/>
    <w:rsid w:val="001E27F1"/>
    <w:rsid w:val="001E2FA1"/>
    <w:rsid w:val="001E325D"/>
    <w:rsid w:val="001E358F"/>
    <w:rsid w:val="001E3959"/>
    <w:rsid w:val="001E3CAE"/>
    <w:rsid w:val="001E3CC2"/>
    <w:rsid w:val="001E3E9B"/>
    <w:rsid w:val="001E3EF7"/>
    <w:rsid w:val="001E40FE"/>
    <w:rsid w:val="001E417A"/>
    <w:rsid w:val="001E45AD"/>
    <w:rsid w:val="001E5234"/>
    <w:rsid w:val="001E5257"/>
    <w:rsid w:val="001E5671"/>
    <w:rsid w:val="001E5771"/>
    <w:rsid w:val="001E67B0"/>
    <w:rsid w:val="001E69FD"/>
    <w:rsid w:val="001E77C6"/>
    <w:rsid w:val="001E79AF"/>
    <w:rsid w:val="001E7ADC"/>
    <w:rsid w:val="001F0668"/>
    <w:rsid w:val="001F0883"/>
    <w:rsid w:val="001F08EA"/>
    <w:rsid w:val="001F0D42"/>
    <w:rsid w:val="001F13AE"/>
    <w:rsid w:val="001F166F"/>
    <w:rsid w:val="001F18A0"/>
    <w:rsid w:val="001F2794"/>
    <w:rsid w:val="001F2886"/>
    <w:rsid w:val="001F2A92"/>
    <w:rsid w:val="001F2C9C"/>
    <w:rsid w:val="001F3081"/>
    <w:rsid w:val="001F36D1"/>
    <w:rsid w:val="001F3A1C"/>
    <w:rsid w:val="001F3C57"/>
    <w:rsid w:val="001F3C67"/>
    <w:rsid w:val="001F3C82"/>
    <w:rsid w:val="001F4160"/>
    <w:rsid w:val="001F417E"/>
    <w:rsid w:val="001F4713"/>
    <w:rsid w:val="001F4C29"/>
    <w:rsid w:val="001F535C"/>
    <w:rsid w:val="001F5611"/>
    <w:rsid w:val="001F5E07"/>
    <w:rsid w:val="001F6754"/>
    <w:rsid w:val="001F679A"/>
    <w:rsid w:val="001F6F1A"/>
    <w:rsid w:val="001F71AE"/>
    <w:rsid w:val="001F7470"/>
    <w:rsid w:val="001F7764"/>
    <w:rsid w:val="00200450"/>
    <w:rsid w:val="0020052C"/>
    <w:rsid w:val="002006F3"/>
    <w:rsid w:val="002009D3"/>
    <w:rsid w:val="00200BEB"/>
    <w:rsid w:val="00200DA4"/>
    <w:rsid w:val="002014CD"/>
    <w:rsid w:val="002016EB"/>
    <w:rsid w:val="002017EB"/>
    <w:rsid w:val="00201BC2"/>
    <w:rsid w:val="00201C12"/>
    <w:rsid w:val="00201EA0"/>
    <w:rsid w:val="00201FE7"/>
    <w:rsid w:val="002028D7"/>
    <w:rsid w:val="00202CEB"/>
    <w:rsid w:val="00202F2A"/>
    <w:rsid w:val="00203163"/>
    <w:rsid w:val="0020344B"/>
    <w:rsid w:val="00203744"/>
    <w:rsid w:val="002038B5"/>
    <w:rsid w:val="00204089"/>
    <w:rsid w:val="002040B4"/>
    <w:rsid w:val="002045E8"/>
    <w:rsid w:val="002046B8"/>
    <w:rsid w:val="00204F86"/>
    <w:rsid w:val="0020552F"/>
    <w:rsid w:val="0020569B"/>
    <w:rsid w:val="002064FA"/>
    <w:rsid w:val="00206721"/>
    <w:rsid w:val="00206934"/>
    <w:rsid w:val="00206AD3"/>
    <w:rsid w:val="00206AE9"/>
    <w:rsid w:val="00206D78"/>
    <w:rsid w:val="00206ECA"/>
    <w:rsid w:val="002070DB"/>
    <w:rsid w:val="00207378"/>
    <w:rsid w:val="002073F8"/>
    <w:rsid w:val="00207437"/>
    <w:rsid w:val="00207443"/>
    <w:rsid w:val="00207BDF"/>
    <w:rsid w:val="00210086"/>
    <w:rsid w:val="00210151"/>
    <w:rsid w:val="002101A4"/>
    <w:rsid w:val="002102E5"/>
    <w:rsid w:val="00210355"/>
    <w:rsid w:val="002109BC"/>
    <w:rsid w:val="00210D9C"/>
    <w:rsid w:val="00211275"/>
    <w:rsid w:val="002112D6"/>
    <w:rsid w:val="0021157E"/>
    <w:rsid w:val="002116F6"/>
    <w:rsid w:val="00211790"/>
    <w:rsid w:val="00211B39"/>
    <w:rsid w:val="00211E9C"/>
    <w:rsid w:val="002124E0"/>
    <w:rsid w:val="00212645"/>
    <w:rsid w:val="002126F4"/>
    <w:rsid w:val="002126F5"/>
    <w:rsid w:val="002126F7"/>
    <w:rsid w:val="00212760"/>
    <w:rsid w:val="0021277F"/>
    <w:rsid w:val="00212CAA"/>
    <w:rsid w:val="00212F79"/>
    <w:rsid w:val="002130AC"/>
    <w:rsid w:val="00213531"/>
    <w:rsid w:val="00213A6A"/>
    <w:rsid w:val="00213FC0"/>
    <w:rsid w:val="002145A7"/>
    <w:rsid w:val="00214A50"/>
    <w:rsid w:val="00214D0A"/>
    <w:rsid w:val="0021541E"/>
    <w:rsid w:val="00215700"/>
    <w:rsid w:val="00215893"/>
    <w:rsid w:val="00215A29"/>
    <w:rsid w:val="00215EF6"/>
    <w:rsid w:val="0021614F"/>
    <w:rsid w:val="002165CD"/>
    <w:rsid w:val="00216676"/>
    <w:rsid w:val="00216737"/>
    <w:rsid w:val="002169E5"/>
    <w:rsid w:val="00216A20"/>
    <w:rsid w:val="00216AE5"/>
    <w:rsid w:val="00216CC0"/>
    <w:rsid w:val="00216E50"/>
    <w:rsid w:val="00216F0C"/>
    <w:rsid w:val="00216F95"/>
    <w:rsid w:val="00217280"/>
    <w:rsid w:val="002172A3"/>
    <w:rsid w:val="00217B84"/>
    <w:rsid w:val="00220752"/>
    <w:rsid w:val="00220F16"/>
    <w:rsid w:val="00221043"/>
    <w:rsid w:val="00221D12"/>
    <w:rsid w:val="00221E1A"/>
    <w:rsid w:val="00221F90"/>
    <w:rsid w:val="00222046"/>
    <w:rsid w:val="0022206C"/>
    <w:rsid w:val="0022236B"/>
    <w:rsid w:val="0022242F"/>
    <w:rsid w:val="00222697"/>
    <w:rsid w:val="002229A0"/>
    <w:rsid w:val="0022349F"/>
    <w:rsid w:val="00223912"/>
    <w:rsid w:val="00223BC9"/>
    <w:rsid w:val="00223E80"/>
    <w:rsid w:val="002242BE"/>
    <w:rsid w:val="00224620"/>
    <w:rsid w:val="0022476E"/>
    <w:rsid w:val="00224F15"/>
    <w:rsid w:val="0022516E"/>
    <w:rsid w:val="0022541B"/>
    <w:rsid w:val="00225B12"/>
    <w:rsid w:val="0022603D"/>
    <w:rsid w:val="0022614B"/>
    <w:rsid w:val="00226A05"/>
    <w:rsid w:val="00226C83"/>
    <w:rsid w:val="002273F2"/>
    <w:rsid w:val="002277C7"/>
    <w:rsid w:val="00227850"/>
    <w:rsid w:val="00227B6F"/>
    <w:rsid w:val="00230021"/>
    <w:rsid w:val="00230109"/>
    <w:rsid w:val="00230187"/>
    <w:rsid w:val="00230628"/>
    <w:rsid w:val="002309AD"/>
    <w:rsid w:val="00230B86"/>
    <w:rsid w:val="00230D25"/>
    <w:rsid w:val="0023101D"/>
    <w:rsid w:val="002310C9"/>
    <w:rsid w:val="00231418"/>
    <w:rsid w:val="00231A26"/>
    <w:rsid w:val="00231E2B"/>
    <w:rsid w:val="00231FA5"/>
    <w:rsid w:val="00231FB4"/>
    <w:rsid w:val="00232128"/>
    <w:rsid w:val="00232220"/>
    <w:rsid w:val="002324BE"/>
    <w:rsid w:val="00232588"/>
    <w:rsid w:val="002325D4"/>
    <w:rsid w:val="00232CA1"/>
    <w:rsid w:val="002330EE"/>
    <w:rsid w:val="002332DC"/>
    <w:rsid w:val="002336F7"/>
    <w:rsid w:val="00233A6D"/>
    <w:rsid w:val="00233DA1"/>
    <w:rsid w:val="002342B5"/>
    <w:rsid w:val="00234319"/>
    <w:rsid w:val="00234391"/>
    <w:rsid w:val="002346F2"/>
    <w:rsid w:val="00234755"/>
    <w:rsid w:val="00234914"/>
    <w:rsid w:val="002351F5"/>
    <w:rsid w:val="00235214"/>
    <w:rsid w:val="002356D1"/>
    <w:rsid w:val="00235D2E"/>
    <w:rsid w:val="00235FEF"/>
    <w:rsid w:val="00236130"/>
    <w:rsid w:val="00236665"/>
    <w:rsid w:val="00236BEA"/>
    <w:rsid w:val="002374C0"/>
    <w:rsid w:val="00237513"/>
    <w:rsid w:val="00237615"/>
    <w:rsid w:val="0023768D"/>
    <w:rsid w:val="00237F0A"/>
    <w:rsid w:val="00240DF6"/>
    <w:rsid w:val="0024112C"/>
    <w:rsid w:val="00241242"/>
    <w:rsid w:val="0024134D"/>
    <w:rsid w:val="0024187F"/>
    <w:rsid w:val="0024197C"/>
    <w:rsid w:val="00241C72"/>
    <w:rsid w:val="00241FB0"/>
    <w:rsid w:val="00242364"/>
    <w:rsid w:val="0024268E"/>
    <w:rsid w:val="00242A29"/>
    <w:rsid w:val="00242F2C"/>
    <w:rsid w:val="00242F6D"/>
    <w:rsid w:val="00243056"/>
    <w:rsid w:val="002433B9"/>
    <w:rsid w:val="002433C5"/>
    <w:rsid w:val="002438EE"/>
    <w:rsid w:val="00243C47"/>
    <w:rsid w:val="00243D04"/>
    <w:rsid w:val="00244190"/>
    <w:rsid w:val="0024454A"/>
    <w:rsid w:val="0024473B"/>
    <w:rsid w:val="002448C4"/>
    <w:rsid w:val="00244A11"/>
    <w:rsid w:val="00244A7D"/>
    <w:rsid w:val="00244AB8"/>
    <w:rsid w:val="00244D16"/>
    <w:rsid w:val="00245157"/>
    <w:rsid w:val="0024538C"/>
    <w:rsid w:val="00245586"/>
    <w:rsid w:val="00245C06"/>
    <w:rsid w:val="0024642F"/>
    <w:rsid w:val="002465BC"/>
    <w:rsid w:val="00246A3B"/>
    <w:rsid w:val="00246C2A"/>
    <w:rsid w:val="00247528"/>
    <w:rsid w:val="002475DF"/>
    <w:rsid w:val="00247C0B"/>
    <w:rsid w:val="00247CC9"/>
    <w:rsid w:val="00247F56"/>
    <w:rsid w:val="00247FBC"/>
    <w:rsid w:val="00247FCB"/>
    <w:rsid w:val="002501A3"/>
    <w:rsid w:val="00250C7F"/>
    <w:rsid w:val="002518EA"/>
    <w:rsid w:val="00251BF1"/>
    <w:rsid w:val="00251C14"/>
    <w:rsid w:val="0025214D"/>
    <w:rsid w:val="00252199"/>
    <w:rsid w:val="002527D7"/>
    <w:rsid w:val="002528FC"/>
    <w:rsid w:val="00252A53"/>
    <w:rsid w:val="00252B3D"/>
    <w:rsid w:val="00252C75"/>
    <w:rsid w:val="0025398C"/>
    <w:rsid w:val="00253DEF"/>
    <w:rsid w:val="0025430B"/>
    <w:rsid w:val="00254599"/>
    <w:rsid w:val="0025478A"/>
    <w:rsid w:val="00254DE6"/>
    <w:rsid w:val="00255E13"/>
    <w:rsid w:val="00255EF4"/>
    <w:rsid w:val="00256152"/>
    <w:rsid w:val="00256536"/>
    <w:rsid w:val="00257005"/>
    <w:rsid w:val="0025718F"/>
    <w:rsid w:val="002576FC"/>
    <w:rsid w:val="0025792D"/>
    <w:rsid w:val="00257A5F"/>
    <w:rsid w:val="00257B1A"/>
    <w:rsid w:val="00257B7A"/>
    <w:rsid w:val="00257ED8"/>
    <w:rsid w:val="00260595"/>
    <w:rsid w:val="0026064F"/>
    <w:rsid w:val="00260A47"/>
    <w:rsid w:val="00260D17"/>
    <w:rsid w:val="00261446"/>
    <w:rsid w:val="002615F3"/>
    <w:rsid w:val="0026183D"/>
    <w:rsid w:val="00261D44"/>
    <w:rsid w:val="00261F43"/>
    <w:rsid w:val="00262072"/>
    <w:rsid w:val="002621DC"/>
    <w:rsid w:val="00262540"/>
    <w:rsid w:val="002626D2"/>
    <w:rsid w:val="00262EFC"/>
    <w:rsid w:val="00263822"/>
    <w:rsid w:val="00263D2D"/>
    <w:rsid w:val="00263F91"/>
    <w:rsid w:val="00264560"/>
    <w:rsid w:val="00264B76"/>
    <w:rsid w:val="00265314"/>
    <w:rsid w:val="00265800"/>
    <w:rsid w:val="0026597B"/>
    <w:rsid w:val="00265A86"/>
    <w:rsid w:val="00266368"/>
    <w:rsid w:val="0026638C"/>
    <w:rsid w:val="00266E17"/>
    <w:rsid w:val="00266F4C"/>
    <w:rsid w:val="00267022"/>
    <w:rsid w:val="002670C9"/>
    <w:rsid w:val="002677C9"/>
    <w:rsid w:val="00267B9C"/>
    <w:rsid w:val="00267DE5"/>
    <w:rsid w:val="00270578"/>
    <w:rsid w:val="00270D10"/>
    <w:rsid w:val="00270DC7"/>
    <w:rsid w:val="002710B2"/>
    <w:rsid w:val="00271109"/>
    <w:rsid w:val="00272840"/>
    <w:rsid w:val="00272890"/>
    <w:rsid w:val="00272B2E"/>
    <w:rsid w:val="00273068"/>
    <w:rsid w:val="002734F1"/>
    <w:rsid w:val="00273821"/>
    <w:rsid w:val="00273850"/>
    <w:rsid w:val="00273D85"/>
    <w:rsid w:val="00273F27"/>
    <w:rsid w:val="00273F60"/>
    <w:rsid w:val="0027439C"/>
    <w:rsid w:val="002743A5"/>
    <w:rsid w:val="002746FC"/>
    <w:rsid w:val="002748A8"/>
    <w:rsid w:val="00274B1A"/>
    <w:rsid w:val="00274D79"/>
    <w:rsid w:val="00275457"/>
    <w:rsid w:val="00275462"/>
    <w:rsid w:val="00275641"/>
    <w:rsid w:val="00275B4C"/>
    <w:rsid w:val="00275C5E"/>
    <w:rsid w:val="00275FE9"/>
    <w:rsid w:val="0027603F"/>
    <w:rsid w:val="0027621F"/>
    <w:rsid w:val="0027630A"/>
    <w:rsid w:val="00276448"/>
    <w:rsid w:val="00276793"/>
    <w:rsid w:val="00277A99"/>
    <w:rsid w:val="00277F95"/>
    <w:rsid w:val="0028015D"/>
    <w:rsid w:val="0028022E"/>
    <w:rsid w:val="00280297"/>
    <w:rsid w:val="002805C1"/>
    <w:rsid w:val="0028075D"/>
    <w:rsid w:val="00280781"/>
    <w:rsid w:val="00280B61"/>
    <w:rsid w:val="00280B77"/>
    <w:rsid w:val="002812D0"/>
    <w:rsid w:val="0028135D"/>
    <w:rsid w:val="00281457"/>
    <w:rsid w:val="002814F4"/>
    <w:rsid w:val="00281BBD"/>
    <w:rsid w:val="00281C31"/>
    <w:rsid w:val="002822B7"/>
    <w:rsid w:val="002828ED"/>
    <w:rsid w:val="0028295C"/>
    <w:rsid w:val="00282B9E"/>
    <w:rsid w:val="00282C24"/>
    <w:rsid w:val="00283230"/>
    <w:rsid w:val="002833D8"/>
    <w:rsid w:val="00283730"/>
    <w:rsid w:val="00283FC2"/>
    <w:rsid w:val="002841EB"/>
    <w:rsid w:val="00284381"/>
    <w:rsid w:val="002844D7"/>
    <w:rsid w:val="00284976"/>
    <w:rsid w:val="002849FD"/>
    <w:rsid w:val="00284AA4"/>
    <w:rsid w:val="00284B68"/>
    <w:rsid w:val="002852FA"/>
    <w:rsid w:val="0028530D"/>
    <w:rsid w:val="002854A6"/>
    <w:rsid w:val="00285623"/>
    <w:rsid w:val="00285739"/>
    <w:rsid w:val="00285775"/>
    <w:rsid w:val="00285A0D"/>
    <w:rsid w:val="00285CCA"/>
    <w:rsid w:val="00286958"/>
    <w:rsid w:val="00286B2E"/>
    <w:rsid w:val="00286D12"/>
    <w:rsid w:val="002873EA"/>
    <w:rsid w:val="00287884"/>
    <w:rsid w:val="002878C5"/>
    <w:rsid w:val="00287F1D"/>
    <w:rsid w:val="002901A1"/>
    <w:rsid w:val="00290684"/>
    <w:rsid w:val="00290E1B"/>
    <w:rsid w:val="00291302"/>
    <w:rsid w:val="002915DE"/>
    <w:rsid w:val="00291DB7"/>
    <w:rsid w:val="00291DD3"/>
    <w:rsid w:val="00291F55"/>
    <w:rsid w:val="00292338"/>
    <w:rsid w:val="002924AE"/>
    <w:rsid w:val="0029266D"/>
    <w:rsid w:val="00292783"/>
    <w:rsid w:val="00293676"/>
    <w:rsid w:val="00293868"/>
    <w:rsid w:val="00293C2A"/>
    <w:rsid w:val="002940EC"/>
    <w:rsid w:val="002944FC"/>
    <w:rsid w:val="00294755"/>
    <w:rsid w:val="002948EA"/>
    <w:rsid w:val="00294C8F"/>
    <w:rsid w:val="00295C7F"/>
    <w:rsid w:val="00295F6C"/>
    <w:rsid w:val="0029618C"/>
    <w:rsid w:val="0029641A"/>
    <w:rsid w:val="00296519"/>
    <w:rsid w:val="00296664"/>
    <w:rsid w:val="0029676F"/>
    <w:rsid w:val="00296BC5"/>
    <w:rsid w:val="00296E4D"/>
    <w:rsid w:val="0029724C"/>
    <w:rsid w:val="002973D8"/>
    <w:rsid w:val="00297BAD"/>
    <w:rsid w:val="00297D71"/>
    <w:rsid w:val="00297E5F"/>
    <w:rsid w:val="00297F9B"/>
    <w:rsid w:val="002A0487"/>
    <w:rsid w:val="002A0ED6"/>
    <w:rsid w:val="002A0ED7"/>
    <w:rsid w:val="002A135C"/>
    <w:rsid w:val="002A162C"/>
    <w:rsid w:val="002A1F01"/>
    <w:rsid w:val="002A24CB"/>
    <w:rsid w:val="002A28CF"/>
    <w:rsid w:val="002A2E20"/>
    <w:rsid w:val="002A322D"/>
    <w:rsid w:val="002A3612"/>
    <w:rsid w:val="002A3BD6"/>
    <w:rsid w:val="002A4120"/>
    <w:rsid w:val="002A4AE4"/>
    <w:rsid w:val="002A4CEF"/>
    <w:rsid w:val="002A53C9"/>
    <w:rsid w:val="002A55D7"/>
    <w:rsid w:val="002A5866"/>
    <w:rsid w:val="002A5B7B"/>
    <w:rsid w:val="002A5CED"/>
    <w:rsid w:val="002A5EA6"/>
    <w:rsid w:val="002A601E"/>
    <w:rsid w:val="002A6184"/>
    <w:rsid w:val="002A6FF7"/>
    <w:rsid w:val="002A7389"/>
    <w:rsid w:val="002A73E3"/>
    <w:rsid w:val="002B045B"/>
    <w:rsid w:val="002B0664"/>
    <w:rsid w:val="002B0BAD"/>
    <w:rsid w:val="002B1294"/>
    <w:rsid w:val="002B1351"/>
    <w:rsid w:val="002B135F"/>
    <w:rsid w:val="002B182A"/>
    <w:rsid w:val="002B18EB"/>
    <w:rsid w:val="002B19C5"/>
    <w:rsid w:val="002B21B4"/>
    <w:rsid w:val="002B225C"/>
    <w:rsid w:val="002B258E"/>
    <w:rsid w:val="002B270C"/>
    <w:rsid w:val="002B2A4A"/>
    <w:rsid w:val="002B2B2B"/>
    <w:rsid w:val="002B2C27"/>
    <w:rsid w:val="002B2DD8"/>
    <w:rsid w:val="002B325E"/>
    <w:rsid w:val="002B32C2"/>
    <w:rsid w:val="002B3C94"/>
    <w:rsid w:val="002B3CE4"/>
    <w:rsid w:val="002B4BBC"/>
    <w:rsid w:val="002B4DBC"/>
    <w:rsid w:val="002B5060"/>
    <w:rsid w:val="002B5169"/>
    <w:rsid w:val="002B58EA"/>
    <w:rsid w:val="002B594B"/>
    <w:rsid w:val="002B5BB7"/>
    <w:rsid w:val="002B5F43"/>
    <w:rsid w:val="002B5FFF"/>
    <w:rsid w:val="002B62E8"/>
    <w:rsid w:val="002B66F4"/>
    <w:rsid w:val="002B6FC3"/>
    <w:rsid w:val="002B72F6"/>
    <w:rsid w:val="002B7483"/>
    <w:rsid w:val="002B79C6"/>
    <w:rsid w:val="002B7D0B"/>
    <w:rsid w:val="002B7EF1"/>
    <w:rsid w:val="002C034E"/>
    <w:rsid w:val="002C0782"/>
    <w:rsid w:val="002C09A1"/>
    <w:rsid w:val="002C17B0"/>
    <w:rsid w:val="002C19BF"/>
    <w:rsid w:val="002C2691"/>
    <w:rsid w:val="002C2887"/>
    <w:rsid w:val="002C3043"/>
    <w:rsid w:val="002C30E1"/>
    <w:rsid w:val="002C38B7"/>
    <w:rsid w:val="002C3A34"/>
    <w:rsid w:val="002C3F46"/>
    <w:rsid w:val="002C418E"/>
    <w:rsid w:val="002C46C0"/>
    <w:rsid w:val="002C46F5"/>
    <w:rsid w:val="002C4824"/>
    <w:rsid w:val="002C4C4E"/>
    <w:rsid w:val="002C52EA"/>
    <w:rsid w:val="002C608D"/>
    <w:rsid w:val="002C60B7"/>
    <w:rsid w:val="002C6552"/>
    <w:rsid w:val="002C6E86"/>
    <w:rsid w:val="002C793A"/>
    <w:rsid w:val="002C7A7A"/>
    <w:rsid w:val="002C7B76"/>
    <w:rsid w:val="002C7C53"/>
    <w:rsid w:val="002C7F3D"/>
    <w:rsid w:val="002C7FA4"/>
    <w:rsid w:val="002D005C"/>
    <w:rsid w:val="002D0077"/>
    <w:rsid w:val="002D032E"/>
    <w:rsid w:val="002D0644"/>
    <w:rsid w:val="002D0E0B"/>
    <w:rsid w:val="002D0E5C"/>
    <w:rsid w:val="002D1132"/>
    <w:rsid w:val="002D16D5"/>
    <w:rsid w:val="002D1781"/>
    <w:rsid w:val="002D19E8"/>
    <w:rsid w:val="002D1B14"/>
    <w:rsid w:val="002D1C98"/>
    <w:rsid w:val="002D2233"/>
    <w:rsid w:val="002D331B"/>
    <w:rsid w:val="002D3412"/>
    <w:rsid w:val="002D361A"/>
    <w:rsid w:val="002D3B96"/>
    <w:rsid w:val="002D3C5D"/>
    <w:rsid w:val="002D3E0C"/>
    <w:rsid w:val="002D47CF"/>
    <w:rsid w:val="002D4BBD"/>
    <w:rsid w:val="002D4E44"/>
    <w:rsid w:val="002D5406"/>
    <w:rsid w:val="002D5481"/>
    <w:rsid w:val="002D5567"/>
    <w:rsid w:val="002D5C1B"/>
    <w:rsid w:val="002D5C7E"/>
    <w:rsid w:val="002D5DCC"/>
    <w:rsid w:val="002D60E5"/>
    <w:rsid w:val="002D632F"/>
    <w:rsid w:val="002D68E1"/>
    <w:rsid w:val="002D7300"/>
    <w:rsid w:val="002D7724"/>
    <w:rsid w:val="002D7E1D"/>
    <w:rsid w:val="002E0031"/>
    <w:rsid w:val="002E02A3"/>
    <w:rsid w:val="002E0469"/>
    <w:rsid w:val="002E04F5"/>
    <w:rsid w:val="002E0B82"/>
    <w:rsid w:val="002E14A0"/>
    <w:rsid w:val="002E1782"/>
    <w:rsid w:val="002E1841"/>
    <w:rsid w:val="002E1883"/>
    <w:rsid w:val="002E197B"/>
    <w:rsid w:val="002E200D"/>
    <w:rsid w:val="002E289D"/>
    <w:rsid w:val="002E2B84"/>
    <w:rsid w:val="002E2D61"/>
    <w:rsid w:val="002E3286"/>
    <w:rsid w:val="002E34BB"/>
    <w:rsid w:val="002E356D"/>
    <w:rsid w:val="002E3785"/>
    <w:rsid w:val="002E39EC"/>
    <w:rsid w:val="002E3D07"/>
    <w:rsid w:val="002E412B"/>
    <w:rsid w:val="002E443A"/>
    <w:rsid w:val="002E5080"/>
    <w:rsid w:val="002E5686"/>
    <w:rsid w:val="002E57D4"/>
    <w:rsid w:val="002E5DCD"/>
    <w:rsid w:val="002E6009"/>
    <w:rsid w:val="002E62BD"/>
    <w:rsid w:val="002E68F1"/>
    <w:rsid w:val="002E6A6E"/>
    <w:rsid w:val="002E6B06"/>
    <w:rsid w:val="002E6D60"/>
    <w:rsid w:val="002E6F29"/>
    <w:rsid w:val="002E6F4C"/>
    <w:rsid w:val="002E704A"/>
    <w:rsid w:val="002E730D"/>
    <w:rsid w:val="002E7364"/>
    <w:rsid w:val="002E7831"/>
    <w:rsid w:val="002E79D0"/>
    <w:rsid w:val="002F0046"/>
    <w:rsid w:val="002F0058"/>
    <w:rsid w:val="002F0526"/>
    <w:rsid w:val="002F0D74"/>
    <w:rsid w:val="002F1025"/>
    <w:rsid w:val="002F1327"/>
    <w:rsid w:val="002F19C9"/>
    <w:rsid w:val="002F23ED"/>
    <w:rsid w:val="002F24EB"/>
    <w:rsid w:val="002F2F7E"/>
    <w:rsid w:val="002F33EF"/>
    <w:rsid w:val="002F363E"/>
    <w:rsid w:val="002F3C18"/>
    <w:rsid w:val="002F3F0E"/>
    <w:rsid w:val="002F4908"/>
    <w:rsid w:val="002F4E37"/>
    <w:rsid w:val="002F512D"/>
    <w:rsid w:val="002F52CC"/>
    <w:rsid w:val="002F5585"/>
    <w:rsid w:val="002F586D"/>
    <w:rsid w:val="002F58AA"/>
    <w:rsid w:val="002F5B65"/>
    <w:rsid w:val="002F5D76"/>
    <w:rsid w:val="002F65D6"/>
    <w:rsid w:val="002F6BEE"/>
    <w:rsid w:val="002F6C19"/>
    <w:rsid w:val="002F6D97"/>
    <w:rsid w:val="002F7506"/>
    <w:rsid w:val="002F7549"/>
    <w:rsid w:val="002F7814"/>
    <w:rsid w:val="002F79DC"/>
    <w:rsid w:val="002F7A05"/>
    <w:rsid w:val="002F7C50"/>
    <w:rsid w:val="002F7EED"/>
    <w:rsid w:val="00300030"/>
    <w:rsid w:val="00300539"/>
    <w:rsid w:val="00300A40"/>
    <w:rsid w:val="00300B21"/>
    <w:rsid w:val="00300D68"/>
    <w:rsid w:val="00300EB8"/>
    <w:rsid w:val="00301596"/>
    <w:rsid w:val="0030190B"/>
    <w:rsid w:val="00301C44"/>
    <w:rsid w:val="003021F2"/>
    <w:rsid w:val="003026DC"/>
    <w:rsid w:val="00302F59"/>
    <w:rsid w:val="0030312A"/>
    <w:rsid w:val="00303456"/>
    <w:rsid w:val="0030379A"/>
    <w:rsid w:val="00303A0E"/>
    <w:rsid w:val="00303FD9"/>
    <w:rsid w:val="00304184"/>
    <w:rsid w:val="0030437E"/>
    <w:rsid w:val="003043E9"/>
    <w:rsid w:val="00304508"/>
    <w:rsid w:val="003048E7"/>
    <w:rsid w:val="00304F30"/>
    <w:rsid w:val="00304FDB"/>
    <w:rsid w:val="003050E0"/>
    <w:rsid w:val="003055BA"/>
    <w:rsid w:val="00305777"/>
    <w:rsid w:val="00305D82"/>
    <w:rsid w:val="00305FAC"/>
    <w:rsid w:val="0030647C"/>
    <w:rsid w:val="003068F0"/>
    <w:rsid w:val="00306E87"/>
    <w:rsid w:val="00307A2F"/>
    <w:rsid w:val="0031027A"/>
    <w:rsid w:val="003106FB"/>
    <w:rsid w:val="00310C05"/>
    <w:rsid w:val="00310C98"/>
    <w:rsid w:val="003111E5"/>
    <w:rsid w:val="00311557"/>
    <w:rsid w:val="00311650"/>
    <w:rsid w:val="00311911"/>
    <w:rsid w:val="00311C6C"/>
    <w:rsid w:val="00311DA3"/>
    <w:rsid w:val="0031224D"/>
    <w:rsid w:val="00312648"/>
    <w:rsid w:val="00312FA4"/>
    <w:rsid w:val="00313333"/>
    <w:rsid w:val="00313564"/>
    <w:rsid w:val="00313811"/>
    <w:rsid w:val="00313864"/>
    <w:rsid w:val="00313B4A"/>
    <w:rsid w:val="00313EB4"/>
    <w:rsid w:val="00313F64"/>
    <w:rsid w:val="003142EF"/>
    <w:rsid w:val="00314850"/>
    <w:rsid w:val="00314E22"/>
    <w:rsid w:val="003153A1"/>
    <w:rsid w:val="00315649"/>
    <w:rsid w:val="00315C3B"/>
    <w:rsid w:val="00315EB1"/>
    <w:rsid w:val="0031636A"/>
    <w:rsid w:val="0031680C"/>
    <w:rsid w:val="0031686C"/>
    <w:rsid w:val="003169D9"/>
    <w:rsid w:val="003169F6"/>
    <w:rsid w:val="00316C98"/>
    <w:rsid w:val="00316F73"/>
    <w:rsid w:val="00317070"/>
    <w:rsid w:val="003175F0"/>
    <w:rsid w:val="003177C8"/>
    <w:rsid w:val="00317A00"/>
    <w:rsid w:val="00317BC7"/>
    <w:rsid w:val="00317E86"/>
    <w:rsid w:val="0032031C"/>
    <w:rsid w:val="00320761"/>
    <w:rsid w:val="00320781"/>
    <w:rsid w:val="0032083F"/>
    <w:rsid w:val="00320899"/>
    <w:rsid w:val="00320D6F"/>
    <w:rsid w:val="00320FE9"/>
    <w:rsid w:val="003211D8"/>
    <w:rsid w:val="00321E10"/>
    <w:rsid w:val="00322086"/>
    <w:rsid w:val="003224CB"/>
    <w:rsid w:val="00322555"/>
    <w:rsid w:val="00322742"/>
    <w:rsid w:val="00322768"/>
    <w:rsid w:val="00322810"/>
    <w:rsid w:val="0032294B"/>
    <w:rsid w:val="003229AF"/>
    <w:rsid w:val="00322E9D"/>
    <w:rsid w:val="00323056"/>
    <w:rsid w:val="003230D3"/>
    <w:rsid w:val="003233FA"/>
    <w:rsid w:val="00323992"/>
    <w:rsid w:val="003239DF"/>
    <w:rsid w:val="00323A06"/>
    <w:rsid w:val="00323AC4"/>
    <w:rsid w:val="00323AF5"/>
    <w:rsid w:val="0032408C"/>
    <w:rsid w:val="0032430E"/>
    <w:rsid w:val="003244BD"/>
    <w:rsid w:val="003245A9"/>
    <w:rsid w:val="00324AD7"/>
    <w:rsid w:val="00324B12"/>
    <w:rsid w:val="00324E10"/>
    <w:rsid w:val="00325239"/>
    <w:rsid w:val="00325263"/>
    <w:rsid w:val="00325359"/>
    <w:rsid w:val="003254FB"/>
    <w:rsid w:val="003256EA"/>
    <w:rsid w:val="00325760"/>
    <w:rsid w:val="00325ADB"/>
    <w:rsid w:val="00325AF2"/>
    <w:rsid w:val="003265C8"/>
    <w:rsid w:val="003265E4"/>
    <w:rsid w:val="00326732"/>
    <w:rsid w:val="00327641"/>
    <w:rsid w:val="003276A2"/>
    <w:rsid w:val="00327782"/>
    <w:rsid w:val="00327879"/>
    <w:rsid w:val="00327E3F"/>
    <w:rsid w:val="00327F81"/>
    <w:rsid w:val="003302BD"/>
    <w:rsid w:val="003302C0"/>
    <w:rsid w:val="003302F3"/>
    <w:rsid w:val="0033075D"/>
    <w:rsid w:val="0033083A"/>
    <w:rsid w:val="00330D7B"/>
    <w:rsid w:val="00330DDD"/>
    <w:rsid w:val="00330F6C"/>
    <w:rsid w:val="00330FBA"/>
    <w:rsid w:val="003315BE"/>
    <w:rsid w:val="0033180E"/>
    <w:rsid w:val="00331ACD"/>
    <w:rsid w:val="00331CA4"/>
    <w:rsid w:val="00332048"/>
    <w:rsid w:val="00332375"/>
    <w:rsid w:val="00332CA3"/>
    <w:rsid w:val="00333348"/>
    <w:rsid w:val="00333833"/>
    <w:rsid w:val="0033389A"/>
    <w:rsid w:val="00333F24"/>
    <w:rsid w:val="003340EE"/>
    <w:rsid w:val="003342C0"/>
    <w:rsid w:val="003344BC"/>
    <w:rsid w:val="003346E8"/>
    <w:rsid w:val="00334C92"/>
    <w:rsid w:val="00334D9C"/>
    <w:rsid w:val="003351BF"/>
    <w:rsid w:val="0033533C"/>
    <w:rsid w:val="0033543F"/>
    <w:rsid w:val="003355DB"/>
    <w:rsid w:val="0033572F"/>
    <w:rsid w:val="00335898"/>
    <w:rsid w:val="00335943"/>
    <w:rsid w:val="00335A2F"/>
    <w:rsid w:val="00335B98"/>
    <w:rsid w:val="00336076"/>
    <w:rsid w:val="0033640B"/>
    <w:rsid w:val="00336681"/>
    <w:rsid w:val="00336789"/>
    <w:rsid w:val="0033695A"/>
    <w:rsid w:val="00336A3C"/>
    <w:rsid w:val="00336D0A"/>
    <w:rsid w:val="00337175"/>
    <w:rsid w:val="00337CF1"/>
    <w:rsid w:val="00337F39"/>
    <w:rsid w:val="00337F8D"/>
    <w:rsid w:val="00340087"/>
    <w:rsid w:val="003407DD"/>
    <w:rsid w:val="00340CE6"/>
    <w:rsid w:val="0034112B"/>
    <w:rsid w:val="00341A52"/>
    <w:rsid w:val="00341AA3"/>
    <w:rsid w:val="00341B01"/>
    <w:rsid w:val="00341FB1"/>
    <w:rsid w:val="00342056"/>
    <w:rsid w:val="003423BF"/>
    <w:rsid w:val="003425C2"/>
    <w:rsid w:val="003428B2"/>
    <w:rsid w:val="003428F5"/>
    <w:rsid w:val="00342BBF"/>
    <w:rsid w:val="00342ED1"/>
    <w:rsid w:val="00343512"/>
    <w:rsid w:val="0034388B"/>
    <w:rsid w:val="0034403E"/>
    <w:rsid w:val="00344462"/>
    <w:rsid w:val="00344B97"/>
    <w:rsid w:val="00344CEC"/>
    <w:rsid w:val="0034507D"/>
    <w:rsid w:val="003452F0"/>
    <w:rsid w:val="0034533A"/>
    <w:rsid w:val="003453C7"/>
    <w:rsid w:val="0034561C"/>
    <w:rsid w:val="00345818"/>
    <w:rsid w:val="00345B6F"/>
    <w:rsid w:val="00345E72"/>
    <w:rsid w:val="0034695A"/>
    <w:rsid w:val="00346CE9"/>
    <w:rsid w:val="00347056"/>
    <w:rsid w:val="00347150"/>
    <w:rsid w:val="003474E4"/>
    <w:rsid w:val="00347669"/>
    <w:rsid w:val="003479EA"/>
    <w:rsid w:val="00350491"/>
    <w:rsid w:val="0035078E"/>
    <w:rsid w:val="00350903"/>
    <w:rsid w:val="0035097C"/>
    <w:rsid w:val="0035098C"/>
    <w:rsid w:val="00350A0C"/>
    <w:rsid w:val="00350F31"/>
    <w:rsid w:val="00351096"/>
    <w:rsid w:val="0035119B"/>
    <w:rsid w:val="00351259"/>
    <w:rsid w:val="003512CE"/>
    <w:rsid w:val="00351983"/>
    <w:rsid w:val="00351A10"/>
    <w:rsid w:val="00351B85"/>
    <w:rsid w:val="00351EF5"/>
    <w:rsid w:val="003522FB"/>
    <w:rsid w:val="0035243B"/>
    <w:rsid w:val="0035261A"/>
    <w:rsid w:val="0035277F"/>
    <w:rsid w:val="003527E0"/>
    <w:rsid w:val="003527E2"/>
    <w:rsid w:val="003530BD"/>
    <w:rsid w:val="003530DF"/>
    <w:rsid w:val="00353775"/>
    <w:rsid w:val="00353C3E"/>
    <w:rsid w:val="00353FEC"/>
    <w:rsid w:val="00354574"/>
    <w:rsid w:val="00354D43"/>
    <w:rsid w:val="00354EEE"/>
    <w:rsid w:val="003551E2"/>
    <w:rsid w:val="00355764"/>
    <w:rsid w:val="00355E05"/>
    <w:rsid w:val="0035649D"/>
    <w:rsid w:val="0035658D"/>
    <w:rsid w:val="00356778"/>
    <w:rsid w:val="0035686D"/>
    <w:rsid w:val="0035688F"/>
    <w:rsid w:val="003568D6"/>
    <w:rsid w:val="0035721F"/>
    <w:rsid w:val="0035789E"/>
    <w:rsid w:val="00357C75"/>
    <w:rsid w:val="00357DDA"/>
    <w:rsid w:val="00357EA4"/>
    <w:rsid w:val="00360248"/>
    <w:rsid w:val="003608D5"/>
    <w:rsid w:val="00360944"/>
    <w:rsid w:val="00360F51"/>
    <w:rsid w:val="0036100C"/>
    <w:rsid w:val="003612C1"/>
    <w:rsid w:val="003616EF"/>
    <w:rsid w:val="003617D2"/>
    <w:rsid w:val="00361BEA"/>
    <w:rsid w:val="00361C71"/>
    <w:rsid w:val="00361E87"/>
    <w:rsid w:val="00361F43"/>
    <w:rsid w:val="00362107"/>
    <w:rsid w:val="0036212A"/>
    <w:rsid w:val="0036213C"/>
    <w:rsid w:val="0036281A"/>
    <w:rsid w:val="00362C56"/>
    <w:rsid w:val="0036321C"/>
    <w:rsid w:val="0036322F"/>
    <w:rsid w:val="0036362C"/>
    <w:rsid w:val="00363A55"/>
    <w:rsid w:val="00363C44"/>
    <w:rsid w:val="00363DB4"/>
    <w:rsid w:val="00363F22"/>
    <w:rsid w:val="00363FAF"/>
    <w:rsid w:val="00364AA2"/>
    <w:rsid w:val="00364C00"/>
    <w:rsid w:val="00364D47"/>
    <w:rsid w:val="00365DD3"/>
    <w:rsid w:val="00365FC4"/>
    <w:rsid w:val="00367501"/>
    <w:rsid w:val="00367CFD"/>
    <w:rsid w:val="00367D14"/>
    <w:rsid w:val="00367FD6"/>
    <w:rsid w:val="00370C7D"/>
    <w:rsid w:val="00371034"/>
    <w:rsid w:val="00371226"/>
    <w:rsid w:val="00371274"/>
    <w:rsid w:val="0037158F"/>
    <w:rsid w:val="00371853"/>
    <w:rsid w:val="00371913"/>
    <w:rsid w:val="00371B29"/>
    <w:rsid w:val="00371FFB"/>
    <w:rsid w:val="00372525"/>
    <w:rsid w:val="003725C8"/>
    <w:rsid w:val="00372B5F"/>
    <w:rsid w:val="00372BE0"/>
    <w:rsid w:val="00372D71"/>
    <w:rsid w:val="0037348C"/>
    <w:rsid w:val="00373958"/>
    <w:rsid w:val="00373C24"/>
    <w:rsid w:val="003740F0"/>
    <w:rsid w:val="0037459F"/>
    <w:rsid w:val="0037467F"/>
    <w:rsid w:val="003746DD"/>
    <w:rsid w:val="003748E0"/>
    <w:rsid w:val="0037492F"/>
    <w:rsid w:val="0037493E"/>
    <w:rsid w:val="00374B15"/>
    <w:rsid w:val="00374C85"/>
    <w:rsid w:val="00374E01"/>
    <w:rsid w:val="0037560E"/>
    <w:rsid w:val="00375731"/>
    <w:rsid w:val="00375829"/>
    <w:rsid w:val="00375A8C"/>
    <w:rsid w:val="00375D77"/>
    <w:rsid w:val="0037607F"/>
    <w:rsid w:val="003767A8"/>
    <w:rsid w:val="003768BB"/>
    <w:rsid w:val="00376963"/>
    <w:rsid w:val="00376B0A"/>
    <w:rsid w:val="00376DF6"/>
    <w:rsid w:val="00377023"/>
    <w:rsid w:val="00377268"/>
    <w:rsid w:val="00377438"/>
    <w:rsid w:val="003774F8"/>
    <w:rsid w:val="003775D2"/>
    <w:rsid w:val="00377665"/>
    <w:rsid w:val="003776FD"/>
    <w:rsid w:val="0037790C"/>
    <w:rsid w:val="00377941"/>
    <w:rsid w:val="00377C9D"/>
    <w:rsid w:val="00377CB3"/>
    <w:rsid w:val="0038018E"/>
    <w:rsid w:val="003801DA"/>
    <w:rsid w:val="00380217"/>
    <w:rsid w:val="003804DF"/>
    <w:rsid w:val="0038051D"/>
    <w:rsid w:val="00380A31"/>
    <w:rsid w:val="00381247"/>
    <w:rsid w:val="00381293"/>
    <w:rsid w:val="003814E4"/>
    <w:rsid w:val="0038175D"/>
    <w:rsid w:val="00381D13"/>
    <w:rsid w:val="00381EF2"/>
    <w:rsid w:val="0038204A"/>
    <w:rsid w:val="003828A6"/>
    <w:rsid w:val="003829AC"/>
    <w:rsid w:val="00382C9D"/>
    <w:rsid w:val="00382CC9"/>
    <w:rsid w:val="00382DAA"/>
    <w:rsid w:val="00382E7A"/>
    <w:rsid w:val="003832C4"/>
    <w:rsid w:val="00383E62"/>
    <w:rsid w:val="00384075"/>
    <w:rsid w:val="00384215"/>
    <w:rsid w:val="003842D5"/>
    <w:rsid w:val="00384305"/>
    <w:rsid w:val="00384659"/>
    <w:rsid w:val="00384672"/>
    <w:rsid w:val="00384CD7"/>
    <w:rsid w:val="0038553F"/>
    <w:rsid w:val="00385807"/>
    <w:rsid w:val="00385808"/>
    <w:rsid w:val="0038584B"/>
    <w:rsid w:val="00385C97"/>
    <w:rsid w:val="00385DEF"/>
    <w:rsid w:val="00385EE6"/>
    <w:rsid w:val="00386319"/>
    <w:rsid w:val="003863AA"/>
    <w:rsid w:val="00386A75"/>
    <w:rsid w:val="00386B29"/>
    <w:rsid w:val="00386B80"/>
    <w:rsid w:val="00386DEA"/>
    <w:rsid w:val="00386E0A"/>
    <w:rsid w:val="003873CE"/>
    <w:rsid w:val="003905B2"/>
    <w:rsid w:val="003906E1"/>
    <w:rsid w:val="003906E5"/>
    <w:rsid w:val="00390A37"/>
    <w:rsid w:val="00390D71"/>
    <w:rsid w:val="00390DA3"/>
    <w:rsid w:val="00390E1C"/>
    <w:rsid w:val="00391241"/>
    <w:rsid w:val="00391941"/>
    <w:rsid w:val="003919BA"/>
    <w:rsid w:val="00391D29"/>
    <w:rsid w:val="0039221F"/>
    <w:rsid w:val="003922C6"/>
    <w:rsid w:val="0039239C"/>
    <w:rsid w:val="0039243A"/>
    <w:rsid w:val="00392499"/>
    <w:rsid w:val="0039256A"/>
    <w:rsid w:val="003931BF"/>
    <w:rsid w:val="0039324D"/>
    <w:rsid w:val="00393A99"/>
    <w:rsid w:val="00394003"/>
    <w:rsid w:val="00394222"/>
    <w:rsid w:val="003944EF"/>
    <w:rsid w:val="0039459E"/>
    <w:rsid w:val="003949CA"/>
    <w:rsid w:val="00394A19"/>
    <w:rsid w:val="00395145"/>
    <w:rsid w:val="00395159"/>
    <w:rsid w:val="00395813"/>
    <w:rsid w:val="00395A5A"/>
    <w:rsid w:val="00395C87"/>
    <w:rsid w:val="0039642C"/>
    <w:rsid w:val="00396901"/>
    <w:rsid w:val="00396908"/>
    <w:rsid w:val="003969FD"/>
    <w:rsid w:val="00396E88"/>
    <w:rsid w:val="00397017"/>
    <w:rsid w:val="00397026"/>
    <w:rsid w:val="00397043"/>
    <w:rsid w:val="00397132"/>
    <w:rsid w:val="0039724B"/>
    <w:rsid w:val="003972CD"/>
    <w:rsid w:val="003979C3"/>
    <w:rsid w:val="00397BA1"/>
    <w:rsid w:val="003A0375"/>
    <w:rsid w:val="003A04C0"/>
    <w:rsid w:val="003A062F"/>
    <w:rsid w:val="003A06F8"/>
    <w:rsid w:val="003A10B1"/>
    <w:rsid w:val="003A17FF"/>
    <w:rsid w:val="003A258F"/>
    <w:rsid w:val="003A26DE"/>
    <w:rsid w:val="003A2999"/>
    <w:rsid w:val="003A29D0"/>
    <w:rsid w:val="003A3103"/>
    <w:rsid w:val="003A346A"/>
    <w:rsid w:val="003A35E1"/>
    <w:rsid w:val="003A3BCF"/>
    <w:rsid w:val="003A3CC2"/>
    <w:rsid w:val="003A4106"/>
    <w:rsid w:val="003A4427"/>
    <w:rsid w:val="003A4C00"/>
    <w:rsid w:val="003A4C09"/>
    <w:rsid w:val="003A4EC4"/>
    <w:rsid w:val="003A5A8D"/>
    <w:rsid w:val="003A5CA1"/>
    <w:rsid w:val="003A5F5A"/>
    <w:rsid w:val="003A5FF7"/>
    <w:rsid w:val="003A6231"/>
    <w:rsid w:val="003A6BB2"/>
    <w:rsid w:val="003A6BDC"/>
    <w:rsid w:val="003A6CC6"/>
    <w:rsid w:val="003A6D6E"/>
    <w:rsid w:val="003A727D"/>
    <w:rsid w:val="003A7483"/>
    <w:rsid w:val="003A778C"/>
    <w:rsid w:val="003A7E72"/>
    <w:rsid w:val="003A7E81"/>
    <w:rsid w:val="003B0C94"/>
    <w:rsid w:val="003B1232"/>
    <w:rsid w:val="003B12FF"/>
    <w:rsid w:val="003B181C"/>
    <w:rsid w:val="003B1A8A"/>
    <w:rsid w:val="003B3744"/>
    <w:rsid w:val="003B3F65"/>
    <w:rsid w:val="003B40AD"/>
    <w:rsid w:val="003B40BD"/>
    <w:rsid w:val="003B43AA"/>
    <w:rsid w:val="003B49E3"/>
    <w:rsid w:val="003B53DA"/>
    <w:rsid w:val="003B5CD4"/>
    <w:rsid w:val="003B6258"/>
    <w:rsid w:val="003B6942"/>
    <w:rsid w:val="003B695D"/>
    <w:rsid w:val="003B6C77"/>
    <w:rsid w:val="003B6FE9"/>
    <w:rsid w:val="003B7D7A"/>
    <w:rsid w:val="003C0155"/>
    <w:rsid w:val="003C040F"/>
    <w:rsid w:val="003C0449"/>
    <w:rsid w:val="003C08ED"/>
    <w:rsid w:val="003C0D4D"/>
    <w:rsid w:val="003C0F8C"/>
    <w:rsid w:val="003C1298"/>
    <w:rsid w:val="003C1314"/>
    <w:rsid w:val="003C137D"/>
    <w:rsid w:val="003C13B8"/>
    <w:rsid w:val="003C1451"/>
    <w:rsid w:val="003C1584"/>
    <w:rsid w:val="003C1BD9"/>
    <w:rsid w:val="003C1CFC"/>
    <w:rsid w:val="003C1D03"/>
    <w:rsid w:val="003C270B"/>
    <w:rsid w:val="003C2AC2"/>
    <w:rsid w:val="003C2C2A"/>
    <w:rsid w:val="003C2C99"/>
    <w:rsid w:val="003C2CF8"/>
    <w:rsid w:val="003C33CC"/>
    <w:rsid w:val="003C3551"/>
    <w:rsid w:val="003C35B7"/>
    <w:rsid w:val="003C37F7"/>
    <w:rsid w:val="003C4347"/>
    <w:rsid w:val="003C4A5C"/>
    <w:rsid w:val="003C4AD9"/>
    <w:rsid w:val="003C4B7A"/>
    <w:rsid w:val="003C5478"/>
    <w:rsid w:val="003C54AE"/>
    <w:rsid w:val="003C58AA"/>
    <w:rsid w:val="003C5B5B"/>
    <w:rsid w:val="003C5DC4"/>
    <w:rsid w:val="003C663F"/>
    <w:rsid w:val="003C6859"/>
    <w:rsid w:val="003C6C18"/>
    <w:rsid w:val="003C6D2C"/>
    <w:rsid w:val="003C6F66"/>
    <w:rsid w:val="003C703E"/>
    <w:rsid w:val="003C718B"/>
    <w:rsid w:val="003C71AA"/>
    <w:rsid w:val="003C76E1"/>
    <w:rsid w:val="003C7724"/>
    <w:rsid w:val="003C7DBB"/>
    <w:rsid w:val="003C7E95"/>
    <w:rsid w:val="003D0257"/>
    <w:rsid w:val="003D03C5"/>
    <w:rsid w:val="003D03DC"/>
    <w:rsid w:val="003D0816"/>
    <w:rsid w:val="003D0F77"/>
    <w:rsid w:val="003D0FD8"/>
    <w:rsid w:val="003D12B7"/>
    <w:rsid w:val="003D158C"/>
    <w:rsid w:val="003D15EC"/>
    <w:rsid w:val="003D1BA6"/>
    <w:rsid w:val="003D1E32"/>
    <w:rsid w:val="003D23F0"/>
    <w:rsid w:val="003D260D"/>
    <w:rsid w:val="003D26BC"/>
    <w:rsid w:val="003D28E5"/>
    <w:rsid w:val="003D2F9F"/>
    <w:rsid w:val="003D319C"/>
    <w:rsid w:val="003D33D7"/>
    <w:rsid w:val="003D37EE"/>
    <w:rsid w:val="003D39F5"/>
    <w:rsid w:val="003D3C10"/>
    <w:rsid w:val="003D4822"/>
    <w:rsid w:val="003D4CBD"/>
    <w:rsid w:val="003D50A1"/>
    <w:rsid w:val="003D5124"/>
    <w:rsid w:val="003D5199"/>
    <w:rsid w:val="003D5441"/>
    <w:rsid w:val="003D57EC"/>
    <w:rsid w:val="003D585B"/>
    <w:rsid w:val="003D58B0"/>
    <w:rsid w:val="003D5D0D"/>
    <w:rsid w:val="003D5E7A"/>
    <w:rsid w:val="003D61EE"/>
    <w:rsid w:val="003D620B"/>
    <w:rsid w:val="003D673D"/>
    <w:rsid w:val="003D6981"/>
    <w:rsid w:val="003D73C6"/>
    <w:rsid w:val="003D7A23"/>
    <w:rsid w:val="003E0577"/>
    <w:rsid w:val="003E0822"/>
    <w:rsid w:val="003E0EC9"/>
    <w:rsid w:val="003E0F75"/>
    <w:rsid w:val="003E102E"/>
    <w:rsid w:val="003E1154"/>
    <w:rsid w:val="003E13DF"/>
    <w:rsid w:val="003E1539"/>
    <w:rsid w:val="003E180A"/>
    <w:rsid w:val="003E1F3D"/>
    <w:rsid w:val="003E1F6F"/>
    <w:rsid w:val="003E2195"/>
    <w:rsid w:val="003E236C"/>
    <w:rsid w:val="003E280F"/>
    <w:rsid w:val="003E2BC2"/>
    <w:rsid w:val="003E2BD0"/>
    <w:rsid w:val="003E2EA2"/>
    <w:rsid w:val="003E2F96"/>
    <w:rsid w:val="003E30C4"/>
    <w:rsid w:val="003E35AE"/>
    <w:rsid w:val="003E363A"/>
    <w:rsid w:val="003E40D2"/>
    <w:rsid w:val="003E4255"/>
    <w:rsid w:val="003E4446"/>
    <w:rsid w:val="003E44AE"/>
    <w:rsid w:val="003E494F"/>
    <w:rsid w:val="003E4C40"/>
    <w:rsid w:val="003E4F1D"/>
    <w:rsid w:val="003E4F37"/>
    <w:rsid w:val="003E547D"/>
    <w:rsid w:val="003E55F9"/>
    <w:rsid w:val="003E5F10"/>
    <w:rsid w:val="003E6638"/>
    <w:rsid w:val="003E6876"/>
    <w:rsid w:val="003E68B2"/>
    <w:rsid w:val="003E6C79"/>
    <w:rsid w:val="003E6DCA"/>
    <w:rsid w:val="003E7171"/>
    <w:rsid w:val="003E76DF"/>
    <w:rsid w:val="003E78B7"/>
    <w:rsid w:val="003F00BF"/>
    <w:rsid w:val="003F0603"/>
    <w:rsid w:val="003F0E6C"/>
    <w:rsid w:val="003F13F0"/>
    <w:rsid w:val="003F1485"/>
    <w:rsid w:val="003F1859"/>
    <w:rsid w:val="003F1AF3"/>
    <w:rsid w:val="003F1C7D"/>
    <w:rsid w:val="003F1F73"/>
    <w:rsid w:val="003F21BD"/>
    <w:rsid w:val="003F22B8"/>
    <w:rsid w:val="003F23B9"/>
    <w:rsid w:val="003F24FF"/>
    <w:rsid w:val="003F2581"/>
    <w:rsid w:val="003F25E9"/>
    <w:rsid w:val="003F27D0"/>
    <w:rsid w:val="003F2C9A"/>
    <w:rsid w:val="003F2E6A"/>
    <w:rsid w:val="003F3323"/>
    <w:rsid w:val="003F38A8"/>
    <w:rsid w:val="003F435B"/>
    <w:rsid w:val="003F4556"/>
    <w:rsid w:val="003F46FD"/>
    <w:rsid w:val="003F4A0F"/>
    <w:rsid w:val="003F4E71"/>
    <w:rsid w:val="003F54A0"/>
    <w:rsid w:val="003F555A"/>
    <w:rsid w:val="003F574B"/>
    <w:rsid w:val="003F591A"/>
    <w:rsid w:val="003F5F24"/>
    <w:rsid w:val="003F5FD4"/>
    <w:rsid w:val="003F615B"/>
    <w:rsid w:val="003F63C0"/>
    <w:rsid w:val="003F6AF3"/>
    <w:rsid w:val="003F6D5A"/>
    <w:rsid w:val="003F7885"/>
    <w:rsid w:val="003F7C17"/>
    <w:rsid w:val="00400040"/>
    <w:rsid w:val="004000EC"/>
    <w:rsid w:val="0040038D"/>
    <w:rsid w:val="00401057"/>
    <w:rsid w:val="00401105"/>
    <w:rsid w:val="00401136"/>
    <w:rsid w:val="0040128E"/>
    <w:rsid w:val="00401454"/>
    <w:rsid w:val="004018FF"/>
    <w:rsid w:val="004020B7"/>
    <w:rsid w:val="004020E9"/>
    <w:rsid w:val="0040225D"/>
    <w:rsid w:val="00402749"/>
    <w:rsid w:val="004027EB"/>
    <w:rsid w:val="00402B06"/>
    <w:rsid w:val="00402D6B"/>
    <w:rsid w:val="00402F80"/>
    <w:rsid w:val="00403B98"/>
    <w:rsid w:val="00403C0D"/>
    <w:rsid w:val="00403E5D"/>
    <w:rsid w:val="004046F7"/>
    <w:rsid w:val="004047FD"/>
    <w:rsid w:val="00404BAC"/>
    <w:rsid w:val="00404DB7"/>
    <w:rsid w:val="0040501A"/>
    <w:rsid w:val="0040505B"/>
    <w:rsid w:val="00405172"/>
    <w:rsid w:val="00405313"/>
    <w:rsid w:val="0040531D"/>
    <w:rsid w:val="0040533D"/>
    <w:rsid w:val="00405947"/>
    <w:rsid w:val="004066C1"/>
    <w:rsid w:val="00406734"/>
    <w:rsid w:val="00406743"/>
    <w:rsid w:val="004069CA"/>
    <w:rsid w:val="00406A81"/>
    <w:rsid w:val="00406C94"/>
    <w:rsid w:val="0040795C"/>
    <w:rsid w:val="00407BFE"/>
    <w:rsid w:val="00407D85"/>
    <w:rsid w:val="0041018D"/>
    <w:rsid w:val="004102DB"/>
    <w:rsid w:val="00410E5C"/>
    <w:rsid w:val="004113E4"/>
    <w:rsid w:val="00411FAB"/>
    <w:rsid w:val="00412228"/>
    <w:rsid w:val="004124FA"/>
    <w:rsid w:val="004129AB"/>
    <w:rsid w:val="00412C4D"/>
    <w:rsid w:val="00413034"/>
    <w:rsid w:val="00413178"/>
    <w:rsid w:val="00413298"/>
    <w:rsid w:val="00413967"/>
    <w:rsid w:val="00413A5F"/>
    <w:rsid w:val="004141D7"/>
    <w:rsid w:val="00414B01"/>
    <w:rsid w:val="00414CB5"/>
    <w:rsid w:val="00414E12"/>
    <w:rsid w:val="0041503B"/>
    <w:rsid w:val="00415139"/>
    <w:rsid w:val="004151CA"/>
    <w:rsid w:val="004153E2"/>
    <w:rsid w:val="00415847"/>
    <w:rsid w:val="00416BA3"/>
    <w:rsid w:val="00416CA0"/>
    <w:rsid w:val="00416CBF"/>
    <w:rsid w:val="00416EC4"/>
    <w:rsid w:val="00417753"/>
    <w:rsid w:val="00417B54"/>
    <w:rsid w:val="00417CF1"/>
    <w:rsid w:val="00417EC0"/>
    <w:rsid w:val="0042017F"/>
    <w:rsid w:val="00420219"/>
    <w:rsid w:val="00420492"/>
    <w:rsid w:val="004208A9"/>
    <w:rsid w:val="0042112C"/>
    <w:rsid w:val="004213BA"/>
    <w:rsid w:val="00421A5A"/>
    <w:rsid w:val="0042238D"/>
    <w:rsid w:val="00422A13"/>
    <w:rsid w:val="00422EA6"/>
    <w:rsid w:val="00422FA9"/>
    <w:rsid w:val="00423634"/>
    <w:rsid w:val="00423BB1"/>
    <w:rsid w:val="004240DB"/>
    <w:rsid w:val="0042417B"/>
    <w:rsid w:val="00424279"/>
    <w:rsid w:val="004244CC"/>
    <w:rsid w:val="00424508"/>
    <w:rsid w:val="00424821"/>
    <w:rsid w:val="0042495F"/>
    <w:rsid w:val="004249EC"/>
    <w:rsid w:val="00424A04"/>
    <w:rsid w:val="00424AA7"/>
    <w:rsid w:val="004251FD"/>
    <w:rsid w:val="00425547"/>
    <w:rsid w:val="004255BF"/>
    <w:rsid w:val="0042575F"/>
    <w:rsid w:val="00425CEA"/>
    <w:rsid w:val="004265FF"/>
    <w:rsid w:val="00426C6B"/>
    <w:rsid w:val="00426F06"/>
    <w:rsid w:val="00426F17"/>
    <w:rsid w:val="0042730D"/>
    <w:rsid w:val="00427A71"/>
    <w:rsid w:val="00427B1B"/>
    <w:rsid w:val="00430228"/>
    <w:rsid w:val="004307C9"/>
    <w:rsid w:val="00430817"/>
    <w:rsid w:val="00430945"/>
    <w:rsid w:val="00430B9B"/>
    <w:rsid w:val="0043158C"/>
    <w:rsid w:val="00432557"/>
    <w:rsid w:val="00432982"/>
    <w:rsid w:val="004329C7"/>
    <w:rsid w:val="00432AA4"/>
    <w:rsid w:val="00432EED"/>
    <w:rsid w:val="00432F25"/>
    <w:rsid w:val="00432F47"/>
    <w:rsid w:val="00432FC7"/>
    <w:rsid w:val="004333AE"/>
    <w:rsid w:val="0043344A"/>
    <w:rsid w:val="00433506"/>
    <w:rsid w:val="00433534"/>
    <w:rsid w:val="00433598"/>
    <w:rsid w:val="0043359B"/>
    <w:rsid w:val="004336C9"/>
    <w:rsid w:val="00433AC6"/>
    <w:rsid w:val="00433C43"/>
    <w:rsid w:val="00433C89"/>
    <w:rsid w:val="00433D6E"/>
    <w:rsid w:val="00434008"/>
    <w:rsid w:val="00434071"/>
    <w:rsid w:val="004344E4"/>
    <w:rsid w:val="0043453D"/>
    <w:rsid w:val="004345AE"/>
    <w:rsid w:val="0043460C"/>
    <w:rsid w:val="004347D5"/>
    <w:rsid w:val="00434D5E"/>
    <w:rsid w:val="00434FCE"/>
    <w:rsid w:val="0043538D"/>
    <w:rsid w:val="00435573"/>
    <w:rsid w:val="00435B4C"/>
    <w:rsid w:val="00435B52"/>
    <w:rsid w:val="00435B82"/>
    <w:rsid w:val="004360BC"/>
    <w:rsid w:val="00436156"/>
    <w:rsid w:val="00436281"/>
    <w:rsid w:val="0043643B"/>
    <w:rsid w:val="00436A1E"/>
    <w:rsid w:val="00436AEF"/>
    <w:rsid w:val="00437036"/>
    <w:rsid w:val="004401A2"/>
    <w:rsid w:val="00440663"/>
    <w:rsid w:val="00440AD1"/>
    <w:rsid w:val="00440B6F"/>
    <w:rsid w:val="00440BA8"/>
    <w:rsid w:val="00440D3D"/>
    <w:rsid w:val="00440FC5"/>
    <w:rsid w:val="00441480"/>
    <w:rsid w:val="00441615"/>
    <w:rsid w:val="0044162D"/>
    <w:rsid w:val="00441D85"/>
    <w:rsid w:val="00441F11"/>
    <w:rsid w:val="004422D0"/>
    <w:rsid w:val="0044239B"/>
    <w:rsid w:val="004425AE"/>
    <w:rsid w:val="0044264E"/>
    <w:rsid w:val="00442AE6"/>
    <w:rsid w:val="00442BC6"/>
    <w:rsid w:val="00442E0F"/>
    <w:rsid w:val="00442FA0"/>
    <w:rsid w:val="00443438"/>
    <w:rsid w:val="004435B2"/>
    <w:rsid w:val="00443715"/>
    <w:rsid w:val="004439A3"/>
    <w:rsid w:val="00443B6B"/>
    <w:rsid w:val="00443BD3"/>
    <w:rsid w:val="00444186"/>
    <w:rsid w:val="00444401"/>
    <w:rsid w:val="004444E5"/>
    <w:rsid w:val="00444825"/>
    <w:rsid w:val="00444849"/>
    <w:rsid w:val="00444A4A"/>
    <w:rsid w:val="00444FC7"/>
    <w:rsid w:val="00445069"/>
    <w:rsid w:val="0044508F"/>
    <w:rsid w:val="00445204"/>
    <w:rsid w:val="00445579"/>
    <w:rsid w:val="0044579C"/>
    <w:rsid w:val="00445BB2"/>
    <w:rsid w:val="00445EAA"/>
    <w:rsid w:val="00446012"/>
    <w:rsid w:val="00446024"/>
    <w:rsid w:val="004462FD"/>
    <w:rsid w:val="00446390"/>
    <w:rsid w:val="00446AFE"/>
    <w:rsid w:val="00446D7D"/>
    <w:rsid w:val="00446E1C"/>
    <w:rsid w:val="00447198"/>
    <w:rsid w:val="004478B7"/>
    <w:rsid w:val="004478DF"/>
    <w:rsid w:val="00447D8F"/>
    <w:rsid w:val="0045018C"/>
    <w:rsid w:val="004510C1"/>
    <w:rsid w:val="00451309"/>
    <w:rsid w:val="0045162F"/>
    <w:rsid w:val="00451C62"/>
    <w:rsid w:val="00452335"/>
    <w:rsid w:val="0045242A"/>
    <w:rsid w:val="00453CE6"/>
    <w:rsid w:val="004546D5"/>
    <w:rsid w:val="004548E7"/>
    <w:rsid w:val="00454D21"/>
    <w:rsid w:val="00455046"/>
    <w:rsid w:val="004554D0"/>
    <w:rsid w:val="004556D9"/>
    <w:rsid w:val="00455A53"/>
    <w:rsid w:val="00455B04"/>
    <w:rsid w:val="00455F9B"/>
    <w:rsid w:val="0045613A"/>
    <w:rsid w:val="004564A9"/>
    <w:rsid w:val="00456565"/>
    <w:rsid w:val="00456AD6"/>
    <w:rsid w:val="00456BAD"/>
    <w:rsid w:val="00456DC6"/>
    <w:rsid w:val="00457622"/>
    <w:rsid w:val="0045785C"/>
    <w:rsid w:val="00457903"/>
    <w:rsid w:val="00457937"/>
    <w:rsid w:val="0046024A"/>
    <w:rsid w:val="0046038D"/>
    <w:rsid w:val="00460591"/>
    <w:rsid w:val="0046071F"/>
    <w:rsid w:val="00460967"/>
    <w:rsid w:val="00460A94"/>
    <w:rsid w:val="00460EB5"/>
    <w:rsid w:val="0046139A"/>
    <w:rsid w:val="00461682"/>
    <w:rsid w:val="00461F1A"/>
    <w:rsid w:val="004620E7"/>
    <w:rsid w:val="00462BD8"/>
    <w:rsid w:val="00462C2C"/>
    <w:rsid w:val="004630C9"/>
    <w:rsid w:val="00463118"/>
    <w:rsid w:val="004632A3"/>
    <w:rsid w:val="00463879"/>
    <w:rsid w:val="0046390A"/>
    <w:rsid w:val="00463C2F"/>
    <w:rsid w:val="00463E09"/>
    <w:rsid w:val="004640A8"/>
    <w:rsid w:val="00464448"/>
    <w:rsid w:val="004644C3"/>
    <w:rsid w:val="00464665"/>
    <w:rsid w:val="00464722"/>
    <w:rsid w:val="00464C85"/>
    <w:rsid w:val="004651F6"/>
    <w:rsid w:val="004653A7"/>
    <w:rsid w:val="0046560D"/>
    <w:rsid w:val="004656F6"/>
    <w:rsid w:val="00465D00"/>
    <w:rsid w:val="00465E85"/>
    <w:rsid w:val="004661D5"/>
    <w:rsid w:val="004664FF"/>
    <w:rsid w:val="00466934"/>
    <w:rsid w:val="00466B83"/>
    <w:rsid w:val="00466BCB"/>
    <w:rsid w:val="00466BF7"/>
    <w:rsid w:val="00466C5B"/>
    <w:rsid w:val="00466EB4"/>
    <w:rsid w:val="00467279"/>
    <w:rsid w:val="004676B0"/>
    <w:rsid w:val="00470049"/>
    <w:rsid w:val="004704A5"/>
    <w:rsid w:val="00470707"/>
    <w:rsid w:val="00470AA5"/>
    <w:rsid w:val="00470E2E"/>
    <w:rsid w:val="00471075"/>
    <w:rsid w:val="004719F3"/>
    <w:rsid w:val="00471A69"/>
    <w:rsid w:val="00472391"/>
    <w:rsid w:val="00472725"/>
    <w:rsid w:val="004727C0"/>
    <w:rsid w:val="00472927"/>
    <w:rsid w:val="00472C04"/>
    <w:rsid w:val="00472F41"/>
    <w:rsid w:val="004730EC"/>
    <w:rsid w:val="004733B2"/>
    <w:rsid w:val="0047352B"/>
    <w:rsid w:val="00473683"/>
    <w:rsid w:val="00473832"/>
    <w:rsid w:val="00473892"/>
    <w:rsid w:val="00473B4C"/>
    <w:rsid w:val="00473BE5"/>
    <w:rsid w:val="00473C3B"/>
    <w:rsid w:val="00473E7D"/>
    <w:rsid w:val="0047445C"/>
    <w:rsid w:val="00474666"/>
    <w:rsid w:val="00474B5F"/>
    <w:rsid w:val="004750BD"/>
    <w:rsid w:val="004751ED"/>
    <w:rsid w:val="00475410"/>
    <w:rsid w:val="004754BA"/>
    <w:rsid w:val="00476358"/>
    <w:rsid w:val="004764D2"/>
    <w:rsid w:val="004765D0"/>
    <w:rsid w:val="004765E6"/>
    <w:rsid w:val="00476606"/>
    <w:rsid w:val="0047724A"/>
    <w:rsid w:val="004773E3"/>
    <w:rsid w:val="00477570"/>
    <w:rsid w:val="00477DA1"/>
    <w:rsid w:val="004800F9"/>
    <w:rsid w:val="0048026F"/>
    <w:rsid w:val="0048066F"/>
    <w:rsid w:val="00480C20"/>
    <w:rsid w:val="0048121A"/>
    <w:rsid w:val="00481257"/>
    <w:rsid w:val="00481377"/>
    <w:rsid w:val="00481408"/>
    <w:rsid w:val="004814D9"/>
    <w:rsid w:val="004814DE"/>
    <w:rsid w:val="004818BC"/>
    <w:rsid w:val="004822BC"/>
    <w:rsid w:val="0048232F"/>
    <w:rsid w:val="00482407"/>
    <w:rsid w:val="00482774"/>
    <w:rsid w:val="0048285B"/>
    <w:rsid w:val="0048285E"/>
    <w:rsid w:val="0048298C"/>
    <w:rsid w:val="00482B0D"/>
    <w:rsid w:val="00482BCF"/>
    <w:rsid w:val="00482E92"/>
    <w:rsid w:val="0048335B"/>
    <w:rsid w:val="0048348C"/>
    <w:rsid w:val="00483667"/>
    <w:rsid w:val="0048373A"/>
    <w:rsid w:val="004837C8"/>
    <w:rsid w:val="0048386A"/>
    <w:rsid w:val="00483BAE"/>
    <w:rsid w:val="00483E48"/>
    <w:rsid w:val="004845A8"/>
    <w:rsid w:val="004848B1"/>
    <w:rsid w:val="00484F3C"/>
    <w:rsid w:val="00484FC9"/>
    <w:rsid w:val="00485107"/>
    <w:rsid w:val="00485269"/>
    <w:rsid w:val="0048529F"/>
    <w:rsid w:val="004853D7"/>
    <w:rsid w:val="00485706"/>
    <w:rsid w:val="00485A75"/>
    <w:rsid w:val="0048601E"/>
    <w:rsid w:val="00486B0A"/>
    <w:rsid w:val="00486BD0"/>
    <w:rsid w:val="00487393"/>
    <w:rsid w:val="004875DF"/>
    <w:rsid w:val="00487A69"/>
    <w:rsid w:val="004900F9"/>
    <w:rsid w:val="004901E0"/>
    <w:rsid w:val="00490429"/>
    <w:rsid w:val="004908DF"/>
    <w:rsid w:val="0049093E"/>
    <w:rsid w:val="00490974"/>
    <w:rsid w:val="00490AD3"/>
    <w:rsid w:val="00490AF4"/>
    <w:rsid w:val="00490DB2"/>
    <w:rsid w:val="00490E68"/>
    <w:rsid w:val="00490FEE"/>
    <w:rsid w:val="0049145A"/>
    <w:rsid w:val="004915BB"/>
    <w:rsid w:val="00491BA1"/>
    <w:rsid w:val="00491CFD"/>
    <w:rsid w:val="00492256"/>
    <w:rsid w:val="00492387"/>
    <w:rsid w:val="004924CC"/>
    <w:rsid w:val="004924F8"/>
    <w:rsid w:val="00492ACE"/>
    <w:rsid w:val="004934C5"/>
    <w:rsid w:val="004939C9"/>
    <w:rsid w:val="00493C36"/>
    <w:rsid w:val="00493E7A"/>
    <w:rsid w:val="004941E1"/>
    <w:rsid w:val="004942CC"/>
    <w:rsid w:val="00494591"/>
    <w:rsid w:val="00494870"/>
    <w:rsid w:val="004948A2"/>
    <w:rsid w:val="00494BB2"/>
    <w:rsid w:val="00494D93"/>
    <w:rsid w:val="00494F33"/>
    <w:rsid w:val="0049517D"/>
    <w:rsid w:val="004955A4"/>
    <w:rsid w:val="0049578F"/>
    <w:rsid w:val="0049585A"/>
    <w:rsid w:val="00495B2F"/>
    <w:rsid w:val="00495B43"/>
    <w:rsid w:val="00495CF7"/>
    <w:rsid w:val="00496077"/>
    <w:rsid w:val="004962F8"/>
    <w:rsid w:val="00496E0A"/>
    <w:rsid w:val="00496E9A"/>
    <w:rsid w:val="00497036"/>
    <w:rsid w:val="004970D6"/>
    <w:rsid w:val="004972D7"/>
    <w:rsid w:val="00497792"/>
    <w:rsid w:val="004978B1"/>
    <w:rsid w:val="00497985"/>
    <w:rsid w:val="00497CA4"/>
    <w:rsid w:val="00497D3F"/>
    <w:rsid w:val="004A0506"/>
    <w:rsid w:val="004A08D6"/>
    <w:rsid w:val="004A0F1A"/>
    <w:rsid w:val="004A1244"/>
    <w:rsid w:val="004A161A"/>
    <w:rsid w:val="004A1BB3"/>
    <w:rsid w:val="004A1DEE"/>
    <w:rsid w:val="004A1E12"/>
    <w:rsid w:val="004A2246"/>
    <w:rsid w:val="004A2AC7"/>
    <w:rsid w:val="004A393B"/>
    <w:rsid w:val="004A3C5D"/>
    <w:rsid w:val="004A3D3D"/>
    <w:rsid w:val="004A3F50"/>
    <w:rsid w:val="004A4460"/>
    <w:rsid w:val="004A45F9"/>
    <w:rsid w:val="004A4AB2"/>
    <w:rsid w:val="004A5016"/>
    <w:rsid w:val="004A50AF"/>
    <w:rsid w:val="004A5383"/>
    <w:rsid w:val="004A5E87"/>
    <w:rsid w:val="004A6023"/>
    <w:rsid w:val="004A6059"/>
    <w:rsid w:val="004A60EF"/>
    <w:rsid w:val="004A6602"/>
    <w:rsid w:val="004A677C"/>
    <w:rsid w:val="004A6AF1"/>
    <w:rsid w:val="004A6BA2"/>
    <w:rsid w:val="004A6E2F"/>
    <w:rsid w:val="004A70D0"/>
    <w:rsid w:val="004A7526"/>
    <w:rsid w:val="004B0860"/>
    <w:rsid w:val="004B141C"/>
    <w:rsid w:val="004B17BE"/>
    <w:rsid w:val="004B1C35"/>
    <w:rsid w:val="004B1C90"/>
    <w:rsid w:val="004B1D1E"/>
    <w:rsid w:val="004B2156"/>
    <w:rsid w:val="004B274B"/>
    <w:rsid w:val="004B2A52"/>
    <w:rsid w:val="004B2BAD"/>
    <w:rsid w:val="004B31CC"/>
    <w:rsid w:val="004B339C"/>
    <w:rsid w:val="004B3B6F"/>
    <w:rsid w:val="004B3ED3"/>
    <w:rsid w:val="004B4390"/>
    <w:rsid w:val="004B457C"/>
    <w:rsid w:val="004B4C50"/>
    <w:rsid w:val="004B4DB2"/>
    <w:rsid w:val="004B50C0"/>
    <w:rsid w:val="004B57D1"/>
    <w:rsid w:val="004B5B14"/>
    <w:rsid w:val="004B6046"/>
    <w:rsid w:val="004B620A"/>
    <w:rsid w:val="004B62A7"/>
    <w:rsid w:val="004B674F"/>
    <w:rsid w:val="004B6AD5"/>
    <w:rsid w:val="004B6E6C"/>
    <w:rsid w:val="004B73CE"/>
    <w:rsid w:val="004B7624"/>
    <w:rsid w:val="004B7D53"/>
    <w:rsid w:val="004C036D"/>
    <w:rsid w:val="004C06E4"/>
    <w:rsid w:val="004C0AF0"/>
    <w:rsid w:val="004C147E"/>
    <w:rsid w:val="004C1516"/>
    <w:rsid w:val="004C16E3"/>
    <w:rsid w:val="004C1A77"/>
    <w:rsid w:val="004C1C74"/>
    <w:rsid w:val="004C21D9"/>
    <w:rsid w:val="004C2993"/>
    <w:rsid w:val="004C31BD"/>
    <w:rsid w:val="004C34C0"/>
    <w:rsid w:val="004C35DF"/>
    <w:rsid w:val="004C399F"/>
    <w:rsid w:val="004C4235"/>
    <w:rsid w:val="004C455F"/>
    <w:rsid w:val="004C45BF"/>
    <w:rsid w:val="004C4C6A"/>
    <w:rsid w:val="004C4E0A"/>
    <w:rsid w:val="004C5077"/>
    <w:rsid w:val="004C5363"/>
    <w:rsid w:val="004C5580"/>
    <w:rsid w:val="004C5AC9"/>
    <w:rsid w:val="004C5C5D"/>
    <w:rsid w:val="004C5ED1"/>
    <w:rsid w:val="004C64BD"/>
    <w:rsid w:val="004C6687"/>
    <w:rsid w:val="004C6806"/>
    <w:rsid w:val="004C729D"/>
    <w:rsid w:val="004C72A4"/>
    <w:rsid w:val="004C72CF"/>
    <w:rsid w:val="004C7476"/>
    <w:rsid w:val="004C782E"/>
    <w:rsid w:val="004C7C2F"/>
    <w:rsid w:val="004C7C80"/>
    <w:rsid w:val="004C7E61"/>
    <w:rsid w:val="004D028B"/>
    <w:rsid w:val="004D03F5"/>
    <w:rsid w:val="004D046A"/>
    <w:rsid w:val="004D04E7"/>
    <w:rsid w:val="004D05B2"/>
    <w:rsid w:val="004D06B2"/>
    <w:rsid w:val="004D07F6"/>
    <w:rsid w:val="004D100F"/>
    <w:rsid w:val="004D130A"/>
    <w:rsid w:val="004D14A8"/>
    <w:rsid w:val="004D1E24"/>
    <w:rsid w:val="004D1EF7"/>
    <w:rsid w:val="004D1F40"/>
    <w:rsid w:val="004D2196"/>
    <w:rsid w:val="004D2364"/>
    <w:rsid w:val="004D2552"/>
    <w:rsid w:val="004D275B"/>
    <w:rsid w:val="004D2BF8"/>
    <w:rsid w:val="004D2C0C"/>
    <w:rsid w:val="004D2C2C"/>
    <w:rsid w:val="004D2C61"/>
    <w:rsid w:val="004D2F09"/>
    <w:rsid w:val="004D3459"/>
    <w:rsid w:val="004D351D"/>
    <w:rsid w:val="004D36D1"/>
    <w:rsid w:val="004D3CBC"/>
    <w:rsid w:val="004D3D17"/>
    <w:rsid w:val="004D3E79"/>
    <w:rsid w:val="004D4B29"/>
    <w:rsid w:val="004D4C32"/>
    <w:rsid w:val="004D4EDD"/>
    <w:rsid w:val="004D505B"/>
    <w:rsid w:val="004D561B"/>
    <w:rsid w:val="004D56B5"/>
    <w:rsid w:val="004D5B1C"/>
    <w:rsid w:val="004D5B43"/>
    <w:rsid w:val="004D6086"/>
    <w:rsid w:val="004D6572"/>
    <w:rsid w:val="004D685B"/>
    <w:rsid w:val="004D68C4"/>
    <w:rsid w:val="004D6A73"/>
    <w:rsid w:val="004D6B10"/>
    <w:rsid w:val="004D6EBF"/>
    <w:rsid w:val="004D717E"/>
    <w:rsid w:val="004D75A8"/>
    <w:rsid w:val="004D7698"/>
    <w:rsid w:val="004D7933"/>
    <w:rsid w:val="004D79F5"/>
    <w:rsid w:val="004D7E80"/>
    <w:rsid w:val="004D7EFC"/>
    <w:rsid w:val="004D7F04"/>
    <w:rsid w:val="004E0160"/>
    <w:rsid w:val="004E0327"/>
    <w:rsid w:val="004E03AD"/>
    <w:rsid w:val="004E03EF"/>
    <w:rsid w:val="004E06C1"/>
    <w:rsid w:val="004E09F6"/>
    <w:rsid w:val="004E0A7D"/>
    <w:rsid w:val="004E0ADC"/>
    <w:rsid w:val="004E0E70"/>
    <w:rsid w:val="004E0FEF"/>
    <w:rsid w:val="004E10B6"/>
    <w:rsid w:val="004E1291"/>
    <w:rsid w:val="004E14B5"/>
    <w:rsid w:val="004E1507"/>
    <w:rsid w:val="004E19B6"/>
    <w:rsid w:val="004E1C0B"/>
    <w:rsid w:val="004E2019"/>
    <w:rsid w:val="004E2203"/>
    <w:rsid w:val="004E2284"/>
    <w:rsid w:val="004E2AD2"/>
    <w:rsid w:val="004E2C96"/>
    <w:rsid w:val="004E2E88"/>
    <w:rsid w:val="004E33EA"/>
    <w:rsid w:val="004E3519"/>
    <w:rsid w:val="004E377D"/>
    <w:rsid w:val="004E3BBD"/>
    <w:rsid w:val="004E42B5"/>
    <w:rsid w:val="004E47B3"/>
    <w:rsid w:val="004E4E50"/>
    <w:rsid w:val="004E509A"/>
    <w:rsid w:val="004E5598"/>
    <w:rsid w:val="004E55BD"/>
    <w:rsid w:val="004E5779"/>
    <w:rsid w:val="004E58BD"/>
    <w:rsid w:val="004E62B8"/>
    <w:rsid w:val="004E6721"/>
    <w:rsid w:val="004E6B6D"/>
    <w:rsid w:val="004E74E0"/>
    <w:rsid w:val="004E7616"/>
    <w:rsid w:val="004E7709"/>
    <w:rsid w:val="004E7893"/>
    <w:rsid w:val="004F022E"/>
    <w:rsid w:val="004F02CD"/>
    <w:rsid w:val="004F032F"/>
    <w:rsid w:val="004F0472"/>
    <w:rsid w:val="004F0584"/>
    <w:rsid w:val="004F0641"/>
    <w:rsid w:val="004F0A07"/>
    <w:rsid w:val="004F0BC7"/>
    <w:rsid w:val="004F0BEB"/>
    <w:rsid w:val="004F0E48"/>
    <w:rsid w:val="004F0E9F"/>
    <w:rsid w:val="004F0F2E"/>
    <w:rsid w:val="004F1119"/>
    <w:rsid w:val="004F1253"/>
    <w:rsid w:val="004F1338"/>
    <w:rsid w:val="004F18E2"/>
    <w:rsid w:val="004F19AC"/>
    <w:rsid w:val="004F19EA"/>
    <w:rsid w:val="004F1A10"/>
    <w:rsid w:val="004F2044"/>
    <w:rsid w:val="004F23E3"/>
    <w:rsid w:val="004F23F7"/>
    <w:rsid w:val="004F2597"/>
    <w:rsid w:val="004F2681"/>
    <w:rsid w:val="004F33A0"/>
    <w:rsid w:val="004F3B96"/>
    <w:rsid w:val="004F3BA7"/>
    <w:rsid w:val="004F3EAD"/>
    <w:rsid w:val="004F3F2A"/>
    <w:rsid w:val="004F4F4F"/>
    <w:rsid w:val="004F52D0"/>
    <w:rsid w:val="004F5361"/>
    <w:rsid w:val="004F53A9"/>
    <w:rsid w:val="004F57E1"/>
    <w:rsid w:val="004F5C7F"/>
    <w:rsid w:val="004F62C5"/>
    <w:rsid w:val="004F7201"/>
    <w:rsid w:val="004F72FC"/>
    <w:rsid w:val="004F7542"/>
    <w:rsid w:val="005003B6"/>
    <w:rsid w:val="00500646"/>
    <w:rsid w:val="00500969"/>
    <w:rsid w:val="00500CD8"/>
    <w:rsid w:val="00500DF8"/>
    <w:rsid w:val="00500F3B"/>
    <w:rsid w:val="00500F91"/>
    <w:rsid w:val="00501053"/>
    <w:rsid w:val="00501563"/>
    <w:rsid w:val="00501D15"/>
    <w:rsid w:val="00501DE2"/>
    <w:rsid w:val="005020CA"/>
    <w:rsid w:val="005025B6"/>
    <w:rsid w:val="005029D5"/>
    <w:rsid w:val="00502AF3"/>
    <w:rsid w:val="00502DEA"/>
    <w:rsid w:val="0050311C"/>
    <w:rsid w:val="00503379"/>
    <w:rsid w:val="00503602"/>
    <w:rsid w:val="00503641"/>
    <w:rsid w:val="0050388D"/>
    <w:rsid w:val="00503941"/>
    <w:rsid w:val="00503DF1"/>
    <w:rsid w:val="00504076"/>
    <w:rsid w:val="0050437B"/>
    <w:rsid w:val="00504576"/>
    <w:rsid w:val="00504685"/>
    <w:rsid w:val="00504741"/>
    <w:rsid w:val="0050486A"/>
    <w:rsid w:val="0050510C"/>
    <w:rsid w:val="00505ECB"/>
    <w:rsid w:val="005060FD"/>
    <w:rsid w:val="00506114"/>
    <w:rsid w:val="005061AE"/>
    <w:rsid w:val="005062E1"/>
    <w:rsid w:val="005067BF"/>
    <w:rsid w:val="00506863"/>
    <w:rsid w:val="005068FB"/>
    <w:rsid w:val="00506B2A"/>
    <w:rsid w:val="00506CE7"/>
    <w:rsid w:val="00507361"/>
    <w:rsid w:val="00507D71"/>
    <w:rsid w:val="00507E31"/>
    <w:rsid w:val="00507FDA"/>
    <w:rsid w:val="0051021C"/>
    <w:rsid w:val="00510646"/>
    <w:rsid w:val="00510BD0"/>
    <w:rsid w:val="00511531"/>
    <w:rsid w:val="00511645"/>
    <w:rsid w:val="005116DF"/>
    <w:rsid w:val="00511CA2"/>
    <w:rsid w:val="00512230"/>
    <w:rsid w:val="00512647"/>
    <w:rsid w:val="00512836"/>
    <w:rsid w:val="00512C2C"/>
    <w:rsid w:val="00512F67"/>
    <w:rsid w:val="00513176"/>
    <w:rsid w:val="00513981"/>
    <w:rsid w:val="00513CA6"/>
    <w:rsid w:val="00514F41"/>
    <w:rsid w:val="005154B3"/>
    <w:rsid w:val="00515C0E"/>
    <w:rsid w:val="00515E43"/>
    <w:rsid w:val="005164EC"/>
    <w:rsid w:val="005169C2"/>
    <w:rsid w:val="00516B05"/>
    <w:rsid w:val="00517037"/>
    <w:rsid w:val="00517187"/>
    <w:rsid w:val="005171D1"/>
    <w:rsid w:val="00517377"/>
    <w:rsid w:val="00517752"/>
    <w:rsid w:val="00517B03"/>
    <w:rsid w:val="00517CDB"/>
    <w:rsid w:val="00517D9D"/>
    <w:rsid w:val="00517F76"/>
    <w:rsid w:val="00520925"/>
    <w:rsid w:val="00520D9E"/>
    <w:rsid w:val="00520FF6"/>
    <w:rsid w:val="005216AD"/>
    <w:rsid w:val="005216EF"/>
    <w:rsid w:val="00521757"/>
    <w:rsid w:val="00521B34"/>
    <w:rsid w:val="00521E7F"/>
    <w:rsid w:val="00521FCD"/>
    <w:rsid w:val="00521FD1"/>
    <w:rsid w:val="00522247"/>
    <w:rsid w:val="005226B7"/>
    <w:rsid w:val="005229D1"/>
    <w:rsid w:val="00522BF8"/>
    <w:rsid w:val="00522C8E"/>
    <w:rsid w:val="00522D46"/>
    <w:rsid w:val="00522EA8"/>
    <w:rsid w:val="0052312B"/>
    <w:rsid w:val="00523213"/>
    <w:rsid w:val="005236A7"/>
    <w:rsid w:val="0052389B"/>
    <w:rsid w:val="00524282"/>
    <w:rsid w:val="00524415"/>
    <w:rsid w:val="005244E8"/>
    <w:rsid w:val="00524654"/>
    <w:rsid w:val="005246BE"/>
    <w:rsid w:val="005247A7"/>
    <w:rsid w:val="0052486B"/>
    <w:rsid w:val="0052533E"/>
    <w:rsid w:val="0052593B"/>
    <w:rsid w:val="00525EDD"/>
    <w:rsid w:val="00526013"/>
    <w:rsid w:val="00526024"/>
    <w:rsid w:val="00526044"/>
    <w:rsid w:val="005268EE"/>
    <w:rsid w:val="00527216"/>
    <w:rsid w:val="00527263"/>
    <w:rsid w:val="0052730F"/>
    <w:rsid w:val="00527351"/>
    <w:rsid w:val="005273C6"/>
    <w:rsid w:val="0052776C"/>
    <w:rsid w:val="0052776E"/>
    <w:rsid w:val="00527812"/>
    <w:rsid w:val="005278F1"/>
    <w:rsid w:val="00527AFB"/>
    <w:rsid w:val="00527D54"/>
    <w:rsid w:val="00527E8A"/>
    <w:rsid w:val="00527F1A"/>
    <w:rsid w:val="00530089"/>
    <w:rsid w:val="005309CE"/>
    <w:rsid w:val="00530E27"/>
    <w:rsid w:val="00531183"/>
    <w:rsid w:val="0053168E"/>
    <w:rsid w:val="0053239A"/>
    <w:rsid w:val="00532465"/>
    <w:rsid w:val="00532E0C"/>
    <w:rsid w:val="00532F05"/>
    <w:rsid w:val="00533328"/>
    <w:rsid w:val="0053336D"/>
    <w:rsid w:val="005334D5"/>
    <w:rsid w:val="005338D1"/>
    <w:rsid w:val="00533994"/>
    <w:rsid w:val="00533B8C"/>
    <w:rsid w:val="00533BEE"/>
    <w:rsid w:val="00533F6E"/>
    <w:rsid w:val="00534681"/>
    <w:rsid w:val="00534D99"/>
    <w:rsid w:val="00534DBB"/>
    <w:rsid w:val="00534EA5"/>
    <w:rsid w:val="00534F12"/>
    <w:rsid w:val="00535269"/>
    <w:rsid w:val="0053606D"/>
    <w:rsid w:val="0053610B"/>
    <w:rsid w:val="005364DE"/>
    <w:rsid w:val="005364E1"/>
    <w:rsid w:val="00536987"/>
    <w:rsid w:val="00536C2E"/>
    <w:rsid w:val="00536E69"/>
    <w:rsid w:val="0053711A"/>
    <w:rsid w:val="00537467"/>
    <w:rsid w:val="005376E6"/>
    <w:rsid w:val="0053784F"/>
    <w:rsid w:val="00537AF1"/>
    <w:rsid w:val="00537DEC"/>
    <w:rsid w:val="00537EFE"/>
    <w:rsid w:val="00540054"/>
    <w:rsid w:val="00540E63"/>
    <w:rsid w:val="00540ED8"/>
    <w:rsid w:val="00541074"/>
    <w:rsid w:val="005418C1"/>
    <w:rsid w:val="00541F5D"/>
    <w:rsid w:val="005420B2"/>
    <w:rsid w:val="00542126"/>
    <w:rsid w:val="00542337"/>
    <w:rsid w:val="005424DB"/>
    <w:rsid w:val="00542654"/>
    <w:rsid w:val="00542881"/>
    <w:rsid w:val="00542E47"/>
    <w:rsid w:val="00542F4D"/>
    <w:rsid w:val="005434B4"/>
    <w:rsid w:val="00543CC2"/>
    <w:rsid w:val="005444DD"/>
    <w:rsid w:val="0054485E"/>
    <w:rsid w:val="00545B05"/>
    <w:rsid w:val="00546254"/>
    <w:rsid w:val="00546303"/>
    <w:rsid w:val="0054643D"/>
    <w:rsid w:val="005467F4"/>
    <w:rsid w:val="00546C29"/>
    <w:rsid w:val="00546C9C"/>
    <w:rsid w:val="00546E0A"/>
    <w:rsid w:val="00546E1F"/>
    <w:rsid w:val="00546EBB"/>
    <w:rsid w:val="00547073"/>
    <w:rsid w:val="0054745C"/>
    <w:rsid w:val="00547500"/>
    <w:rsid w:val="005477C8"/>
    <w:rsid w:val="00547A61"/>
    <w:rsid w:val="00547C22"/>
    <w:rsid w:val="00547DC9"/>
    <w:rsid w:val="00547F0F"/>
    <w:rsid w:val="005500B7"/>
    <w:rsid w:val="005507FF"/>
    <w:rsid w:val="00550932"/>
    <w:rsid w:val="005509A0"/>
    <w:rsid w:val="00550A9B"/>
    <w:rsid w:val="00550BA8"/>
    <w:rsid w:val="00550D32"/>
    <w:rsid w:val="00550DF7"/>
    <w:rsid w:val="0055110B"/>
    <w:rsid w:val="005512D3"/>
    <w:rsid w:val="0055137E"/>
    <w:rsid w:val="00551885"/>
    <w:rsid w:val="00551D5B"/>
    <w:rsid w:val="00552183"/>
    <w:rsid w:val="00552211"/>
    <w:rsid w:val="00552613"/>
    <w:rsid w:val="00552C6D"/>
    <w:rsid w:val="00552D4C"/>
    <w:rsid w:val="00552E08"/>
    <w:rsid w:val="00552E3E"/>
    <w:rsid w:val="0055321C"/>
    <w:rsid w:val="005534A9"/>
    <w:rsid w:val="0055374A"/>
    <w:rsid w:val="00553790"/>
    <w:rsid w:val="00553A2E"/>
    <w:rsid w:val="00553C41"/>
    <w:rsid w:val="00553DB9"/>
    <w:rsid w:val="00553E70"/>
    <w:rsid w:val="0055411A"/>
    <w:rsid w:val="0055440F"/>
    <w:rsid w:val="00554565"/>
    <w:rsid w:val="00554EC3"/>
    <w:rsid w:val="005550B2"/>
    <w:rsid w:val="00555559"/>
    <w:rsid w:val="00555B5F"/>
    <w:rsid w:val="00555F10"/>
    <w:rsid w:val="0055606A"/>
    <w:rsid w:val="00556246"/>
    <w:rsid w:val="005564B4"/>
    <w:rsid w:val="00556585"/>
    <w:rsid w:val="00556793"/>
    <w:rsid w:val="00556AE1"/>
    <w:rsid w:val="00556B17"/>
    <w:rsid w:val="00556B3C"/>
    <w:rsid w:val="00556B42"/>
    <w:rsid w:val="00556B61"/>
    <w:rsid w:val="00556C29"/>
    <w:rsid w:val="0055775E"/>
    <w:rsid w:val="00557B5C"/>
    <w:rsid w:val="00557BC1"/>
    <w:rsid w:val="00557ED3"/>
    <w:rsid w:val="00560501"/>
    <w:rsid w:val="005605AD"/>
    <w:rsid w:val="005605E1"/>
    <w:rsid w:val="005606EA"/>
    <w:rsid w:val="00560883"/>
    <w:rsid w:val="00560BCF"/>
    <w:rsid w:val="00560C10"/>
    <w:rsid w:val="00560C63"/>
    <w:rsid w:val="00560D04"/>
    <w:rsid w:val="00560F08"/>
    <w:rsid w:val="0056169C"/>
    <w:rsid w:val="00561995"/>
    <w:rsid w:val="00561B1C"/>
    <w:rsid w:val="00561E6A"/>
    <w:rsid w:val="00562CB4"/>
    <w:rsid w:val="00562D47"/>
    <w:rsid w:val="00562D79"/>
    <w:rsid w:val="0056384F"/>
    <w:rsid w:val="0056389A"/>
    <w:rsid w:val="0056389C"/>
    <w:rsid w:val="00563AAC"/>
    <w:rsid w:val="00563E30"/>
    <w:rsid w:val="00564327"/>
    <w:rsid w:val="00564621"/>
    <w:rsid w:val="005649CF"/>
    <w:rsid w:val="005652B6"/>
    <w:rsid w:val="005652F7"/>
    <w:rsid w:val="00565975"/>
    <w:rsid w:val="00565999"/>
    <w:rsid w:val="00565A51"/>
    <w:rsid w:val="0056610B"/>
    <w:rsid w:val="005668DA"/>
    <w:rsid w:val="00566CA5"/>
    <w:rsid w:val="00566D0B"/>
    <w:rsid w:val="00567F36"/>
    <w:rsid w:val="00570299"/>
    <w:rsid w:val="00570481"/>
    <w:rsid w:val="00570DDB"/>
    <w:rsid w:val="005715EF"/>
    <w:rsid w:val="00571FD3"/>
    <w:rsid w:val="005727C7"/>
    <w:rsid w:val="00572E8D"/>
    <w:rsid w:val="00572EB4"/>
    <w:rsid w:val="00572ED9"/>
    <w:rsid w:val="0057345B"/>
    <w:rsid w:val="0057372D"/>
    <w:rsid w:val="00573965"/>
    <w:rsid w:val="00573AB3"/>
    <w:rsid w:val="005740D9"/>
    <w:rsid w:val="005743D3"/>
    <w:rsid w:val="0057460E"/>
    <w:rsid w:val="00574CDD"/>
    <w:rsid w:val="005751C4"/>
    <w:rsid w:val="00575387"/>
    <w:rsid w:val="005753D2"/>
    <w:rsid w:val="00575513"/>
    <w:rsid w:val="005755C8"/>
    <w:rsid w:val="00575759"/>
    <w:rsid w:val="00575A05"/>
    <w:rsid w:val="00575A56"/>
    <w:rsid w:val="00575F71"/>
    <w:rsid w:val="005761DD"/>
    <w:rsid w:val="0057714D"/>
    <w:rsid w:val="00577E07"/>
    <w:rsid w:val="0058022F"/>
    <w:rsid w:val="00580246"/>
    <w:rsid w:val="005803C6"/>
    <w:rsid w:val="0058049A"/>
    <w:rsid w:val="005806ED"/>
    <w:rsid w:val="00580A71"/>
    <w:rsid w:val="00580ACC"/>
    <w:rsid w:val="00580ADE"/>
    <w:rsid w:val="00580BA0"/>
    <w:rsid w:val="00580BFC"/>
    <w:rsid w:val="00580F7C"/>
    <w:rsid w:val="005810AC"/>
    <w:rsid w:val="005817CA"/>
    <w:rsid w:val="00581BD0"/>
    <w:rsid w:val="005825B1"/>
    <w:rsid w:val="00582931"/>
    <w:rsid w:val="005830DF"/>
    <w:rsid w:val="00583588"/>
    <w:rsid w:val="00583C30"/>
    <w:rsid w:val="00583D17"/>
    <w:rsid w:val="00583D96"/>
    <w:rsid w:val="00584145"/>
    <w:rsid w:val="00584399"/>
    <w:rsid w:val="005851F9"/>
    <w:rsid w:val="0058540D"/>
    <w:rsid w:val="00585596"/>
    <w:rsid w:val="005859F9"/>
    <w:rsid w:val="00585BB1"/>
    <w:rsid w:val="00585D20"/>
    <w:rsid w:val="00585E13"/>
    <w:rsid w:val="005869AC"/>
    <w:rsid w:val="00586B98"/>
    <w:rsid w:val="00586D88"/>
    <w:rsid w:val="00587453"/>
    <w:rsid w:val="00587726"/>
    <w:rsid w:val="00587AD1"/>
    <w:rsid w:val="00587B33"/>
    <w:rsid w:val="00587C96"/>
    <w:rsid w:val="00590275"/>
    <w:rsid w:val="00590468"/>
    <w:rsid w:val="005904F8"/>
    <w:rsid w:val="0059151E"/>
    <w:rsid w:val="00591683"/>
    <w:rsid w:val="00591691"/>
    <w:rsid w:val="00591A07"/>
    <w:rsid w:val="00591BA9"/>
    <w:rsid w:val="00591BEA"/>
    <w:rsid w:val="00592372"/>
    <w:rsid w:val="00592485"/>
    <w:rsid w:val="00592995"/>
    <w:rsid w:val="00592C45"/>
    <w:rsid w:val="00592F34"/>
    <w:rsid w:val="00593212"/>
    <w:rsid w:val="0059354C"/>
    <w:rsid w:val="005936AB"/>
    <w:rsid w:val="0059390C"/>
    <w:rsid w:val="005939F3"/>
    <w:rsid w:val="00593C70"/>
    <w:rsid w:val="0059417B"/>
    <w:rsid w:val="005941C7"/>
    <w:rsid w:val="0059494B"/>
    <w:rsid w:val="00594C04"/>
    <w:rsid w:val="00594E05"/>
    <w:rsid w:val="005954C0"/>
    <w:rsid w:val="00595613"/>
    <w:rsid w:val="0059587D"/>
    <w:rsid w:val="00595BD2"/>
    <w:rsid w:val="00595DEB"/>
    <w:rsid w:val="0059652E"/>
    <w:rsid w:val="00596550"/>
    <w:rsid w:val="00596683"/>
    <w:rsid w:val="00596882"/>
    <w:rsid w:val="00596B80"/>
    <w:rsid w:val="00596CF2"/>
    <w:rsid w:val="00597021"/>
    <w:rsid w:val="00597229"/>
    <w:rsid w:val="0059783B"/>
    <w:rsid w:val="00597A1B"/>
    <w:rsid w:val="00597A43"/>
    <w:rsid w:val="00597EB4"/>
    <w:rsid w:val="005A05ED"/>
    <w:rsid w:val="005A0811"/>
    <w:rsid w:val="005A1539"/>
    <w:rsid w:val="005A15C7"/>
    <w:rsid w:val="005A18C6"/>
    <w:rsid w:val="005A1EB8"/>
    <w:rsid w:val="005A231E"/>
    <w:rsid w:val="005A25A5"/>
    <w:rsid w:val="005A2805"/>
    <w:rsid w:val="005A2A0F"/>
    <w:rsid w:val="005A2D4C"/>
    <w:rsid w:val="005A2F65"/>
    <w:rsid w:val="005A3502"/>
    <w:rsid w:val="005A3774"/>
    <w:rsid w:val="005A39F3"/>
    <w:rsid w:val="005A3BF1"/>
    <w:rsid w:val="005A3D13"/>
    <w:rsid w:val="005A4444"/>
    <w:rsid w:val="005A4614"/>
    <w:rsid w:val="005A475B"/>
    <w:rsid w:val="005A4810"/>
    <w:rsid w:val="005A4BF6"/>
    <w:rsid w:val="005A5309"/>
    <w:rsid w:val="005A5C80"/>
    <w:rsid w:val="005A6293"/>
    <w:rsid w:val="005A631F"/>
    <w:rsid w:val="005A6475"/>
    <w:rsid w:val="005A66F6"/>
    <w:rsid w:val="005A70D9"/>
    <w:rsid w:val="005A74EE"/>
    <w:rsid w:val="005B0103"/>
    <w:rsid w:val="005B040A"/>
    <w:rsid w:val="005B0457"/>
    <w:rsid w:val="005B0862"/>
    <w:rsid w:val="005B0E53"/>
    <w:rsid w:val="005B1200"/>
    <w:rsid w:val="005B1277"/>
    <w:rsid w:val="005B143E"/>
    <w:rsid w:val="005B1658"/>
    <w:rsid w:val="005B1B03"/>
    <w:rsid w:val="005B1D66"/>
    <w:rsid w:val="005B1EEE"/>
    <w:rsid w:val="005B2143"/>
    <w:rsid w:val="005B24F6"/>
    <w:rsid w:val="005B2A29"/>
    <w:rsid w:val="005B394F"/>
    <w:rsid w:val="005B3E90"/>
    <w:rsid w:val="005B3F78"/>
    <w:rsid w:val="005B40DA"/>
    <w:rsid w:val="005B46F8"/>
    <w:rsid w:val="005B4797"/>
    <w:rsid w:val="005B49E3"/>
    <w:rsid w:val="005B4FA8"/>
    <w:rsid w:val="005B5007"/>
    <w:rsid w:val="005B532D"/>
    <w:rsid w:val="005B56B6"/>
    <w:rsid w:val="005B5839"/>
    <w:rsid w:val="005B5A48"/>
    <w:rsid w:val="005B6084"/>
    <w:rsid w:val="005B60F0"/>
    <w:rsid w:val="005B6647"/>
    <w:rsid w:val="005B6993"/>
    <w:rsid w:val="005B771A"/>
    <w:rsid w:val="005B7778"/>
    <w:rsid w:val="005B7B07"/>
    <w:rsid w:val="005B7C74"/>
    <w:rsid w:val="005B7E60"/>
    <w:rsid w:val="005C06B9"/>
    <w:rsid w:val="005C0756"/>
    <w:rsid w:val="005C082E"/>
    <w:rsid w:val="005C0BD2"/>
    <w:rsid w:val="005C0E6C"/>
    <w:rsid w:val="005C1981"/>
    <w:rsid w:val="005C1BCD"/>
    <w:rsid w:val="005C1F5A"/>
    <w:rsid w:val="005C1FB4"/>
    <w:rsid w:val="005C2271"/>
    <w:rsid w:val="005C2573"/>
    <w:rsid w:val="005C2831"/>
    <w:rsid w:val="005C28F3"/>
    <w:rsid w:val="005C29E9"/>
    <w:rsid w:val="005C2A79"/>
    <w:rsid w:val="005C2ACE"/>
    <w:rsid w:val="005C2B4D"/>
    <w:rsid w:val="005C3EC3"/>
    <w:rsid w:val="005C44F6"/>
    <w:rsid w:val="005C4E4D"/>
    <w:rsid w:val="005C5685"/>
    <w:rsid w:val="005C5DF2"/>
    <w:rsid w:val="005C6093"/>
    <w:rsid w:val="005C60AA"/>
    <w:rsid w:val="005C649B"/>
    <w:rsid w:val="005C67CA"/>
    <w:rsid w:val="005C686D"/>
    <w:rsid w:val="005C6CB8"/>
    <w:rsid w:val="005C762F"/>
    <w:rsid w:val="005C7DD0"/>
    <w:rsid w:val="005D02A7"/>
    <w:rsid w:val="005D0960"/>
    <w:rsid w:val="005D0DF8"/>
    <w:rsid w:val="005D10B6"/>
    <w:rsid w:val="005D1292"/>
    <w:rsid w:val="005D1321"/>
    <w:rsid w:val="005D14AD"/>
    <w:rsid w:val="005D15FC"/>
    <w:rsid w:val="005D17DA"/>
    <w:rsid w:val="005D1B06"/>
    <w:rsid w:val="005D1C65"/>
    <w:rsid w:val="005D1CCA"/>
    <w:rsid w:val="005D1ECA"/>
    <w:rsid w:val="005D1F1D"/>
    <w:rsid w:val="005D20ED"/>
    <w:rsid w:val="005D22DF"/>
    <w:rsid w:val="005D2AA4"/>
    <w:rsid w:val="005D2E38"/>
    <w:rsid w:val="005D307F"/>
    <w:rsid w:val="005D3617"/>
    <w:rsid w:val="005D398B"/>
    <w:rsid w:val="005D3B54"/>
    <w:rsid w:val="005D3C3C"/>
    <w:rsid w:val="005D3D8B"/>
    <w:rsid w:val="005D3DD8"/>
    <w:rsid w:val="005D401C"/>
    <w:rsid w:val="005D432A"/>
    <w:rsid w:val="005D461C"/>
    <w:rsid w:val="005D475C"/>
    <w:rsid w:val="005D4C69"/>
    <w:rsid w:val="005D4F75"/>
    <w:rsid w:val="005D5473"/>
    <w:rsid w:val="005D54CE"/>
    <w:rsid w:val="005D5576"/>
    <w:rsid w:val="005D5809"/>
    <w:rsid w:val="005D5878"/>
    <w:rsid w:val="005D59B3"/>
    <w:rsid w:val="005D5A3C"/>
    <w:rsid w:val="005D5BCE"/>
    <w:rsid w:val="005D5D61"/>
    <w:rsid w:val="005D6506"/>
    <w:rsid w:val="005D6759"/>
    <w:rsid w:val="005D6891"/>
    <w:rsid w:val="005D6AA0"/>
    <w:rsid w:val="005D6FAF"/>
    <w:rsid w:val="005D73B2"/>
    <w:rsid w:val="005D750C"/>
    <w:rsid w:val="005D7B5A"/>
    <w:rsid w:val="005D7CF8"/>
    <w:rsid w:val="005D7F77"/>
    <w:rsid w:val="005E014D"/>
    <w:rsid w:val="005E03A3"/>
    <w:rsid w:val="005E0621"/>
    <w:rsid w:val="005E0A5B"/>
    <w:rsid w:val="005E113F"/>
    <w:rsid w:val="005E1608"/>
    <w:rsid w:val="005E17A3"/>
    <w:rsid w:val="005E1DC8"/>
    <w:rsid w:val="005E2233"/>
    <w:rsid w:val="005E25E5"/>
    <w:rsid w:val="005E2649"/>
    <w:rsid w:val="005E2CBB"/>
    <w:rsid w:val="005E2E0A"/>
    <w:rsid w:val="005E2E99"/>
    <w:rsid w:val="005E340A"/>
    <w:rsid w:val="005E37B1"/>
    <w:rsid w:val="005E4179"/>
    <w:rsid w:val="005E421A"/>
    <w:rsid w:val="005E45E7"/>
    <w:rsid w:val="005E4B69"/>
    <w:rsid w:val="005E4D7A"/>
    <w:rsid w:val="005E4EFF"/>
    <w:rsid w:val="005E514A"/>
    <w:rsid w:val="005E524A"/>
    <w:rsid w:val="005E540D"/>
    <w:rsid w:val="005E5778"/>
    <w:rsid w:val="005E5912"/>
    <w:rsid w:val="005E5BC6"/>
    <w:rsid w:val="005E5C7B"/>
    <w:rsid w:val="005E5DA9"/>
    <w:rsid w:val="005E64FB"/>
    <w:rsid w:val="005E6C6D"/>
    <w:rsid w:val="005E715E"/>
    <w:rsid w:val="005E74A3"/>
    <w:rsid w:val="005E753E"/>
    <w:rsid w:val="005E7B84"/>
    <w:rsid w:val="005E7BB7"/>
    <w:rsid w:val="005E7CC5"/>
    <w:rsid w:val="005E7CDA"/>
    <w:rsid w:val="005F0581"/>
    <w:rsid w:val="005F0807"/>
    <w:rsid w:val="005F0CFF"/>
    <w:rsid w:val="005F177D"/>
    <w:rsid w:val="005F1EE6"/>
    <w:rsid w:val="005F1FF3"/>
    <w:rsid w:val="005F20BF"/>
    <w:rsid w:val="005F284D"/>
    <w:rsid w:val="005F2B77"/>
    <w:rsid w:val="005F318E"/>
    <w:rsid w:val="005F34EE"/>
    <w:rsid w:val="005F37AF"/>
    <w:rsid w:val="005F3A5B"/>
    <w:rsid w:val="005F3B82"/>
    <w:rsid w:val="005F4098"/>
    <w:rsid w:val="005F41ED"/>
    <w:rsid w:val="005F457A"/>
    <w:rsid w:val="005F4656"/>
    <w:rsid w:val="005F4801"/>
    <w:rsid w:val="005F48EA"/>
    <w:rsid w:val="005F4D7E"/>
    <w:rsid w:val="005F4EE1"/>
    <w:rsid w:val="005F503B"/>
    <w:rsid w:val="005F536E"/>
    <w:rsid w:val="005F563F"/>
    <w:rsid w:val="005F5DA8"/>
    <w:rsid w:val="005F5EF5"/>
    <w:rsid w:val="005F6201"/>
    <w:rsid w:val="005F629A"/>
    <w:rsid w:val="005F6A1A"/>
    <w:rsid w:val="005F6A77"/>
    <w:rsid w:val="005F6B81"/>
    <w:rsid w:val="005F6D19"/>
    <w:rsid w:val="005F70E3"/>
    <w:rsid w:val="005F7126"/>
    <w:rsid w:val="005F74AA"/>
    <w:rsid w:val="005F7571"/>
    <w:rsid w:val="005F75BC"/>
    <w:rsid w:val="005F7A3C"/>
    <w:rsid w:val="005F7DCF"/>
    <w:rsid w:val="006001E7"/>
    <w:rsid w:val="00600544"/>
    <w:rsid w:val="006006A2"/>
    <w:rsid w:val="00600CB2"/>
    <w:rsid w:val="00600EE8"/>
    <w:rsid w:val="006010F7"/>
    <w:rsid w:val="0060147E"/>
    <w:rsid w:val="00602143"/>
    <w:rsid w:val="0060273E"/>
    <w:rsid w:val="00602CEA"/>
    <w:rsid w:val="00602DC1"/>
    <w:rsid w:val="00602DC8"/>
    <w:rsid w:val="00602EEE"/>
    <w:rsid w:val="006032E5"/>
    <w:rsid w:val="006038B1"/>
    <w:rsid w:val="00603AE2"/>
    <w:rsid w:val="00603B7A"/>
    <w:rsid w:val="00603E31"/>
    <w:rsid w:val="0060414F"/>
    <w:rsid w:val="00604584"/>
    <w:rsid w:val="00604AC4"/>
    <w:rsid w:val="00604B2D"/>
    <w:rsid w:val="00604C0B"/>
    <w:rsid w:val="00604F1C"/>
    <w:rsid w:val="00605018"/>
    <w:rsid w:val="006051C4"/>
    <w:rsid w:val="0060528E"/>
    <w:rsid w:val="006052BB"/>
    <w:rsid w:val="006052D2"/>
    <w:rsid w:val="00605829"/>
    <w:rsid w:val="00605874"/>
    <w:rsid w:val="00605A5C"/>
    <w:rsid w:val="00605B5B"/>
    <w:rsid w:val="00605C51"/>
    <w:rsid w:val="006062D1"/>
    <w:rsid w:val="006065B1"/>
    <w:rsid w:val="00606681"/>
    <w:rsid w:val="00606CB6"/>
    <w:rsid w:val="00606EE1"/>
    <w:rsid w:val="0060702D"/>
    <w:rsid w:val="0060704E"/>
    <w:rsid w:val="00607071"/>
    <w:rsid w:val="006078DE"/>
    <w:rsid w:val="00607CF6"/>
    <w:rsid w:val="00607CFE"/>
    <w:rsid w:val="00610677"/>
    <w:rsid w:val="00610768"/>
    <w:rsid w:val="006107D1"/>
    <w:rsid w:val="00610815"/>
    <w:rsid w:val="00610BA5"/>
    <w:rsid w:val="00610F4C"/>
    <w:rsid w:val="00611175"/>
    <w:rsid w:val="0061209D"/>
    <w:rsid w:val="006126B7"/>
    <w:rsid w:val="00612833"/>
    <w:rsid w:val="00612835"/>
    <w:rsid w:val="0061287E"/>
    <w:rsid w:val="00612A2C"/>
    <w:rsid w:val="00612A61"/>
    <w:rsid w:val="00612C89"/>
    <w:rsid w:val="00612F41"/>
    <w:rsid w:val="006130F8"/>
    <w:rsid w:val="0061314A"/>
    <w:rsid w:val="006135B0"/>
    <w:rsid w:val="00613885"/>
    <w:rsid w:val="00613D46"/>
    <w:rsid w:val="00613D67"/>
    <w:rsid w:val="00613EC6"/>
    <w:rsid w:val="00613FEE"/>
    <w:rsid w:val="00614253"/>
    <w:rsid w:val="00614760"/>
    <w:rsid w:val="006149A7"/>
    <w:rsid w:val="00614A11"/>
    <w:rsid w:val="0061505D"/>
    <w:rsid w:val="00615519"/>
    <w:rsid w:val="006158A1"/>
    <w:rsid w:val="006158DA"/>
    <w:rsid w:val="0061591D"/>
    <w:rsid w:val="00615E0C"/>
    <w:rsid w:val="00615F7A"/>
    <w:rsid w:val="006165FD"/>
    <w:rsid w:val="0061682A"/>
    <w:rsid w:val="00616988"/>
    <w:rsid w:val="00616C14"/>
    <w:rsid w:val="00616DC9"/>
    <w:rsid w:val="00616F17"/>
    <w:rsid w:val="0061794C"/>
    <w:rsid w:val="00617AB1"/>
    <w:rsid w:val="00617ACE"/>
    <w:rsid w:val="00617D30"/>
    <w:rsid w:val="00617D41"/>
    <w:rsid w:val="00620145"/>
    <w:rsid w:val="006203F3"/>
    <w:rsid w:val="006207CC"/>
    <w:rsid w:val="00620965"/>
    <w:rsid w:val="00620A68"/>
    <w:rsid w:val="00620B0D"/>
    <w:rsid w:val="00620FB0"/>
    <w:rsid w:val="00621A2B"/>
    <w:rsid w:val="00621B92"/>
    <w:rsid w:val="00622763"/>
    <w:rsid w:val="0062296C"/>
    <w:rsid w:val="00622EBF"/>
    <w:rsid w:val="0062303B"/>
    <w:rsid w:val="00623D03"/>
    <w:rsid w:val="00623DBD"/>
    <w:rsid w:val="00624070"/>
    <w:rsid w:val="006240B4"/>
    <w:rsid w:val="006248BD"/>
    <w:rsid w:val="00624A74"/>
    <w:rsid w:val="00624BFB"/>
    <w:rsid w:val="00624CD0"/>
    <w:rsid w:val="00625718"/>
    <w:rsid w:val="00625721"/>
    <w:rsid w:val="0062679E"/>
    <w:rsid w:val="00626972"/>
    <w:rsid w:val="00626ED9"/>
    <w:rsid w:val="006274E1"/>
    <w:rsid w:val="006276C3"/>
    <w:rsid w:val="00627A14"/>
    <w:rsid w:val="00627B85"/>
    <w:rsid w:val="00630187"/>
    <w:rsid w:val="006302B6"/>
    <w:rsid w:val="006303F5"/>
    <w:rsid w:val="006306FB"/>
    <w:rsid w:val="00630DEB"/>
    <w:rsid w:val="00631071"/>
    <w:rsid w:val="006312C8"/>
    <w:rsid w:val="00633179"/>
    <w:rsid w:val="006331B4"/>
    <w:rsid w:val="006331D7"/>
    <w:rsid w:val="0063366F"/>
    <w:rsid w:val="00633BCA"/>
    <w:rsid w:val="0063461B"/>
    <w:rsid w:val="00634A02"/>
    <w:rsid w:val="00634CE6"/>
    <w:rsid w:val="0063536E"/>
    <w:rsid w:val="006354D1"/>
    <w:rsid w:val="00635AF6"/>
    <w:rsid w:val="00635C44"/>
    <w:rsid w:val="00635FFC"/>
    <w:rsid w:val="00636008"/>
    <w:rsid w:val="0063694C"/>
    <w:rsid w:val="00636E79"/>
    <w:rsid w:val="0063798C"/>
    <w:rsid w:val="00637FAA"/>
    <w:rsid w:val="0064000D"/>
    <w:rsid w:val="006402FC"/>
    <w:rsid w:val="006405F7"/>
    <w:rsid w:val="006406FE"/>
    <w:rsid w:val="0064080B"/>
    <w:rsid w:val="00640D92"/>
    <w:rsid w:val="00640E83"/>
    <w:rsid w:val="00641107"/>
    <w:rsid w:val="006411C2"/>
    <w:rsid w:val="00642565"/>
    <w:rsid w:val="006425F8"/>
    <w:rsid w:val="006428C7"/>
    <w:rsid w:val="00642C5A"/>
    <w:rsid w:val="00643029"/>
    <w:rsid w:val="00643299"/>
    <w:rsid w:val="0064356D"/>
    <w:rsid w:val="00643884"/>
    <w:rsid w:val="00643A8D"/>
    <w:rsid w:val="00643BFA"/>
    <w:rsid w:val="0064453B"/>
    <w:rsid w:val="00644935"/>
    <w:rsid w:val="00644A51"/>
    <w:rsid w:val="00644DE4"/>
    <w:rsid w:val="00644FCF"/>
    <w:rsid w:val="006456D3"/>
    <w:rsid w:val="006457F0"/>
    <w:rsid w:val="00645F80"/>
    <w:rsid w:val="00646093"/>
    <w:rsid w:val="0064635A"/>
    <w:rsid w:val="00646836"/>
    <w:rsid w:val="00646AB9"/>
    <w:rsid w:val="00646B37"/>
    <w:rsid w:val="00646E6D"/>
    <w:rsid w:val="006470EB"/>
    <w:rsid w:val="00647808"/>
    <w:rsid w:val="006504A9"/>
    <w:rsid w:val="00650693"/>
    <w:rsid w:val="00650762"/>
    <w:rsid w:val="00650903"/>
    <w:rsid w:val="00650D35"/>
    <w:rsid w:val="00650F20"/>
    <w:rsid w:val="00650FE8"/>
    <w:rsid w:val="0065105D"/>
    <w:rsid w:val="0065134F"/>
    <w:rsid w:val="00651B71"/>
    <w:rsid w:val="00651B99"/>
    <w:rsid w:val="00651C56"/>
    <w:rsid w:val="00651D2C"/>
    <w:rsid w:val="00651F7E"/>
    <w:rsid w:val="006522A0"/>
    <w:rsid w:val="006526CF"/>
    <w:rsid w:val="00652B70"/>
    <w:rsid w:val="006530B4"/>
    <w:rsid w:val="006531C8"/>
    <w:rsid w:val="00653402"/>
    <w:rsid w:val="00653537"/>
    <w:rsid w:val="006538EB"/>
    <w:rsid w:val="00653AE4"/>
    <w:rsid w:val="00653B3E"/>
    <w:rsid w:val="00653CB3"/>
    <w:rsid w:val="00653E9F"/>
    <w:rsid w:val="006543CB"/>
    <w:rsid w:val="00654573"/>
    <w:rsid w:val="0065459B"/>
    <w:rsid w:val="00654DA9"/>
    <w:rsid w:val="00654E3D"/>
    <w:rsid w:val="006550E9"/>
    <w:rsid w:val="006552D2"/>
    <w:rsid w:val="00655607"/>
    <w:rsid w:val="00655F59"/>
    <w:rsid w:val="00655F5E"/>
    <w:rsid w:val="00656360"/>
    <w:rsid w:val="00656966"/>
    <w:rsid w:val="0065697C"/>
    <w:rsid w:val="00656DB8"/>
    <w:rsid w:val="00656E73"/>
    <w:rsid w:val="006571D3"/>
    <w:rsid w:val="0065767C"/>
    <w:rsid w:val="006577B8"/>
    <w:rsid w:val="00657DC1"/>
    <w:rsid w:val="00657EBB"/>
    <w:rsid w:val="00657FD5"/>
    <w:rsid w:val="00660926"/>
    <w:rsid w:val="00661592"/>
    <w:rsid w:val="00661946"/>
    <w:rsid w:val="00661BCF"/>
    <w:rsid w:val="00661D03"/>
    <w:rsid w:val="00661DC7"/>
    <w:rsid w:val="00661EED"/>
    <w:rsid w:val="00662006"/>
    <w:rsid w:val="0066293D"/>
    <w:rsid w:val="00662F01"/>
    <w:rsid w:val="006632D8"/>
    <w:rsid w:val="00663758"/>
    <w:rsid w:val="006639D4"/>
    <w:rsid w:val="00663ECF"/>
    <w:rsid w:val="00663EDE"/>
    <w:rsid w:val="00664D1D"/>
    <w:rsid w:val="006652AA"/>
    <w:rsid w:val="0066565F"/>
    <w:rsid w:val="006656E6"/>
    <w:rsid w:val="006659C7"/>
    <w:rsid w:val="00665DBB"/>
    <w:rsid w:val="00665F84"/>
    <w:rsid w:val="006669BF"/>
    <w:rsid w:val="00666A70"/>
    <w:rsid w:val="00666AA9"/>
    <w:rsid w:val="00666D4C"/>
    <w:rsid w:val="00666F98"/>
    <w:rsid w:val="00667059"/>
    <w:rsid w:val="00667193"/>
    <w:rsid w:val="006672C6"/>
    <w:rsid w:val="006676D6"/>
    <w:rsid w:val="00667A6F"/>
    <w:rsid w:val="00667BF3"/>
    <w:rsid w:val="00670039"/>
    <w:rsid w:val="0067030A"/>
    <w:rsid w:val="00670707"/>
    <w:rsid w:val="00670894"/>
    <w:rsid w:val="00670BDB"/>
    <w:rsid w:val="00670CDC"/>
    <w:rsid w:val="00670F16"/>
    <w:rsid w:val="0067152F"/>
    <w:rsid w:val="0067197E"/>
    <w:rsid w:val="00671CA9"/>
    <w:rsid w:val="006721CE"/>
    <w:rsid w:val="0067254C"/>
    <w:rsid w:val="00672765"/>
    <w:rsid w:val="00672DE6"/>
    <w:rsid w:val="00672E63"/>
    <w:rsid w:val="00673154"/>
    <w:rsid w:val="0067333A"/>
    <w:rsid w:val="006735D5"/>
    <w:rsid w:val="00673DFD"/>
    <w:rsid w:val="00673F1C"/>
    <w:rsid w:val="006741B6"/>
    <w:rsid w:val="00674B8A"/>
    <w:rsid w:val="00674B8E"/>
    <w:rsid w:val="00674D53"/>
    <w:rsid w:val="00674E0B"/>
    <w:rsid w:val="00674E66"/>
    <w:rsid w:val="00674EC7"/>
    <w:rsid w:val="00674EFB"/>
    <w:rsid w:val="0067521D"/>
    <w:rsid w:val="0067578D"/>
    <w:rsid w:val="006758C6"/>
    <w:rsid w:val="0067595A"/>
    <w:rsid w:val="00675BB4"/>
    <w:rsid w:val="0067683A"/>
    <w:rsid w:val="00676DC0"/>
    <w:rsid w:val="0067775C"/>
    <w:rsid w:val="00677984"/>
    <w:rsid w:val="00677B38"/>
    <w:rsid w:val="00677C60"/>
    <w:rsid w:val="00677FD1"/>
    <w:rsid w:val="006803C1"/>
    <w:rsid w:val="0068088A"/>
    <w:rsid w:val="00680C81"/>
    <w:rsid w:val="00680C9D"/>
    <w:rsid w:val="00680E74"/>
    <w:rsid w:val="00681002"/>
    <w:rsid w:val="00681164"/>
    <w:rsid w:val="00681303"/>
    <w:rsid w:val="0068196A"/>
    <w:rsid w:val="006819AF"/>
    <w:rsid w:val="00682066"/>
    <w:rsid w:val="00682404"/>
    <w:rsid w:val="00682495"/>
    <w:rsid w:val="00682594"/>
    <w:rsid w:val="006826A9"/>
    <w:rsid w:val="006827DE"/>
    <w:rsid w:val="00682846"/>
    <w:rsid w:val="0068284A"/>
    <w:rsid w:val="00682930"/>
    <w:rsid w:val="006829A5"/>
    <w:rsid w:val="00682B7A"/>
    <w:rsid w:val="00682D2C"/>
    <w:rsid w:val="00682F7C"/>
    <w:rsid w:val="00683013"/>
    <w:rsid w:val="006835E1"/>
    <w:rsid w:val="006836D4"/>
    <w:rsid w:val="006839DF"/>
    <w:rsid w:val="00683F46"/>
    <w:rsid w:val="00684126"/>
    <w:rsid w:val="0068455D"/>
    <w:rsid w:val="00684C8A"/>
    <w:rsid w:val="00684EB3"/>
    <w:rsid w:val="0068511D"/>
    <w:rsid w:val="00685673"/>
    <w:rsid w:val="00685715"/>
    <w:rsid w:val="00685E26"/>
    <w:rsid w:val="00685E6D"/>
    <w:rsid w:val="0068653D"/>
    <w:rsid w:val="006868C5"/>
    <w:rsid w:val="00686E88"/>
    <w:rsid w:val="00687540"/>
    <w:rsid w:val="006878B1"/>
    <w:rsid w:val="00687C49"/>
    <w:rsid w:val="00690106"/>
    <w:rsid w:val="0069049D"/>
    <w:rsid w:val="006906B4"/>
    <w:rsid w:val="006907A4"/>
    <w:rsid w:val="006909BC"/>
    <w:rsid w:val="00690B6F"/>
    <w:rsid w:val="00690B8C"/>
    <w:rsid w:val="006911B6"/>
    <w:rsid w:val="0069167B"/>
    <w:rsid w:val="006918F0"/>
    <w:rsid w:val="0069197C"/>
    <w:rsid w:val="00691BD9"/>
    <w:rsid w:val="00691C4B"/>
    <w:rsid w:val="00691E2A"/>
    <w:rsid w:val="0069216A"/>
    <w:rsid w:val="00692519"/>
    <w:rsid w:val="006930AF"/>
    <w:rsid w:val="00693FDA"/>
    <w:rsid w:val="00694076"/>
    <w:rsid w:val="00694476"/>
    <w:rsid w:val="00694505"/>
    <w:rsid w:val="00694E84"/>
    <w:rsid w:val="006954CA"/>
    <w:rsid w:val="00695633"/>
    <w:rsid w:val="0069599C"/>
    <w:rsid w:val="00695BF6"/>
    <w:rsid w:val="00695CF2"/>
    <w:rsid w:val="00695FAE"/>
    <w:rsid w:val="0069622F"/>
    <w:rsid w:val="006962E2"/>
    <w:rsid w:val="0069641A"/>
    <w:rsid w:val="006964A2"/>
    <w:rsid w:val="00696935"/>
    <w:rsid w:val="00696E60"/>
    <w:rsid w:val="006973D6"/>
    <w:rsid w:val="006973FD"/>
    <w:rsid w:val="006974AE"/>
    <w:rsid w:val="00697707"/>
    <w:rsid w:val="006977CF"/>
    <w:rsid w:val="00697811"/>
    <w:rsid w:val="006978A5"/>
    <w:rsid w:val="006978EB"/>
    <w:rsid w:val="00697C1B"/>
    <w:rsid w:val="006A030F"/>
    <w:rsid w:val="006A04D3"/>
    <w:rsid w:val="006A180D"/>
    <w:rsid w:val="006A1B2F"/>
    <w:rsid w:val="006A1E09"/>
    <w:rsid w:val="006A2079"/>
    <w:rsid w:val="006A20F6"/>
    <w:rsid w:val="006A2715"/>
    <w:rsid w:val="006A2879"/>
    <w:rsid w:val="006A2958"/>
    <w:rsid w:val="006A2B5B"/>
    <w:rsid w:val="006A2D03"/>
    <w:rsid w:val="006A2DA2"/>
    <w:rsid w:val="006A302D"/>
    <w:rsid w:val="006A3475"/>
    <w:rsid w:val="006A35BD"/>
    <w:rsid w:val="006A3705"/>
    <w:rsid w:val="006A370D"/>
    <w:rsid w:val="006A38A1"/>
    <w:rsid w:val="006A38EE"/>
    <w:rsid w:val="006A3DCA"/>
    <w:rsid w:val="006A3DE9"/>
    <w:rsid w:val="006A3F7C"/>
    <w:rsid w:val="006A40A6"/>
    <w:rsid w:val="006A47D3"/>
    <w:rsid w:val="006A48F3"/>
    <w:rsid w:val="006A4D3D"/>
    <w:rsid w:val="006A5BB1"/>
    <w:rsid w:val="006A5FD3"/>
    <w:rsid w:val="006A607A"/>
    <w:rsid w:val="006A61B5"/>
    <w:rsid w:val="006A6741"/>
    <w:rsid w:val="006A67F8"/>
    <w:rsid w:val="006A6861"/>
    <w:rsid w:val="006A694C"/>
    <w:rsid w:val="006A7217"/>
    <w:rsid w:val="006A7395"/>
    <w:rsid w:val="006A7949"/>
    <w:rsid w:val="006A795F"/>
    <w:rsid w:val="006A799E"/>
    <w:rsid w:val="006A7F57"/>
    <w:rsid w:val="006B06FD"/>
    <w:rsid w:val="006B0ACC"/>
    <w:rsid w:val="006B0B91"/>
    <w:rsid w:val="006B0CA3"/>
    <w:rsid w:val="006B10C2"/>
    <w:rsid w:val="006B11DB"/>
    <w:rsid w:val="006B138E"/>
    <w:rsid w:val="006B17D8"/>
    <w:rsid w:val="006B1A74"/>
    <w:rsid w:val="006B1EC4"/>
    <w:rsid w:val="006B1F3B"/>
    <w:rsid w:val="006B2211"/>
    <w:rsid w:val="006B24FE"/>
    <w:rsid w:val="006B270A"/>
    <w:rsid w:val="006B284D"/>
    <w:rsid w:val="006B29AC"/>
    <w:rsid w:val="006B2AED"/>
    <w:rsid w:val="006B2DF4"/>
    <w:rsid w:val="006B2FE6"/>
    <w:rsid w:val="006B31A4"/>
    <w:rsid w:val="006B32D6"/>
    <w:rsid w:val="006B3319"/>
    <w:rsid w:val="006B3927"/>
    <w:rsid w:val="006B3A12"/>
    <w:rsid w:val="006B3B00"/>
    <w:rsid w:val="006B3E91"/>
    <w:rsid w:val="006B4066"/>
    <w:rsid w:val="006B4190"/>
    <w:rsid w:val="006B44D8"/>
    <w:rsid w:val="006B4A2F"/>
    <w:rsid w:val="006B4AE6"/>
    <w:rsid w:val="006B4E76"/>
    <w:rsid w:val="006B551F"/>
    <w:rsid w:val="006B582E"/>
    <w:rsid w:val="006B5A90"/>
    <w:rsid w:val="006B5DC6"/>
    <w:rsid w:val="006B5DDE"/>
    <w:rsid w:val="006B6337"/>
    <w:rsid w:val="006B6B29"/>
    <w:rsid w:val="006B7372"/>
    <w:rsid w:val="006B73EC"/>
    <w:rsid w:val="006B740C"/>
    <w:rsid w:val="006B7586"/>
    <w:rsid w:val="006B75E4"/>
    <w:rsid w:val="006B776D"/>
    <w:rsid w:val="006B7C8E"/>
    <w:rsid w:val="006B7DA2"/>
    <w:rsid w:val="006C03BF"/>
    <w:rsid w:val="006C0696"/>
    <w:rsid w:val="006C07F9"/>
    <w:rsid w:val="006C0836"/>
    <w:rsid w:val="006C0852"/>
    <w:rsid w:val="006C0A1D"/>
    <w:rsid w:val="006C0BB4"/>
    <w:rsid w:val="006C0EE4"/>
    <w:rsid w:val="006C10A0"/>
    <w:rsid w:val="006C1192"/>
    <w:rsid w:val="006C161A"/>
    <w:rsid w:val="006C1673"/>
    <w:rsid w:val="006C1703"/>
    <w:rsid w:val="006C19FA"/>
    <w:rsid w:val="006C1CF9"/>
    <w:rsid w:val="006C2077"/>
    <w:rsid w:val="006C2497"/>
    <w:rsid w:val="006C2A5D"/>
    <w:rsid w:val="006C2AD1"/>
    <w:rsid w:val="006C2D70"/>
    <w:rsid w:val="006C32D5"/>
    <w:rsid w:val="006C3325"/>
    <w:rsid w:val="006C3719"/>
    <w:rsid w:val="006C37B7"/>
    <w:rsid w:val="006C40C6"/>
    <w:rsid w:val="006C454D"/>
    <w:rsid w:val="006C480B"/>
    <w:rsid w:val="006C4C4B"/>
    <w:rsid w:val="006C4CA5"/>
    <w:rsid w:val="006C4EC9"/>
    <w:rsid w:val="006C5323"/>
    <w:rsid w:val="006C535A"/>
    <w:rsid w:val="006C57D4"/>
    <w:rsid w:val="006C5A81"/>
    <w:rsid w:val="006C5A90"/>
    <w:rsid w:val="006C5CE9"/>
    <w:rsid w:val="006C619D"/>
    <w:rsid w:val="006C620E"/>
    <w:rsid w:val="006C62D5"/>
    <w:rsid w:val="006C6353"/>
    <w:rsid w:val="006C66D2"/>
    <w:rsid w:val="006C692B"/>
    <w:rsid w:val="006C6AA5"/>
    <w:rsid w:val="006C6D82"/>
    <w:rsid w:val="006C6DEF"/>
    <w:rsid w:val="006C728D"/>
    <w:rsid w:val="006C7388"/>
    <w:rsid w:val="006C7414"/>
    <w:rsid w:val="006C796F"/>
    <w:rsid w:val="006C79BA"/>
    <w:rsid w:val="006C7B08"/>
    <w:rsid w:val="006C7C38"/>
    <w:rsid w:val="006C7ED3"/>
    <w:rsid w:val="006D0208"/>
    <w:rsid w:val="006D04EF"/>
    <w:rsid w:val="006D0BF5"/>
    <w:rsid w:val="006D0C44"/>
    <w:rsid w:val="006D0C45"/>
    <w:rsid w:val="006D0C61"/>
    <w:rsid w:val="006D0DBE"/>
    <w:rsid w:val="006D13D1"/>
    <w:rsid w:val="006D1667"/>
    <w:rsid w:val="006D181C"/>
    <w:rsid w:val="006D1A84"/>
    <w:rsid w:val="006D1CAF"/>
    <w:rsid w:val="006D1DEC"/>
    <w:rsid w:val="006D1EA2"/>
    <w:rsid w:val="006D2391"/>
    <w:rsid w:val="006D2786"/>
    <w:rsid w:val="006D2B02"/>
    <w:rsid w:val="006D2C15"/>
    <w:rsid w:val="006D2D48"/>
    <w:rsid w:val="006D2EB8"/>
    <w:rsid w:val="006D3182"/>
    <w:rsid w:val="006D31E3"/>
    <w:rsid w:val="006D3D7E"/>
    <w:rsid w:val="006D3E9B"/>
    <w:rsid w:val="006D3FC6"/>
    <w:rsid w:val="006D4118"/>
    <w:rsid w:val="006D43B7"/>
    <w:rsid w:val="006D46C2"/>
    <w:rsid w:val="006D49DB"/>
    <w:rsid w:val="006D4D9E"/>
    <w:rsid w:val="006D4EE9"/>
    <w:rsid w:val="006D5360"/>
    <w:rsid w:val="006D5766"/>
    <w:rsid w:val="006D5AD8"/>
    <w:rsid w:val="006D6A4C"/>
    <w:rsid w:val="006D6C38"/>
    <w:rsid w:val="006D6E73"/>
    <w:rsid w:val="006D713B"/>
    <w:rsid w:val="006D7474"/>
    <w:rsid w:val="006D7559"/>
    <w:rsid w:val="006D7D8E"/>
    <w:rsid w:val="006D7E46"/>
    <w:rsid w:val="006D7EDD"/>
    <w:rsid w:val="006E0154"/>
    <w:rsid w:val="006E02F1"/>
    <w:rsid w:val="006E041B"/>
    <w:rsid w:val="006E150D"/>
    <w:rsid w:val="006E18FD"/>
    <w:rsid w:val="006E2083"/>
    <w:rsid w:val="006E2113"/>
    <w:rsid w:val="006E229A"/>
    <w:rsid w:val="006E2935"/>
    <w:rsid w:val="006E2B3D"/>
    <w:rsid w:val="006E2DE5"/>
    <w:rsid w:val="006E307F"/>
    <w:rsid w:val="006E31EA"/>
    <w:rsid w:val="006E3DCB"/>
    <w:rsid w:val="006E3E05"/>
    <w:rsid w:val="006E3E47"/>
    <w:rsid w:val="006E47FB"/>
    <w:rsid w:val="006E4A4D"/>
    <w:rsid w:val="006E50D8"/>
    <w:rsid w:val="006E51FA"/>
    <w:rsid w:val="006E59C0"/>
    <w:rsid w:val="006E5A28"/>
    <w:rsid w:val="006E6070"/>
    <w:rsid w:val="006E650A"/>
    <w:rsid w:val="006E667A"/>
    <w:rsid w:val="006E6736"/>
    <w:rsid w:val="006E68EC"/>
    <w:rsid w:val="006E6919"/>
    <w:rsid w:val="006E6F2A"/>
    <w:rsid w:val="006E6FEF"/>
    <w:rsid w:val="006E6FF3"/>
    <w:rsid w:val="006E704C"/>
    <w:rsid w:val="006E707C"/>
    <w:rsid w:val="006E7B9A"/>
    <w:rsid w:val="006E7D3B"/>
    <w:rsid w:val="006F0338"/>
    <w:rsid w:val="006F0561"/>
    <w:rsid w:val="006F0ADD"/>
    <w:rsid w:val="006F1473"/>
    <w:rsid w:val="006F1A9A"/>
    <w:rsid w:val="006F1C6F"/>
    <w:rsid w:val="006F2271"/>
    <w:rsid w:val="006F22A2"/>
    <w:rsid w:val="006F2506"/>
    <w:rsid w:val="006F27DF"/>
    <w:rsid w:val="006F2858"/>
    <w:rsid w:val="006F28EB"/>
    <w:rsid w:val="006F2BB2"/>
    <w:rsid w:val="006F2CFF"/>
    <w:rsid w:val="006F2DEF"/>
    <w:rsid w:val="006F346A"/>
    <w:rsid w:val="006F3A19"/>
    <w:rsid w:val="006F3CB2"/>
    <w:rsid w:val="006F41D7"/>
    <w:rsid w:val="006F484F"/>
    <w:rsid w:val="006F4CF4"/>
    <w:rsid w:val="006F4DE9"/>
    <w:rsid w:val="006F4EF9"/>
    <w:rsid w:val="006F4F2D"/>
    <w:rsid w:val="006F502C"/>
    <w:rsid w:val="006F5767"/>
    <w:rsid w:val="006F5BB2"/>
    <w:rsid w:val="006F60E7"/>
    <w:rsid w:val="006F6705"/>
    <w:rsid w:val="006F6A02"/>
    <w:rsid w:val="006F72B3"/>
    <w:rsid w:val="006F7453"/>
    <w:rsid w:val="006F7527"/>
    <w:rsid w:val="006F786F"/>
    <w:rsid w:val="007000A9"/>
    <w:rsid w:val="00700254"/>
    <w:rsid w:val="007004E1"/>
    <w:rsid w:val="007005CF"/>
    <w:rsid w:val="00700A27"/>
    <w:rsid w:val="00700C28"/>
    <w:rsid w:val="00700DAE"/>
    <w:rsid w:val="00701030"/>
    <w:rsid w:val="007016C2"/>
    <w:rsid w:val="0070196A"/>
    <w:rsid w:val="00701B41"/>
    <w:rsid w:val="00701B4D"/>
    <w:rsid w:val="00701B5B"/>
    <w:rsid w:val="00701C6D"/>
    <w:rsid w:val="00701CD7"/>
    <w:rsid w:val="0070216F"/>
    <w:rsid w:val="0070217E"/>
    <w:rsid w:val="007023CD"/>
    <w:rsid w:val="007024C8"/>
    <w:rsid w:val="00702A6C"/>
    <w:rsid w:val="00702A89"/>
    <w:rsid w:val="00702D3D"/>
    <w:rsid w:val="00702E62"/>
    <w:rsid w:val="00703B6D"/>
    <w:rsid w:val="00703D7E"/>
    <w:rsid w:val="00703F94"/>
    <w:rsid w:val="00704310"/>
    <w:rsid w:val="0070432D"/>
    <w:rsid w:val="00704566"/>
    <w:rsid w:val="00704873"/>
    <w:rsid w:val="00704FFE"/>
    <w:rsid w:val="0070558A"/>
    <w:rsid w:val="00705A67"/>
    <w:rsid w:val="00705BD5"/>
    <w:rsid w:val="00705CAB"/>
    <w:rsid w:val="00705DE7"/>
    <w:rsid w:val="007060C4"/>
    <w:rsid w:val="007060DA"/>
    <w:rsid w:val="0070661D"/>
    <w:rsid w:val="007066E1"/>
    <w:rsid w:val="00706CAA"/>
    <w:rsid w:val="00707028"/>
    <w:rsid w:val="007071D9"/>
    <w:rsid w:val="00707604"/>
    <w:rsid w:val="00710AEA"/>
    <w:rsid w:val="00710B99"/>
    <w:rsid w:val="00710C98"/>
    <w:rsid w:val="00710FA6"/>
    <w:rsid w:val="00711639"/>
    <w:rsid w:val="00711912"/>
    <w:rsid w:val="00711ED9"/>
    <w:rsid w:val="00712090"/>
    <w:rsid w:val="007124B2"/>
    <w:rsid w:val="0071279F"/>
    <w:rsid w:val="00712D3A"/>
    <w:rsid w:val="00712EC4"/>
    <w:rsid w:val="00713595"/>
    <w:rsid w:val="00713AE8"/>
    <w:rsid w:val="00713C9E"/>
    <w:rsid w:val="00713CDB"/>
    <w:rsid w:val="00713ECC"/>
    <w:rsid w:val="00714013"/>
    <w:rsid w:val="00714380"/>
    <w:rsid w:val="00714506"/>
    <w:rsid w:val="00714A42"/>
    <w:rsid w:val="0071532A"/>
    <w:rsid w:val="00715751"/>
    <w:rsid w:val="007157BA"/>
    <w:rsid w:val="00715B46"/>
    <w:rsid w:val="00715F81"/>
    <w:rsid w:val="00717431"/>
    <w:rsid w:val="00717764"/>
    <w:rsid w:val="00717ACF"/>
    <w:rsid w:val="00717BDF"/>
    <w:rsid w:val="0072008D"/>
    <w:rsid w:val="0072068D"/>
    <w:rsid w:val="007206C8"/>
    <w:rsid w:val="0072093B"/>
    <w:rsid w:val="00720C3F"/>
    <w:rsid w:val="00720F4F"/>
    <w:rsid w:val="00721291"/>
    <w:rsid w:val="0072132E"/>
    <w:rsid w:val="007213B3"/>
    <w:rsid w:val="00721477"/>
    <w:rsid w:val="007215A6"/>
    <w:rsid w:val="007216A7"/>
    <w:rsid w:val="00721AC9"/>
    <w:rsid w:val="00721AF0"/>
    <w:rsid w:val="00721B9C"/>
    <w:rsid w:val="00721F28"/>
    <w:rsid w:val="00722356"/>
    <w:rsid w:val="0072253F"/>
    <w:rsid w:val="0072259B"/>
    <w:rsid w:val="00722848"/>
    <w:rsid w:val="00722966"/>
    <w:rsid w:val="007229BA"/>
    <w:rsid w:val="00722C81"/>
    <w:rsid w:val="00722C8C"/>
    <w:rsid w:val="007235B5"/>
    <w:rsid w:val="007236FC"/>
    <w:rsid w:val="00723813"/>
    <w:rsid w:val="00723BC8"/>
    <w:rsid w:val="00723FE2"/>
    <w:rsid w:val="007241F2"/>
    <w:rsid w:val="0072447B"/>
    <w:rsid w:val="00724B64"/>
    <w:rsid w:val="00724D68"/>
    <w:rsid w:val="00724FC0"/>
    <w:rsid w:val="00725088"/>
    <w:rsid w:val="007251AC"/>
    <w:rsid w:val="00725C37"/>
    <w:rsid w:val="00725D72"/>
    <w:rsid w:val="00725D7A"/>
    <w:rsid w:val="00726365"/>
    <w:rsid w:val="00726533"/>
    <w:rsid w:val="00726858"/>
    <w:rsid w:val="007269AD"/>
    <w:rsid w:val="00726B47"/>
    <w:rsid w:val="00726C49"/>
    <w:rsid w:val="00726C85"/>
    <w:rsid w:val="007270B0"/>
    <w:rsid w:val="007277B0"/>
    <w:rsid w:val="00727B44"/>
    <w:rsid w:val="00727CB1"/>
    <w:rsid w:val="00727FDC"/>
    <w:rsid w:val="0073054B"/>
    <w:rsid w:val="00730B7A"/>
    <w:rsid w:val="00730B7C"/>
    <w:rsid w:val="00730DA1"/>
    <w:rsid w:val="0073171B"/>
    <w:rsid w:val="00731816"/>
    <w:rsid w:val="0073208E"/>
    <w:rsid w:val="00732222"/>
    <w:rsid w:val="007323FC"/>
    <w:rsid w:val="007326E3"/>
    <w:rsid w:val="00732918"/>
    <w:rsid w:val="007329C8"/>
    <w:rsid w:val="00732F8A"/>
    <w:rsid w:val="00732FEB"/>
    <w:rsid w:val="0073329E"/>
    <w:rsid w:val="00733331"/>
    <w:rsid w:val="0073338B"/>
    <w:rsid w:val="007339F4"/>
    <w:rsid w:val="00733BA8"/>
    <w:rsid w:val="007341DF"/>
    <w:rsid w:val="007341FC"/>
    <w:rsid w:val="00734215"/>
    <w:rsid w:val="00734986"/>
    <w:rsid w:val="00735259"/>
    <w:rsid w:val="0073582B"/>
    <w:rsid w:val="007358C4"/>
    <w:rsid w:val="0073597D"/>
    <w:rsid w:val="00735FF1"/>
    <w:rsid w:val="007367A3"/>
    <w:rsid w:val="00736D7E"/>
    <w:rsid w:val="007372E1"/>
    <w:rsid w:val="00737424"/>
    <w:rsid w:val="00737461"/>
    <w:rsid w:val="00737BC1"/>
    <w:rsid w:val="00737BE7"/>
    <w:rsid w:val="00737E15"/>
    <w:rsid w:val="0074022E"/>
    <w:rsid w:val="0074032E"/>
    <w:rsid w:val="00740916"/>
    <w:rsid w:val="00740B2D"/>
    <w:rsid w:val="00740B45"/>
    <w:rsid w:val="00740B8A"/>
    <w:rsid w:val="00741602"/>
    <w:rsid w:val="0074162B"/>
    <w:rsid w:val="00741A73"/>
    <w:rsid w:val="0074203D"/>
    <w:rsid w:val="0074211F"/>
    <w:rsid w:val="00742867"/>
    <w:rsid w:val="0074293A"/>
    <w:rsid w:val="00742A76"/>
    <w:rsid w:val="00742C1F"/>
    <w:rsid w:val="00743173"/>
    <w:rsid w:val="00743655"/>
    <w:rsid w:val="007438CA"/>
    <w:rsid w:val="00743BFC"/>
    <w:rsid w:val="00743CC0"/>
    <w:rsid w:val="00744267"/>
    <w:rsid w:val="007445ED"/>
    <w:rsid w:val="007447DB"/>
    <w:rsid w:val="0074489D"/>
    <w:rsid w:val="0074490A"/>
    <w:rsid w:val="00744C93"/>
    <w:rsid w:val="00744F37"/>
    <w:rsid w:val="0074501C"/>
    <w:rsid w:val="00745074"/>
    <w:rsid w:val="00745211"/>
    <w:rsid w:val="0074523A"/>
    <w:rsid w:val="00745E82"/>
    <w:rsid w:val="00745F26"/>
    <w:rsid w:val="007461A2"/>
    <w:rsid w:val="00746DBA"/>
    <w:rsid w:val="00747181"/>
    <w:rsid w:val="00747274"/>
    <w:rsid w:val="0074762F"/>
    <w:rsid w:val="00750562"/>
    <w:rsid w:val="00750644"/>
    <w:rsid w:val="00750BA5"/>
    <w:rsid w:val="00750BFF"/>
    <w:rsid w:val="00751477"/>
    <w:rsid w:val="0075149C"/>
    <w:rsid w:val="00751629"/>
    <w:rsid w:val="00751782"/>
    <w:rsid w:val="0075192B"/>
    <w:rsid w:val="00751FB9"/>
    <w:rsid w:val="007521FC"/>
    <w:rsid w:val="0075221E"/>
    <w:rsid w:val="007524BE"/>
    <w:rsid w:val="007524E4"/>
    <w:rsid w:val="007527A9"/>
    <w:rsid w:val="00752E52"/>
    <w:rsid w:val="00752FE3"/>
    <w:rsid w:val="007531B9"/>
    <w:rsid w:val="007534C3"/>
    <w:rsid w:val="007534D1"/>
    <w:rsid w:val="0075370B"/>
    <w:rsid w:val="00753F7C"/>
    <w:rsid w:val="00754109"/>
    <w:rsid w:val="007541C1"/>
    <w:rsid w:val="00754655"/>
    <w:rsid w:val="00754A1D"/>
    <w:rsid w:val="00754AA1"/>
    <w:rsid w:val="0075500D"/>
    <w:rsid w:val="00755267"/>
    <w:rsid w:val="007553A2"/>
    <w:rsid w:val="00756063"/>
    <w:rsid w:val="00756348"/>
    <w:rsid w:val="00756DAB"/>
    <w:rsid w:val="007573B0"/>
    <w:rsid w:val="0075751C"/>
    <w:rsid w:val="00757C7B"/>
    <w:rsid w:val="00760186"/>
    <w:rsid w:val="00760ABF"/>
    <w:rsid w:val="00761AB0"/>
    <w:rsid w:val="00761C6E"/>
    <w:rsid w:val="00761EEE"/>
    <w:rsid w:val="00761FE4"/>
    <w:rsid w:val="0076207B"/>
    <w:rsid w:val="0076228E"/>
    <w:rsid w:val="00762361"/>
    <w:rsid w:val="007626E0"/>
    <w:rsid w:val="00762C8B"/>
    <w:rsid w:val="007631C7"/>
    <w:rsid w:val="007633E7"/>
    <w:rsid w:val="00763C2C"/>
    <w:rsid w:val="007642AC"/>
    <w:rsid w:val="007642C1"/>
    <w:rsid w:val="00764A3F"/>
    <w:rsid w:val="00764E5F"/>
    <w:rsid w:val="00764F4F"/>
    <w:rsid w:val="0076524D"/>
    <w:rsid w:val="0076585C"/>
    <w:rsid w:val="0076587B"/>
    <w:rsid w:val="007659AA"/>
    <w:rsid w:val="00765E30"/>
    <w:rsid w:val="007661B4"/>
    <w:rsid w:val="00767A29"/>
    <w:rsid w:val="00767B12"/>
    <w:rsid w:val="00767EEF"/>
    <w:rsid w:val="00767F4B"/>
    <w:rsid w:val="007700E6"/>
    <w:rsid w:val="0077018C"/>
    <w:rsid w:val="007701B5"/>
    <w:rsid w:val="00770321"/>
    <w:rsid w:val="0077081D"/>
    <w:rsid w:val="00770848"/>
    <w:rsid w:val="00770A4D"/>
    <w:rsid w:val="007713FB"/>
    <w:rsid w:val="00771665"/>
    <w:rsid w:val="007721FC"/>
    <w:rsid w:val="0077235C"/>
    <w:rsid w:val="0077263B"/>
    <w:rsid w:val="007726F8"/>
    <w:rsid w:val="0077384C"/>
    <w:rsid w:val="00773ABD"/>
    <w:rsid w:val="00773CFC"/>
    <w:rsid w:val="007740A2"/>
    <w:rsid w:val="00774494"/>
    <w:rsid w:val="00774A19"/>
    <w:rsid w:val="00774D30"/>
    <w:rsid w:val="00774E25"/>
    <w:rsid w:val="00775117"/>
    <w:rsid w:val="00775687"/>
    <w:rsid w:val="00775E2E"/>
    <w:rsid w:val="007766F0"/>
    <w:rsid w:val="00776B1C"/>
    <w:rsid w:val="00776C23"/>
    <w:rsid w:val="00776E14"/>
    <w:rsid w:val="00776EC3"/>
    <w:rsid w:val="00777137"/>
    <w:rsid w:val="007773AB"/>
    <w:rsid w:val="0077743C"/>
    <w:rsid w:val="0077747A"/>
    <w:rsid w:val="007776A2"/>
    <w:rsid w:val="007777A9"/>
    <w:rsid w:val="00777810"/>
    <w:rsid w:val="0078014E"/>
    <w:rsid w:val="00780340"/>
    <w:rsid w:val="007805C3"/>
    <w:rsid w:val="00780921"/>
    <w:rsid w:val="00780BE6"/>
    <w:rsid w:val="007812BA"/>
    <w:rsid w:val="00781536"/>
    <w:rsid w:val="007819AD"/>
    <w:rsid w:val="00781A92"/>
    <w:rsid w:val="00782082"/>
    <w:rsid w:val="0078215C"/>
    <w:rsid w:val="007826B8"/>
    <w:rsid w:val="0078273E"/>
    <w:rsid w:val="0078278C"/>
    <w:rsid w:val="00782E64"/>
    <w:rsid w:val="007831C7"/>
    <w:rsid w:val="007838A9"/>
    <w:rsid w:val="00783AEE"/>
    <w:rsid w:val="00783B1A"/>
    <w:rsid w:val="00783D38"/>
    <w:rsid w:val="0078439B"/>
    <w:rsid w:val="007844EF"/>
    <w:rsid w:val="007848F8"/>
    <w:rsid w:val="007854C0"/>
    <w:rsid w:val="00785730"/>
    <w:rsid w:val="00785BBC"/>
    <w:rsid w:val="00785C3F"/>
    <w:rsid w:val="00785DFA"/>
    <w:rsid w:val="00786261"/>
    <w:rsid w:val="0078651F"/>
    <w:rsid w:val="00786593"/>
    <w:rsid w:val="0078673A"/>
    <w:rsid w:val="0078681C"/>
    <w:rsid w:val="00786824"/>
    <w:rsid w:val="00786D11"/>
    <w:rsid w:val="00787088"/>
    <w:rsid w:val="0079068F"/>
    <w:rsid w:val="0079118E"/>
    <w:rsid w:val="007917EE"/>
    <w:rsid w:val="00791873"/>
    <w:rsid w:val="0079193A"/>
    <w:rsid w:val="00791BF3"/>
    <w:rsid w:val="00791E4C"/>
    <w:rsid w:val="00791F4D"/>
    <w:rsid w:val="00792429"/>
    <w:rsid w:val="00792669"/>
    <w:rsid w:val="00792682"/>
    <w:rsid w:val="007927CE"/>
    <w:rsid w:val="00792988"/>
    <w:rsid w:val="00792D7E"/>
    <w:rsid w:val="00792DEA"/>
    <w:rsid w:val="00792EA2"/>
    <w:rsid w:val="007932ED"/>
    <w:rsid w:val="007937F2"/>
    <w:rsid w:val="00793948"/>
    <w:rsid w:val="00793D33"/>
    <w:rsid w:val="00793E7D"/>
    <w:rsid w:val="00794A9B"/>
    <w:rsid w:val="00794F87"/>
    <w:rsid w:val="0079594D"/>
    <w:rsid w:val="00795D01"/>
    <w:rsid w:val="007964CC"/>
    <w:rsid w:val="00796645"/>
    <w:rsid w:val="00796A16"/>
    <w:rsid w:val="00796B8E"/>
    <w:rsid w:val="00796CC5"/>
    <w:rsid w:val="007970D1"/>
    <w:rsid w:val="007972B2"/>
    <w:rsid w:val="0079731E"/>
    <w:rsid w:val="007973B6"/>
    <w:rsid w:val="007A0027"/>
    <w:rsid w:val="007A00AF"/>
    <w:rsid w:val="007A0534"/>
    <w:rsid w:val="007A05FF"/>
    <w:rsid w:val="007A0B03"/>
    <w:rsid w:val="007A0E69"/>
    <w:rsid w:val="007A1AA1"/>
    <w:rsid w:val="007A1FA1"/>
    <w:rsid w:val="007A23D9"/>
    <w:rsid w:val="007A2979"/>
    <w:rsid w:val="007A2A97"/>
    <w:rsid w:val="007A2ECC"/>
    <w:rsid w:val="007A3242"/>
    <w:rsid w:val="007A436D"/>
    <w:rsid w:val="007A45E5"/>
    <w:rsid w:val="007A4A7A"/>
    <w:rsid w:val="007A4C5E"/>
    <w:rsid w:val="007A55AD"/>
    <w:rsid w:val="007A5FF4"/>
    <w:rsid w:val="007A6206"/>
    <w:rsid w:val="007A63C0"/>
    <w:rsid w:val="007A6A67"/>
    <w:rsid w:val="007A6FF1"/>
    <w:rsid w:val="007A71D5"/>
    <w:rsid w:val="007A7431"/>
    <w:rsid w:val="007A7944"/>
    <w:rsid w:val="007A7C16"/>
    <w:rsid w:val="007B000B"/>
    <w:rsid w:val="007B0144"/>
    <w:rsid w:val="007B07EF"/>
    <w:rsid w:val="007B0811"/>
    <w:rsid w:val="007B110A"/>
    <w:rsid w:val="007B1C38"/>
    <w:rsid w:val="007B1F71"/>
    <w:rsid w:val="007B21F2"/>
    <w:rsid w:val="007B2202"/>
    <w:rsid w:val="007B2471"/>
    <w:rsid w:val="007B2853"/>
    <w:rsid w:val="007B29B7"/>
    <w:rsid w:val="007B29BE"/>
    <w:rsid w:val="007B2C48"/>
    <w:rsid w:val="007B3897"/>
    <w:rsid w:val="007B3DC4"/>
    <w:rsid w:val="007B3EF1"/>
    <w:rsid w:val="007B4288"/>
    <w:rsid w:val="007B4302"/>
    <w:rsid w:val="007B4688"/>
    <w:rsid w:val="007B4C2D"/>
    <w:rsid w:val="007B4E96"/>
    <w:rsid w:val="007B4F7D"/>
    <w:rsid w:val="007B54C6"/>
    <w:rsid w:val="007B5D03"/>
    <w:rsid w:val="007B5D68"/>
    <w:rsid w:val="007B5E7A"/>
    <w:rsid w:val="007B6391"/>
    <w:rsid w:val="007B64C9"/>
    <w:rsid w:val="007B6A25"/>
    <w:rsid w:val="007B6D39"/>
    <w:rsid w:val="007B6F27"/>
    <w:rsid w:val="007B7AEF"/>
    <w:rsid w:val="007B7FAB"/>
    <w:rsid w:val="007C0995"/>
    <w:rsid w:val="007C0CFF"/>
    <w:rsid w:val="007C0D06"/>
    <w:rsid w:val="007C0E23"/>
    <w:rsid w:val="007C1A2B"/>
    <w:rsid w:val="007C1B13"/>
    <w:rsid w:val="007C28AB"/>
    <w:rsid w:val="007C29C6"/>
    <w:rsid w:val="007C2B7C"/>
    <w:rsid w:val="007C3294"/>
    <w:rsid w:val="007C35E8"/>
    <w:rsid w:val="007C3651"/>
    <w:rsid w:val="007C3D1C"/>
    <w:rsid w:val="007C3D74"/>
    <w:rsid w:val="007C43C8"/>
    <w:rsid w:val="007C48FB"/>
    <w:rsid w:val="007C4F2D"/>
    <w:rsid w:val="007C51CD"/>
    <w:rsid w:val="007C5644"/>
    <w:rsid w:val="007C7445"/>
    <w:rsid w:val="007C7A72"/>
    <w:rsid w:val="007D02A5"/>
    <w:rsid w:val="007D0467"/>
    <w:rsid w:val="007D06FC"/>
    <w:rsid w:val="007D0DF3"/>
    <w:rsid w:val="007D1B27"/>
    <w:rsid w:val="007D24D1"/>
    <w:rsid w:val="007D287D"/>
    <w:rsid w:val="007D2E41"/>
    <w:rsid w:val="007D318C"/>
    <w:rsid w:val="007D318D"/>
    <w:rsid w:val="007D33D7"/>
    <w:rsid w:val="007D3708"/>
    <w:rsid w:val="007D3D90"/>
    <w:rsid w:val="007D4091"/>
    <w:rsid w:val="007D4440"/>
    <w:rsid w:val="007D44B3"/>
    <w:rsid w:val="007D48AD"/>
    <w:rsid w:val="007D4B20"/>
    <w:rsid w:val="007D4F9A"/>
    <w:rsid w:val="007D4FA9"/>
    <w:rsid w:val="007D4FAF"/>
    <w:rsid w:val="007D4FD8"/>
    <w:rsid w:val="007D5460"/>
    <w:rsid w:val="007D55CB"/>
    <w:rsid w:val="007D5606"/>
    <w:rsid w:val="007D56FA"/>
    <w:rsid w:val="007D5A6F"/>
    <w:rsid w:val="007D5B6B"/>
    <w:rsid w:val="007D5DA8"/>
    <w:rsid w:val="007D5E6A"/>
    <w:rsid w:val="007D5F5D"/>
    <w:rsid w:val="007D6200"/>
    <w:rsid w:val="007D70CD"/>
    <w:rsid w:val="007D73A0"/>
    <w:rsid w:val="007D7AA9"/>
    <w:rsid w:val="007D7B13"/>
    <w:rsid w:val="007D7BF6"/>
    <w:rsid w:val="007D7C09"/>
    <w:rsid w:val="007D7C7F"/>
    <w:rsid w:val="007D7D42"/>
    <w:rsid w:val="007D7F25"/>
    <w:rsid w:val="007E000B"/>
    <w:rsid w:val="007E003B"/>
    <w:rsid w:val="007E08FA"/>
    <w:rsid w:val="007E0DBF"/>
    <w:rsid w:val="007E1F72"/>
    <w:rsid w:val="007E2272"/>
    <w:rsid w:val="007E24B9"/>
    <w:rsid w:val="007E2557"/>
    <w:rsid w:val="007E25E0"/>
    <w:rsid w:val="007E26AE"/>
    <w:rsid w:val="007E283F"/>
    <w:rsid w:val="007E28B0"/>
    <w:rsid w:val="007E29BC"/>
    <w:rsid w:val="007E2D2D"/>
    <w:rsid w:val="007E2F56"/>
    <w:rsid w:val="007E3062"/>
    <w:rsid w:val="007E3D02"/>
    <w:rsid w:val="007E3D7C"/>
    <w:rsid w:val="007E3F0B"/>
    <w:rsid w:val="007E3F35"/>
    <w:rsid w:val="007E409E"/>
    <w:rsid w:val="007E4225"/>
    <w:rsid w:val="007E442D"/>
    <w:rsid w:val="007E483C"/>
    <w:rsid w:val="007E4F0B"/>
    <w:rsid w:val="007E4F43"/>
    <w:rsid w:val="007E4F72"/>
    <w:rsid w:val="007E5097"/>
    <w:rsid w:val="007E52F1"/>
    <w:rsid w:val="007E5446"/>
    <w:rsid w:val="007E55E2"/>
    <w:rsid w:val="007E57A0"/>
    <w:rsid w:val="007E57D4"/>
    <w:rsid w:val="007E594B"/>
    <w:rsid w:val="007E5967"/>
    <w:rsid w:val="007E5D2C"/>
    <w:rsid w:val="007E606D"/>
    <w:rsid w:val="007E626B"/>
    <w:rsid w:val="007E6D19"/>
    <w:rsid w:val="007E6EAB"/>
    <w:rsid w:val="007E6FD0"/>
    <w:rsid w:val="007E7019"/>
    <w:rsid w:val="007E738B"/>
    <w:rsid w:val="007E73AA"/>
    <w:rsid w:val="007E7435"/>
    <w:rsid w:val="007E7F58"/>
    <w:rsid w:val="007F00E1"/>
    <w:rsid w:val="007F0619"/>
    <w:rsid w:val="007F0996"/>
    <w:rsid w:val="007F0A5A"/>
    <w:rsid w:val="007F0BA0"/>
    <w:rsid w:val="007F0D30"/>
    <w:rsid w:val="007F1166"/>
    <w:rsid w:val="007F1BDB"/>
    <w:rsid w:val="007F1CF2"/>
    <w:rsid w:val="007F236F"/>
    <w:rsid w:val="007F2505"/>
    <w:rsid w:val="007F28CE"/>
    <w:rsid w:val="007F28F4"/>
    <w:rsid w:val="007F2DFA"/>
    <w:rsid w:val="007F2EDF"/>
    <w:rsid w:val="007F30D1"/>
    <w:rsid w:val="007F3125"/>
    <w:rsid w:val="007F3534"/>
    <w:rsid w:val="007F39F6"/>
    <w:rsid w:val="007F3B48"/>
    <w:rsid w:val="007F3D19"/>
    <w:rsid w:val="007F3DDA"/>
    <w:rsid w:val="007F3EC0"/>
    <w:rsid w:val="007F421A"/>
    <w:rsid w:val="007F4489"/>
    <w:rsid w:val="007F4C94"/>
    <w:rsid w:val="007F4D59"/>
    <w:rsid w:val="007F4EEE"/>
    <w:rsid w:val="007F4FB2"/>
    <w:rsid w:val="007F504D"/>
    <w:rsid w:val="007F5095"/>
    <w:rsid w:val="007F5638"/>
    <w:rsid w:val="007F5F3C"/>
    <w:rsid w:val="007F5FF7"/>
    <w:rsid w:val="007F60C9"/>
    <w:rsid w:val="007F642E"/>
    <w:rsid w:val="007F68F0"/>
    <w:rsid w:val="007F6B54"/>
    <w:rsid w:val="007F6CF3"/>
    <w:rsid w:val="007F70F0"/>
    <w:rsid w:val="007F721A"/>
    <w:rsid w:val="007F7F71"/>
    <w:rsid w:val="00800259"/>
    <w:rsid w:val="00800276"/>
    <w:rsid w:val="008003DC"/>
    <w:rsid w:val="0080046E"/>
    <w:rsid w:val="00800595"/>
    <w:rsid w:val="008005AB"/>
    <w:rsid w:val="008006A8"/>
    <w:rsid w:val="008009A3"/>
    <w:rsid w:val="00800A8E"/>
    <w:rsid w:val="00800B59"/>
    <w:rsid w:val="00800E4A"/>
    <w:rsid w:val="00801164"/>
    <w:rsid w:val="0080145E"/>
    <w:rsid w:val="00801478"/>
    <w:rsid w:val="008015D9"/>
    <w:rsid w:val="00801AEF"/>
    <w:rsid w:val="00801BB6"/>
    <w:rsid w:val="008022F1"/>
    <w:rsid w:val="0080251F"/>
    <w:rsid w:val="00802A31"/>
    <w:rsid w:val="00802C71"/>
    <w:rsid w:val="00802FEA"/>
    <w:rsid w:val="008033C9"/>
    <w:rsid w:val="008034E5"/>
    <w:rsid w:val="0080359B"/>
    <w:rsid w:val="00803854"/>
    <w:rsid w:val="00803E68"/>
    <w:rsid w:val="00803FA5"/>
    <w:rsid w:val="0080412B"/>
    <w:rsid w:val="008041E5"/>
    <w:rsid w:val="0080442D"/>
    <w:rsid w:val="008047EE"/>
    <w:rsid w:val="00804EA1"/>
    <w:rsid w:val="00804F4F"/>
    <w:rsid w:val="00805283"/>
    <w:rsid w:val="008055A0"/>
    <w:rsid w:val="00805902"/>
    <w:rsid w:val="00805924"/>
    <w:rsid w:val="00805CE2"/>
    <w:rsid w:val="00806506"/>
    <w:rsid w:val="00806610"/>
    <w:rsid w:val="008066AE"/>
    <w:rsid w:val="00806E8A"/>
    <w:rsid w:val="008070A4"/>
    <w:rsid w:val="00807225"/>
    <w:rsid w:val="00807258"/>
    <w:rsid w:val="008072CA"/>
    <w:rsid w:val="008072DF"/>
    <w:rsid w:val="008075A0"/>
    <w:rsid w:val="00807AB3"/>
    <w:rsid w:val="00807CF4"/>
    <w:rsid w:val="0081025E"/>
    <w:rsid w:val="008104F4"/>
    <w:rsid w:val="0081062F"/>
    <w:rsid w:val="00810A3A"/>
    <w:rsid w:val="00810BDE"/>
    <w:rsid w:val="00810D4C"/>
    <w:rsid w:val="00810FBC"/>
    <w:rsid w:val="00810FF0"/>
    <w:rsid w:val="00811008"/>
    <w:rsid w:val="0081127A"/>
    <w:rsid w:val="008119A6"/>
    <w:rsid w:val="00812240"/>
    <w:rsid w:val="00812269"/>
    <w:rsid w:val="00812803"/>
    <w:rsid w:val="00812B4A"/>
    <w:rsid w:val="00812B50"/>
    <w:rsid w:val="00812D4A"/>
    <w:rsid w:val="00812E90"/>
    <w:rsid w:val="008133F9"/>
    <w:rsid w:val="0081361B"/>
    <w:rsid w:val="008136E0"/>
    <w:rsid w:val="008138A0"/>
    <w:rsid w:val="00813AE0"/>
    <w:rsid w:val="00813B71"/>
    <w:rsid w:val="00813E32"/>
    <w:rsid w:val="008140E7"/>
    <w:rsid w:val="00814260"/>
    <w:rsid w:val="00814A89"/>
    <w:rsid w:val="0081501B"/>
    <w:rsid w:val="008151C5"/>
    <w:rsid w:val="008151E0"/>
    <w:rsid w:val="00815E6C"/>
    <w:rsid w:val="00815EC3"/>
    <w:rsid w:val="0081637E"/>
    <w:rsid w:val="008169B1"/>
    <w:rsid w:val="008170CA"/>
    <w:rsid w:val="0081714C"/>
    <w:rsid w:val="00817D39"/>
    <w:rsid w:val="00817D3B"/>
    <w:rsid w:val="00817E21"/>
    <w:rsid w:val="008200D2"/>
    <w:rsid w:val="0082012E"/>
    <w:rsid w:val="008203A3"/>
    <w:rsid w:val="0082048A"/>
    <w:rsid w:val="00820572"/>
    <w:rsid w:val="00820683"/>
    <w:rsid w:val="00820C5B"/>
    <w:rsid w:val="00821218"/>
    <w:rsid w:val="00821262"/>
    <w:rsid w:val="00821685"/>
    <w:rsid w:val="00821B5D"/>
    <w:rsid w:val="00821C3F"/>
    <w:rsid w:val="00821FC2"/>
    <w:rsid w:val="0082214F"/>
    <w:rsid w:val="008222B8"/>
    <w:rsid w:val="0082262F"/>
    <w:rsid w:val="008227C3"/>
    <w:rsid w:val="00822B17"/>
    <w:rsid w:val="00822DD2"/>
    <w:rsid w:val="00823470"/>
    <w:rsid w:val="00823D14"/>
    <w:rsid w:val="00823D9D"/>
    <w:rsid w:val="00824566"/>
    <w:rsid w:val="0082483D"/>
    <w:rsid w:val="0082483E"/>
    <w:rsid w:val="008253B3"/>
    <w:rsid w:val="008257B4"/>
    <w:rsid w:val="00825F1B"/>
    <w:rsid w:val="0082604A"/>
    <w:rsid w:val="0082639C"/>
    <w:rsid w:val="00826602"/>
    <w:rsid w:val="0082672F"/>
    <w:rsid w:val="00826B4B"/>
    <w:rsid w:val="00826DF8"/>
    <w:rsid w:val="00827410"/>
    <w:rsid w:val="00827443"/>
    <w:rsid w:val="00827D25"/>
    <w:rsid w:val="00827DE3"/>
    <w:rsid w:val="00827EB6"/>
    <w:rsid w:val="0083008F"/>
    <w:rsid w:val="008300E2"/>
    <w:rsid w:val="00830378"/>
    <w:rsid w:val="008304FC"/>
    <w:rsid w:val="00830657"/>
    <w:rsid w:val="008306A2"/>
    <w:rsid w:val="00830B18"/>
    <w:rsid w:val="00830B3B"/>
    <w:rsid w:val="00830C72"/>
    <w:rsid w:val="00830CCD"/>
    <w:rsid w:val="00830F1E"/>
    <w:rsid w:val="008310BD"/>
    <w:rsid w:val="00831168"/>
    <w:rsid w:val="008312C6"/>
    <w:rsid w:val="008312E5"/>
    <w:rsid w:val="0083171E"/>
    <w:rsid w:val="0083176C"/>
    <w:rsid w:val="00831F46"/>
    <w:rsid w:val="008321CD"/>
    <w:rsid w:val="008321CF"/>
    <w:rsid w:val="008322B9"/>
    <w:rsid w:val="0083236A"/>
    <w:rsid w:val="0083236D"/>
    <w:rsid w:val="00832382"/>
    <w:rsid w:val="008325DF"/>
    <w:rsid w:val="008327A2"/>
    <w:rsid w:val="008327C8"/>
    <w:rsid w:val="00832D0C"/>
    <w:rsid w:val="00832D44"/>
    <w:rsid w:val="00832D71"/>
    <w:rsid w:val="00833238"/>
    <w:rsid w:val="00833398"/>
    <w:rsid w:val="0083356C"/>
    <w:rsid w:val="00833701"/>
    <w:rsid w:val="008343CE"/>
    <w:rsid w:val="008346C1"/>
    <w:rsid w:val="00834803"/>
    <w:rsid w:val="0083481E"/>
    <w:rsid w:val="00834821"/>
    <w:rsid w:val="00834BB0"/>
    <w:rsid w:val="00834CE0"/>
    <w:rsid w:val="0083506D"/>
    <w:rsid w:val="008350DE"/>
    <w:rsid w:val="008355B1"/>
    <w:rsid w:val="0083565D"/>
    <w:rsid w:val="0083593D"/>
    <w:rsid w:val="00835C52"/>
    <w:rsid w:val="00836242"/>
    <w:rsid w:val="00836244"/>
    <w:rsid w:val="00836B45"/>
    <w:rsid w:val="00836BB7"/>
    <w:rsid w:val="00836D3F"/>
    <w:rsid w:val="00836D41"/>
    <w:rsid w:val="00836F49"/>
    <w:rsid w:val="008371A7"/>
    <w:rsid w:val="00837480"/>
    <w:rsid w:val="0083773F"/>
    <w:rsid w:val="00837D71"/>
    <w:rsid w:val="00837F9B"/>
    <w:rsid w:val="00837FD8"/>
    <w:rsid w:val="008400A9"/>
    <w:rsid w:val="00840FAF"/>
    <w:rsid w:val="0084120D"/>
    <w:rsid w:val="00841B23"/>
    <w:rsid w:val="00841C84"/>
    <w:rsid w:val="00841E8E"/>
    <w:rsid w:val="0084261C"/>
    <w:rsid w:val="0084271C"/>
    <w:rsid w:val="0084286D"/>
    <w:rsid w:val="00842DE3"/>
    <w:rsid w:val="00842FF6"/>
    <w:rsid w:val="00842FFA"/>
    <w:rsid w:val="008433DE"/>
    <w:rsid w:val="00843972"/>
    <w:rsid w:val="00843B06"/>
    <w:rsid w:val="00844014"/>
    <w:rsid w:val="00844524"/>
    <w:rsid w:val="00844A07"/>
    <w:rsid w:val="008452CE"/>
    <w:rsid w:val="00845359"/>
    <w:rsid w:val="008457D0"/>
    <w:rsid w:val="00845CB5"/>
    <w:rsid w:val="00845D0D"/>
    <w:rsid w:val="00846290"/>
    <w:rsid w:val="00846393"/>
    <w:rsid w:val="0084646A"/>
    <w:rsid w:val="00846662"/>
    <w:rsid w:val="008468BE"/>
    <w:rsid w:val="008469B3"/>
    <w:rsid w:val="0084710C"/>
    <w:rsid w:val="00847591"/>
    <w:rsid w:val="008479BA"/>
    <w:rsid w:val="00847BBA"/>
    <w:rsid w:val="00847BE9"/>
    <w:rsid w:val="00847D4F"/>
    <w:rsid w:val="00850014"/>
    <w:rsid w:val="00850294"/>
    <w:rsid w:val="00850705"/>
    <w:rsid w:val="00850B66"/>
    <w:rsid w:val="00850DBB"/>
    <w:rsid w:val="00851093"/>
    <w:rsid w:val="008511EB"/>
    <w:rsid w:val="00851288"/>
    <w:rsid w:val="008513AF"/>
    <w:rsid w:val="00851A2D"/>
    <w:rsid w:val="0085256F"/>
    <w:rsid w:val="00852B11"/>
    <w:rsid w:val="00852DD6"/>
    <w:rsid w:val="008534E3"/>
    <w:rsid w:val="00853902"/>
    <w:rsid w:val="00853905"/>
    <w:rsid w:val="00853C60"/>
    <w:rsid w:val="008548B1"/>
    <w:rsid w:val="00854B28"/>
    <w:rsid w:val="00854FF3"/>
    <w:rsid w:val="00854FFC"/>
    <w:rsid w:val="0085579D"/>
    <w:rsid w:val="0085610E"/>
    <w:rsid w:val="00856633"/>
    <w:rsid w:val="00856868"/>
    <w:rsid w:val="008568AE"/>
    <w:rsid w:val="008573C5"/>
    <w:rsid w:val="008578C5"/>
    <w:rsid w:val="00857BE3"/>
    <w:rsid w:val="00860405"/>
    <w:rsid w:val="00860414"/>
    <w:rsid w:val="00860FF5"/>
    <w:rsid w:val="0086155E"/>
    <w:rsid w:val="00861743"/>
    <w:rsid w:val="00861F08"/>
    <w:rsid w:val="0086237F"/>
    <w:rsid w:val="0086242A"/>
    <w:rsid w:val="00862A21"/>
    <w:rsid w:val="00862A29"/>
    <w:rsid w:val="00862B79"/>
    <w:rsid w:val="00863105"/>
    <w:rsid w:val="00863485"/>
    <w:rsid w:val="00863533"/>
    <w:rsid w:val="008649F3"/>
    <w:rsid w:val="00864B8B"/>
    <w:rsid w:val="008657E4"/>
    <w:rsid w:val="0086582C"/>
    <w:rsid w:val="00865D25"/>
    <w:rsid w:val="00865D8F"/>
    <w:rsid w:val="00865E98"/>
    <w:rsid w:val="00865EBA"/>
    <w:rsid w:val="0086637B"/>
    <w:rsid w:val="008665A6"/>
    <w:rsid w:val="00867129"/>
    <w:rsid w:val="00867417"/>
    <w:rsid w:val="00867930"/>
    <w:rsid w:val="00867E1F"/>
    <w:rsid w:val="00867E39"/>
    <w:rsid w:val="00870605"/>
    <w:rsid w:val="00870BE7"/>
    <w:rsid w:val="00870FAB"/>
    <w:rsid w:val="008713B1"/>
    <w:rsid w:val="008719DD"/>
    <w:rsid w:val="00871A72"/>
    <w:rsid w:val="00871CCB"/>
    <w:rsid w:val="00871D5A"/>
    <w:rsid w:val="00872429"/>
    <w:rsid w:val="008724C4"/>
    <w:rsid w:val="008724FF"/>
    <w:rsid w:val="0087289B"/>
    <w:rsid w:val="00872B0C"/>
    <w:rsid w:val="00872B71"/>
    <w:rsid w:val="00872CB9"/>
    <w:rsid w:val="00872D48"/>
    <w:rsid w:val="00873951"/>
    <w:rsid w:val="00873D4A"/>
    <w:rsid w:val="00873E23"/>
    <w:rsid w:val="00873EAE"/>
    <w:rsid w:val="00873F3F"/>
    <w:rsid w:val="008740BD"/>
    <w:rsid w:val="0087416C"/>
    <w:rsid w:val="00874312"/>
    <w:rsid w:val="0087444E"/>
    <w:rsid w:val="008749B8"/>
    <w:rsid w:val="00874D6A"/>
    <w:rsid w:val="0087502D"/>
    <w:rsid w:val="008753E5"/>
    <w:rsid w:val="008756FF"/>
    <w:rsid w:val="00875B9D"/>
    <w:rsid w:val="00875D9B"/>
    <w:rsid w:val="0087606B"/>
    <w:rsid w:val="008762D0"/>
    <w:rsid w:val="00876380"/>
    <w:rsid w:val="00876392"/>
    <w:rsid w:val="008766D4"/>
    <w:rsid w:val="00876C81"/>
    <w:rsid w:val="00876F9D"/>
    <w:rsid w:val="0087762D"/>
    <w:rsid w:val="008778C5"/>
    <w:rsid w:val="00877EDB"/>
    <w:rsid w:val="00880128"/>
    <w:rsid w:val="00880278"/>
    <w:rsid w:val="008804A9"/>
    <w:rsid w:val="008807B8"/>
    <w:rsid w:val="008814AB"/>
    <w:rsid w:val="00881563"/>
    <w:rsid w:val="008815A7"/>
    <w:rsid w:val="00881657"/>
    <w:rsid w:val="00881924"/>
    <w:rsid w:val="00881AA2"/>
    <w:rsid w:val="00881E87"/>
    <w:rsid w:val="00881FEE"/>
    <w:rsid w:val="0088210E"/>
    <w:rsid w:val="00882364"/>
    <w:rsid w:val="008829AA"/>
    <w:rsid w:val="00882AB7"/>
    <w:rsid w:val="0088308F"/>
    <w:rsid w:val="0088345C"/>
    <w:rsid w:val="00883513"/>
    <w:rsid w:val="00884661"/>
    <w:rsid w:val="00884EF0"/>
    <w:rsid w:val="008851D1"/>
    <w:rsid w:val="00885383"/>
    <w:rsid w:val="00885598"/>
    <w:rsid w:val="008855DC"/>
    <w:rsid w:val="00885FF6"/>
    <w:rsid w:val="008863BA"/>
    <w:rsid w:val="008864C3"/>
    <w:rsid w:val="008866D2"/>
    <w:rsid w:val="00886C9F"/>
    <w:rsid w:val="008872DF"/>
    <w:rsid w:val="008875E0"/>
    <w:rsid w:val="0088762D"/>
    <w:rsid w:val="00887A6D"/>
    <w:rsid w:val="00887AA6"/>
    <w:rsid w:val="00887AE2"/>
    <w:rsid w:val="0089017B"/>
    <w:rsid w:val="00890639"/>
    <w:rsid w:val="00890ADB"/>
    <w:rsid w:val="00890E8B"/>
    <w:rsid w:val="00891A97"/>
    <w:rsid w:val="00891E23"/>
    <w:rsid w:val="00891ED4"/>
    <w:rsid w:val="00891FD9"/>
    <w:rsid w:val="008922D4"/>
    <w:rsid w:val="00892962"/>
    <w:rsid w:val="00892BF1"/>
    <w:rsid w:val="00892D29"/>
    <w:rsid w:val="008930ED"/>
    <w:rsid w:val="008931A2"/>
    <w:rsid w:val="008932D0"/>
    <w:rsid w:val="008933A3"/>
    <w:rsid w:val="008933CD"/>
    <w:rsid w:val="008938EF"/>
    <w:rsid w:val="0089417E"/>
    <w:rsid w:val="008946A4"/>
    <w:rsid w:val="00894BB9"/>
    <w:rsid w:val="00894BBA"/>
    <w:rsid w:val="00894EC0"/>
    <w:rsid w:val="008952DA"/>
    <w:rsid w:val="0089550F"/>
    <w:rsid w:val="0089598E"/>
    <w:rsid w:val="00895A1E"/>
    <w:rsid w:val="00896117"/>
    <w:rsid w:val="00896692"/>
    <w:rsid w:val="00896A4A"/>
    <w:rsid w:val="0089700D"/>
    <w:rsid w:val="00897085"/>
    <w:rsid w:val="00897216"/>
    <w:rsid w:val="00897629"/>
    <w:rsid w:val="00897A9C"/>
    <w:rsid w:val="008A01B3"/>
    <w:rsid w:val="008A0E1A"/>
    <w:rsid w:val="008A13A0"/>
    <w:rsid w:val="008A13EB"/>
    <w:rsid w:val="008A1A70"/>
    <w:rsid w:val="008A1F65"/>
    <w:rsid w:val="008A21DB"/>
    <w:rsid w:val="008A2215"/>
    <w:rsid w:val="008A23A7"/>
    <w:rsid w:val="008A2480"/>
    <w:rsid w:val="008A2659"/>
    <w:rsid w:val="008A26B2"/>
    <w:rsid w:val="008A2A0B"/>
    <w:rsid w:val="008A3A06"/>
    <w:rsid w:val="008A3C27"/>
    <w:rsid w:val="008A3DF7"/>
    <w:rsid w:val="008A4017"/>
    <w:rsid w:val="008A471F"/>
    <w:rsid w:val="008A4968"/>
    <w:rsid w:val="008A550E"/>
    <w:rsid w:val="008A5D98"/>
    <w:rsid w:val="008A5DB6"/>
    <w:rsid w:val="008A5DCE"/>
    <w:rsid w:val="008A5F72"/>
    <w:rsid w:val="008A5FCE"/>
    <w:rsid w:val="008A6461"/>
    <w:rsid w:val="008A6941"/>
    <w:rsid w:val="008A6F43"/>
    <w:rsid w:val="008A778E"/>
    <w:rsid w:val="008A7C62"/>
    <w:rsid w:val="008A7CD5"/>
    <w:rsid w:val="008A7DBE"/>
    <w:rsid w:val="008A7E8C"/>
    <w:rsid w:val="008B0138"/>
    <w:rsid w:val="008B055B"/>
    <w:rsid w:val="008B068E"/>
    <w:rsid w:val="008B0ABF"/>
    <w:rsid w:val="008B0C47"/>
    <w:rsid w:val="008B0D08"/>
    <w:rsid w:val="008B13C8"/>
    <w:rsid w:val="008B1A14"/>
    <w:rsid w:val="008B1B04"/>
    <w:rsid w:val="008B1CF6"/>
    <w:rsid w:val="008B1F2B"/>
    <w:rsid w:val="008B2454"/>
    <w:rsid w:val="008B2985"/>
    <w:rsid w:val="008B3524"/>
    <w:rsid w:val="008B35C1"/>
    <w:rsid w:val="008B39B3"/>
    <w:rsid w:val="008B3F50"/>
    <w:rsid w:val="008B49B4"/>
    <w:rsid w:val="008B4C50"/>
    <w:rsid w:val="008B50AA"/>
    <w:rsid w:val="008B5246"/>
    <w:rsid w:val="008B54E0"/>
    <w:rsid w:val="008B54E1"/>
    <w:rsid w:val="008B5523"/>
    <w:rsid w:val="008B57DF"/>
    <w:rsid w:val="008B596B"/>
    <w:rsid w:val="008B5A6F"/>
    <w:rsid w:val="008B5BF2"/>
    <w:rsid w:val="008B5E78"/>
    <w:rsid w:val="008B68CB"/>
    <w:rsid w:val="008B750C"/>
    <w:rsid w:val="008B76EF"/>
    <w:rsid w:val="008B7832"/>
    <w:rsid w:val="008B7D3E"/>
    <w:rsid w:val="008C0034"/>
    <w:rsid w:val="008C01F4"/>
    <w:rsid w:val="008C029A"/>
    <w:rsid w:val="008C0A0E"/>
    <w:rsid w:val="008C106A"/>
    <w:rsid w:val="008C1563"/>
    <w:rsid w:val="008C168A"/>
    <w:rsid w:val="008C1788"/>
    <w:rsid w:val="008C2516"/>
    <w:rsid w:val="008C2AC9"/>
    <w:rsid w:val="008C3145"/>
    <w:rsid w:val="008C3A73"/>
    <w:rsid w:val="008C3D0D"/>
    <w:rsid w:val="008C4A6D"/>
    <w:rsid w:val="008C4B48"/>
    <w:rsid w:val="008C4C1B"/>
    <w:rsid w:val="008C4DC4"/>
    <w:rsid w:val="008C528F"/>
    <w:rsid w:val="008C531C"/>
    <w:rsid w:val="008C54C6"/>
    <w:rsid w:val="008C56DB"/>
    <w:rsid w:val="008C5870"/>
    <w:rsid w:val="008C6651"/>
    <w:rsid w:val="008C6EBB"/>
    <w:rsid w:val="008C6F42"/>
    <w:rsid w:val="008C7224"/>
    <w:rsid w:val="008C7682"/>
    <w:rsid w:val="008C792E"/>
    <w:rsid w:val="008D00B0"/>
    <w:rsid w:val="008D00C2"/>
    <w:rsid w:val="008D032B"/>
    <w:rsid w:val="008D06A4"/>
    <w:rsid w:val="008D0953"/>
    <w:rsid w:val="008D0A92"/>
    <w:rsid w:val="008D0B74"/>
    <w:rsid w:val="008D0BDD"/>
    <w:rsid w:val="008D0CDA"/>
    <w:rsid w:val="008D0DC5"/>
    <w:rsid w:val="008D127F"/>
    <w:rsid w:val="008D1761"/>
    <w:rsid w:val="008D1905"/>
    <w:rsid w:val="008D196A"/>
    <w:rsid w:val="008D255F"/>
    <w:rsid w:val="008D2781"/>
    <w:rsid w:val="008D28DB"/>
    <w:rsid w:val="008D2A08"/>
    <w:rsid w:val="008D3382"/>
    <w:rsid w:val="008D33BB"/>
    <w:rsid w:val="008D366F"/>
    <w:rsid w:val="008D3D9B"/>
    <w:rsid w:val="008D3DA9"/>
    <w:rsid w:val="008D3FD2"/>
    <w:rsid w:val="008D424A"/>
    <w:rsid w:val="008D46D3"/>
    <w:rsid w:val="008D4901"/>
    <w:rsid w:val="008D5134"/>
    <w:rsid w:val="008D51B5"/>
    <w:rsid w:val="008D5208"/>
    <w:rsid w:val="008D590F"/>
    <w:rsid w:val="008D5B3F"/>
    <w:rsid w:val="008D60FE"/>
    <w:rsid w:val="008D615D"/>
    <w:rsid w:val="008D6491"/>
    <w:rsid w:val="008D6B0A"/>
    <w:rsid w:val="008D6C49"/>
    <w:rsid w:val="008D6C7F"/>
    <w:rsid w:val="008D6CBA"/>
    <w:rsid w:val="008D6DCB"/>
    <w:rsid w:val="008D775B"/>
    <w:rsid w:val="008D7880"/>
    <w:rsid w:val="008D7D79"/>
    <w:rsid w:val="008E03CB"/>
    <w:rsid w:val="008E0965"/>
    <w:rsid w:val="008E0AC0"/>
    <w:rsid w:val="008E0E55"/>
    <w:rsid w:val="008E11BA"/>
    <w:rsid w:val="008E18F4"/>
    <w:rsid w:val="008E1B42"/>
    <w:rsid w:val="008E2324"/>
    <w:rsid w:val="008E2718"/>
    <w:rsid w:val="008E2D13"/>
    <w:rsid w:val="008E2D31"/>
    <w:rsid w:val="008E2E42"/>
    <w:rsid w:val="008E3013"/>
    <w:rsid w:val="008E309B"/>
    <w:rsid w:val="008E3144"/>
    <w:rsid w:val="008E331F"/>
    <w:rsid w:val="008E3390"/>
    <w:rsid w:val="008E3407"/>
    <w:rsid w:val="008E3573"/>
    <w:rsid w:val="008E3620"/>
    <w:rsid w:val="008E3676"/>
    <w:rsid w:val="008E370D"/>
    <w:rsid w:val="008E3898"/>
    <w:rsid w:val="008E38A6"/>
    <w:rsid w:val="008E3E0C"/>
    <w:rsid w:val="008E40F6"/>
    <w:rsid w:val="008E45A7"/>
    <w:rsid w:val="008E47AD"/>
    <w:rsid w:val="008E4A33"/>
    <w:rsid w:val="008E4C7B"/>
    <w:rsid w:val="008E4C95"/>
    <w:rsid w:val="008E57CC"/>
    <w:rsid w:val="008E5B16"/>
    <w:rsid w:val="008E61C8"/>
    <w:rsid w:val="008E6270"/>
    <w:rsid w:val="008E64B5"/>
    <w:rsid w:val="008E6C32"/>
    <w:rsid w:val="008E7467"/>
    <w:rsid w:val="008E79AB"/>
    <w:rsid w:val="008E7B66"/>
    <w:rsid w:val="008E7CC3"/>
    <w:rsid w:val="008E7CFA"/>
    <w:rsid w:val="008E7F02"/>
    <w:rsid w:val="008F05AC"/>
    <w:rsid w:val="008F06E6"/>
    <w:rsid w:val="008F08BD"/>
    <w:rsid w:val="008F184B"/>
    <w:rsid w:val="008F1903"/>
    <w:rsid w:val="008F1AD5"/>
    <w:rsid w:val="008F21D6"/>
    <w:rsid w:val="008F2415"/>
    <w:rsid w:val="008F24AE"/>
    <w:rsid w:val="008F284C"/>
    <w:rsid w:val="008F339F"/>
    <w:rsid w:val="008F33E7"/>
    <w:rsid w:val="008F3496"/>
    <w:rsid w:val="008F34D4"/>
    <w:rsid w:val="008F3535"/>
    <w:rsid w:val="008F3543"/>
    <w:rsid w:val="008F381D"/>
    <w:rsid w:val="008F411E"/>
    <w:rsid w:val="008F438A"/>
    <w:rsid w:val="008F43F7"/>
    <w:rsid w:val="008F4751"/>
    <w:rsid w:val="008F4809"/>
    <w:rsid w:val="008F491F"/>
    <w:rsid w:val="008F4B67"/>
    <w:rsid w:val="008F4D8E"/>
    <w:rsid w:val="008F5152"/>
    <w:rsid w:val="008F54E0"/>
    <w:rsid w:val="008F561B"/>
    <w:rsid w:val="008F58D9"/>
    <w:rsid w:val="008F5B10"/>
    <w:rsid w:val="008F5C19"/>
    <w:rsid w:val="008F5E0E"/>
    <w:rsid w:val="008F5F71"/>
    <w:rsid w:val="008F6171"/>
    <w:rsid w:val="008F62E5"/>
    <w:rsid w:val="008F6302"/>
    <w:rsid w:val="008F69AE"/>
    <w:rsid w:val="008F6B5D"/>
    <w:rsid w:val="008F6FCC"/>
    <w:rsid w:val="008F7217"/>
    <w:rsid w:val="008F72F1"/>
    <w:rsid w:val="008F78D4"/>
    <w:rsid w:val="008F7AA3"/>
    <w:rsid w:val="008F7C2A"/>
    <w:rsid w:val="008F7F40"/>
    <w:rsid w:val="009001FB"/>
    <w:rsid w:val="00900212"/>
    <w:rsid w:val="00900923"/>
    <w:rsid w:val="00900ACC"/>
    <w:rsid w:val="00900C7B"/>
    <w:rsid w:val="0090101C"/>
    <w:rsid w:val="00901527"/>
    <w:rsid w:val="00901EBF"/>
    <w:rsid w:val="00901F79"/>
    <w:rsid w:val="0090218F"/>
    <w:rsid w:val="00902546"/>
    <w:rsid w:val="00902BE1"/>
    <w:rsid w:val="009031EE"/>
    <w:rsid w:val="0090334C"/>
    <w:rsid w:val="00903368"/>
    <w:rsid w:val="009033AD"/>
    <w:rsid w:val="009035E9"/>
    <w:rsid w:val="0090370C"/>
    <w:rsid w:val="009038DF"/>
    <w:rsid w:val="00903A19"/>
    <w:rsid w:val="00903AC3"/>
    <w:rsid w:val="00903BE9"/>
    <w:rsid w:val="00903C6A"/>
    <w:rsid w:val="00903C72"/>
    <w:rsid w:val="00903F86"/>
    <w:rsid w:val="00903FA3"/>
    <w:rsid w:val="00904203"/>
    <w:rsid w:val="00904613"/>
    <w:rsid w:val="00904692"/>
    <w:rsid w:val="00904A36"/>
    <w:rsid w:val="00904B0A"/>
    <w:rsid w:val="00904E8B"/>
    <w:rsid w:val="00904FF6"/>
    <w:rsid w:val="0090506A"/>
    <w:rsid w:val="00905249"/>
    <w:rsid w:val="009057E5"/>
    <w:rsid w:val="00905B3A"/>
    <w:rsid w:val="00905B3D"/>
    <w:rsid w:val="00905B75"/>
    <w:rsid w:val="00906269"/>
    <w:rsid w:val="009064A7"/>
    <w:rsid w:val="009066B1"/>
    <w:rsid w:val="00906B80"/>
    <w:rsid w:val="00906E9F"/>
    <w:rsid w:val="00906F88"/>
    <w:rsid w:val="009073D4"/>
    <w:rsid w:val="00907794"/>
    <w:rsid w:val="00907C57"/>
    <w:rsid w:val="00907E2D"/>
    <w:rsid w:val="009104BA"/>
    <w:rsid w:val="0091072B"/>
    <w:rsid w:val="00910955"/>
    <w:rsid w:val="00910FF6"/>
    <w:rsid w:val="00911443"/>
    <w:rsid w:val="00911B66"/>
    <w:rsid w:val="00911FDC"/>
    <w:rsid w:val="00912134"/>
    <w:rsid w:val="009122E8"/>
    <w:rsid w:val="009124A3"/>
    <w:rsid w:val="00912610"/>
    <w:rsid w:val="009126BE"/>
    <w:rsid w:val="00912DCC"/>
    <w:rsid w:val="00913932"/>
    <w:rsid w:val="009139C7"/>
    <w:rsid w:val="00913F1C"/>
    <w:rsid w:val="00914283"/>
    <w:rsid w:val="009142E9"/>
    <w:rsid w:val="0091432E"/>
    <w:rsid w:val="009146F2"/>
    <w:rsid w:val="00914771"/>
    <w:rsid w:val="00914881"/>
    <w:rsid w:val="009149CF"/>
    <w:rsid w:val="00914E35"/>
    <w:rsid w:val="00915054"/>
    <w:rsid w:val="00915906"/>
    <w:rsid w:val="00915D11"/>
    <w:rsid w:val="00915FDD"/>
    <w:rsid w:val="009161C7"/>
    <w:rsid w:val="009163EC"/>
    <w:rsid w:val="00916410"/>
    <w:rsid w:val="009164A9"/>
    <w:rsid w:val="0091650D"/>
    <w:rsid w:val="00916675"/>
    <w:rsid w:val="00916FDA"/>
    <w:rsid w:val="00916FFE"/>
    <w:rsid w:val="009170EE"/>
    <w:rsid w:val="0091719A"/>
    <w:rsid w:val="00917237"/>
    <w:rsid w:val="00917BE2"/>
    <w:rsid w:val="00917DB1"/>
    <w:rsid w:val="009202D2"/>
    <w:rsid w:val="00920408"/>
    <w:rsid w:val="009205A3"/>
    <w:rsid w:val="00920605"/>
    <w:rsid w:val="009206B8"/>
    <w:rsid w:val="009206D5"/>
    <w:rsid w:val="00920774"/>
    <w:rsid w:val="00920E44"/>
    <w:rsid w:val="00920F01"/>
    <w:rsid w:val="00920F87"/>
    <w:rsid w:val="009210CA"/>
    <w:rsid w:val="009213CB"/>
    <w:rsid w:val="00921A82"/>
    <w:rsid w:val="00921D3B"/>
    <w:rsid w:val="00921D86"/>
    <w:rsid w:val="00921FBC"/>
    <w:rsid w:val="00922155"/>
    <w:rsid w:val="00922266"/>
    <w:rsid w:val="0092266F"/>
    <w:rsid w:val="00922737"/>
    <w:rsid w:val="00922881"/>
    <w:rsid w:val="009228A6"/>
    <w:rsid w:val="00922BA5"/>
    <w:rsid w:val="00922BBE"/>
    <w:rsid w:val="00922E6A"/>
    <w:rsid w:val="00923711"/>
    <w:rsid w:val="009240ED"/>
    <w:rsid w:val="009242D5"/>
    <w:rsid w:val="00924766"/>
    <w:rsid w:val="0092480B"/>
    <w:rsid w:val="00924835"/>
    <w:rsid w:val="00925036"/>
    <w:rsid w:val="00925217"/>
    <w:rsid w:val="00925251"/>
    <w:rsid w:val="00925639"/>
    <w:rsid w:val="00925911"/>
    <w:rsid w:val="00925C04"/>
    <w:rsid w:val="00925C31"/>
    <w:rsid w:val="00925F6E"/>
    <w:rsid w:val="00926025"/>
    <w:rsid w:val="00926057"/>
    <w:rsid w:val="00926061"/>
    <w:rsid w:val="00926310"/>
    <w:rsid w:val="00926666"/>
    <w:rsid w:val="0092690F"/>
    <w:rsid w:val="00926AE6"/>
    <w:rsid w:val="00926D31"/>
    <w:rsid w:val="00926E38"/>
    <w:rsid w:val="009274F3"/>
    <w:rsid w:val="0092768C"/>
    <w:rsid w:val="00927A82"/>
    <w:rsid w:val="00927C26"/>
    <w:rsid w:val="00927C84"/>
    <w:rsid w:val="0093057F"/>
    <w:rsid w:val="009307A4"/>
    <w:rsid w:val="00930B45"/>
    <w:rsid w:val="00930EEA"/>
    <w:rsid w:val="0093104A"/>
    <w:rsid w:val="0093122B"/>
    <w:rsid w:val="009321D4"/>
    <w:rsid w:val="00932238"/>
    <w:rsid w:val="00932303"/>
    <w:rsid w:val="009328D9"/>
    <w:rsid w:val="00932AF2"/>
    <w:rsid w:val="00932D82"/>
    <w:rsid w:val="0093301C"/>
    <w:rsid w:val="0093305B"/>
    <w:rsid w:val="009330AC"/>
    <w:rsid w:val="00933425"/>
    <w:rsid w:val="009338CA"/>
    <w:rsid w:val="00933C95"/>
    <w:rsid w:val="0093417D"/>
    <w:rsid w:val="0093433B"/>
    <w:rsid w:val="00934478"/>
    <w:rsid w:val="009346A5"/>
    <w:rsid w:val="0093481E"/>
    <w:rsid w:val="00934D7A"/>
    <w:rsid w:val="0093501D"/>
    <w:rsid w:val="00935827"/>
    <w:rsid w:val="00936128"/>
    <w:rsid w:val="0093620A"/>
    <w:rsid w:val="00936255"/>
    <w:rsid w:val="00936319"/>
    <w:rsid w:val="0093680F"/>
    <w:rsid w:val="00936C97"/>
    <w:rsid w:val="009376AE"/>
    <w:rsid w:val="009378F3"/>
    <w:rsid w:val="0093798D"/>
    <w:rsid w:val="00937CD9"/>
    <w:rsid w:val="0094062E"/>
    <w:rsid w:val="009406B7"/>
    <w:rsid w:val="0094087E"/>
    <w:rsid w:val="00940B14"/>
    <w:rsid w:val="00940C80"/>
    <w:rsid w:val="00941176"/>
    <w:rsid w:val="009411ED"/>
    <w:rsid w:val="009412ED"/>
    <w:rsid w:val="009413B0"/>
    <w:rsid w:val="00941A6C"/>
    <w:rsid w:val="00941C95"/>
    <w:rsid w:val="00941FEE"/>
    <w:rsid w:val="009420A6"/>
    <w:rsid w:val="00942438"/>
    <w:rsid w:val="00942F6A"/>
    <w:rsid w:val="0094312E"/>
    <w:rsid w:val="00943427"/>
    <w:rsid w:val="009436B0"/>
    <w:rsid w:val="00944045"/>
    <w:rsid w:val="00944178"/>
    <w:rsid w:val="009445AD"/>
    <w:rsid w:val="009449DA"/>
    <w:rsid w:val="00944DC6"/>
    <w:rsid w:val="00944E94"/>
    <w:rsid w:val="009451F1"/>
    <w:rsid w:val="0094534D"/>
    <w:rsid w:val="0094556E"/>
    <w:rsid w:val="009457B8"/>
    <w:rsid w:val="00945850"/>
    <w:rsid w:val="00945BA4"/>
    <w:rsid w:val="00945BE1"/>
    <w:rsid w:val="00945C81"/>
    <w:rsid w:val="00945F51"/>
    <w:rsid w:val="00945F5A"/>
    <w:rsid w:val="00946327"/>
    <w:rsid w:val="00946385"/>
    <w:rsid w:val="0094645B"/>
    <w:rsid w:val="0094647D"/>
    <w:rsid w:val="00946607"/>
    <w:rsid w:val="009468B2"/>
    <w:rsid w:val="009469E0"/>
    <w:rsid w:val="00946A6A"/>
    <w:rsid w:val="00946C6D"/>
    <w:rsid w:val="00946CE8"/>
    <w:rsid w:val="00946E17"/>
    <w:rsid w:val="00946E19"/>
    <w:rsid w:val="00947314"/>
    <w:rsid w:val="00947C14"/>
    <w:rsid w:val="00947DF9"/>
    <w:rsid w:val="00950182"/>
    <w:rsid w:val="009504BF"/>
    <w:rsid w:val="009507B7"/>
    <w:rsid w:val="009508E5"/>
    <w:rsid w:val="00950BD4"/>
    <w:rsid w:val="00950D6F"/>
    <w:rsid w:val="00950E43"/>
    <w:rsid w:val="00950EBF"/>
    <w:rsid w:val="009514F1"/>
    <w:rsid w:val="00951B00"/>
    <w:rsid w:val="00951F55"/>
    <w:rsid w:val="00952049"/>
    <w:rsid w:val="00952576"/>
    <w:rsid w:val="00952B6B"/>
    <w:rsid w:val="009539A7"/>
    <w:rsid w:val="00953AA7"/>
    <w:rsid w:val="009545CA"/>
    <w:rsid w:val="00954948"/>
    <w:rsid w:val="00954B36"/>
    <w:rsid w:val="009552DF"/>
    <w:rsid w:val="00955839"/>
    <w:rsid w:val="00955D8C"/>
    <w:rsid w:val="00955DE8"/>
    <w:rsid w:val="0095630E"/>
    <w:rsid w:val="0095663A"/>
    <w:rsid w:val="009569CA"/>
    <w:rsid w:val="00956F5F"/>
    <w:rsid w:val="009577F6"/>
    <w:rsid w:val="00957CB1"/>
    <w:rsid w:val="00960147"/>
    <w:rsid w:val="0096031A"/>
    <w:rsid w:val="009603EA"/>
    <w:rsid w:val="009608F9"/>
    <w:rsid w:val="00960D16"/>
    <w:rsid w:val="00960F08"/>
    <w:rsid w:val="00961286"/>
    <w:rsid w:val="00961311"/>
    <w:rsid w:val="00961522"/>
    <w:rsid w:val="009619FF"/>
    <w:rsid w:val="00961C5A"/>
    <w:rsid w:val="00961C9D"/>
    <w:rsid w:val="00962446"/>
    <w:rsid w:val="0096330F"/>
    <w:rsid w:val="009635FF"/>
    <w:rsid w:val="009637D0"/>
    <w:rsid w:val="00963BB7"/>
    <w:rsid w:val="00963F34"/>
    <w:rsid w:val="00964974"/>
    <w:rsid w:val="00964A53"/>
    <w:rsid w:val="00964A74"/>
    <w:rsid w:val="00964B3F"/>
    <w:rsid w:val="00964D60"/>
    <w:rsid w:val="00964E13"/>
    <w:rsid w:val="0096510F"/>
    <w:rsid w:val="0096555D"/>
    <w:rsid w:val="0096597F"/>
    <w:rsid w:val="00965BE4"/>
    <w:rsid w:val="00965C42"/>
    <w:rsid w:val="00965E78"/>
    <w:rsid w:val="009660C2"/>
    <w:rsid w:val="00966632"/>
    <w:rsid w:val="009667F3"/>
    <w:rsid w:val="009669F1"/>
    <w:rsid w:val="00966BF1"/>
    <w:rsid w:val="00966CE4"/>
    <w:rsid w:val="0096752F"/>
    <w:rsid w:val="009679D6"/>
    <w:rsid w:val="00967BD0"/>
    <w:rsid w:val="00970466"/>
    <w:rsid w:val="009708E4"/>
    <w:rsid w:val="00970CA1"/>
    <w:rsid w:val="009713F8"/>
    <w:rsid w:val="00971581"/>
    <w:rsid w:val="0097194E"/>
    <w:rsid w:val="009719F1"/>
    <w:rsid w:val="00971B7F"/>
    <w:rsid w:val="00971E21"/>
    <w:rsid w:val="00971F95"/>
    <w:rsid w:val="00972520"/>
    <w:rsid w:val="009726B1"/>
    <w:rsid w:val="009726E5"/>
    <w:rsid w:val="00972709"/>
    <w:rsid w:val="00972715"/>
    <w:rsid w:val="0097279F"/>
    <w:rsid w:val="0097286A"/>
    <w:rsid w:val="00972B7B"/>
    <w:rsid w:val="00972F05"/>
    <w:rsid w:val="00973268"/>
    <w:rsid w:val="00973905"/>
    <w:rsid w:val="00973FE4"/>
    <w:rsid w:val="009746AD"/>
    <w:rsid w:val="0097475E"/>
    <w:rsid w:val="00974A81"/>
    <w:rsid w:val="00974C1C"/>
    <w:rsid w:val="00974CA6"/>
    <w:rsid w:val="00974FDD"/>
    <w:rsid w:val="00975157"/>
    <w:rsid w:val="009753AE"/>
    <w:rsid w:val="009754B9"/>
    <w:rsid w:val="009756C7"/>
    <w:rsid w:val="009757BE"/>
    <w:rsid w:val="00975ABB"/>
    <w:rsid w:val="00975C05"/>
    <w:rsid w:val="00976571"/>
    <w:rsid w:val="00976657"/>
    <w:rsid w:val="00976786"/>
    <w:rsid w:val="009767E9"/>
    <w:rsid w:val="009771DB"/>
    <w:rsid w:val="0097761F"/>
    <w:rsid w:val="0097771A"/>
    <w:rsid w:val="00977C2B"/>
    <w:rsid w:val="00977CC3"/>
    <w:rsid w:val="00977D2C"/>
    <w:rsid w:val="0098090D"/>
    <w:rsid w:val="00980FE2"/>
    <w:rsid w:val="009810F1"/>
    <w:rsid w:val="00981771"/>
    <w:rsid w:val="00981910"/>
    <w:rsid w:val="00981A84"/>
    <w:rsid w:val="009820B9"/>
    <w:rsid w:val="00982DD0"/>
    <w:rsid w:val="0098370B"/>
    <w:rsid w:val="00983B15"/>
    <w:rsid w:val="00983CA5"/>
    <w:rsid w:val="00983D59"/>
    <w:rsid w:val="0098424D"/>
    <w:rsid w:val="009844A3"/>
    <w:rsid w:val="0098463F"/>
    <w:rsid w:val="009849F8"/>
    <w:rsid w:val="00984A8B"/>
    <w:rsid w:val="00984F9D"/>
    <w:rsid w:val="0098522D"/>
    <w:rsid w:val="009852E1"/>
    <w:rsid w:val="00985537"/>
    <w:rsid w:val="00985CE5"/>
    <w:rsid w:val="00985ED4"/>
    <w:rsid w:val="0098627A"/>
    <w:rsid w:val="009864F0"/>
    <w:rsid w:val="009865D9"/>
    <w:rsid w:val="0098660A"/>
    <w:rsid w:val="00986731"/>
    <w:rsid w:val="00987197"/>
    <w:rsid w:val="009878E6"/>
    <w:rsid w:val="00987F16"/>
    <w:rsid w:val="0099007F"/>
    <w:rsid w:val="00990133"/>
    <w:rsid w:val="00990C87"/>
    <w:rsid w:val="0099103F"/>
    <w:rsid w:val="0099147E"/>
    <w:rsid w:val="00991673"/>
    <w:rsid w:val="0099174F"/>
    <w:rsid w:val="00992833"/>
    <w:rsid w:val="00992839"/>
    <w:rsid w:val="00992AE7"/>
    <w:rsid w:val="00992C52"/>
    <w:rsid w:val="00993327"/>
    <w:rsid w:val="0099387A"/>
    <w:rsid w:val="00993919"/>
    <w:rsid w:val="00993B05"/>
    <w:rsid w:val="00993B24"/>
    <w:rsid w:val="00994231"/>
    <w:rsid w:val="0099445C"/>
    <w:rsid w:val="009947F2"/>
    <w:rsid w:val="0099485F"/>
    <w:rsid w:val="00994EED"/>
    <w:rsid w:val="00995803"/>
    <w:rsid w:val="00995B85"/>
    <w:rsid w:val="00995E9E"/>
    <w:rsid w:val="00996169"/>
    <w:rsid w:val="009961E6"/>
    <w:rsid w:val="0099649F"/>
    <w:rsid w:val="009965F3"/>
    <w:rsid w:val="009966A0"/>
    <w:rsid w:val="009966D9"/>
    <w:rsid w:val="00996A89"/>
    <w:rsid w:val="00996D31"/>
    <w:rsid w:val="009973E8"/>
    <w:rsid w:val="00997AA1"/>
    <w:rsid w:val="00997CE8"/>
    <w:rsid w:val="009A01CF"/>
    <w:rsid w:val="009A072A"/>
    <w:rsid w:val="009A09EE"/>
    <w:rsid w:val="009A0A5E"/>
    <w:rsid w:val="009A0B0F"/>
    <w:rsid w:val="009A0B3E"/>
    <w:rsid w:val="009A0EC9"/>
    <w:rsid w:val="009A1157"/>
    <w:rsid w:val="009A1BC0"/>
    <w:rsid w:val="009A1E19"/>
    <w:rsid w:val="009A27DE"/>
    <w:rsid w:val="009A3173"/>
    <w:rsid w:val="009A349C"/>
    <w:rsid w:val="009A36DE"/>
    <w:rsid w:val="009A3728"/>
    <w:rsid w:val="009A3BFD"/>
    <w:rsid w:val="009A4069"/>
    <w:rsid w:val="009A41AB"/>
    <w:rsid w:val="009A4225"/>
    <w:rsid w:val="009A42AE"/>
    <w:rsid w:val="009A4596"/>
    <w:rsid w:val="009A47CE"/>
    <w:rsid w:val="009A4ABD"/>
    <w:rsid w:val="009A4B3E"/>
    <w:rsid w:val="009A4E53"/>
    <w:rsid w:val="009A504E"/>
    <w:rsid w:val="009A57D9"/>
    <w:rsid w:val="009A63A4"/>
    <w:rsid w:val="009A63F3"/>
    <w:rsid w:val="009A6472"/>
    <w:rsid w:val="009A65CF"/>
    <w:rsid w:val="009A6B4D"/>
    <w:rsid w:val="009A747D"/>
    <w:rsid w:val="009A777C"/>
    <w:rsid w:val="009A7813"/>
    <w:rsid w:val="009A7C4D"/>
    <w:rsid w:val="009B0D16"/>
    <w:rsid w:val="009B101F"/>
    <w:rsid w:val="009B1201"/>
    <w:rsid w:val="009B1883"/>
    <w:rsid w:val="009B1A97"/>
    <w:rsid w:val="009B1B5D"/>
    <w:rsid w:val="009B1D71"/>
    <w:rsid w:val="009B1E9C"/>
    <w:rsid w:val="009B2317"/>
    <w:rsid w:val="009B27C5"/>
    <w:rsid w:val="009B2916"/>
    <w:rsid w:val="009B2E96"/>
    <w:rsid w:val="009B3188"/>
    <w:rsid w:val="009B3704"/>
    <w:rsid w:val="009B3846"/>
    <w:rsid w:val="009B3859"/>
    <w:rsid w:val="009B3A06"/>
    <w:rsid w:val="009B3A1D"/>
    <w:rsid w:val="009B3A93"/>
    <w:rsid w:val="009B3AE1"/>
    <w:rsid w:val="009B3AFE"/>
    <w:rsid w:val="009B424C"/>
    <w:rsid w:val="009B4707"/>
    <w:rsid w:val="009B4957"/>
    <w:rsid w:val="009B4B31"/>
    <w:rsid w:val="009B4C30"/>
    <w:rsid w:val="009B4DDD"/>
    <w:rsid w:val="009B577A"/>
    <w:rsid w:val="009B58EF"/>
    <w:rsid w:val="009B59B9"/>
    <w:rsid w:val="009B6064"/>
    <w:rsid w:val="009B65C9"/>
    <w:rsid w:val="009B671E"/>
    <w:rsid w:val="009B6D2D"/>
    <w:rsid w:val="009B6E78"/>
    <w:rsid w:val="009B6FCB"/>
    <w:rsid w:val="009B76CD"/>
    <w:rsid w:val="009B7A34"/>
    <w:rsid w:val="009B7C59"/>
    <w:rsid w:val="009B7DFA"/>
    <w:rsid w:val="009C02D0"/>
    <w:rsid w:val="009C056D"/>
    <w:rsid w:val="009C0699"/>
    <w:rsid w:val="009C079A"/>
    <w:rsid w:val="009C084E"/>
    <w:rsid w:val="009C091B"/>
    <w:rsid w:val="009C0F6F"/>
    <w:rsid w:val="009C0FF0"/>
    <w:rsid w:val="009C105C"/>
    <w:rsid w:val="009C1272"/>
    <w:rsid w:val="009C1655"/>
    <w:rsid w:val="009C17F8"/>
    <w:rsid w:val="009C1969"/>
    <w:rsid w:val="009C1EA7"/>
    <w:rsid w:val="009C1FB1"/>
    <w:rsid w:val="009C20D1"/>
    <w:rsid w:val="009C224B"/>
    <w:rsid w:val="009C2354"/>
    <w:rsid w:val="009C268E"/>
    <w:rsid w:val="009C285C"/>
    <w:rsid w:val="009C28BA"/>
    <w:rsid w:val="009C2911"/>
    <w:rsid w:val="009C2952"/>
    <w:rsid w:val="009C2B2D"/>
    <w:rsid w:val="009C2F9D"/>
    <w:rsid w:val="009C3293"/>
    <w:rsid w:val="009C3295"/>
    <w:rsid w:val="009C3512"/>
    <w:rsid w:val="009C3638"/>
    <w:rsid w:val="009C372C"/>
    <w:rsid w:val="009C3A50"/>
    <w:rsid w:val="009C4254"/>
    <w:rsid w:val="009C4723"/>
    <w:rsid w:val="009C4A20"/>
    <w:rsid w:val="009C4B55"/>
    <w:rsid w:val="009C4B71"/>
    <w:rsid w:val="009C4BEB"/>
    <w:rsid w:val="009C4CAF"/>
    <w:rsid w:val="009C4E7E"/>
    <w:rsid w:val="009C5312"/>
    <w:rsid w:val="009C561E"/>
    <w:rsid w:val="009C584B"/>
    <w:rsid w:val="009C58E1"/>
    <w:rsid w:val="009C59EE"/>
    <w:rsid w:val="009C5C64"/>
    <w:rsid w:val="009C62CF"/>
    <w:rsid w:val="009C6D29"/>
    <w:rsid w:val="009C7129"/>
    <w:rsid w:val="009C7174"/>
    <w:rsid w:val="009C7E0F"/>
    <w:rsid w:val="009D0203"/>
    <w:rsid w:val="009D0274"/>
    <w:rsid w:val="009D109C"/>
    <w:rsid w:val="009D13FB"/>
    <w:rsid w:val="009D1698"/>
    <w:rsid w:val="009D1A8A"/>
    <w:rsid w:val="009D2412"/>
    <w:rsid w:val="009D282D"/>
    <w:rsid w:val="009D28A0"/>
    <w:rsid w:val="009D29AB"/>
    <w:rsid w:val="009D29EF"/>
    <w:rsid w:val="009D2C0E"/>
    <w:rsid w:val="009D2DBD"/>
    <w:rsid w:val="009D3DE6"/>
    <w:rsid w:val="009D3ED0"/>
    <w:rsid w:val="009D3EED"/>
    <w:rsid w:val="009D4334"/>
    <w:rsid w:val="009D4A87"/>
    <w:rsid w:val="009D4F9D"/>
    <w:rsid w:val="009D5B28"/>
    <w:rsid w:val="009D5EEA"/>
    <w:rsid w:val="009D61B8"/>
    <w:rsid w:val="009D6524"/>
    <w:rsid w:val="009D7331"/>
    <w:rsid w:val="009D739B"/>
    <w:rsid w:val="009D7437"/>
    <w:rsid w:val="009D77B1"/>
    <w:rsid w:val="009D793F"/>
    <w:rsid w:val="009D7D3A"/>
    <w:rsid w:val="009E00B7"/>
    <w:rsid w:val="009E0966"/>
    <w:rsid w:val="009E0FD3"/>
    <w:rsid w:val="009E17D5"/>
    <w:rsid w:val="009E1DA1"/>
    <w:rsid w:val="009E1EE7"/>
    <w:rsid w:val="009E1F11"/>
    <w:rsid w:val="009E2633"/>
    <w:rsid w:val="009E2D28"/>
    <w:rsid w:val="009E321D"/>
    <w:rsid w:val="009E399E"/>
    <w:rsid w:val="009E3B0D"/>
    <w:rsid w:val="009E403D"/>
    <w:rsid w:val="009E4EDD"/>
    <w:rsid w:val="009E5633"/>
    <w:rsid w:val="009E5E8B"/>
    <w:rsid w:val="009E5F9C"/>
    <w:rsid w:val="009E666B"/>
    <w:rsid w:val="009E67D9"/>
    <w:rsid w:val="009E699E"/>
    <w:rsid w:val="009E72D4"/>
    <w:rsid w:val="009E72D8"/>
    <w:rsid w:val="009E738E"/>
    <w:rsid w:val="009E75F4"/>
    <w:rsid w:val="009E76F3"/>
    <w:rsid w:val="009E77AD"/>
    <w:rsid w:val="009E77CA"/>
    <w:rsid w:val="009F0099"/>
    <w:rsid w:val="009F040A"/>
    <w:rsid w:val="009F060F"/>
    <w:rsid w:val="009F0A74"/>
    <w:rsid w:val="009F0A77"/>
    <w:rsid w:val="009F0B9F"/>
    <w:rsid w:val="009F0C94"/>
    <w:rsid w:val="009F0C99"/>
    <w:rsid w:val="009F10EA"/>
    <w:rsid w:val="009F1384"/>
    <w:rsid w:val="009F1516"/>
    <w:rsid w:val="009F166D"/>
    <w:rsid w:val="009F17B7"/>
    <w:rsid w:val="009F1E58"/>
    <w:rsid w:val="009F210A"/>
    <w:rsid w:val="009F27D5"/>
    <w:rsid w:val="009F2ECC"/>
    <w:rsid w:val="009F30DF"/>
    <w:rsid w:val="009F3149"/>
    <w:rsid w:val="009F37C9"/>
    <w:rsid w:val="009F37F5"/>
    <w:rsid w:val="009F3E6B"/>
    <w:rsid w:val="009F4017"/>
    <w:rsid w:val="009F4120"/>
    <w:rsid w:val="009F4473"/>
    <w:rsid w:val="009F4AE0"/>
    <w:rsid w:val="009F4E59"/>
    <w:rsid w:val="009F4FDD"/>
    <w:rsid w:val="009F4FF8"/>
    <w:rsid w:val="009F51AD"/>
    <w:rsid w:val="009F5420"/>
    <w:rsid w:val="009F5650"/>
    <w:rsid w:val="009F5830"/>
    <w:rsid w:val="009F586E"/>
    <w:rsid w:val="009F6076"/>
    <w:rsid w:val="009F6162"/>
    <w:rsid w:val="009F61B3"/>
    <w:rsid w:val="009F6672"/>
    <w:rsid w:val="009F72DC"/>
    <w:rsid w:val="009F7CCF"/>
    <w:rsid w:val="009F7D54"/>
    <w:rsid w:val="00A0039E"/>
    <w:rsid w:val="00A006B8"/>
    <w:rsid w:val="00A008A8"/>
    <w:rsid w:val="00A00D7B"/>
    <w:rsid w:val="00A00E02"/>
    <w:rsid w:val="00A011EB"/>
    <w:rsid w:val="00A0135C"/>
    <w:rsid w:val="00A016D7"/>
    <w:rsid w:val="00A01BA1"/>
    <w:rsid w:val="00A01D18"/>
    <w:rsid w:val="00A01F7A"/>
    <w:rsid w:val="00A0236F"/>
    <w:rsid w:val="00A02BF0"/>
    <w:rsid w:val="00A02CC0"/>
    <w:rsid w:val="00A02CFA"/>
    <w:rsid w:val="00A03203"/>
    <w:rsid w:val="00A0361E"/>
    <w:rsid w:val="00A03ED7"/>
    <w:rsid w:val="00A0420E"/>
    <w:rsid w:val="00A04387"/>
    <w:rsid w:val="00A045CE"/>
    <w:rsid w:val="00A0460B"/>
    <w:rsid w:val="00A048D3"/>
    <w:rsid w:val="00A04A4E"/>
    <w:rsid w:val="00A04D0F"/>
    <w:rsid w:val="00A04E71"/>
    <w:rsid w:val="00A05355"/>
    <w:rsid w:val="00A05422"/>
    <w:rsid w:val="00A05830"/>
    <w:rsid w:val="00A05BEF"/>
    <w:rsid w:val="00A06282"/>
    <w:rsid w:val="00A062C4"/>
    <w:rsid w:val="00A06757"/>
    <w:rsid w:val="00A069F4"/>
    <w:rsid w:val="00A06A13"/>
    <w:rsid w:val="00A06A88"/>
    <w:rsid w:val="00A06E8D"/>
    <w:rsid w:val="00A0705C"/>
    <w:rsid w:val="00A074E1"/>
    <w:rsid w:val="00A077B5"/>
    <w:rsid w:val="00A10068"/>
    <w:rsid w:val="00A10931"/>
    <w:rsid w:val="00A10E69"/>
    <w:rsid w:val="00A11038"/>
    <w:rsid w:val="00A1147F"/>
    <w:rsid w:val="00A1184D"/>
    <w:rsid w:val="00A11C17"/>
    <w:rsid w:val="00A11FF8"/>
    <w:rsid w:val="00A12E07"/>
    <w:rsid w:val="00A13572"/>
    <w:rsid w:val="00A13F5A"/>
    <w:rsid w:val="00A1400C"/>
    <w:rsid w:val="00A14015"/>
    <w:rsid w:val="00A1448D"/>
    <w:rsid w:val="00A144E9"/>
    <w:rsid w:val="00A147D1"/>
    <w:rsid w:val="00A14857"/>
    <w:rsid w:val="00A148A8"/>
    <w:rsid w:val="00A14942"/>
    <w:rsid w:val="00A14BD7"/>
    <w:rsid w:val="00A14D2C"/>
    <w:rsid w:val="00A14E98"/>
    <w:rsid w:val="00A152D6"/>
    <w:rsid w:val="00A1543F"/>
    <w:rsid w:val="00A15F9D"/>
    <w:rsid w:val="00A1665C"/>
    <w:rsid w:val="00A170A3"/>
    <w:rsid w:val="00A1711A"/>
    <w:rsid w:val="00A1738B"/>
    <w:rsid w:val="00A1765C"/>
    <w:rsid w:val="00A1770F"/>
    <w:rsid w:val="00A1784C"/>
    <w:rsid w:val="00A17C92"/>
    <w:rsid w:val="00A17C9D"/>
    <w:rsid w:val="00A17CBE"/>
    <w:rsid w:val="00A17DBD"/>
    <w:rsid w:val="00A200A2"/>
    <w:rsid w:val="00A2026D"/>
    <w:rsid w:val="00A2099E"/>
    <w:rsid w:val="00A20E71"/>
    <w:rsid w:val="00A210D6"/>
    <w:rsid w:val="00A211F0"/>
    <w:rsid w:val="00A21B36"/>
    <w:rsid w:val="00A21D68"/>
    <w:rsid w:val="00A21EF5"/>
    <w:rsid w:val="00A220A0"/>
    <w:rsid w:val="00A220FC"/>
    <w:rsid w:val="00A221E1"/>
    <w:rsid w:val="00A22485"/>
    <w:rsid w:val="00A224CD"/>
    <w:rsid w:val="00A2280A"/>
    <w:rsid w:val="00A22BEF"/>
    <w:rsid w:val="00A22FAB"/>
    <w:rsid w:val="00A233D4"/>
    <w:rsid w:val="00A2350C"/>
    <w:rsid w:val="00A23945"/>
    <w:rsid w:val="00A239D6"/>
    <w:rsid w:val="00A23BA5"/>
    <w:rsid w:val="00A23C87"/>
    <w:rsid w:val="00A24011"/>
    <w:rsid w:val="00A241F6"/>
    <w:rsid w:val="00A242CC"/>
    <w:rsid w:val="00A245D5"/>
    <w:rsid w:val="00A246E8"/>
    <w:rsid w:val="00A2477A"/>
    <w:rsid w:val="00A247F9"/>
    <w:rsid w:val="00A24B61"/>
    <w:rsid w:val="00A250C6"/>
    <w:rsid w:val="00A2515D"/>
    <w:rsid w:val="00A25B71"/>
    <w:rsid w:val="00A25F64"/>
    <w:rsid w:val="00A26CC1"/>
    <w:rsid w:val="00A26E87"/>
    <w:rsid w:val="00A270B7"/>
    <w:rsid w:val="00A272F9"/>
    <w:rsid w:val="00A277A8"/>
    <w:rsid w:val="00A30719"/>
    <w:rsid w:val="00A313DF"/>
    <w:rsid w:val="00A319DF"/>
    <w:rsid w:val="00A31AFF"/>
    <w:rsid w:val="00A31B65"/>
    <w:rsid w:val="00A31EFA"/>
    <w:rsid w:val="00A321B3"/>
    <w:rsid w:val="00A32340"/>
    <w:rsid w:val="00A32480"/>
    <w:rsid w:val="00A3279B"/>
    <w:rsid w:val="00A32878"/>
    <w:rsid w:val="00A32A47"/>
    <w:rsid w:val="00A32AA5"/>
    <w:rsid w:val="00A32ADC"/>
    <w:rsid w:val="00A32F5A"/>
    <w:rsid w:val="00A32F77"/>
    <w:rsid w:val="00A32F7F"/>
    <w:rsid w:val="00A3355E"/>
    <w:rsid w:val="00A335A0"/>
    <w:rsid w:val="00A33633"/>
    <w:rsid w:val="00A33641"/>
    <w:rsid w:val="00A3377D"/>
    <w:rsid w:val="00A33795"/>
    <w:rsid w:val="00A33A38"/>
    <w:rsid w:val="00A33E32"/>
    <w:rsid w:val="00A34285"/>
    <w:rsid w:val="00A349AF"/>
    <w:rsid w:val="00A34BBA"/>
    <w:rsid w:val="00A34D28"/>
    <w:rsid w:val="00A34E11"/>
    <w:rsid w:val="00A35077"/>
    <w:rsid w:val="00A35737"/>
    <w:rsid w:val="00A35D81"/>
    <w:rsid w:val="00A35EF1"/>
    <w:rsid w:val="00A35FB4"/>
    <w:rsid w:val="00A36198"/>
    <w:rsid w:val="00A36546"/>
    <w:rsid w:val="00A3671D"/>
    <w:rsid w:val="00A36851"/>
    <w:rsid w:val="00A36B61"/>
    <w:rsid w:val="00A36FFB"/>
    <w:rsid w:val="00A37022"/>
    <w:rsid w:val="00A371CC"/>
    <w:rsid w:val="00A373F1"/>
    <w:rsid w:val="00A3788F"/>
    <w:rsid w:val="00A379F8"/>
    <w:rsid w:val="00A37B62"/>
    <w:rsid w:val="00A37BB0"/>
    <w:rsid w:val="00A40340"/>
    <w:rsid w:val="00A40948"/>
    <w:rsid w:val="00A411A1"/>
    <w:rsid w:val="00A4153A"/>
    <w:rsid w:val="00A418BA"/>
    <w:rsid w:val="00A41A34"/>
    <w:rsid w:val="00A41C59"/>
    <w:rsid w:val="00A41F25"/>
    <w:rsid w:val="00A42953"/>
    <w:rsid w:val="00A42BDA"/>
    <w:rsid w:val="00A431C2"/>
    <w:rsid w:val="00A43210"/>
    <w:rsid w:val="00A43D1F"/>
    <w:rsid w:val="00A43E69"/>
    <w:rsid w:val="00A43E96"/>
    <w:rsid w:val="00A441FA"/>
    <w:rsid w:val="00A4469C"/>
    <w:rsid w:val="00A44818"/>
    <w:rsid w:val="00A448FF"/>
    <w:rsid w:val="00A449FD"/>
    <w:rsid w:val="00A4525B"/>
    <w:rsid w:val="00A45275"/>
    <w:rsid w:val="00A45F96"/>
    <w:rsid w:val="00A46198"/>
    <w:rsid w:val="00A462D1"/>
    <w:rsid w:val="00A46397"/>
    <w:rsid w:val="00A465B5"/>
    <w:rsid w:val="00A466C3"/>
    <w:rsid w:val="00A46A47"/>
    <w:rsid w:val="00A46B8D"/>
    <w:rsid w:val="00A46BB8"/>
    <w:rsid w:val="00A474A3"/>
    <w:rsid w:val="00A475E4"/>
    <w:rsid w:val="00A47605"/>
    <w:rsid w:val="00A47C7A"/>
    <w:rsid w:val="00A47E0F"/>
    <w:rsid w:val="00A47E32"/>
    <w:rsid w:val="00A50274"/>
    <w:rsid w:val="00A503FF"/>
    <w:rsid w:val="00A50500"/>
    <w:rsid w:val="00A5066E"/>
    <w:rsid w:val="00A50755"/>
    <w:rsid w:val="00A5079C"/>
    <w:rsid w:val="00A50C4D"/>
    <w:rsid w:val="00A512E6"/>
    <w:rsid w:val="00A51657"/>
    <w:rsid w:val="00A51889"/>
    <w:rsid w:val="00A519FA"/>
    <w:rsid w:val="00A51CDE"/>
    <w:rsid w:val="00A51D8A"/>
    <w:rsid w:val="00A5288F"/>
    <w:rsid w:val="00A53270"/>
    <w:rsid w:val="00A53F33"/>
    <w:rsid w:val="00A54CC0"/>
    <w:rsid w:val="00A54DFB"/>
    <w:rsid w:val="00A5592E"/>
    <w:rsid w:val="00A56047"/>
    <w:rsid w:val="00A5614C"/>
    <w:rsid w:val="00A56490"/>
    <w:rsid w:val="00A567BE"/>
    <w:rsid w:val="00A56E94"/>
    <w:rsid w:val="00A5707E"/>
    <w:rsid w:val="00A572E0"/>
    <w:rsid w:val="00A5772D"/>
    <w:rsid w:val="00A579B1"/>
    <w:rsid w:val="00A57CC8"/>
    <w:rsid w:val="00A604A9"/>
    <w:rsid w:val="00A608A0"/>
    <w:rsid w:val="00A60ABE"/>
    <w:rsid w:val="00A60D0E"/>
    <w:rsid w:val="00A612DB"/>
    <w:rsid w:val="00A6158F"/>
    <w:rsid w:val="00A6185F"/>
    <w:rsid w:val="00A61BA2"/>
    <w:rsid w:val="00A61BBD"/>
    <w:rsid w:val="00A61DF3"/>
    <w:rsid w:val="00A620AC"/>
    <w:rsid w:val="00A62418"/>
    <w:rsid w:val="00A62491"/>
    <w:rsid w:val="00A62A4F"/>
    <w:rsid w:val="00A6312E"/>
    <w:rsid w:val="00A63945"/>
    <w:rsid w:val="00A63F13"/>
    <w:rsid w:val="00A63F9D"/>
    <w:rsid w:val="00A64096"/>
    <w:rsid w:val="00A64099"/>
    <w:rsid w:val="00A64577"/>
    <w:rsid w:val="00A645C0"/>
    <w:rsid w:val="00A64C17"/>
    <w:rsid w:val="00A64C9F"/>
    <w:rsid w:val="00A65121"/>
    <w:rsid w:val="00A652E4"/>
    <w:rsid w:val="00A6606B"/>
    <w:rsid w:val="00A6607D"/>
    <w:rsid w:val="00A66156"/>
    <w:rsid w:val="00A66170"/>
    <w:rsid w:val="00A667F1"/>
    <w:rsid w:val="00A669D7"/>
    <w:rsid w:val="00A66A63"/>
    <w:rsid w:val="00A67125"/>
    <w:rsid w:val="00A671B9"/>
    <w:rsid w:val="00A672B0"/>
    <w:rsid w:val="00A678A4"/>
    <w:rsid w:val="00A67955"/>
    <w:rsid w:val="00A679A3"/>
    <w:rsid w:val="00A67A6F"/>
    <w:rsid w:val="00A67F3E"/>
    <w:rsid w:val="00A70895"/>
    <w:rsid w:val="00A7093F"/>
    <w:rsid w:val="00A70A4A"/>
    <w:rsid w:val="00A70C3E"/>
    <w:rsid w:val="00A7118B"/>
    <w:rsid w:val="00A71207"/>
    <w:rsid w:val="00A713D0"/>
    <w:rsid w:val="00A714DD"/>
    <w:rsid w:val="00A71566"/>
    <w:rsid w:val="00A71771"/>
    <w:rsid w:val="00A71B8D"/>
    <w:rsid w:val="00A71E11"/>
    <w:rsid w:val="00A71E1F"/>
    <w:rsid w:val="00A72246"/>
    <w:rsid w:val="00A725BF"/>
    <w:rsid w:val="00A73A83"/>
    <w:rsid w:val="00A73A8A"/>
    <w:rsid w:val="00A73B00"/>
    <w:rsid w:val="00A74385"/>
    <w:rsid w:val="00A743A8"/>
    <w:rsid w:val="00A7446F"/>
    <w:rsid w:val="00A7460C"/>
    <w:rsid w:val="00A74874"/>
    <w:rsid w:val="00A74B96"/>
    <w:rsid w:val="00A74C27"/>
    <w:rsid w:val="00A74C6E"/>
    <w:rsid w:val="00A751AD"/>
    <w:rsid w:val="00A752D0"/>
    <w:rsid w:val="00A7531E"/>
    <w:rsid w:val="00A757D6"/>
    <w:rsid w:val="00A75A09"/>
    <w:rsid w:val="00A75A38"/>
    <w:rsid w:val="00A75B49"/>
    <w:rsid w:val="00A75F8D"/>
    <w:rsid w:val="00A7655F"/>
    <w:rsid w:val="00A76908"/>
    <w:rsid w:val="00A76E6A"/>
    <w:rsid w:val="00A76E80"/>
    <w:rsid w:val="00A76EFA"/>
    <w:rsid w:val="00A76F9B"/>
    <w:rsid w:val="00A77148"/>
    <w:rsid w:val="00A771D8"/>
    <w:rsid w:val="00A7744A"/>
    <w:rsid w:val="00A776FC"/>
    <w:rsid w:val="00A7791E"/>
    <w:rsid w:val="00A77E88"/>
    <w:rsid w:val="00A77E91"/>
    <w:rsid w:val="00A8048F"/>
    <w:rsid w:val="00A80E6A"/>
    <w:rsid w:val="00A81E16"/>
    <w:rsid w:val="00A82B69"/>
    <w:rsid w:val="00A82B86"/>
    <w:rsid w:val="00A82CD2"/>
    <w:rsid w:val="00A82E80"/>
    <w:rsid w:val="00A83051"/>
    <w:rsid w:val="00A830D4"/>
    <w:rsid w:val="00A83428"/>
    <w:rsid w:val="00A83859"/>
    <w:rsid w:val="00A83929"/>
    <w:rsid w:val="00A839E2"/>
    <w:rsid w:val="00A83F8F"/>
    <w:rsid w:val="00A845C3"/>
    <w:rsid w:val="00A84C77"/>
    <w:rsid w:val="00A85160"/>
    <w:rsid w:val="00A852D0"/>
    <w:rsid w:val="00A8545B"/>
    <w:rsid w:val="00A85779"/>
    <w:rsid w:val="00A857B5"/>
    <w:rsid w:val="00A85B83"/>
    <w:rsid w:val="00A85CDD"/>
    <w:rsid w:val="00A85D2C"/>
    <w:rsid w:val="00A85DDC"/>
    <w:rsid w:val="00A85E3C"/>
    <w:rsid w:val="00A862A1"/>
    <w:rsid w:val="00A864B1"/>
    <w:rsid w:val="00A864E1"/>
    <w:rsid w:val="00A867A2"/>
    <w:rsid w:val="00A86856"/>
    <w:rsid w:val="00A86DA5"/>
    <w:rsid w:val="00A86E00"/>
    <w:rsid w:val="00A873E9"/>
    <w:rsid w:val="00A875F2"/>
    <w:rsid w:val="00A87685"/>
    <w:rsid w:val="00A87C22"/>
    <w:rsid w:val="00A901A6"/>
    <w:rsid w:val="00A9031E"/>
    <w:rsid w:val="00A903FF"/>
    <w:rsid w:val="00A904C4"/>
    <w:rsid w:val="00A9055E"/>
    <w:rsid w:val="00A90A7B"/>
    <w:rsid w:val="00A90F2A"/>
    <w:rsid w:val="00A911A6"/>
    <w:rsid w:val="00A91608"/>
    <w:rsid w:val="00A916B2"/>
    <w:rsid w:val="00A91C12"/>
    <w:rsid w:val="00A920CC"/>
    <w:rsid w:val="00A9270E"/>
    <w:rsid w:val="00A92711"/>
    <w:rsid w:val="00A9286E"/>
    <w:rsid w:val="00A9299E"/>
    <w:rsid w:val="00A92A14"/>
    <w:rsid w:val="00A92EA4"/>
    <w:rsid w:val="00A933CF"/>
    <w:rsid w:val="00A9360C"/>
    <w:rsid w:val="00A93A71"/>
    <w:rsid w:val="00A93D6B"/>
    <w:rsid w:val="00A94201"/>
    <w:rsid w:val="00A946C7"/>
    <w:rsid w:val="00A947B2"/>
    <w:rsid w:val="00A949A0"/>
    <w:rsid w:val="00A94AF4"/>
    <w:rsid w:val="00A95013"/>
    <w:rsid w:val="00A95064"/>
    <w:rsid w:val="00A9584E"/>
    <w:rsid w:val="00A95BBC"/>
    <w:rsid w:val="00A95BF3"/>
    <w:rsid w:val="00A962CD"/>
    <w:rsid w:val="00A96A06"/>
    <w:rsid w:val="00A96E5C"/>
    <w:rsid w:val="00A96F68"/>
    <w:rsid w:val="00A97047"/>
    <w:rsid w:val="00A97074"/>
    <w:rsid w:val="00A974E3"/>
    <w:rsid w:val="00A97C4A"/>
    <w:rsid w:val="00A97E2A"/>
    <w:rsid w:val="00A97F6B"/>
    <w:rsid w:val="00AA0217"/>
    <w:rsid w:val="00AA039B"/>
    <w:rsid w:val="00AA08DA"/>
    <w:rsid w:val="00AA09BF"/>
    <w:rsid w:val="00AA130A"/>
    <w:rsid w:val="00AA15F9"/>
    <w:rsid w:val="00AA1913"/>
    <w:rsid w:val="00AA1CCB"/>
    <w:rsid w:val="00AA1FE9"/>
    <w:rsid w:val="00AA2315"/>
    <w:rsid w:val="00AA2AAB"/>
    <w:rsid w:val="00AA2EE5"/>
    <w:rsid w:val="00AA3698"/>
    <w:rsid w:val="00AA3B0A"/>
    <w:rsid w:val="00AA4646"/>
    <w:rsid w:val="00AA482A"/>
    <w:rsid w:val="00AA4974"/>
    <w:rsid w:val="00AA5858"/>
    <w:rsid w:val="00AA589E"/>
    <w:rsid w:val="00AA59C6"/>
    <w:rsid w:val="00AA5A30"/>
    <w:rsid w:val="00AA62E6"/>
    <w:rsid w:val="00AA6443"/>
    <w:rsid w:val="00AA67AC"/>
    <w:rsid w:val="00AA699B"/>
    <w:rsid w:val="00AA6DC6"/>
    <w:rsid w:val="00AA6E16"/>
    <w:rsid w:val="00AA737C"/>
    <w:rsid w:val="00AA7555"/>
    <w:rsid w:val="00AA7858"/>
    <w:rsid w:val="00AA7A16"/>
    <w:rsid w:val="00AB10FF"/>
    <w:rsid w:val="00AB11F9"/>
    <w:rsid w:val="00AB1DE5"/>
    <w:rsid w:val="00AB220D"/>
    <w:rsid w:val="00AB2249"/>
    <w:rsid w:val="00AB2E9B"/>
    <w:rsid w:val="00AB33D6"/>
    <w:rsid w:val="00AB3519"/>
    <w:rsid w:val="00AB3747"/>
    <w:rsid w:val="00AB3773"/>
    <w:rsid w:val="00AB3830"/>
    <w:rsid w:val="00AB3AF7"/>
    <w:rsid w:val="00AB42F4"/>
    <w:rsid w:val="00AB4503"/>
    <w:rsid w:val="00AB4C46"/>
    <w:rsid w:val="00AB4F8C"/>
    <w:rsid w:val="00AB5568"/>
    <w:rsid w:val="00AB5796"/>
    <w:rsid w:val="00AB58EB"/>
    <w:rsid w:val="00AB5929"/>
    <w:rsid w:val="00AB5C60"/>
    <w:rsid w:val="00AB5EB4"/>
    <w:rsid w:val="00AB5F6D"/>
    <w:rsid w:val="00AB6225"/>
    <w:rsid w:val="00AB6576"/>
    <w:rsid w:val="00AB661E"/>
    <w:rsid w:val="00AB670D"/>
    <w:rsid w:val="00AB6A77"/>
    <w:rsid w:val="00AB72AA"/>
    <w:rsid w:val="00AB75AE"/>
    <w:rsid w:val="00AB75B3"/>
    <w:rsid w:val="00AB7D3A"/>
    <w:rsid w:val="00AB7EE9"/>
    <w:rsid w:val="00AB7FB5"/>
    <w:rsid w:val="00AC03AD"/>
    <w:rsid w:val="00AC0666"/>
    <w:rsid w:val="00AC0C01"/>
    <w:rsid w:val="00AC10FF"/>
    <w:rsid w:val="00AC147E"/>
    <w:rsid w:val="00AC162B"/>
    <w:rsid w:val="00AC1790"/>
    <w:rsid w:val="00AC181E"/>
    <w:rsid w:val="00AC18D7"/>
    <w:rsid w:val="00AC1BE0"/>
    <w:rsid w:val="00AC2527"/>
    <w:rsid w:val="00AC27A6"/>
    <w:rsid w:val="00AC2D17"/>
    <w:rsid w:val="00AC2D6C"/>
    <w:rsid w:val="00AC2F0C"/>
    <w:rsid w:val="00AC30B7"/>
    <w:rsid w:val="00AC30DC"/>
    <w:rsid w:val="00AC3904"/>
    <w:rsid w:val="00AC3D92"/>
    <w:rsid w:val="00AC418E"/>
    <w:rsid w:val="00AC46B6"/>
    <w:rsid w:val="00AC4DEB"/>
    <w:rsid w:val="00AC4ECE"/>
    <w:rsid w:val="00AC4FEF"/>
    <w:rsid w:val="00AC5314"/>
    <w:rsid w:val="00AC5956"/>
    <w:rsid w:val="00AC5F72"/>
    <w:rsid w:val="00AC666C"/>
    <w:rsid w:val="00AC6C2E"/>
    <w:rsid w:val="00AC6F1A"/>
    <w:rsid w:val="00AC7021"/>
    <w:rsid w:val="00AC749D"/>
    <w:rsid w:val="00AC753D"/>
    <w:rsid w:val="00AC76D4"/>
    <w:rsid w:val="00AC7937"/>
    <w:rsid w:val="00AC7BA9"/>
    <w:rsid w:val="00AC7D43"/>
    <w:rsid w:val="00AC7F44"/>
    <w:rsid w:val="00AD0110"/>
    <w:rsid w:val="00AD0160"/>
    <w:rsid w:val="00AD016C"/>
    <w:rsid w:val="00AD05BB"/>
    <w:rsid w:val="00AD0DF9"/>
    <w:rsid w:val="00AD1439"/>
    <w:rsid w:val="00AD174D"/>
    <w:rsid w:val="00AD1845"/>
    <w:rsid w:val="00AD18C5"/>
    <w:rsid w:val="00AD1E3E"/>
    <w:rsid w:val="00AD1EF6"/>
    <w:rsid w:val="00AD2541"/>
    <w:rsid w:val="00AD2919"/>
    <w:rsid w:val="00AD295E"/>
    <w:rsid w:val="00AD29A5"/>
    <w:rsid w:val="00AD2D26"/>
    <w:rsid w:val="00AD2F2F"/>
    <w:rsid w:val="00AD3290"/>
    <w:rsid w:val="00AD33D0"/>
    <w:rsid w:val="00AD399A"/>
    <w:rsid w:val="00AD3A51"/>
    <w:rsid w:val="00AD3B9D"/>
    <w:rsid w:val="00AD3DEC"/>
    <w:rsid w:val="00AD40F4"/>
    <w:rsid w:val="00AD4130"/>
    <w:rsid w:val="00AD4488"/>
    <w:rsid w:val="00AD4B18"/>
    <w:rsid w:val="00AD4B58"/>
    <w:rsid w:val="00AD5074"/>
    <w:rsid w:val="00AD5928"/>
    <w:rsid w:val="00AD5DE7"/>
    <w:rsid w:val="00AD6153"/>
    <w:rsid w:val="00AD669F"/>
    <w:rsid w:val="00AD680E"/>
    <w:rsid w:val="00AD6FF2"/>
    <w:rsid w:val="00AD7188"/>
    <w:rsid w:val="00AD73FC"/>
    <w:rsid w:val="00AD79ED"/>
    <w:rsid w:val="00AD7AC5"/>
    <w:rsid w:val="00AE05B6"/>
    <w:rsid w:val="00AE0678"/>
    <w:rsid w:val="00AE0C9B"/>
    <w:rsid w:val="00AE11E2"/>
    <w:rsid w:val="00AE12B1"/>
    <w:rsid w:val="00AE13C7"/>
    <w:rsid w:val="00AE153F"/>
    <w:rsid w:val="00AE20D1"/>
    <w:rsid w:val="00AE2242"/>
    <w:rsid w:val="00AE2273"/>
    <w:rsid w:val="00AE25AB"/>
    <w:rsid w:val="00AE26A7"/>
    <w:rsid w:val="00AE31A9"/>
    <w:rsid w:val="00AE36D6"/>
    <w:rsid w:val="00AE3729"/>
    <w:rsid w:val="00AE3933"/>
    <w:rsid w:val="00AE3B21"/>
    <w:rsid w:val="00AE3DFA"/>
    <w:rsid w:val="00AE3F79"/>
    <w:rsid w:val="00AE3FB0"/>
    <w:rsid w:val="00AE447A"/>
    <w:rsid w:val="00AE4714"/>
    <w:rsid w:val="00AE4806"/>
    <w:rsid w:val="00AE48EA"/>
    <w:rsid w:val="00AE49BC"/>
    <w:rsid w:val="00AE4BB4"/>
    <w:rsid w:val="00AE509F"/>
    <w:rsid w:val="00AE5180"/>
    <w:rsid w:val="00AE52B5"/>
    <w:rsid w:val="00AE54B0"/>
    <w:rsid w:val="00AE56A6"/>
    <w:rsid w:val="00AE5DAB"/>
    <w:rsid w:val="00AE5DD8"/>
    <w:rsid w:val="00AE69C9"/>
    <w:rsid w:val="00AE6CBE"/>
    <w:rsid w:val="00AE725C"/>
    <w:rsid w:val="00AE7A0D"/>
    <w:rsid w:val="00AE7B9B"/>
    <w:rsid w:val="00AE7FB0"/>
    <w:rsid w:val="00AF032E"/>
    <w:rsid w:val="00AF0A6E"/>
    <w:rsid w:val="00AF0D2E"/>
    <w:rsid w:val="00AF0DE2"/>
    <w:rsid w:val="00AF0E6C"/>
    <w:rsid w:val="00AF12F6"/>
    <w:rsid w:val="00AF1403"/>
    <w:rsid w:val="00AF1429"/>
    <w:rsid w:val="00AF15B5"/>
    <w:rsid w:val="00AF1646"/>
    <w:rsid w:val="00AF1A5B"/>
    <w:rsid w:val="00AF1C2C"/>
    <w:rsid w:val="00AF20DD"/>
    <w:rsid w:val="00AF222F"/>
    <w:rsid w:val="00AF2258"/>
    <w:rsid w:val="00AF2429"/>
    <w:rsid w:val="00AF2B9F"/>
    <w:rsid w:val="00AF2CFD"/>
    <w:rsid w:val="00AF2D0A"/>
    <w:rsid w:val="00AF2F01"/>
    <w:rsid w:val="00AF3396"/>
    <w:rsid w:val="00AF354A"/>
    <w:rsid w:val="00AF355B"/>
    <w:rsid w:val="00AF36AC"/>
    <w:rsid w:val="00AF3C00"/>
    <w:rsid w:val="00AF3C2F"/>
    <w:rsid w:val="00AF3C3C"/>
    <w:rsid w:val="00AF4373"/>
    <w:rsid w:val="00AF45AA"/>
    <w:rsid w:val="00AF4986"/>
    <w:rsid w:val="00AF4E52"/>
    <w:rsid w:val="00AF5146"/>
    <w:rsid w:val="00AF5155"/>
    <w:rsid w:val="00AF5285"/>
    <w:rsid w:val="00AF52B4"/>
    <w:rsid w:val="00AF539A"/>
    <w:rsid w:val="00AF589F"/>
    <w:rsid w:val="00AF5996"/>
    <w:rsid w:val="00AF5AC0"/>
    <w:rsid w:val="00AF5BE7"/>
    <w:rsid w:val="00AF6679"/>
    <w:rsid w:val="00AF6ACB"/>
    <w:rsid w:val="00AF6C32"/>
    <w:rsid w:val="00AF70B8"/>
    <w:rsid w:val="00AF76BE"/>
    <w:rsid w:val="00B0050C"/>
    <w:rsid w:val="00B00607"/>
    <w:rsid w:val="00B00BCD"/>
    <w:rsid w:val="00B00D23"/>
    <w:rsid w:val="00B00E50"/>
    <w:rsid w:val="00B00FC5"/>
    <w:rsid w:val="00B01066"/>
    <w:rsid w:val="00B010C8"/>
    <w:rsid w:val="00B01B07"/>
    <w:rsid w:val="00B01E8D"/>
    <w:rsid w:val="00B029B2"/>
    <w:rsid w:val="00B02A04"/>
    <w:rsid w:val="00B02FB1"/>
    <w:rsid w:val="00B032CE"/>
    <w:rsid w:val="00B0337A"/>
    <w:rsid w:val="00B03402"/>
    <w:rsid w:val="00B0350C"/>
    <w:rsid w:val="00B035A2"/>
    <w:rsid w:val="00B0375B"/>
    <w:rsid w:val="00B03D3B"/>
    <w:rsid w:val="00B03E01"/>
    <w:rsid w:val="00B03E32"/>
    <w:rsid w:val="00B044C7"/>
    <w:rsid w:val="00B0482E"/>
    <w:rsid w:val="00B04B28"/>
    <w:rsid w:val="00B04C44"/>
    <w:rsid w:val="00B058E4"/>
    <w:rsid w:val="00B05927"/>
    <w:rsid w:val="00B05FDE"/>
    <w:rsid w:val="00B0642D"/>
    <w:rsid w:val="00B06620"/>
    <w:rsid w:val="00B067F7"/>
    <w:rsid w:val="00B068E0"/>
    <w:rsid w:val="00B069D6"/>
    <w:rsid w:val="00B06DBF"/>
    <w:rsid w:val="00B071B9"/>
    <w:rsid w:val="00B071E6"/>
    <w:rsid w:val="00B106C6"/>
    <w:rsid w:val="00B1076F"/>
    <w:rsid w:val="00B10B94"/>
    <w:rsid w:val="00B10CD9"/>
    <w:rsid w:val="00B10E4F"/>
    <w:rsid w:val="00B1128B"/>
    <w:rsid w:val="00B114BF"/>
    <w:rsid w:val="00B11867"/>
    <w:rsid w:val="00B12290"/>
    <w:rsid w:val="00B12451"/>
    <w:rsid w:val="00B12480"/>
    <w:rsid w:val="00B1302D"/>
    <w:rsid w:val="00B1361B"/>
    <w:rsid w:val="00B13A30"/>
    <w:rsid w:val="00B1434E"/>
    <w:rsid w:val="00B14A8C"/>
    <w:rsid w:val="00B14B1D"/>
    <w:rsid w:val="00B14F4D"/>
    <w:rsid w:val="00B15371"/>
    <w:rsid w:val="00B1555A"/>
    <w:rsid w:val="00B15FE0"/>
    <w:rsid w:val="00B17091"/>
    <w:rsid w:val="00B170AD"/>
    <w:rsid w:val="00B175EF"/>
    <w:rsid w:val="00B178CB"/>
    <w:rsid w:val="00B17A28"/>
    <w:rsid w:val="00B20289"/>
    <w:rsid w:val="00B20970"/>
    <w:rsid w:val="00B20B50"/>
    <w:rsid w:val="00B212EE"/>
    <w:rsid w:val="00B214EE"/>
    <w:rsid w:val="00B215CF"/>
    <w:rsid w:val="00B21705"/>
    <w:rsid w:val="00B21946"/>
    <w:rsid w:val="00B22771"/>
    <w:rsid w:val="00B22795"/>
    <w:rsid w:val="00B22B26"/>
    <w:rsid w:val="00B22CB1"/>
    <w:rsid w:val="00B22CB5"/>
    <w:rsid w:val="00B23366"/>
    <w:rsid w:val="00B233B9"/>
    <w:rsid w:val="00B23DFC"/>
    <w:rsid w:val="00B23EE1"/>
    <w:rsid w:val="00B23EE8"/>
    <w:rsid w:val="00B24311"/>
    <w:rsid w:val="00B24593"/>
    <w:rsid w:val="00B24748"/>
    <w:rsid w:val="00B24AD7"/>
    <w:rsid w:val="00B24E21"/>
    <w:rsid w:val="00B2543E"/>
    <w:rsid w:val="00B25B86"/>
    <w:rsid w:val="00B25CAA"/>
    <w:rsid w:val="00B2676E"/>
    <w:rsid w:val="00B2695E"/>
    <w:rsid w:val="00B271AD"/>
    <w:rsid w:val="00B278CB"/>
    <w:rsid w:val="00B279EB"/>
    <w:rsid w:val="00B27ADD"/>
    <w:rsid w:val="00B27CDA"/>
    <w:rsid w:val="00B27F15"/>
    <w:rsid w:val="00B30767"/>
    <w:rsid w:val="00B30777"/>
    <w:rsid w:val="00B30C6A"/>
    <w:rsid w:val="00B30D42"/>
    <w:rsid w:val="00B30E77"/>
    <w:rsid w:val="00B30FB6"/>
    <w:rsid w:val="00B310A7"/>
    <w:rsid w:val="00B317DC"/>
    <w:rsid w:val="00B31D13"/>
    <w:rsid w:val="00B32067"/>
    <w:rsid w:val="00B3236F"/>
    <w:rsid w:val="00B32429"/>
    <w:rsid w:val="00B32903"/>
    <w:rsid w:val="00B32AB6"/>
    <w:rsid w:val="00B32DCC"/>
    <w:rsid w:val="00B32EBB"/>
    <w:rsid w:val="00B33295"/>
    <w:rsid w:val="00B3383A"/>
    <w:rsid w:val="00B33FEF"/>
    <w:rsid w:val="00B34437"/>
    <w:rsid w:val="00B34AA8"/>
    <w:rsid w:val="00B34B25"/>
    <w:rsid w:val="00B34CC7"/>
    <w:rsid w:val="00B34D53"/>
    <w:rsid w:val="00B35191"/>
    <w:rsid w:val="00B35479"/>
    <w:rsid w:val="00B355E5"/>
    <w:rsid w:val="00B35647"/>
    <w:rsid w:val="00B356D3"/>
    <w:rsid w:val="00B3576C"/>
    <w:rsid w:val="00B35D7B"/>
    <w:rsid w:val="00B361C1"/>
    <w:rsid w:val="00B3620D"/>
    <w:rsid w:val="00B3620E"/>
    <w:rsid w:val="00B3627B"/>
    <w:rsid w:val="00B36377"/>
    <w:rsid w:val="00B3693A"/>
    <w:rsid w:val="00B36A2E"/>
    <w:rsid w:val="00B36A68"/>
    <w:rsid w:val="00B36B25"/>
    <w:rsid w:val="00B36BFA"/>
    <w:rsid w:val="00B36CA3"/>
    <w:rsid w:val="00B36D8C"/>
    <w:rsid w:val="00B37133"/>
    <w:rsid w:val="00B371EC"/>
    <w:rsid w:val="00B3768A"/>
    <w:rsid w:val="00B37D5F"/>
    <w:rsid w:val="00B40551"/>
    <w:rsid w:val="00B4076E"/>
    <w:rsid w:val="00B4089C"/>
    <w:rsid w:val="00B40B91"/>
    <w:rsid w:val="00B41225"/>
    <w:rsid w:val="00B412E3"/>
    <w:rsid w:val="00B415DC"/>
    <w:rsid w:val="00B41ED9"/>
    <w:rsid w:val="00B41FC6"/>
    <w:rsid w:val="00B4218D"/>
    <w:rsid w:val="00B421A9"/>
    <w:rsid w:val="00B425B7"/>
    <w:rsid w:val="00B42A93"/>
    <w:rsid w:val="00B42EB0"/>
    <w:rsid w:val="00B43065"/>
    <w:rsid w:val="00B432D0"/>
    <w:rsid w:val="00B43632"/>
    <w:rsid w:val="00B43CFB"/>
    <w:rsid w:val="00B43D31"/>
    <w:rsid w:val="00B446C6"/>
    <w:rsid w:val="00B44993"/>
    <w:rsid w:val="00B44CB5"/>
    <w:rsid w:val="00B44D3F"/>
    <w:rsid w:val="00B44E10"/>
    <w:rsid w:val="00B44EE7"/>
    <w:rsid w:val="00B4503D"/>
    <w:rsid w:val="00B452D6"/>
    <w:rsid w:val="00B455C6"/>
    <w:rsid w:val="00B46302"/>
    <w:rsid w:val="00B465DB"/>
    <w:rsid w:val="00B468FC"/>
    <w:rsid w:val="00B46A9D"/>
    <w:rsid w:val="00B46AC6"/>
    <w:rsid w:val="00B47155"/>
    <w:rsid w:val="00B47536"/>
    <w:rsid w:val="00B47CE6"/>
    <w:rsid w:val="00B47D56"/>
    <w:rsid w:val="00B50122"/>
    <w:rsid w:val="00B504A4"/>
    <w:rsid w:val="00B50AC4"/>
    <w:rsid w:val="00B51180"/>
    <w:rsid w:val="00B51347"/>
    <w:rsid w:val="00B51AAA"/>
    <w:rsid w:val="00B51B00"/>
    <w:rsid w:val="00B51E5F"/>
    <w:rsid w:val="00B523AA"/>
    <w:rsid w:val="00B52A35"/>
    <w:rsid w:val="00B52AAE"/>
    <w:rsid w:val="00B52B9C"/>
    <w:rsid w:val="00B52D6D"/>
    <w:rsid w:val="00B533C3"/>
    <w:rsid w:val="00B53403"/>
    <w:rsid w:val="00B53BD2"/>
    <w:rsid w:val="00B53BF3"/>
    <w:rsid w:val="00B53E89"/>
    <w:rsid w:val="00B53F6C"/>
    <w:rsid w:val="00B53F7F"/>
    <w:rsid w:val="00B540B2"/>
    <w:rsid w:val="00B54102"/>
    <w:rsid w:val="00B54640"/>
    <w:rsid w:val="00B54A58"/>
    <w:rsid w:val="00B54E29"/>
    <w:rsid w:val="00B55495"/>
    <w:rsid w:val="00B558FD"/>
    <w:rsid w:val="00B56027"/>
    <w:rsid w:val="00B5619F"/>
    <w:rsid w:val="00B56243"/>
    <w:rsid w:val="00B565B9"/>
    <w:rsid w:val="00B56FA3"/>
    <w:rsid w:val="00B5705B"/>
    <w:rsid w:val="00B570D4"/>
    <w:rsid w:val="00B573F2"/>
    <w:rsid w:val="00B605AF"/>
    <w:rsid w:val="00B60999"/>
    <w:rsid w:val="00B60C80"/>
    <w:rsid w:val="00B60E6F"/>
    <w:rsid w:val="00B610B9"/>
    <w:rsid w:val="00B61239"/>
    <w:rsid w:val="00B6146D"/>
    <w:rsid w:val="00B619D8"/>
    <w:rsid w:val="00B61EDB"/>
    <w:rsid w:val="00B62602"/>
    <w:rsid w:val="00B6281B"/>
    <w:rsid w:val="00B62CEA"/>
    <w:rsid w:val="00B6358A"/>
    <w:rsid w:val="00B63AEA"/>
    <w:rsid w:val="00B63B59"/>
    <w:rsid w:val="00B63D30"/>
    <w:rsid w:val="00B6453C"/>
    <w:rsid w:val="00B650CE"/>
    <w:rsid w:val="00B65707"/>
    <w:rsid w:val="00B659ED"/>
    <w:rsid w:val="00B65D52"/>
    <w:rsid w:val="00B65EAB"/>
    <w:rsid w:val="00B66189"/>
    <w:rsid w:val="00B66472"/>
    <w:rsid w:val="00B664C0"/>
    <w:rsid w:val="00B66771"/>
    <w:rsid w:val="00B66874"/>
    <w:rsid w:val="00B669D8"/>
    <w:rsid w:val="00B66B3B"/>
    <w:rsid w:val="00B67044"/>
    <w:rsid w:val="00B6724F"/>
    <w:rsid w:val="00B6731C"/>
    <w:rsid w:val="00B674A2"/>
    <w:rsid w:val="00B67E26"/>
    <w:rsid w:val="00B700DE"/>
    <w:rsid w:val="00B70708"/>
    <w:rsid w:val="00B70FAB"/>
    <w:rsid w:val="00B7149B"/>
    <w:rsid w:val="00B71768"/>
    <w:rsid w:val="00B72098"/>
    <w:rsid w:val="00B724F5"/>
    <w:rsid w:val="00B727BE"/>
    <w:rsid w:val="00B72809"/>
    <w:rsid w:val="00B72912"/>
    <w:rsid w:val="00B72BEA"/>
    <w:rsid w:val="00B73021"/>
    <w:rsid w:val="00B73255"/>
    <w:rsid w:val="00B735AA"/>
    <w:rsid w:val="00B73746"/>
    <w:rsid w:val="00B73B26"/>
    <w:rsid w:val="00B73B9B"/>
    <w:rsid w:val="00B73BC8"/>
    <w:rsid w:val="00B73BDD"/>
    <w:rsid w:val="00B73EAE"/>
    <w:rsid w:val="00B7422D"/>
    <w:rsid w:val="00B74598"/>
    <w:rsid w:val="00B74641"/>
    <w:rsid w:val="00B7482C"/>
    <w:rsid w:val="00B74995"/>
    <w:rsid w:val="00B74A11"/>
    <w:rsid w:val="00B74A5A"/>
    <w:rsid w:val="00B74A6A"/>
    <w:rsid w:val="00B74D53"/>
    <w:rsid w:val="00B74E58"/>
    <w:rsid w:val="00B74FF3"/>
    <w:rsid w:val="00B750F4"/>
    <w:rsid w:val="00B75240"/>
    <w:rsid w:val="00B754E0"/>
    <w:rsid w:val="00B757C8"/>
    <w:rsid w:val="00B7586F"/>
    <w:rsid w:val="00B75E41"/>
    <w:rsid w:val="00B75EE4"/>
    <w:rsid w:val="00B765F2"/>
    <w:rsid w:val="00B76C21"/>
    <w:rsid w:val="00B77315"/>
    <w:rsid w:val="00B77D4C"/>
    <w:rsid w:val="00B77E72"/>
    <w:rsid w:val="00B80382"/>
    <w:rsid w:val="00B80BEB"/>
    <w:rsid w:val="00B80EBA"/>
    <w:rsid w:val="00B81235"/>
    <w:rsid w:val="00B815EF"/>
    <w:rsid w:val="00B81797"/>
    <w:rsid w:val="00B81AB0"/>
    <w:rsid w:val="00B81CBF"/>
    <w:rsid w:val="00B820AF"/>
    <w:rsid w:val="00B8250E"/>
    <w:rsid w:val="00B825D3"/>
    <w:rsid w:val="00B82A01"/>
    <w:rsid w:val="00B83183"/>
    <w:rsid w:val="00B8354F"/>
    <w:rsid w:val="00B83663"/>
    <w:rsid w:val="00B836B1"/>
    <w:rsid w:val="00B83AD0"/>
    <w:rsid w:val="00B83B67"/>
    <w:rsid w:val="00B83D81"/>
    <w:rsid w:val="00B847EA"/>
    <w:rsid w:val="00B84A40"/>
    <w:rsid w:val="00B84B2B"/>
    <w:rsid w:val="00B84D07"/>
    <w:rsid w:val="00B8537E"/>
    <w:rsid w:val="00B85565"/>
    <w:rsid w:val="00B856B5"/>
    <w:rsid w:val="00B861F0"/>
    <w:rsid w:val="00B86247"/>
    <w:rsid w:val="00B868A4"/>
    <w:rsid w:val="00B86B61"/>
    <w:rsid w:val="00B86E9E"/>
    <w:rsid w:val="00B8751A"/>
    <w:rsid w:val="00B879CB"/>
    <w:rsid w:val="00B87A10"/>
    <w:rsid w:val="00B87F67"/>
    <w:rsid w:val="00B90710"/>
    <w:rsid w:val="00B90922"/>
    <w:rsid w:val="00B91052"/>
    <w:rsid w:val="00B912FF"/>
    <w:rsid w:val="00B913D6"/>
    <w:rsid w:val="00B914B4"/>
    <w:rsid w:val="00B91ED2"/>
    <w:rsid w:val="00B9221F"/>
    <w:rsid w:val="00B922EF"/>
    <w:rsid w:val="00B9232F"/>
    <w:rsid w:val="00B92430"/>
    <w:rsid w:val="00B92564"/>
    <w:rsid w:val="00B926F1"/>
    <w:rsid w:val="00B92744"/>
    <w:rsid w:val="00B92770"/>
    <w:rsid w:val="00B927B5"/>
    <w:rsid w:val="00B929AF"/>
    <w:rsid w:val="00B92CAC"/>
    <w:rsid w:val="00B92CEA"/>
    <w:rsid w:val="00B9312A"/>
    <w:rsid w:val="00B9357A"/>
    <w:rsid w:val="00B9369D"/>
    <w:rsid w:val="00B936C7"/>
    <w:rsid w:val="00B9377F"/>
    <w:rsid w:val="00B93BC7"/>
    <w:rsid w:val="00B93DD5"/>
    <w:rsid w:val="00B93FF0"/>
    <w:rsid w:val="00B941DB"/>
    <w:rsid w:val="00B944D6"/>
    <w:rsid w:val="00B94531"/>
    <w:rsid w:val="00B94534"/>
    <w:rsid w:val="00B9460A"/>
    <w:rsid w:val="00B946B7"/>
    <w:rsid w:val="00B949ED"/>
    <w:rsid w:val="00B94AF5"/>
    <w:rsid w:val="00B951DA"/>
    <w:rsid w:val="00B95526"/>
    <w:rsid w:val="00B9553A"/>
    <w:rsid w:val="00B95D8D"/>
    <w:rsid w:val="00B95DA0"/>
    <w:rsid w:val="00B95DA1"/>
    <w:rsid w:val="00B95DFF"/>
    <w:rsid w:val="00B95EF9"/>
    <w:rsid w:val="00B96167"/>
    <w:rsid w:val="00B96679"/>
    <w:rsid w:val="00B96842"/>
    <w:rsid w:val="00B968C2"/>
    <w:rsid w:val="00B971C8"/>
    <w:rsid w:val="00B973A7"/>
    <w:rsid w:val="00B97457"/>
    <w:rsid w:val="00B978BF"/>
    <w:rsid w:val="00B97B19"/>
    <w:rsid w:val="00B97CF0"/>
    <w:rsid w:val="00B97F04"/>
    <w:rsid w:val="00BA07DD"/>
    <w:rsid w:val="00BA0861"/>
    <w:rsid w:val="00BA0970"/>
    <w:rsid w:val="00BA0A0B"/>
    <w:rsid w:val="00BA0D71"/>
    <w:rsid w:val="00BA1124"/>
    <w:rsid w:val="00BA1432"/>
    <w:rsid w:val="00BA166D"/>
    <w:rsid w:val="00BA1A00"/>
    <w:rsid w:val="00BA1C8E"/>
    <w:rsid w:val="00BA2079"/>
    <w:rsid w:val="00BA220D"/>
    <w:rsid w:val="00BA2A1D"/>
    <w:rsid w:val="00BA2D0A"/>
    <w:rsid w:val="00BA2E22"/>
    <w:rsid w:val="00BA31CF"/>
    <w:rsid w:val="00BA3EB4"/>
    <w:rsid w:val="00BA40D3"/>
    <w:rsid w:val="00BA4584"/>
    <w:rsid w:val="00BA47C8"/>
    <w:rsid w:val="00BA4889"/>
    <w:rsid w:val="00BA4D71"/>
    <w:rsid w:val="00BA4DA6"/>
    <w:rsid w:val="00BA5464"/>
    <w:rsid w:val="00BA5492"/>
    <w:rsid w:val="00BA55B3"/>
    <w:rsid w:val="00BA594F"/>
    <w:rsid w:val="00BA5B7D"/>
    <w:rsid w:val="00BA606B"/>
    <w:rsid w:val="00BA642A"/>
    <w:rsid w:val="00BA6559"/>
    <w:rsid w:val="00BA6662"/>
    <w:rsid w:val="00BA6CB3"/>
    <w:rsid w:val="00BA6D6D"/>
    <w:rsid w:val="00BA6EBC"/>
    <w:rsid w:val="00BA6ED4"/>
    <w:rsid w:val="00BA720B"/>
    <w:rsid w:val="00BA764C"/>
    <w:rsid w:val="00BA7F40"/>
    <w:rsid w:val="00BB020A"/>
    <w:rsid w:val="00BB0442"/>
    <w:rsid w:val="00BB0495"/>
    <w:rsid w:val="00BB06A8"/>
    <w:rsid w:val="00BB0830"/>
    <w:rsid w:val="00BB0BA9"/>
    <w:rsid w:val="00BB0FBA"/>
    <w:rsid w:val="00BB10F5"/>
    <w:rsid w:val="00BB1599"/>
    <w:rsid w:val="00BB17B9"/>
    <w:rsid w:val="00BB1995"/>
    <w:rsid w:val="00BB1CAE"/>
    <w:rsid w:val="00BB1D46"/>
    <w:rsid w:val="00BB2048"/>
    <w:rsid w:val="00BB27C0"/>
    <w:rsid w:val="00BB29AD"/>
    <w:rsid w:val="00BB2B7D"/>
    <w:rsid w:val="00BB2D61"/>
    <w:rsid w:val="00BB2DC9"/>
    <w:rsid w:val="00BB3120"/>
    <w:rsid w:val="00BB342F"/>
    <w:rsid w:val="00BB3722"/>
    <w:rsid w:val="00BB3D2F"/>
    <w:rsid w:val="00BB431D"/>
    <w:rsid w:val="00BB462F"/>
    <w:rsid w:val="00BB482A"/>
    <w:rsid w:val="00BB4B56"/>
    <w:rsid w:val="00BB4C28"/>
    <w:rsid w:val="00BB4E94"/>
    <w:rsid w:val="00BB567F"/>
    <w:rsid w:val="00BB5D2C"/>
    <w:rsid w:val="00BB5DF0"/>
    <w:rsid w:val="00BB5F67"/>
    <w:rsid w:val="00BB601C"/>
    <w:rsid w:val="00BB622E"/>
    <w:rsid w:val="00BB634D"/>
    <w:rsid w:val="00BB6385"/>
    <w:rsid w:val="00BB638B"/>
    <w:rsid w:val="00BB69F1"/>
    <w:rsid w:val="00BB6B1A"/>
    <w:rsid w:val="00BB6C8F"/>
    <w:rsid w:val="00BB7007"/>
    <w:rsid w:val="00BB7072"/>
    <w:rsid w:val="00BB7200"/>
    <w:rsid w:val="00BB76A8"/>
    <w:rsid w:val="00BB79B8"/>
    <w:rsid w:val="00BB7E0E"/>
    <w:rsid w:val="00BC0164"/>
    <w:rsid w:val="00BC01EE"/>
    <w:rsid w:val="00BC02C7"/>
    <w:rsid w:val="00BC04FD"/>
    <w:rsid w:val="00BC0582"/>
    <w:rsid w:val="00BC05C1"/>
    <w:rsid w:val="00BC06C2"/>
    <w:rsid w:val="00BC116C"/>
    <w:rsid w:val="00BC11DE"/>
    <w:rsid w:val="00BC16A7"/>
    <w:rsid w:val="00BC182B"/>
    <w:rsid w:val="00BC1D3F"/>
    <w:rsid w:val="00BC1D8E"/>
    <w:rsid w:val="00BC20CB"/>
    <w:rsid w:val="00BC2401"/>
    <w:rsid w:val="00BC2467"/>
    <w:rsid w:val="00BC249A"/>
    <w:rsid w:val="00BC24C3"/>
    <w:rsid w:val="00BC2737"/>
    <w:rsid w:val="00BC2957"/>
    <w:rsid w:val="00BC2A09"/>
    <w:rsid w:val="00BC2B6B"/>
    <w:rsid w:val="00BC3707"/>
    <w:rsid w:val="00BC37A2"/>
    <w:rsid w:val="00BC3908"/>
    <w:rsid w:val="00BC3A1E"/>
    <w:rsid w:val="00BC44EA"/>
    <w:rsid w:val="00BC5019"/>
    <w:rsid w:val="00BC51F3"/>
    <w:rsid w:val="00BC5321"/>
    <w:rsid w:val="00BC536A"/>
    <w:rsid w:val="00BC5378"/>
    <w:rsid w:val="00BC553D"/>
    <w:rsid w:val="00BC5AE5"/>
    <w:rsid w:val="00BC5CA7"/>
    <w:rsid w:val="00BC5F9B"/>
    <w:rsid w:val="00BC6215"/>
    <w:rsid w:val="00BC62B9"/>
    <w:rsid w:val="00BC65A4"/>
    <w:rsid w:val="00BC6B20"/>
    <w:rsid w:val="00BC6B9C"/>
    <w:rsid w:val="00BC6C10"/>
    <w:rsid w:val="00BC70F4"/>
    <w:rsid w:val="00BC7391"/>
    <w:rsid w:val="00BC75D0"/>
    <w:rsid w:val="00BC77A0"/>
    <w:rsid w:val="00BC7E25"/>
    <w:rsid w:val="00BC7EBE"/>
    <w:rsid w:val="00BD0202"/>
    <w:rsid w:val="00BD05DD"/>
    <w:rsid w:val="00BD05EA"/>
    <w:rsid w:val="00BD0C56"/>
    <w:rsid w:val="00BD0D97"/>
    <w:rsid w:val="00BD0E49"/>
    <w:rsid w:val="00BD1359"/>
    <w:rsid w:val="00BD151D"/>
    <w:rsid w:val="00BD16DB"/>
    <w:rsid w:val="00BD17EE"/>
    <w:rsid w:val="00BD2076"/>
    <w:rsid w:val="00BD20DA"/>
    <w:rsid w:val="00BD2284"/>
    <w:rsid w:val="00BD243E"/>
    <w:rsid w:val="00BD2477"/>
    <w:rsid w:val="00BD292B"/>
    <w:rsid w:val="00BD2EDF"/>
    <w:rsid w:val="00BD32E3"/>
    <w:rsid w:val="00BD3599"/>
    <w:rsid w:val="00BD36A3"/>
    <w:rsid w:val="00BD3850"/>
    <w:rsid w:val="00BD3B3A"/>
    <w:rsid w:val="00BD3E50"/>
    <w:rsid w:val="00BD411B"/>
    <w:rsid w:val="00BD4618"/>
    <w:rsid w:val="00BD4F07"/>
    <w:rsid w:val="00BD5021"/>
    <w:rsid w:val="00BD52B9"/>
    <w:rsid w:val="00BD5653"/>
    <w:rsid w:val="00BD56A4"/>
    <w:rsid w:val="00BD58D8"/>
    <w:rsid w:val="00BD5A2A"/>
    <w:rsid w:val="00BD5D23"/>
    <w:rsid w:val="00BD6665"/>
    <w:rsid w:val="00BD673C"/>
    <w:rsid w:val="00BD6767"/>
    <w:rsid w:val="00BD6A9C"/>
    <w:rsid w:val="00BD700A"/>
    <w:rsid w:val="00BD7741"/>
    <w:rsid w:val="00BD7783"/>
    <w:rsid w:val="00BD77C1"/>
    <w:rsid w:val="00BD783B"/>
    <w:rsid w:val="00BD7891"/>
    <w:rsid w:val="00BD7E91"/>
    <w:rsid w:val="00BE0012"/>
    <w:rsid w:val="00BE01E0"/>
    <w:rsid w:val="00BE0298"/>
    <w:rsid w:val="00BE056D"/>
    <w:rsid w:val="00BE09D4"/>
    <w:rsid w:val="00BE0C92"/>
    <w:rsid w:val="00BE0FD5"/>
    <w:rsid w:val="00BE15DA"/>
    <w:rsid w:val="00BE1802"/>
    <w:rsid w:val="00BE1D6C"/>
    <w:rsid w:val="00BE1F2D"/>
    <w:rsid w:val="00BE2045"/>
    <w:rsid w:val="00BE2141"/>
    <w:rsid w:val="00BE228B"/>
    <w:rsid w:val="00BE2436"/>
    <w:rsid w:val="00BE272E"/>
    <w:rsid w:val="00BE286B"/>
    <w:rsid w:val="00BE2C20"/>
    <w:rsid w:val="00BE2FC2"/>
    <w:rsid w:val="00BE300A"/>
    <w:rsid w:val="00BE32FC"/>
    <w:rsid w:val="00BE3CF7"/>
    <w:rsid w:val="00BE4281"/>
    <w:rsid w:val="00BE4688"/>
    <w:rsid w:val="00BE4726"/>
    <w:rsid w:val="00BE476B"/>
    <w:rsid w:val="00BE4CA4"/>
    <w:rsid w:val="00BE4FFA"/>
    <w:rsid w:val="00BE5207"/>
    <w:rsid w:val="00BE5242"/>
    <w:rsid w:val="00BE537F"/>
    <w:rsid w:val="00BE62A5"/>
    <w:rsid w:val="00BE646C"/>
    <w:rsid w:val="00BE65E0"/>
    <w:rsid w:val="00BE6CDC"/>
    <w:rsid w:val="00BE6CE6"/>
    <w:rsid w:val="00BE6E62"/>
    <w:rsid w:val="00BE6F3A"/>
    <w:rsid w:val="00BE6FE7"/>
    <w:rsid w:val="00BE765B"/>
    <w:rsid w:val="00BE7CB7"/>
    <w:rsid w:val="00BE7D70"/>
    <w:rsid w:val="00BF001D"/>
    <w:rsid w:val="00BF03BA"/>
    <w:rsid w:val="00BF0556"/>
    <w:rsid w:val="00BF0766"/>
    <w:rsid w:val="00BF0F4B"/>
    <w:rsid w:val="00BF1350"/>
    <w:rsid w:val="00BF160C"/>
    <w:rsid w:val="00BF16D0"/>
    <w:rsid w:val="00BF196A"/>
    <w:rsid w:val="00BF1C10"/>
    <w:rsid w:val="00BF1FC1"/>
    <w:rsid w:val="00BF1FD6"/>
    <w:rsid w:val="00BF233D"/>
    <w:rsid w:val="00BF2379"/>
    <w:rsid w:val="00BF26EB"/>
    <w:rsid w:val="00BF2C6A"/>
    <w:rsid w:val="00BF2CE5"/>
    <w:rsid w:val="00BF2DD8"/>
    <w:rsid w:val="00BF2E50"/>
    <w:rsid w:val="00BF38B1"/>
    <w:rsid w:val="00BF39D0"/>
    <w:rsid w:val="00BF39E8"/>
    <w:rsid w:val="00BF3C4C"/>
    <w:rsid w:val="00BF3F43"/>
    <w:rsid w:val="00BF437C"/>
    <w:rsid w:val="00BF43AD"/>
    <w:rsid w:val="00BF43EC"/>
    <w:rsid w:val="00BF49C8"/>
    <w:rsid w:val="00BF4A70"/>
    <w:rsid w:val="00BF4CD7"/>
    <w:rsid w:val="00BF4F5C"/>
    <w:rsid w:val="00BF5033"/>
    <w:rsid w:val="00BF572A"/>
    <w:rsid w:val="00BF5C45"/>
    <w:rsid w:val="00BF6570"/>
    <w:rsid w:val="00BF6D88"/>
    <w:rsid w:val="00BF72CC"/>
    <w:rsid w:val="00BF737B"/>
    <w:rsid w:val="00BF74CE"/>
    <w:rsid w:val="00BF76B1"/>
    <w:rsid w:val="00BF781E"/>
    <w:rsid w:val="00BF7C05"/>
    <w:rsid w:val="00BF7DB8"/>
    <w:rsid w:val="00C0013A"/>
    <w:rsid w:val="00C00240"/>
    <w:rsid w:val="00C00B1E"/>
    <w:rsid w:val="00C00ED3"/>
    <w:rsid w:val="00C014B4"/>
    <w:rsid w:val="00C01CF8"/>
    <w:rsid w:val="00C01D1D"/>
    <w:rsid w:val="00C027B4"/>
    <w:rsid w:val="00C02988"/>
    <w:rsid w:val="00C029E1"/>
    <w:rsid w:val="00C02BEE"/>
    <w:rsid w:val="00C02C75"/>
    <w:rsid w:val="00C03361"/>
    <w:rsid w:val="00C03581"/>
    <w:rsid w:val="00C035A0"/>
    <w:rsid w:val="00C0360F"/>
    <w:rsid w:val="00C0385F"/>
    <w:rsid w:val="00C0399E"/>
    <w:rsid w:val="00C03CF7"/>
    <w:rsid w:val="00C03E98"/>
    <w:rsid w:val="00C03EAD"/>
    <w:rsid w:val="00C03F1D"/>
    <w:rsid w:val="00C0412B"/>
    <w:rsid w:val="00C045F3"/>
    <w:rsid w:val="00C047DB"/>
    <w:rsid w:val="00C04A97"/>
    <w:rsid w:val="00C04B29"/>
    <w:rsid w:val="00C04B53"/>
    <w:rsid w:val="00C04D1C"/>
    <w:rsid w:val="00C04EB5"/>
    <w:rsid w:val="00C052A3"/>
    <w:rsid w:val="00C052F1"/>
    <w:rsid w:val="00C0531B"/>
    <w:rsid w:val="00C0580A"/>
    <w:rsid w:val="00C05967"/>
    <w:rsid w:val="00C05D32"/>
    <w:rsid w:val="00C06626"/>
    <w:rsid w:val="00C066C3"/>
    <w:rsid w:val="00C06B29"/>
    <w:rsid w:val="00C071E0"/>
    <w:rsid w:val="00C07856"/>
    <w:rsid w:val="00C07A28"/>
    <w:rsid w:val="00C07A83"/>
    <w:rsid w:val="00C100A7"/>
    <w:rsid w:val="00C10206"/>
    <w:rsid w:val="00C10E5A"/>
    <w:rsid w:val="00C111CB"/>
    <w:rsid w:val="00C1128B"/>
    <w:rsid w:val="00C112A0"/>
    <w:rsid w:val="00C12152"/>
    <w:rsid w:val="00C1226D"/>
    <w:rsid w:val="00C1267D"/>
    <w:rsid w:val="00C12853"/>
    <w:rsid w:val="00C129B6"/>
    <w:rsid w:val="00C12BDC"/>
    <w:rsid w:val="00C12D10"/>
    <w:rsid w:val="00C1321F"/>
    <w:rsid w:val="00C13706"/>
    <w:rsid w:val="00C137EA"/>
    <w:rsid w:val="00C13FC7"/>
    <w:rsid w:val="00C140F1"/>
    <w:rsid w:val="00C14616"/>
    <w:rsid w:val="00C1497E"/>
    <w:rsid w:val="00C14A53"/>
    <w:rsid w:val="00C14C5E"/>
    <w:rsid w:val="00C14E40"/>
    <w:rsid w:val="00C151FE"/>
    <w:rsid w:val="00C1589C"/>
    <w:rsid w:val="00C15B5D"/>
    <w:rsid w:val="00C16109"/>
    <w:rsid w:val="00C16126"/>
    <w:rsid w:val="00C16252"/>
    <w:rsid w:val="00C162D8"/>
    <w:rsid w:val="00C16571"/>
    <w:rsid w:val="00C168FB"/>
    <w:rsid w:val="00C1699A"/>
    <w:rsid w:val="00C17A10"/>
    <w:rsid w:val="00C17A74"/>
    <w:rsid w:val="00C17BBA"/>
    <w:rsid w:val="00C20342"/>
    <w:rsid w:val="00C20A74"/>
    <w:rsid w:val="00C20B17"/>
    <w:rsid w:val="00C20FD3"/>
    <w:rsid w:val="00C2100D"/>
    <w:rsid w:val="00C211FF"/>
    <w:rsid w:val="00C21BF2"/>
    <w:rsid w:val="00C21D37"/>
    <w:rsid w:val="00C21F06"/>
    <w:rsid w:val="00C2262B"/>
    <w:rsid w:val="00C22C86"/>
    <w:rsid w:val="00C22D86"/>
    <w:rsid w:val="00C23416"/>
    <w:rsid w:val="00C2381B"/>
    <w:rsid w:val="00C23853"/>
    <w:rsid w:val="00C23900"/>
    <w:rsid w:val="00C23B9F"/>
    <w:rsid w:val="00C24494"/>
    <w:rsid w:val="00C246D3"/>
    <w:rsid w:val="00C24709"/>
    <w:rsid w:val="00C247B5"/>
    <w:rsid w:val="00C24B4B"/>
    <w:rsid w:val="00C2517F"/>
    <w:rsid w:val="00C254C7"/>
    <w:rsid w:val="00C2556D"/>
    <w:rsid w:val="00C25648"/>
    <w:rsid w:val="00C256CB"/>
    <w:rsid w:val="00C25AF9"/>
    <w:rsid w:val="00C262D3"/>
    <w:rsid w:val="00C26D28"/>
    <w:rsid w:val="00C271D2"/>
    <w:rsid w:val="00C2768F"/>
    <w:rsid w:val="00C276B9"/>
    <w:rsid w:val="00C27A4C"/>
    <w:rsid w:val="00C3047B"/>
    <w:rsid w:val="00C30685"/>
    <w:rsid w:val="00C309A2"/>
    <w:rsid w:val="00C30BBD"/>
    <w:rsid w:val="00C31161"/>
    <w:rsid w:val="00C3130F"/>
    <w:rsid w:val="00C31953"/>
    <w:rsid w:val="00C31CF7"/>
    <w:rsid w:val="00C321AD"/>
    <w:rsid w:val="00C32265"/>
    <w:rsid w:val="00C32422"/>
    <w:rsid w:val="00C32764"/>
    <w:rsid w:val="00C32B21"/>
    <w:rsid w:val="00C339B6"/>
    <w:rsid w:val="00C33F93"/>
    <w:rsid w:val="00C342A6"/>
    <w:rsid w:val="00C3448B"/>
    <w:rsid w:val="00C3452D"/>
    <w:rsid w:val="00C34868"/>
    <w:rsid w:val="00C34BB0"/>
    <w:rsid w:val="00C34BFC"/>
    <w:rsid w:val="00C34CBF"/>
    <w:rsid w:val="00C34F41"/>
    <w:rsid w:val="00C350F1"/>
    <w:rsid w:val="00C351CC"/>
    <w:rsid w:val="00C35346"/>
    <w:rsid w:val="00C353D4"/>
    <w:rsid w:val="00C357D8"/>
    <w:rsid w:val="00C35B71"/>
    <w:rsid w:val="00C35BAD"/>
    <w:rsid w:val="00C35DB0"/>
    <w:rsid w:val="00C36319"/>
    <w:rsid w:val="00C36B6F"/>
    <w:rsid w:val="00C36C08"/>
    <w:rsid w:val="00C36C42"/>
    <w:rsid w:val="00C37122"/>
    <w:rsid w:val="00C3727E"/>
    <w:rsid w:val="00C37A7F"/>
    <w:rsid w:val="00C37AF6"/>
    <w:rsid w:val="00C37F7D"/>
    <w:rsid w:val="00C40182"/>
    <w:rsid w:val="00C406EE"/>
    <w:rsid w:val="00C40A51"/>
    <w:rsid w:val="00C40F59"/>
    <w:rsid w:val="00C41018"/>
    <w:rsid w:val="00C41098"/>
    <w:rsid w:val="00C41183"/>
    <w:rsid w:val="00C41882"/>
    <w:rsid w:val="00C419A3"/>
    <w:rsid w:val="00C419CF"/>
    <w:rsid w:val="00C41AEC"/>
    <w:rsid w:val="00C41B05"/>
    <w:rsid w:val="00C41CC8"/>
    <w:rsid w:val="00C41D5E"/>
    <w:rsid w:val="00C424AE"/>
    <w:rsid w:val="00C426AD"/>
    <w:rsid w:val="00C42E7F"/>
    <w:rsid w:val="00C42F67"/>
    <w:rsid w:val="00C43020"/>
    <w:rsid w:val="00C4397F"/>
    <w:rsid w:val="00C439A2"/>
    <w:rsid w:val="00C43A10"/>
    <w:rsid w:val="00C43C6A"/>
    <w:rsid w:val="00C43F13"/>
    <w:rsid w:val="00C44682"/>
    <w:rsid w:val="00C45A0F"/>
    <w:rsid w:val="00C45B8B"/>
    <w:rsid w:val="00C45BB4"/>
    <w:rsid w:val="00C45F35"/>
    <w:rsid w:val="00C45F81"/>
    <w:rsid w:val="00C46004"/>
    <w:rsid w:val="00C4664D"/>
    <w:rsid w:val="00C46945"/>
    <w:rsid w:val="00C46A0E"/>
    <w:rsid w:val="00C46B4B"/>
    <w:rsid w:val="00C46F04"/>
    <w:rsid w:val="00C470CE"/>
    <w:rsid w:val="00C47142"/>
    <w:rsid w:val="00C47422"/>
    <w:rsid w:val="00C4749D"/>
    <w:rsid w:val="00C504EF"/>
    <w:rsid w:val="00C50852"/>
    <w:rsid w:val="00C50EFB"/>
    <w:rsid w:val="00C5101B"/>
    <w:rsid w:val="00C51305"/>
    <w:rsid w:val="00C5145F"/>
    <w:rsid w:val="00C51716"/>
    <w:rsid w:val="00C51FFE"/>
    <w:rsid w:val="00C52249"/>
    <w:rsid w:val="00C52334"/>
    <w:rsid w:val="00C523EF"/>
    <w:rsid w:val="00C5245E"/>
    <w:rsid w:val="00C525B1"/>
    <w:rsid w:val="00C525E7"/>
    <w:rsid w:val="00C52A1F"/>
    <w:rsid w:val="00C52C9D"/>
    <w:rsid w:val="00C5316D"/>
    <w:rsid w:val="00C53667"/>
    <w:rsid w:val="00C53FB4"/>
    <w:rsid w:val="00C5402B"/>
    <w:rsid w:val="00C54279"/>
    <w:rsid w:val="00C54830"/>
    <w:rsid w:val="00C54E07"/>
    <w:rsid w:val="00C54EBA"/>
    <w:rsid w:val="00C54F5C"/>
    <w:rsid w:val="00C552C1"/>
    <w:rsid w:val="00C55429"/>
    <w:rsid w:val="00C55C6D"/>
    <w:rsid w:val="00C5644C"/>
    <w:rsid w:val="00C56D06"/>
    <w:rsid w:val="00C56D76"/>
    <w:rsid w:val="00C5788B"/>
    <w:rsid w:val="00C57AB5"/>
    <w:rsid w:val="00C57E2F"/>
    <w:rsid w:val="00C603D3"/>
    <w:rsid w:val="00C60553"/>
    <w:rsid w:val="00C60858"/>
    <w:rsid w:val="00C608D2"/>
    <w:rsid w:val="00C60BD7"/>
    <w:rsid w:val="00C60CDE"/>
    <w:rsid w:val="00C60D15"/>
    <w:rsid w:val="00C610B9"/>
    <w:rsid w:val="00C617A9"/>
    <w:rsid w:val="00C61835"/>
    <w:rsid w:val="00C61853"/>
    <w:rsid w:val="00C61ABF"/>
    <w:rsid w:val="00C61C97"/>
    <w:rsid w:val="00C61CF0"/>
    <w:rsid w:val="00C62123"/>
    <w:rsid w:val="00C6236D"/>
    <w:rsid w:val="00C623BA"/>
    <w:rsid w:val="00C626FB"/>
    <w:rsid w:val="00C62733"/>
    <w:rsid w:val="00C628FD"/>
    <w:rsid w:val="00C62954"/>
    <w:rsid w:val="00C62A99"/>
    <w:rsid w:val="00C6305B"/>
    <w:rsid w:val="00C63535"/>
    <w:rsid w:val="00C636AF"/>
    <w:rsid w:val="00C63730"/>
    <w:rsid w:val="00C63817"/>
    <w:rsid w:val="00C63958"/>
    <w:rsid w:val="00C63A8D"/>
    <w:rsid w:val="00C63ADA"/>
    <w:rsid w:val="00C63EFA"/>
    <w:rsid w:val="00C645EB"/>
    <w:rsid w:val="00C64A6A"/>
    <w:rsid w:val="00C64FB3"/>
    <w:rsid w:val="00C65189"/>
    <w:rsid w:val="00C652FC"/>
    <w:rsid w:val="00C656DE"/>
    <w:rsid w:val="00C66210"/>
    <w:rsid w:val="00C6652C"/>
    <w:rsid w:val="00C66A0F"/>
    <w:rsid w:val="00C66A80"/>
    <w:rsid w:val="00C66D74"/>
    <w:rsid w:val="00C67185"/>
    <w:rsid w:val="00C70068"/>
    <w:rsid w:val="00C70598"/>
    <w:rsid w:val="00C70813"/>
    <w:rsid w:val="00C7085D"/>
    <w:rsid w:val="00C70F3E"/>
    <w:rsid w:val="00C71162"/>
    <w:rsid w:val="00C71251"/>
    <w:rsid w:val="00C71692"/>
    <w:rsid w:val="00C717C6"/>
    <w:rsid w:val="00C71B5C"/>
    <w:rsid w:val="00C71D0B"/>
    <w:rsid w:val="00C71D2B"/>
    <w:rsid w:val="00C71EAC"/>
    <w:rsid w:val="00C723BF"/>
    <w:rsid w:val="00C726F8"/>
    <w:rsid w:val="00C727F6"/>
    <w:rsid w:val="00C72DB6"/>
    <w:rsid w:val="00C7351C"/>
    <w:rsid w:val="00C74318"/>
    <w:rsid w:val="00C74407"/>
    <w:rsid w:val="00C744B7"/>
    <w:rsid w:val="00C74736"/>
    <w:rsid w:val="00C74765"/>
    <w:rsid w:val="00C74E79"/>
    <w:rsid w:val="00C74E86"/>
    <w:rsid w:val="00C74F6D"/>
    <w:rsid w:val="00C752B6"/>
    <w:rsid w:val="00C753BA"/>
    <w:rsid w:val="00C75A98"/>
    <w:rsid w:val="00C75D6A"/>
    <w:rsid w:val="00C75D77"/>
    <w:rsid w:val="00C75F4B"/>
    <w:rsid w:val="00C760A1"/>
    <w:rsid w:val="00C76667"/>
    <w:rsid w:val="00C76880"/>
    <w:rsid w:val="00C76C0C"/>
    <w:rsid w:val="00C76FA6"/>
    <w:rsid w:val="00C773CC"/>
    <w:rsid w:val="00C77656"/>
    <w:rsid w:val="00C77DF5"/>
    <w:rsid w:val="00C8000F"/>
    <w:rsid w:val="00C80339"/>
    <w:rsid w:val="00C80670"/>
    <w:rsid w:val="00C80A10"/>
    <w:rsid w:val="00C80E00"/>
    <w:rsid w:val="00C80E87"/>
    <w:rsid w:val="00C81989"/>
    <w:rsid w:val="00C81E59"/>
    <w:rsid w:val="00C81E7D"/>
    <w:rsid w:val="00C82A41"/>
    <w:rsid w:val="00C82F07"/>
    <w:rsid w:val="00C8317D"/>
    <w:rsid w:val="00C833C6"/>
    <w:rsid w:val="00C8380F"/>
    <w:rsid w:val="00C83A24"/>
    <w:rsid w:val="00C843C0"/>
    <w:rsid w:val="00C84416"/>
    <w:rsid w:val="00C84C02"/>
    <w:rsid w:val="00C84F24"/>
    <w:rsid w:val="00C8501A"/>
    <w:rsid w:val="00C855CF"/>
    <w:rsid w:val="00C85847"/>
    <w:rsid w:val="00C85FC8"/>
    <w:rsid w:val="00C860F3"/>
    <w:rsid w:val="00C86A03"/>
    <w:rsid w:val="00C86D20"/>
    <w:rsid w:val="00C86DD1"/>
    <w:rsid w:val="00C87172"/>
    <w:rsid w:val="00C8722D"/>
    <w:rsid w:val="00C87A6B"/>
    <w:rsid w:val="00C87B04"/>
    <w:rsid w:val="00C900D6"/>
    <w:rsid w:val="00C908FA"/>
    <w:rsid w:val="00C90A67"/>
    <w:rsid w:val="00C911C0"/>
    <w:rsid w:val="00C911E4"/>
    <w:rsid w:val="00C916BD"/>
    <w:rsid w:val="00C91762"/>
    <w:rsid w:val="00C92127"/>
    <w:rsid w:val="00C9228A"/>
    <w:rsid w:val="00C92773"/>
    <w:rsid w:val="00C927B1"/>
    <w:rsid w:val="00C927BF"/>
    <w:rsid w:val="00C928B4"/>
    <w:rsid w:val="00C932C6"/>
    <w:rsid w:val="00C932D1"/>
    <w:rsid w:val="00C935D5"/>
    <w:rsid w:val="00C93EFF"/>
    <w:rsid w:val="00C94933"/>
    <w:rsid w:val="00C94EB0"/>
    <w:rsid w:val="00C94EF1"/>
    <w:rsid w:val="00C954B3"/>
    <w:rsid w:val="00C954B4"/>
    <w:rsid w:val="00C95562"/>
    <w:rsid w:val="00C95DAC"/>
    <w:rsid w:val="00C95FB1"/>
    <w:rsid w:val="00C9632B"/>
    <w:rsid w:val="00C966AF"/>
    <w:rsid w:val="00C9684B"/>
    <w:rsid w:val="00C96B9C"/>
    <w:rsid w:val="00C96F7A"/>
    <w:rsid w:val="00C977BB"/>
    <w:rsid w:val="00C9781B"/>
    <w:rsid w:val="00C97DAD"/>
    <w:rsid w:val="00CA08A4"/>
    <w:rsid w:val="00CA0984"/>
    <w:rsid w:val="00CA0AC5"/>
    <w:rsid w:val="00CA0AF7"/>
    <w:rsid w:val="00CA0EE9"/>
    <w:rsid w:val="00CA1507"/>
    <w:rsid w:val="00CA17DA"/>
    <w:rsid w:val="00CA1E6C"/>
    <w:rsid w:val="00CA3015"/>
    <w:rsid w:val="00CA31B3"/>
    <w:rsid w:val="00CA366E"/>
    <w:rsid w:val="00CA3A47"/>
    <w:rsid w:val="00CA3AF7"/>
    <w:rsid w:val="00CA42CA"/>
    <w:rsid w:val="00CA46B9"/>
    <w:rsid w:val="00CA4981"/>
    <w:rsid w:val="00CA4B5A"/>
    <w:rsid w:val="00CA4FA2"/>
    <w:rsid w:val="00CA51C4"/>
    <w:rsid w:val="00CA59CD"/>
    <w:rsid w:val="00CA5A6D"/>
    <w:rsid w:val="00CA5DA7"/>
    <w:rsid w:val="00CA5E68"/>
    <w:rsid w:val="00CA6336"/>
    <w:rsid w:val="00CA6434"/>
    <w:rsid w:val="00CA6E5A"/>
    <w:rsid w:val="00CA704F"/>
    <w:rsid w:val="00CA7125"/>
    <w:rsid w:val="00CA7134"/>
    <w:rsid w:val="00CA73F4"/>
    <w:rsid w:val="00CA7576"/>
    <w:rsid w:val="00CA7649"/>
    <w:rsid w:val="00CA771D"/>
    <w:rsid w:val="00CA772C"/>
    <w:rsid w:val="00CA7741"/>
    <w:rsid w:val="00CA7BE4"/>
    <w:rsid w:val="00CA7F15"/>
    <w:rsid w:val="00CB0372"/>
    <w:rsid w:val="00CB08F8"/>
    <w:rsid w:val="00CB0C0F"/>
    <w:rsid w:val="00CB0DF7"/>
    <w:rsid w:val="00CB0ED3"/>
    <w:rsid w:val="00CB0FF8"/>
    <w:rsid w:val="00CB152B"/>
    <w:rsid w:val="00CB1674"/>
    <w:rsid w:val="00CB1BB3"/>
    <w:rsid w:val="00CB1FC2"/>
    <w:rsid w:val="00CB2070"/>
    <w:rsid w:val="00CB22A5"/>
    <w:rsid w:val="00CB251C"/>
    <w:rsid w:val="00CB271D"/>
    <w:rsid w:val="00CB282E"/>
    <w:rsid w:val="00CB2843"/>
    <w:rsid w:val="00CB2B4C"/>
    <w:rsid w:val="00CB2C66"/>
    <w:rsid w:val="00CB2D42"/>
    <w:rsid w:val="00CB329A"/>
    <w:rsid w:val="00CB34D5"/>
    <w:rsid w:val="00CB3724"/>
    <w:rsid w:val="00CB37CA"/>
    <w:rsid w:val="00CB384C"/>
    <w:rsid w:val="00CB3B0D"/>
    <w:rsid w:val="00CB3DD1"/>
    <w:rsid w:val="00CB3E2D"/>
    <w:rsid w:val="00CB46D7"/>
    <w:rsid w:val="00CB480A"/>
    <w:rsid w:val="00CB48C1"/>
    <w:rsid w:val="00CB5871"/>
    <w:rsid w:val="00CB589E"/>
    <w:rsid w:val="00CB61D2"/>
    <w:rsid w:val="00CB65FF"/>
    <w:rsid w:val="00CB66EF"/>
    <w:rsid w:val="00CB67F7"/>
    <w:rsid w:val="00CB69D1"/>
    <w:rsid w:val="00CB69D8"/>
    <w:rsid w:val="00CB6BEE"/>
    <w:rsid w:val="00CB6CBB"/>
    <w:rsid w:val="00CB6D57"/>
    <w:rsid w:val="00CB70CE"/>
    <w:rsid w:val="00CB7407"/>
    <w:rsid w:val="00CB7492"/>
    <w:rsid w:val="00CB778E"/>
    <w:rsid w:val="00CB7866"/>
    <w:rsid w:val="00CB7A34"/>
    <w:rsid w:val="00CC0324"/>
    <w:rsid w:val="00CC0C0C"/>
    <w:rsid w:val="00CC0D1C"/>
    <w:rsid w:val="00CC1A01"/>
    <w:rsid w:val="00CC1FA0"/>
    <w:rsid w:val="00CC221B"/>
    <w:rsid w:val="00CC2253"/>
    <w:rsid w:val="00CC2298"/>
    <w:rsid w:val="00CC2547"/>
    <w:rsid w:val="00CC29B3"/>
    <w:rsid w:val="00CC2ABF"/>
    <w:rsid w:val="00CC2ACC"/>
    <w:rsid w:val="00CC2E09"/>
    <w:rsid w:val="00CC300F"/>
    <w:rsid w:val="00CC3120"/>
    <w:rsid w:val="00CC3364"/>
    <w:rsid w:val="00CC3584"/>
    <w:rsid w:val="00CC365E"/>
    <w:rsid w:val="00CC3B5A"/>
    <w:rsid w:val="00CC3CD6"/>
    <w:rsid w:val="00CC3DDC"/>
    <w:rsid w:val="00CC3F75"/>
    <w:rsid w:val="00CC4327"/>
    <w:rsid w:val="00CC4534"/>
    <w:rsid w:val="00CC4722"/>
    <w:rsid w:val="00CC4B83"/>
    <w:rsid w:val="00CC4DA5"/>
    <w:rsid w:val="00CC52D3"/>
    <w:rsid w:val="00CC5AA6"/>
    <w:rsid w:val="00CC5E15"/>
    <w:rsid w:val="00CC5F2A"/>
    <w:rsid w:val="00CC6C11"/>
    <w:rsid w:val="00CC6EEA"/>
    <w:rsid w:val="00CD028C"/>
    <w:rsid w:val="00CD040B"/>
    <w:rsid w:val="00CD05CC"/>
    <w:rsid w:val="00CD0C15"/>
    <w:rsid w:val="00CD0E92"/>
    <w:rsid w:val="00CD0EF3"/>
    <w:rsid w:val="00CD1123"/>
    <w:rsid w:val="00CD1578"/>
    <w:rsid w:val="00CD16AC"/>
    <w:rsid w:val="00CD1721"/>
    <w:rsid w:val="00CD1B43"/>
    <w:rsid w:val="00CD1C98"/>
    <w:rsid w:val="00CD1ED7"/>
    <w:rsid w:val="00CD1F31"/>
    <w:rsid w:val="00CD1FBC"/>
    <w:rsid w:val="00CD20B1"/>
    <w:rsid w:val="00CD211C"/>
    <w:rsid w:val="00CD259B"/>
    <w:rsid w:val="00CD2684"/>
    <w:rsid w:val="00CD2A49"/>
    <w:rsid w:val="00CD2D28"/>
    <w:rsid w:val="00CD2EE7"/>
    <w:rsid w:val="00CD316D"/>
    <w:rsid w:val="00CD3263"/>
    <w:rsid w:val="00CD379F"/>
    <w:rsid w:val="00CD37CD"/>
    <w:rsid w:val="00CD3847"/>
    <w:rsid w:val="00CD38CF"/>
    <w:rsid w:val="00CD440A"/>
    <w:rsid w:val="00CD45EE"/>
    <w:rsid w:val="00CD45FE"/>
    <w:rsid w:val="00CD4622"/>
    <w:rsid w:val="00CD48B6"/>
    <w:rsid w:val="00CD48D4"/>
    <w:rsid w:val="00CD4D49"/>
    <w:rsid w:val="00CD4FAA"/>
    <w:rsid w:val="00CD5029"/>
    <w:rsid w:val="00CD51D5"/>
    <w:rsid w:val="00CD5490"/>
    <w:rsid w:val="00CD5A2D"/>
    <w:rsid w:val="00CD6135"/>
    <w:rsid w:val="00CD62B5"/>
    <w:rsid w:val="00CD6437"/>
    <w:rsid w:val="00CD6AA4"/>
    <w:rsid w:val="00CD6B21"/>
    <w:rsid w:val="00CD6E8E"/>
    <w:rsid w:val="00CD6EE8"/>
    <w:rsid w:val="00CD70E8"/>
    <w:rsid w:val="00CD7143"/>
    <w:rsid w:val="00CD71B0"/>
    <w:rsid w:val="00CD72D3"/>
    <w:rsid w:val="00CD74F7"/>
    <w:rsid w:val="00CD7562"/>
    <w:rsid w:val="00CD76B1"/>
    <w:rsid w:val="00CD7804"/>
    <w:rsid w:val="00CD7927"/>
    <w:rsid w:val="00CD7A5F"/>
    <w:rsid w:val="00CD7A98"/>
    <w:rsid w:val="00CD7DB6"/>
    <w:rsid w:val="00CD7F72"/>
    <w:rsid w:val="00CE0021"/>
    <w:rsid w:val="00CE0132"/>
    <w:rsid w:val="00CE0331"/>
    <w:rsid w:val="00CE0338"/>
    <w:rsid w:val="00CE05A4"/>
    <w:rsid w:val="00CE07A1"/>
    <w:rsid w:val="00CE0F63"/>
    <w:rsid w:val="00CE0F9B"/>
    <w:rsid w:val="00CE12E5"/>
    <w:rsid w:val="00CE14C8"/>
    <w:rsid w:val="00CE1659"/>
    <w:rsid w:val="00CE188F"/>
    <w:rsid w:val="00CE193C"/>
    <w:rsid w:val="00CE1BC5"/>
    <w:rsid w:val="00CE1C0C"/>
    <w:rsid w:val="00CE1D49"/>
    <w:rsid w:val="00CE1E6C"/>
    <w:rsid w:val="00CE228D"/>
    <w:rsid w:val="00CE25D2"/>
    <w:rsid w:val="00CE2F8C"/>
    <w:rsid w:val="00CE333B"/>
    <w:rsid w:val="00CE3846"/>
    <w:rsid w:val="00CE3A36"/>
    <w:rsid w:val="00CE3DDE"/>
    <w:rsid w:val="00CE451F"/>
    <w:rsid w:val="00CE455F"/>
    <w:rsid w:val="00CE4C5E"/>
    <w:rsid w:val="00CE4C7D"/>
    <w:rsid w:val="00CE5997"/>
    <w:rsid w:val="00CE5C0E"/>
    <w:rsid w:val="00CE61F0"/>
    <w:rsid w:val="00CE64B8"/>
    <w:rsid w:val="00CE6598"/>
    <w:rsid w:val="00CE6BB5"/>
    <w:rsid w:val="00CE6D37"/>
    <w:rsid w:val="00CE6D82"/>
    <w:rsid w:val="00CE6DE6"/>
    <w:rsid w:val="00CE713D"/>
    <w:rsid w:val="00CE7149"/>
    <w:rsid w:val="00CE71A9"/>
    <w:rsid w:val="00CE7416"/>
    <w:rsid w:val="00CE762E"/>
    <w:rsid w:val="00CE77FE"/>
    <w:rsid w:val="00CE78EC"/>
    <w:rsid w:val="00CE7C51"/>
    <w:rsid w:val="00CE7C7E"/>
    <w:rsid w:val="00CF00A3"/>
    <w:rsid w:val="00CF07CE"/>
    <w:rsid w:val="00CF0975"/>
    <w:rsid w:val="00CF09C6"/>
    <w:rsid w:val="00CF0A59"/>
    <w:rsid w:val="00CF0D3B"/>
    <w:rsid w:val="00CF0E7F"/>
    <w:rsid w:val="00CF0F12"/>
    <w:rsid w:val="00CF1CA3"/>
    <w:rsid w:val="00CF1F92"/>
    <w:rsid w:val="00CF2137"/>
    <w:rsid w:val="00CF2659"/>
    <w:rsid w:val="00CF2E2B"/>
    <w:rsid w:val="00CF3110"/>
    <w:rsid w:val="00CF3243"/>
    <w:rsid w:val="00CF3420"/>
    <w:rsid w:val="00CF3572"/>
    <w:rsid w:val="00CF397B"/>
    <w:rsid w:val="00CF3BEB"/>
    <w:rsid w:val="00CF3C53"/>
    <w:rsid w:val="00CF3FE9"/>
    <w:rsid w:val="00CF421F"/>
    <w:rsid w:val="00CF46DA"/>
    <w:rsid w:val="00CF4B1A"/>
    <w:rsid w:val="00CF4BA0"/>
    <w:rsid w:val="00CF4C9A"/>
    <w:rsid w:val="00CF4F80"/>
    <w:rsid w:val="00CF511B"/>
    <w:rsid w:val="00CF5745"/>
    <w:rsid w:val="00CF57F6"/>
    <w:rsid w:val="00CF58DC"/>
    <w:rsid w:val="00CF65F9"/>
    <w:rsid w:val="00CF699F"/>
    <w:rsid w:val="00CF6D23"/>
    <w:rsid w:val="00CF6D9D"/>
    <w:rsid w:val="00CF6DEA"/>
    <w:rsid w:val="00CF6F45"/>
    <w:rsid w:val="00CF7F74"/>
    <w:rsid w:val="00D001D4"/>
    <w:rsid w:val="00D002DE"/>
    <w:rsid w:val="00D00308"/>
    <w:rsid w:val="00D00696"/>
    <w:rsid w:val="00D00704"/>
    <w:rsid w:val="00D00793"/>
    <w:rsid w:val="00D00D2F"/>
    <w:rsid w:val="00D01148"/>
    <w:rsid w:val="00D0115C"/>
    <w:rsid w:val="00D012BE"/>
    <w:rsid w:val="00D01A34"/>
    <w:rsid w:val="00D01BB9"/>
    <w:rsid w:val="00D01ECC"/>
    <w:rsid w:val="00D01FD4"/>
    <w:rsid w:val="00D0229A"/>
    <w:rsid w:val="00D0250E"/>
    <w:rsid w:val="00D02B43"/>
    <w:rsid w:val="00D02BBC"/>
    <w:rsid w:val="00D02CE1"/>
    <w:rsid w:val="00D033A8"/>
    <w:rsid w:val="00D035D7"/>
    <w:rsid w:val="00D03695"/>
    <w:rsid w:val="00D03A70"/>
    <w:rsid w:val="00D03AA6"/>
    <w:rsid w:val="00D03BD1"/>
    <w:rsid w:val="00D03E2C"/>
    <w:rsid w:val="00D04815"/>
    <w:rsid w:val="00D04997"/>
    <w:rsid w:val="00D04B4C"/>
    <w:rsid w:val="00D04ED5"/>
    <w:rsid w:val="00D05289"/>
    <w:rsid w:val="00D05603"/>
    <w:rsid w:val="00D05CB2"/>
    <w:rsid w:val="00D05CD9"/>
    <w:rsid w:val="00D060F9"/>
    <w:rsid w:val="00D0661B"/>
    <w:rsid w:val="00D068B5"/>
    <w:rsid w:val="00D06947"/>
    <w:rsid w:val="00D0695F"/>
    <w:rsid w:val="00D06F37"/>
    <w:rsid w:val="00D06FEF"/>
    <w:rsid w:val="00D077C2"/>
    <w:rsid w:val="00D07B94"/>
    <w:rsid w:val="00D07CD0"/>
    <w:rsid w:val="00D07F2A"/>
    <w:rsid w:val="00D07FFE"/>
    <w:rsid w:val="00D10265"/>
    <w:rsid w:val="00D1048A"/>
    <w:rsid w:val="00D10604"/>
    <w:rsid w:val="00D10CE8"/>
    <w:rsid w:val="00D10EBD"/>
    <w:rsid w:val="00D10EC2"/>
    <w:rsid w:val="00D10EE1"/>
    <w:rsid w:val="00D11086"/>
    <w:rsid w:val="00D11115"/>
    <w:rsid w:val="00D111F4"/>
    <w:rsid w:val="00D11373"/>
    <w:rsid w:val="00D11572"/>
    <w:rsid w:val="00D1164F"/>
    <w:rsid w:val="00D1166C"/>
    <w:rsid w:val="00D1168A"/>
    <w:rsid w:val="00D11A4E"/>
    <w:rsid w:val="00D11D4A"/>
    <w:rsid w:val="00D11D7C"/>
    <w:rsid w:val="00D11DB8"/>
    <w:rsid w:val="00D11ED5"/>
    <w:rsid w:val="00D12041"/>
    <w:rsid w:val="00D12077"/>
    <w:rsid w:val="00D12203"/>
    <w:rsid w:val="00D1232E"/>
    <w:rsid w:val="00D123C8"/>
    <w:rsid w:val="00D1285E"/>
    <w:rsid w:val="00D12950"/>
    <w:rsid w:val="00D12DE6"/>
    <w:rsid w:val="00D131FE"/>
    <w:rsid w:val="00D13238"/>
    <w:rsid w:val="00D132CE"/>
    <w:rsid w:val="00D13753"/>
    <w:rsid w:val="00D137BA"/>
    <w:rsid w:val="00D138C0"/>
    <w:rsid w:val="00D14413"/>
    <w:rsid w:val="00D1456A"/>
    <w:rsid w:val="00D14F0C"/>
    <w:rsid w:val="00D14F76"/>
    <w:rsid w:val="00D15089"/>
    <w:rsid w:val="00D15104"/>
    <w:rsid w:val="00D153B3"/>
    <w:rsid w:val="00D15451"/>
    <w:rsid w:val="00D156D4"/>
    <w:rsid w:val="00D15A1E"/>
    <w:rsid w:val="00D15AA6"/>
    <w:rsid w:val="00D15B32"/>
    <w:rsid w:val="00D15F48"/>
    <w:rsid w:val="00D1626A"/>
    <w:rsid w:val="00D164E9"/>
    <w:rsid w:val="00D165B6"/>
    <w:rsid w:val="00D1683E"/>
    <w:rsid w:val="00D168C8"/>
    <w:rsid w:val="00D16DCE"/>
    <w:rsid w:val="00D16E57"/>
    <w:rsid w:val="00D17A9F"/>
    <w:rsid w:val="00D17D80"/>
    <w:rsid w:val="00D2019A"/>
    <w:rsid w:val="00D2061E"/>
    <w:rsid w:val="00D208F7"/>
    <w:rsid w:val="00D21028"/>
    <w:rsid w:val="00D21049"/>
    <w:rsid w:val="00D2104F"/>
    <w:rsid w:val="00D21AF9"/>
    <w:rsid w:val="00D21D93"/>
    <w:rsid w:val="00D21F7A"/>
    <w:rsid w:val="00D21FF0"/>
    <w:rsid w:val="00D22280"/>
    <w:rsid w:val="00D22846"/>
    <w:rsid w:val="00D228D7"/>
    <w:rsid w:val="00D22B53"/>
    <w:rsid w:val="00D231EB"/>
    <w:rsid w:val="00D233FE"/>
    <w:rsid w:val="00D239C9"/>
    <w:rsid w:val="00D23BEE"/>
    <w:rsid w:val="00D23D2E"/>
    <w:rsid w:val="00D23D87"/>
    <w:rsid w:val="00D24136"/>
    <w:rsid w:val="00D24ECC"/>
    <w:rsid w:val="00D2517D"/>
    <w:rsid w:val="00D25516"/>
    <w:rsid w:val="00D2569F"/>
    <w:rsid w:val="00D256AA"/>
    <w:rsid w:val="00D25C92"/>
    <w:rsid w:val="00D25E06"/>
    <w:rsid w:val="00D2626B"/>
    <w:rsid w:val="00D26502"/>
    <w:rsid w:val="00D2688B"/>
    <w:rsid w:val="00D26A0D"/>
    <w:rsid w:val="00D26C9C"/>
    <w:rsid w:val="00D26D62"/>
    <w:rsid w:val="00D27299"/>
    <w:rsid w:val="00D274A2"/>
    <w:rsid w:val="00D277F3"/>
    <w:rsid w:val="00D27A2A"/>
    <w:rsid w:val="00D30455"/>
    <w:rsid w:val="00D30568"/>
    <w:rsid w:val="00D305E0"/>
    <w:rsid w:val="00D30BD7"/>
    <w:rsid w:val="00D30D27"/>
    <w:rsid w:val="00D31046"/>
    <w:rsid w:val="00D311B0"/>
    <w:rsid w:val="00D3135E"/>
    <w:rsid w:val="00D31F2F"/>
    <w:rsid w:val="00D321D2"/>
    <w:rsid w:val="00D323D6"/>
    <w:rsid w:val="00D32432"/>
    <w:rsid w:val="00D32BEB"/>
    <w:rsid w:val="00D32F49"/>
    <w:rsid w:val="00D33267"/>
    <w:rsid w:val="00D332B5"/>
    <w:rsid w:val="00D338BE"/>
    <w:rsid w:val="00D33C99"/>
    <w:rsid w:val="00D33CF0"/>
    <w:rsid w:val="00D33E47"/>
    <w:rsid w:val="00D340E5"/>
    <w:rsid w:val="00D34344"/>
    <w:rsid w:val="00D34CD8"/>
    <w:rsid w:val="00D35783"/>
    <w:rsid w:val="00D35A63"/>
    <w:rsid w:val="00D35FED"/>
    <w:rsid w:val="00D35FFA"/>
    <w:rsid w:val="00D3638F"/>
    <w:rsid w:val="00D3697A"/>
    <w:rsid w:val="00D36CA9"/>
    <w:rsid w:val="00D374C4"/>
    <w:rsid w:val="00D3754B"/>
    <w:rsid w:val="00D37680"/>
    <w:rsid w:val="00D37717"/>
    <w:rsid w:val="00D378A8"/>
    <w:rsid w:val="00D37ACA"/>
    <w:rsid w:val="00D37C74"/>
    <w:rsid w:val="00D37CA3"/>
    <w:rsid w:val="00D37D05"/>
    <w:rsid w:val="00D37E6E"/>
    <w:rsid w:val="00D37FA4"/>
    <w:rsid w:val="00D40094"/>
    <w:rsid w:val="00D40B2A"/>
    <w:rsid w:val="00D40CF8"/>
    <w:rsid w:val="00D4134B"/>
    <w:rsid w:val="00D41535"/>
    <w:rsid w:val="00D41B23"/>
    <w:rsid w:val="00D41CBD"/>
    <w:rsid w:val="00D41D4D"/>
    <w:rsid w:val="00D423F0"/>
    <w:rsid w:val="00D42631"/>
    <w:rsid w:val="00D427C6"/>
    <w:rsid w:val="00D42B98"/>
    <w:rsid w:val="00D42F1F"/>
    <w:rsid w:val="00D438EE"/>
    <w:rsid w:val="00D43949"/>
    <w:rsid w:val="00D43B56"/>
    <w:rsid w:val="00D43F4A"/>
    <w:rsid w:val="00D4454D"/>
    <w:rsid w:val="00D44663"/>
    <w:rsid w:val="00D4469B"/>
    <w:rsid w:val="00D44D08"/>
    <w:rsid w:val="00D45733"/>
    <w:rsid w:val="00D459B8"/>
    <w:rsid w:val="00D459E5"/>
    <w:rsid w:val="00D45B78"/>
    <w:rsid w:val="00D462EC"/>
    <w:rsid w:val="00D46434"/>
    <w:rsid w:val="00D467AF"/>
    <w:rsid w:val="00D46C2A"/>
    <w:rsid w:val="00D46CD6"/>
    <w:rsid w:val="00D472BA"/>
    <w:rsid w:val="00D473A9"/>
    <w:rsid w:val="00D47629"/>
    <w:rsid w:val="00D47788"/>
    <w:rsid w:val="00D4793B"/>
    <w:rsid w:val="00D47940"/>
    <w:rsid w:val="00D47B6B"/>
    <w:rsid w:val="00D5024D"/>
    <w:rsid w:val="00D50280"/>
    <w:rsid w:val="00D5071B"/>
    <w:rsid w:val="00D5093C"/>
    <w:rsid w:val="00D50BDF"/>
    <w:rsid w:val="00D50F77"/>
    <w:rsid w:val="00D51163"/>
    <w:rsid w:val="00D51534"/>
    <w:rsid w:val="00D51823"/>
    <w:rsid w:val="00D51A56"/>
    <w:rsid w:val="00D51B21"/>
    <w:rsid w:val="00D51C2B"/>
    <w:rsid w:val="00D51CEA"/>
    <w:rsid w:val="00D51D05"/>
    <w:rsid w:val="00D522F0"/>
    <w:rsid w:val="00D52A3C"/>
    <w:rsid w:val="00D52B77"/>
    <w:rsid w:val="00D52B93"/>
    <w:rsid w:val="00D52D75"/>
    <w:rsid w:val="00D52E34"/>
    <w:rsid w:val="00D535DF"/>
    <w:rsid w:val="00D53750"/>
    <w:rsid w:val="00D541E2"/>
    <w:rsid w:val="00D546E0"/>
    <w:rsid w:val="00D54855"/>
    <w:rsid w:val="00D548F3"/>
    <w:rsid w:val="00D54BD8"/>
    <w:rsid w:val="00D54D7D"/>
    <w:rsid w:val="00D55107"/>
    <w:rsid w:val="00D553E1"/>
    <w:rsid w:val="00D5572D"/>
    <w:rsid w:val="00D55748"/>
    <w:rsid w:val="00D55F3A"/>
    <w:rsid w:val="00D56035"/>
    <w:rsid w:val="00D561D7"/>
    <w:rsid w:val="00D565A1"/>
    <w:rsid w:val="00D56ECD"/>
    <w:rsid w:val="00D56FB0"/>
    <w:rsid w:val="00D56FCD"/>
    <w:rsid w:val="00D5711E"/>
    <w:rsid w:val="00D572D4"/>
    <w:rsid w:val="00D57304"/>
    <w:rsid w:val="00D57584"/>
    <w:rsid w:val="00D5776A"/>
    <w:rsid w:val="00D57F52"/>
    <w:rsid w:val="00D6036C"/>
    <w:rsid w:val="00D60B24"/>
    <w:rsid w:val="00D60CE0"/>
    <w:rsid w:val="00D60DB8"/>
    <w:rsid w:val="00D60F3A"/>
    <w:rsid w:val="00D61290"/>
    <w:rsid w:val="00D612A4"/>
    <w:rsid w:val="00D61781"/>
    <w:rsid w:val="00D61924"/>
    <w:rsid w:val="00D6196F"/>
    <w:rsid w:val="00D61B7C"/>
    <w:rsid w:val="00D61C4C"/>
    <w:rsid w:val="00D61C7E"/>
    <w:rsid w:val="00D62290"/>
    <w:rsid w:val="00D622C6"/>
    <w:rsid w:val="00D62935"/>
    <w:rsid w:val="00D6361D"/>
    <w:rsid w:val="00D63795"/>
    <w:rsid w:val="00D637B1"/>
    <w:rsid w:val="00D63ADC"/>
    <w:rsid w:val="00D64428"/>
    <w:rsid w:val="00D64990"/>
    <w:rsid w:val="00D64B8E"/>
    <w:rsid w:val="00D64E73"/>
    <w:rsid w:val="00D64E8F"/>
    <w:rsid w:val="00D651DA"/>
    <w:rsid w:val="00D659D4"/>
    <w:rsid w:val="00D659E7"/>
    <w:rsid w:val="00D65A4A"/>
    <w:rsid w:val="00D65B30"/>
    <w:rsid w:val="00D65F47"/>
    <w:rsid w:val="00D65F65"/>
    <w:rsid w:val="00D6616E"/>
    <w:rsid w:val="00D67087"/>
    <w:rsid w:val="00D6775E"/>
    <w:rsid w:val="00D678B4"/>
    <w:rsid w:val="00D67B48"/>
    <w:rsid w:val="00D7018A"/>
    <w:rsid w:val="00D701FF"/>
    <w:rsid w:val="00D7071B"/>
    <w:rsid w:val="00D709E9"/>
    <w:rsid w:val="00D719E5"/>
    <w:rsid w:val="00D71D2E"/>
    <w:rsid w:val="00D72150"/>
    <w:rsid w:val="00D72308"/>
    <w:rsid w:val="00D72782"/>
    <w:rsid w:val="00D727E9"/>
    <w:rsid w:val="00D72B75"/>
    <w:rsid w:val="00D72DD9"/>
    <w:rsid w:val="00D7339A"/>
    <w:rsid w:val="00D73640"/>
    <w:rsid w:val="00D73696"/>
    <w:rsid w:val="00D73780"/>
    <w:rsid w:val="00D740C8"/>
    <w:rsid w:val="00D742F2"/>
    <w:rsid w:val="00D74718"/>
    <w:rsid w:val="00D74968"/>
    <w:rsid w:val="00D74E21"/>
    <w:rsid w:val="00D750E4"/>
    <w:rsid w:val="00D7550E"/>
    <w:rsid w:val="00D755D2"/>
    <w:rsid w:val="00D75AD6"/>
    <w:rsid w:val="00D76116"/>
    <w:rsid w:val="00D76573"/>
    <w:rsid w:val="00D76670"/>
    <w:rsid w:val="00D767F4"/>
    <w:rsid w:val="00D768C3"/>
    <w:rsid w:val="00D76CE6"/>
    <w:rsid w:val="00D76D2D"/>
    <w:rsid w:val="00D76E3D"/>
    <w:rsid w:val="00D76F09"/>
    <w:rsid w:val="00D7755E"/>
    <w:rsid w:val="00D77A1C"/>
    <w:rsid w:val="00D77FE4"/>
    <w:rsid w:val="00D800A6"/>
    <w:rsid w:val="00D801F6"/>
    <w:rsid w:val="00D8045E"/>
    <w:rsid w:val="00D80675"/>
    <w:rsid w:val="00D80B32"/>
    <w:rsid w:val="00D80D4D"/>
    <w:rsid w:val="00D80E0F"/>
    <w:rsid w:val="00D80F6A"/>
    <w:rsid w:val="00D81584"/>
    <w:rsid w:val="00D81D21"/>
    <w:rsid w:val="00D81F26"/>
    <w:rsid w:val="00D8203B"/>
    <w:rsid w:val="00D82164"/>
    <w:rsid w:val="00D82195"/>
    <w:rsid w:val="00D82260"/>
    <w:rsid w:val="00D82362"/>
    <w:rsid w:val="00D82A08"/>
    <w:rsid w:val="00D82A13"/>
    <w:rsid w:val="00D8346A"/>
    <w:rsid w:val="00D83482"/>
    <w:rsid w:val="00D83ED6"/>
    <w:rsid w:val="00D842C4"/>
    <w:rsid w:val="00D84315"/>
    <w:rsid w:val="00D843CB"/>
    <w:rsid w:val="00D846C8"/>
    <w:rsid w:val="00D84F08"/>
    <w:rsid w:val="00D853FB"/>
    <w:rsid w:val="00D856F7"/>
    <w:rsid w:val="00D859C8"/>
    <w:rsid w:val="00D85AD8"/>
    <w:rsid w:val="00D85BD3"/>
    <w:rsid w:val="00D85FE2"/>
    <w:rsid w:val="00D86066"/>
    <w:rsid w:val="00D868BD"/>
    <w:rsid w:val="00D86E4B"/>
    <w:rsid w:val="00D87039"/>
    <w:rsid w:val="00D876FD"/>
    <w:rsid w:val="00D87D12"/>
    <w:rsid w:val="00D87E52"/>
    <w:rsid w:val="00D87FDC"/>
    <w:rsid w:val="00D87FED"/>
    <w:rsid w:val="00D9022B"/>
    <w:rsid w:val="00D90683"/>
    <w:rsid w:val="00D90839"/>
    <w:rsid w:val="00D90B97"/>
    <w:rsid w:val="00D90D40"/>
    <w:rsid w:val="00D90E44"/>
    <w:rsid w:val="00D91567"/>
    <w:rsid w:val="00D91897"/>
    <w:rsid w:val="00D91FD7"/>
    <w:rsid w:val="00D92070"/>
    <w:rsid w:val="00D9259A"/>
    <w:rsid w:val="00D92CE0"/>
    <w:rsid w:val="00D92F5D"/>
    <w:rsid w:val="00D93029"/>
    <w:rsid w:val="00D9361A"/>
    <w:rsid w:val="00D93641"/>
    <w:rsid w:val="00D93F97"/>
    <w:rsid w:val="00D94084"/>
    <w:rsid w:val="00D945BB"/>
    <w:rsid w:val="00D946BF"/>
    <w:rsid w:val="00D9495A"/>
    <w:rsid w:val="00D94E57"/>
    <w:rsid w:val="00D95201"/>
    <w:rsid w:val="00D95343"/>
    <w:rsid w:val="00D953A0"/>
    <w:rsid w:val="00D95690"/>
    <w:rsid w:val="00D95757"/>
    <w:rsid w:val="00D95A61"/>
    <w:rsid w:val="00D95EB0"/>
    <w:rsid w:val="00D9637E"/>
    <w:rsid w:val="00D96610"/>
    <w:rsid w:val="00D970D1"/>
    <w:rsid w:val="00D9713F"/>
    <w:rsid w:val="00D97655"/>
    <w:rsid w:val="00D97C34"/>
    <w:rsid w:val="00D97ED8"/>
    <w:rsid w:val="00DA0070"/>
    <w:rsid w:val="00DA03D2"/>
    <w:rsid w:val="00DA0CEB"/>
    <w:rsid w:val="00DA0E83"/>
    <w:rsid w:val="00DA0EBF"/>
    <w:rsid w:val="00DA0FF6"/>
    <w:rsid w:val="00DA102A"/>
    <w:rsid w:val="00DA15E2"/>
    <w:rsid w:val="00DA182A"/>
    <w:rsid w:val="00DA18E5"/>
    <w:rsid w:val="00DA19A8"/>
    <w:rsid w:val="00DA1F0C"/>
    <w:rsid w:val="00DA2441"/>
    <w:rsid w:val="00DA3091"/>
    <w:rsid w:val="00DA31C5"/>
    <w:rsid w:val="00DA417D"/>
    <w:rsid w:val="00DA41A1"/>
    <w:rsid w:val="00DA4557"/>
    <w:rsid w:val="00DA5612"/>
    <w:rsid w:val="00DA58B2"/>
    <w:rsid w:val="00DA5994"/>
    <w:rsid w:val="00DA59CC"/>
    <w:rsid w:val="00DA5FD8"/>
    <w:rsid w:val="00DA646F"/>
    <w:rsid w:val="00DA67E3"/>
    <w:rsid w:val="00DA6958"/>
    <w:rsid w:val="00DA7057"/>
    <w:rsid w:val="00DA71FA"/>
    <w:rsid w:val="00DA7403"/>
    <w:rsid w:val="00DA7494"/>
    <w:rsid w:val="00DA7725"/>
    <w:rsid w:val="00DA784F"/>
    <w:rsid w:val="00DA78EA"/>
    <w:rsid w:val="00DA7911"/>
    <w:rsid w:val="00DB02A7"/>
    <w:rsid w:val="00DB0413"/>
    <w:rsid w:val="00DB065B"/>
    <w:rsid w:val="00DB07D8"/>
    <w:rsid w:val="00DB1120"/>
    <w:rsid w:val="00DB11C0"/>
    <w:rsid w:val="00DB1C2C"/>
    <w:rsid w:val="00DB21E9"/>
    <w:rsid w:val="00DB2497"/>
    <w:rsid w:val="00DB28DF"/>
    <w:rsid w:val="00DB2F97"/>
    <w:rsid w:val="00DB31DA"/>
    <w:rsid w:val="00DB326F"/>
    <w:rsid w:val="00DB34DA"/>
    <w:rsid w:val="00DB3BA4"/>
    <w:rsid w:val="00DB3F46"/>
    <w:rsid w:val="00DB40D4"/>
    <w:rsid w:val="00DB46C4"/>
    <w:rsid w:val="00DB4D3E"/>
    <w:rsid w:val="00DB5A05"/>
    <w:rsid w:val="00DB6042"/>
    <w:rsid w:val="00DB6326"/>
    <w:rsid w:val="00DB67D7"/>
    <w:rsid w:val="00DB6843"/>
    <w:rsid w:val="00DB6B3A"/>
    <w:rsid w:val="00DB6B66"/>
    <w:rsid w:val="00DB6C0C"/>
    <w:rsid w:val="00DB6C3A"/>
    <w:rsid w:val="00DB71F6"/>
    <w:rsid w:val="00DB7976"/>
    <w:rsid w:val="00DC0197"/>
    <w:rsid w:val="00DC0245"/>
    <w:rsid w:val="00DC0410"/>
    <w:rsid w:val="00DC065A"/>
    <w:rsid w:val="00DC1066"/>
    <w:rsid w:val="00DC1690"/>
    <w:rsid w:val="00DC1C5E"/>
    <w:rsid w:val="00DC257A"/>
    <w:rsid w:val="00DC25EC"/>
    <w:rsid w:val="00DC2B7F"/>
    <w:rsid w:val="00DC2C2E"/>
    <w:rsid w:val="00DC2E28"/>
    <w:rsid w:val="00DC3339"/>
    <w:rsid w:val="00DC34B2"/>
    <w:rsid w:val="00DC368C"/>
    <w:rsid w:val="00DC3966"/>
    <w:rsid w:val="00DC3C83"/>
    <w:rsid w:val="00DC4045"/>
    <w:rsid w:val="00DC4840"/>
    <w:rsid w:val="00DC4DF3"/>
    <w:rsid w:val="00DC5771"/>
    <w:rsid w:val="00DC57E5"/>
    <w:rsid w:val="00DC5CCA"/>
    <w:rsid w:val="00DC6105"/>
    <w:rsid w:val="00DC6339"/>
    <w:rsid w:val="00DC6627"/>
    <w:rsid w:val="00DC6676"/>
    <w:rsid w:val="00DC6C5C"/>
    <w:rsid w:val="00DC6F2A"/>
    <w:rsid w:val="00DC7045"/>
    <w:rsid w:val="00DC714D"/>
    <w:rsid w:val="00DC7614"/>
    <w:rsid w:val="00DD0268"/>
    <w:rsid w:val="00DD08E1"/>
    <w:rsid w:val="00DD0BAA"/>
    <w:rsid w:val="00DD0CA6"/>
    <w:rsid w:val="00DD0CCB"/>
    <w:rsid w:val="00DD0F83"/>
    <w:rsid w:val="00DD138C"/>
    <w:rsid w:val="00DD15BA"/>
    <w:rsid w:val="00DD195B"/>
    <w:rsid w:val="00DD1A43"/>
    <w:rsid w:val="00DD1DD3"/>
    <w:rsid w:val="00DD21D8"/>
    <w:rsid w:val="00DD2426"/>
    <w:rsid w:val="00DD2CB8"/>
    <w:rsid w:val="00DD2CF8"/>
    <w:rsid w:val="00DD2FAE"/>
    <w:rsid w:val="00DD347A"/>
    <w:rsid w:val="00DD349F"/>
    <w:rsid w:val="00DD3538"/>
    <w:rsid w:val="00DD3654"/>
    <w:rsid w:val="00DD3879"/>
    <w:rsid w:val="00DD3A8C"/>
    <w:rsid w:val="00DD3CE0"/>
    <w:rsid w:val="00DD3D5E"/>
    <w:rsid w:val="00DD470C"/>
    <w:rsid w:val="00DD4B0B"/>
    <w:rsid w:val="00DD4B77"/>
    <w:rsid w:val="00DD4C4D"/>
    <w:rsid w:val="00DD4DA9"/>
    <w:rsid w:val="00DD516E"/>
    <w:rsid w:val="00DD55A3"/>
    <w:rsid w:val="00DD590D"/>
    <w:rsid w:val="00DD5C0C"/>
    <w:rsid w:val="00DD69E6"/>
    <w:rsid w:val="00DD7013"/>
    <w:rsid w:val="00DD701F"/>
    <w:rsid w:val="00DD734B"/>
    <w:rsid w:val="00DD7517"/>
    <w:rsid w:val="00DD774A"/>
    <w:rsid w:val="00DD792C"/>
    <w:rsid w:val="00DD7942"/>
    <w:rsid w:val="00DD7AD9"/>
    <w:rsid w:val="00DD7C51"/>
    <w:rsid w:val="00DD7EB4"/>
    <w:rsid w:val="00DE0A1E"/>
    <w:rsid w:val="00DE129C"/>
    <w:rsid w:val="00DE14B8"/>
    <w:rsid w:val="00DE1588"/>
    <w:rsid w:val="00DE16C2"/>
    <w:rsid w:val="00DE1891"/>
    <w:rsid w:val="00DE1ACC"/>
    <w:rsid w:val="00DE32E3"/>
    <w:rsid w:val="00DE3452"/>
    <w:rsid w:val="00DE3486"/>
    <w:rsid w:val="00DE3B5F"/>
    <w:rsid w:val="00DE3DE7"/>
    <w:rsid w:val="00DE408A"/>
    <w:rsid w:val="00DE4119"/>
    <w:rsid w:val="00DE41F8"/>
    <w:rsid w:val="00DE45C0"/>
    <w:rsid w:val="00DE4A89"/>
    <w:rsid w:val="00DE4CBC"/>
    <w:rsid w:val="00DE4CF4"/>
    <w:rsid w:val="00DE5294"/>
    <w:rsid w:val="00DE544B"/>
    <w:rsid w:val="00DE566E"/>
    <w:rsid w:val="00DE574F"/>
    <w:rsid w:val="00DE5D0F"/>
    <w:rsid w:val="00DE600B"/>
    <w:rsid w:val="00DE60EA"/>
    <w:rsid w:val="00DE6574"/>
    <w:rsid w:val="00DE6851"/>
    <w:rsid w:val="00DE6933"/>
    <w:rsid w:val="00DE6F60"/>
    <w:rsid w:val="00DE742D"/>
    <w:rsid w:val="00DE7A3B"/>
    <w:rsid w:val="00DE7D1E"/>
    <w:rsid w:val="00DF01DA"/>
    <w:rsid w:val="00DF0951"/>
    <w:rsid w:val="00DF0EE1"/>
    <w:rsid w:val="00DF0F13"/>
    <w:rsid w:val="00DF14CF"/>
    <w:rsid w:val="00DF1856"/>
    <w:rsid w:val="00DF19B9"/>
    <w:rsid w:val="00DF1AA5"/>
    <w:rsid w:val="00DF1C20"/>
    <w:rsid w:val="00DF1E67"/>
    <w:rsid w:val="00DF1F08"/>
    <w:rsid w:val="00DF20D5"/>
    <w:rsid w:val="00DF22C5"/>
    <w:rsid w:val="00DF2693"/>
    <w:rsid w:val="00DF26FD"/>
    <w:rsid w:val="00DF2930"/>
    <w:rsid w:val="00DF2A55"/>
    <w:rsid w:val="00DF2C45"/>
    <w:rsid w:val="00DF301F"/>
    <w:rsid w:val="00DF3919"/>
    <w:rsid w:val="00DF43C6"/>
    <w:rsid w:val="00DF4449"/>
    <w:rsid w:val="00DF45E2"/>
    <w:rsid w:val="00DF4AB6"/>
    <w:rsid w:val="00DF4B70"/>
    <w:rsid w:val="00DF593C"/>
    <w:rsid w:val="00DF5A40"/>
    <w:rsid w:val="00DF5C2B"/>
    <w:rsid w:val="00DF5C5D"/>
    <w:rsid w:val="00DF5CDB"/>
    <w:rsid w:val="00DF5E90"/>
    <w:rsid w:val="00DF5E98"/>
    <w:rsid w:val="00DF60EF"/>
    <w:rsid w:val="00DF646A"/>
    <w:rsid w:val="00DF6531"/>
    <w:rsid w:val="00DF661B"/>
    <w:rsid w:val="00DF67BA"/>
    <w:rsid w:val="00DF6DFD"/>
    <w:rsid w:val="00DF6E9F"/>
    <w:rsid w:val="00DF6F26"/>
    <w:rsid w:val="00DF739F"/>
    <w:rsid w:val="00DF73FE"/>
    <w:rsid w:val="00DF74D8"/>
    <w:rsid w:val="00DF7502"/>
    <w:rsid w:val="00DF79AB"/>
    <w:rsid w:val="00DF7F66"/>
    <w:rsid w:val="00E001A5"/>
    <w:rsid w:val="00E0025B"/>
    <w:rsid w:val="00E0028A"/>
    <w:rsid w:val="00E0056E"/>
    <w:rsid w:val="00E0077E"/>
    <w:rsid w:val="00E00844"/>
    <w:rsid w:val="00E00A98"/>
    <w:rsid w:val="00E00C29"/>
    <w:rsid w:val="00E01528"/>
    <w:rsid w:val="00E016F8"/>
    <w:rsid w:val="00E02271"/>
    <w:rsid w:val="00E0239D"/>
    <w:rsid w:val="00E02749"/>
    <w:rsid w:val="00E02BAB"/>
    <w:rsid w:val="00E02E24"/>
    <w:rsid w:val="00E03810"/>
    <w:rsid w:val="00E03A1B"/>
    <w:rsid w:val="00E03ECD"/>
    <w:rsid w:val="00E0406E"/>
    <w:rsid w:val="00E041C2"/>
    <w:rsid w:val="00E0423F"/>
    <w:rsid w:val="00E042DF"/>
    <w:rsid w:val="00E047CF"/>
    <w:rsid w:val="00E04898"/>
    <w:rsid w:val="00E05880"/>
    <w:rsid w:val="00E05BA7"/>
    <w:rsid w:val="00E05E4B"/>
    <w:rsid w:val="00E0604B"/>
    <w:rsid w:val="00E06055"/>
    <w:rsid w:val="00E062AB"/>
    <w:rsid w:val="00E06313"/>
    <w:rsid w:val="00E06554"/>
    <w:rsid w:val="00E0690B"/>
    <w:rsid w:val="00E069CD"/>
    <w:rsid w:val="00E06A13"/>
    <w:rsid w:val="00E06DB0"/>
    <w:rsid w:val="00E07081"/>
    <w:rsid w:val="00E07086"/>
    <w:rsid w:val="00E070CA"/>
    <w:rsid w:val="00E071EF"/>
    <w:rsid w:val="00E07724"/>
    <w:rsid w:val="00E07804"/>
    <w:rsid w:val="00E07865"/>
    <w:rsid w:val="00E07B37"/>
    <w:rsid w:val="00E07B86"/>
    <w:rsid w:val="00E07F74"/>
    <w:rsid w:val="00E07F7C"/>
    <w:rsid w:val="00E07F9C"/>
    <w:rsid w:val="00E07FAD"/>
    <w:rsid w:val="00E10090"/>
    <w:rsid w:val="00E1032A"/>
    <w:rsid w:val="00E10442"/>
    <w:rsid w:val="00E1049E"/>
    <w:rsid w:val="00E10625"/>
    <w:rsid w:val="00E107B0"/>
    <w:rsid w:val="00E10A5C"/>
    <w:rsid w:val="00E10B29"/>
    <w:rsid w:val="00E10CA0"/>
    <w:rsid w:val="00E11094"/>
    <w:rsid w:val="00E11300"/>
    <w:rsid w:val="00E1133D"/>
    <w:rsid w:val="00E1135B"/>
    <w:rsid w:val="00E11B55"/>
    <w:rsid w:val="00E11BFD"/>
    <w:rsid w:val="00E11EF9"/>
    <w:rsid w:val="00E122A5"/>
    <w:rsid w:val="00E12604"/>
    <w:rsid w:val="00E12F09"/>
    <w:rsid w:val="00E12FA0"/>
    <w:rsid w:val="00E13867"/>
    <w:rsid w:val="00E139C0"/>
    <w:rsid w:val="00E13A3D"/>
    <w:rsid w:val="00E13E94"/>
    <w:rsid w:val="00E141A6"/>
    <w:rsid w:val="00E145D0"/>
    <w:rsid w:val="00E148C4"/>
    <w:rsid w:val="00E14B7C"/>
    <w:rsid w:val="00E14F88"/>
    <w:rsid w:val="00E150A3"/>
    <w:rsid w:val="00E15288"/>
    <w:rsid w:val="00E15D6F"/>
    <w:rsid w:val="00E16371"/>
    <w:rsid w:val="00E165F3"/>
    <w:rsid w:val="00E167B5"/>
    <w:rsid w:val="00E168E8"/>
    <w:rsid w:val="00E170EF"/>
    <w:rsid w:val="00E17129"/>
    <w:rsid w:val="00E179F0"/>
    <w:rsid w:val="00E17D2A"/>
    <w:rsid w:val="00E17E52"/>
    <w:rsid w:val="00E202B8"/>
    <w:rsid w:val="00E20584"/>
    <w:rsid w:val="00E206DB"/>
    <w:rsid w:val="00E207F7"/>
    <w:rsid w:val="00E20D82"/>
    <w:rsid w:val="00E21567"/>
    <w:rsid w:val="00E215C1"/>
    <w:rsid w:val="00E21735"/>
    <w:rsid w:val="00E21C22"/>
    <w:rsid w:val="00E21D55"/>
    <w:rsid w:val="00E21D96"/>
    <w:rsid w:val="00E21EBE"/>
    <w:rsid w:val="00E221DA"/>
    <w:rsid w:val="00E22770"/>
    <w:rsid w:val="00E22858"/>
    <w:rsid w:val="00E22B79"/>
    <w:rsid w:val="00E22D3B"/>
    <w:rsid w:val="00E22E6A"/>
    <w:rsid w:val="00E238D7"/>
    <w:rsid w:val="00E239A9"/>
    <w:rsid w:val="00E23A29"/>
    <w:rsid w:val="00E23B46"/>
    <w:rsid w:val="00E24007"/>
    <w:rsid w:val="00E24272"/>
    <w:rsid w:val="00E244F8"/>
    <w:rsid w:val="00E2477E"/>
    <w:rsid w:val="00E24B4D"/>
    <w:rsid w:val="00E251A6"/>
    <w:rsid w:val="00E25243"/>
    <w:rsid w:val="00E25394"/>
    <w:rsid w:val="00E254E8"/>
    <w:rsid w:val="00E25748"/>
    <w:rsid w:val="00E25CED"/>
    <w:rsid w:val="00E2638C"/>
    <w:rsid w:val="00E26B2C"/>
    <w:rsid w:val="00E27165"/>
    <w:rsid w:val="00E2733F"/>
    <w:rsid w:val="00E27487"/>
    <w:rsid w:val="00E2764F"/>
    <w:rsid w:val="00E276B5"/>
    <w:rsid w:val="00E27870"/>
    <w:rsid w:val="00E27BA9"/>
    <w:rsid w:val="00E27D4A"/>
    <w:rsid w:val="00E30559"/>
    <w:rsid w:val="00E30C31"/>
    <w:rsid w:val="00E30D5C"/>
    <w:rsid w:val="00E30F90"/>
    <w:rsid w:val="00E3111B"/>
    <w:rsid w:val="00E316BE"/>
    <w:rsid w:val="00E3170A"/>
    <w:rsid w:val="00E31D75"/>
    <w:rsid w:val="00E32535"/>
    <w:rsid w:val="00E32656"/>
    <w:rsid w:val="00E3273C"/>
    <w:rsid w:val="00E32793"/>
    <w:rsid w:val="00E32E47"/>
    <w:rsid w:val="00E330DC"/>
    <w:rsid w:val="00E33A86"/>
    <w:rsid w:val="00E34063"/>
    <w:rsid w:val="00E34535"/>
    <w:rsid w:val="00E34875"/>
    <w:rsid w:val="00E34AFE"/>
    <w:rsid w:val="00E3509C"/>
    <w:rsid w:val="00E35A6A"/>
    <w:rsid w:val="00E35AB6"/>
    <w:rsid w:val="00E35B69"/>
    <w:rsid w:val="00E35DBC"/>
    <w:rsid w:val="00E3603A"/>
    <w:rsid w:val="00E368A3"/>
    <w:rsid w:val="00E36934"/>
    <w:rsid w:val="00E36A37"/>
    <w:rsid w:val="00E36BDF"/>
    <w:rsid w:val="00E370DD"/>
    <w:rsid w:val="00E3719F"/>
    <w:rsid w:val="00E37235"/>
    <w:rsid w:val="00E373F5"/>
    <w:rsid w:val="00E375CC"/>
    <w:rsid w:val="00E37837"/>
    <w:rsid w:val="00E40026"/>
    <w:rsid w:val="00E409C7"/>
    <w:rsid w:val="00E40AFD"/>
    <w:rsid w:val="00E40F6C"/>
    <w:rsid w:val="00E413E8"/>
    <w:rsid w:val="00E414EF"/>
    <w:rsid w:val="00E415E8"/>
    <w:rsid w:val="00E41677"/>
    <w:rsid w:val="00E41857"/>
    <w:rsid w:val="00E41AF9"/>
    <w:rsid w:val="00E41D38"/>
    <w:rsid w:val="00E41F52"/>
    <w:rsid w:val="00E421DE"/>
    <w:rsid w:val="00E425FC"/>
    <w:rsid w:val="00E427AD"/>
    <w:rsid w:val="00E429D0"/>
    <w:rsid w:val="00E42F08"/>
    <w:rsid w:val="00E430C9"/>
    <w:rsid w:val="00E43325"/>
    <w:rsid w:val="00E433C6"/>
    <w:rsid w:val="00E43EAF"/>
    <w:rsid w:val="00E444C7"/>
    <w:rsid w:val="00E4474F"/>
    <w:rsid w:val="00E44D7B"/>
    <w:rsid w:val="00E44EA3"/>
    <w:rsid w:val="00E4519A"/>
    <w:rsid w:val="00E455AE"/>
    <w:rsid w:val="00E456FF"/>
    <w:rsid w:val="00E45749"/>
    <w:rsid w:val="00E45C63"/>
    <w:rsid w:val="00E472F5"/>
    <w:rsid w:val="00E47AD9"/>
    <w:rsid w:val="00E510C4"/>
    <w:rsid w:val="00E51295"/>
    <w:rsid w:val="00E51EA6"/>
    <w:rsid w:val="00E5201B"/>
    <w:rsid w:val="00E520A3"/>
    <w:rsid w:val="00E52592"/>
    <w:rsid w:val="00E52E0D"/>
    <w:rsid w:val="00E5307B"/>
    <w:rsid w:val="00E53235"/>
    <w:rsid w:val="00E53400"/>
    <w:rsid w:val="00E5349E"/>
    <w:rsid w:val="00E537C8"/>
    <w:rsid w:val="00E54964"/>
    <w:rsid w:val="00E54D92"/>
    <w:rsid w:val="00E55127"/>
    <w:rsid w:val="00E5534A"/>
    <w:rsid w:val="00E557A9"/>
    <w:rsid w:val="00E55A6B"/>
    <w:rsid w:val="00E55D20"/>
    <w:rsid w:val="00E55EE6"/>
    <w:rsid w:val="00E566A0"/>
    <w:rsid w:val="00E567A9"/>
    <w:rsid w:val="00E5685D"/>
    <w:rsid w:val="00E56AD5"/>
    <w:rsid w:val="00E56EFB"/>
    <w:rsid w:val="00E56FA3"/>
    <w:rsid w:val="00E57243"/>
    <w:rsid w:val="00E5737E"/>
    <w:rsid w:val="00E573C8"/>
    <w:rsid w:val="00E57EDD"/>
    <w:rsid w:val="00E601CE"/>
    <w:rsid w:val="00E601D1"/>
    <w:rsid w:val="00E603C4"/>
    <w:rsid w:val="00E605D6"/>
    <w:rsid w:val="00E60621"/>
    <w:rsid w:val="00E606CB"/>
    <w:rsid w:val="00E60770"/>
    <w:rsid w:val="00E60C72"/>
    <w:rsid w:val="00E61008"/>
    <w:rsid w:val="00E612DB"/>
    <w:rsid w:val="00E61603"/>
    <w:rsid w:val="00E61970"/>
    <w:rsid w:val="00E61B38"/>
    <w:rsid w:val="00E61FAC"/>
    <w:rsid w:val="00E6200A"/>
    <w:rsid w:val="00E620C6"/>
    <w:rsid w:val="00E6297D"/>
    <w:rsid w:val="00E62B2D"/>
    <w:rsid w:val="00E62C42"/>
    <w:rsid w:val="00E62FC9"/>
    <w:rsid w:val="00E63300"/>
    <w:rsid w:val="00E633B6"/>
    <w:rsid w:val="00E6356D"/>
    <w:rsid w:val="00E63745"/>
    <w:rsid w:val="00E63775"/>
    <w:rsid w:val="00E638D1"/>
    <w:rsid w:val="00E63A0E"/>
    <w:rsid w:val="00E6418E"/>
    <w:rsid w:val="00E64661"/>
    <w:rsid w:val="00E646FA"/>
    <w:rsid w:val="00E648F6"/>
    <w:rsid w:val="00E64EDE"/>
    <w:rsid w:val="00E64EEF"/>
    <w:rsid w:val="00E650DE"/>
    <w:rsid w:val="00E654F0"/>
    <w:rsid w:val="00E65975"/>
    <w:rsid w:val="00E65B8A"/>
    <w:rsid w:val="00E661C3"/>
    <w:rsid w:val="00E66216"/>
    <w:rsid w:val="00E66531"/>
    <w:rsid w:val="00E66815"/>
    <w:rsid w:val="00E66D6B"/>
    <w:rsid w:val="00E67055"/>
    <w:rsid w:val="00E67373"/>
    <w:rsid w:val="00E6763E"/>
    <w:rsid w:val="00E67F8F"/>
    <w:rsid w:val="00E70209"/>
    <w:rsid w:val="00E706A1"/>
    <w:rsid w:val="00E706F9"/>
    <w:rsid w:val="00E70FA0"/>
    <w:rsid w:val="00E7137B"/>
    <w:rsid w:val="00E71C33"/>
    <w:rsid w:val="00E71D06"/>
    <w:rsid w:val="00E71F86"/>
    <w:rsid w:val="00E728AA"/>
    <w:rsid w:val="00E728C5"/>
    <w:rsid w:val="00E72E7C"/>
    <w:rsid w:val="00E731A5"/>
    <w:rsid w:val="00E7339C"/>
    <w:rsid w:val="00E7374E"/>
    <w:rsid w:val="00E7385D"/>
    <w:rsid w:val="00E743B7"/>
    <w:rsid w:val="00E744D4"/>
    <w:rsid w:val="00E74660"/>
    <w:rsid w:val="00E746D7"/>
    <w:rsid w:val="00E74CA3"/>
    <w:rsid w:val="00E75410"/>
    <w:rsid w:val="00E755DF"/>
    <w:rsid w:val="00E755F4"/>
    <w:rsid w:val="00E756C1"/>
    <w:rsid w:val="00E75B83"/>
    <w:rsid w:val="00E75D13"/>
    <w:rsid w:val="00E7622A"/>
    <w:rsid w:val="00E76A5D"/>
    <w:rsid w:val="00E76B3C"/>
    <w:rsid w:val="00E76B48"/>
    <w:rsid w:val="00E771D5"/>
    <w:rsid w:val="00E7728E"/>
    <w:rsid w:val="00E779AE"/>
    <w:rsid w:val="00E77A90"/>
    <w:rsid w:val="00E77B04"/>
    <w:rsid w:val="00E77BDE"/>
    <w:rsid w:val="00E803A7"/>
    <w:rsid w:val="00E80479"/>
    <w:rsid w:val="00E80673"/>
    <w:rsid w:val="00E8074B"/>
    <w:rsid w:val="00E80DC5"/>
    <w:rsid w:val="00E81A04"/>
    <w:rsid w:val="00E81AED"/>
    <w:rsid w:val="00E81E35"/>
    <w:rsid w:val="00E81E39"/>
    <w:rsid w:val="00E8224D"/>
    <w:rsid w:val="00E82492"/>
    <w:rsid w:val="00E825F8"/>
    <w:rsid w:val="00E82809"/>
    <w:rsid w:val="00E828A8"/>
    <w:rsid w:val="00E82964"/>
    <w:rsid w:val="00E829D8"/>
    <w:rsid w:val="00E82D15"/>
    <w:rsid w:val="00E83399"/>
    <w:rsid w:val="00E8343A"/>
    <w:rsid w:val="00E83448"/>
    <w:rsid w:val="00E834D3"/>
    <w:rsid w:val="00E837F4"/>
    <w:rsid w:val="00E8406B"/>
    <w:rsid w:val="00E8419F"/>
    <w:rsid w:val="00E8434B"/>
    <w:rsid w:val="00E84554"/>
    <w:rsid w:val="00E84A6A"/>
    <w:rsid w:val="00E84E1E"/>
    <w:rsid w:val="00E858DA"/>
    <w:rsid w:val="00E858FB"/>
    <w:rsid w:val="00E85DBA"/>
    <w:rsid w:val="00E86017"/>
    <w:rsid w:val="00E8638A"/>
    <w:rsid w:val="00E863D5"/>
    <w:rsid w:val="00E86622"/>
    <w:rsid w:val="00E8663C"/>
    <w:rsid w:val="00E86CBB"/>
    <w:rsid w:val="00E86D5B"/>
    <w:rsid w:val="00E86E42"/>
    <w:rsid w:val="00E876B2"/>
    <w:rsid w:val="00E87976"/>
    <w:rsid w:val="00E87CA5"/>
    <w:rsid w:val="00E9001F"/>
    <w:rsid w:val="00E905E2"/>
    <w:rsid w:val="00E90795"/>
    <w:rsid w:val="00E90A09"/>
    <w:rsid w:val="00E90A75"/>
    <w:rsid w:val="00E90A85"/>
    <w:rsid w:val="00E91260"/>
    <w:rsid w:val="00E916B9"/>
    <w:rsid w:val="00E918F5"/>
    <w:rsid w:val="00E9201A"/>
    <w:rsid w:val="00E92261"/>
    <w:rsid w:val="00E92353"/>
    <w:rsid w:val="00E923E5"/>
    <w:rsid w:val="00E92745"/>
    <w:rsid w:val="00E927E3"/>
    <w:rsid w:val="00E9312B"/>
    <w:rsid w:val="00E937F4"/>
    <w:rsid w:val="00E93DCF"/>
    <w:rsid w:val="00E93DFF"/>
    <w:rsid w:val="00E942E3"/>
    <w:rsid w:val="00E9437B"/>
    <w:rsid w:val="00E9482F"/>
    <w:rsid w:val="00E94BF7"/>
    <w:rsid w:val="00E94CB5"/>
    <w:rsid w:val="00E95195"/>
    <w:rsid w:val="00E95236"/>
    <w:rsid w:val="00E956B3"/>
    <w:rsid w:val="00E95774"/>
    <w:rsid w:val="00E957CA"/>
    <w:rsid w:val="00E95888"/>
    <w:rsid w:val="00E95DF1"/>
    <w:rsid w:val="00E9619C"/>
    <w:rsid w:val="00E96680"/>
    <w:rsid w:val="00E966F7"/>
    <w:rsid w:val="00E969D7"/>
    <w:rsid w:val="00E969FA"/>
    <w:rsid w:val="00E96E3C"/>
    <w:rsid w:val="00E97114"/>
    <w:rsid w:val="00E97416"/>
    <w:rsid w:val="00E97AFB"/>
    <w:rsid w:val="00E97EDB"/>
    <w:rsid w:val="00EA0411"/>
    <w:rsid w:val="00EA061B"/>
    <w:rsid w:val="00EA084E"/>
    <w:rsid w:val="00EA0909"/>
    <w:rsid w:val="00EA142C"/>
    <w:rsid w:val="00EA17DB"/>
    <w:rsid w:val="00EA19EC"/>
    <w:rsid w:val="00EA19F0"/>
    <w:rsid w:val="00EA1CA6"/>
    <w:rsid w:val="00EA1CDE"/>
    <w:rsid w:val="00EA2799"/>
    <w:rsid w:val="00EA28EC"/>
    <w:rsid w:val="00EA312F"/>
    <w:rsid w:val="00EA3537"/>
    <w:rsid w:val="00EA3791"/>
    <w:rsid w:val="00EA3BEF"/>
    <w:rsid w:val="00EA3DE4"/>
    <w:rsid w:val="00EA3F6B"/>
    <w:rsid w:val="00EA44F5"/>
    <w:rsid w:val="00EA474E"/>
    <w:rsid w:val="00EA47BC"/>
    <w:rsid w:val="00EA4939"/>
    <w:rsid w:val="00EA502D"/>
    <w:rsid w:val="00EA5298"/>
    <w:rsid w:val="00EA5589"/>
    <w:rsid w:val="00EA5846"/>
    <w:rsid w:val="00EA5A5F"/>
    <w:rsid w:val="00EA5BB0"/>
    <w:rsid w:val="00EA5BB2"/>
    <w:rsid w:val="00EA5E23"/>
    <w:rsid w:val="00EA62C4"/>
    <w:rsid w:val="00EA6939"/>
    <w:rsid w:val="00EA6CD0"/>
    <w:rsid w:val="00EA6E79"/>
    <w:rsid w:val="00EA70D5"/>
    <w:rsid w:val="00EA721B"/>
    <w:rsid w:val="00EA7A3F"/>
    <w:rsid w:val="00EA7CA5"/>
    <w:rsid w:val="00EB002D"/>
    <w:rsid w:val="00EB0260"/>
    <w:rsid w:val="00EB0345"/>
    <w:rsid w:val="00EB0B05"/>
    <w:rsid w:val="00EB1200"/>
    <w:rsid w:val="00EB1986"/>
    <w:rsid w:val="00EB1CD9"/>
    <w:rsid w:val="00EB22BA"/>
    <w:rsid w:val="00EB23C0"/>
    <w:rsid w:val="00EB29A7"/>
    <w:rsid w:val="00EB2F8C"/>
    <w:rsid w:val="00EB2FBC"/>
    <w:rsid w:val="00EB30C3"/>
    <w:rsid w:val="00EB33D1"/>
    <w:rsid w:val="00EB46C8"/>
    <w:rsid w:val="00EB4B5B"/>
    <w:rsid w:val="00EB4B70"/>
    <w:rsid w:val="00EB4C1C"/>
    <w:rsid w:val="00EB4CD9"/>
    <w:rsid w:val="00EB4DD5"/>
    <w:rsid w:val="00EB4E34"/>
    <w:rsid w:val="00EB4F37"/>
    <w:rsid w:val="00EB50F4"/>
    <w:rsid w:val="00EB52A0"/>
    <w:rsid w:val="00EB53F3"/>
    <w:rsid w:val="00EB555C"/>
    <w:rsid w:val="00EB5EDA"/>
    <w:rsid w:val="00EB61E3"/>
    <w:rsid w:val="00EB626D"/>
    <w:rsid w:val="00EB630C"/>
    <w:rsid w:val="00EB67D1"/>
    <w:rsid w:val="00EB7160"/>
    <w:rsid w:val="00EB71B1"/>
    <w:rsid w:val="00EB731E"/>
    <w:rsid w:val="00EB7426"/>
    <w:rsid w:val="00EB7553"/>
    <w:rsid w:val="00EB7678"/>
    <w:rsid w:val="00EB76E6"/>
    <w:rsid w:val="00EB7C39"/>
    <w:rsid w:val="00EC0336"/>
    <w:rsid w:val="00EC0AA2"/>
    <w:rsid w:val="00EC13AC"/>
    <w:rsid w:val="00EC161B"/>
    <w:rsid w:val="00EC16B8"/>
    <w:rsid w:val="00EC16F6"/>
    <w:rsid w:val="00EC1830"/>
    <w:rsid w:val="00EC20FF"/>
    <w:rsid w:val="00EC2310"/>
    <w:rsid w:val="00EC2615"/>
    <w:rsid w:val="00EC2783"/>
    <w:rsid w:val="00EC2B24"/>
    <w:rsid w:val="00EC2ED6"/>
    <w:rsid w:val="00EC31F7"/>
    <w:rsid w:val="00EC3782"/>
    <w:rsid w:val="00EC37F5"/>
    <w:rsid w:val="00EC3A8C"/>
    <w:rsid w:val="00EC3E14"/>
    <w:rsid w:val="00EC4162"/>
    <w:rsid w:val="00EC42F8"/>
    <w:rsid w:val="00EC4317"/>
    <w:rsid w:val="00EC4C6E"/>
    <w:rsid w:val="00EC4E0D"/>
    <w:rsid w:val="00EC4FEF"/>
    <w:rsid w:val="00EC502C"/>
    <w:rsid w:val="00EC5101"/>
    <w:rsid w:val="00EC55E2"/>
    <w:rsid w:val="00EC60A1"/>
    <w:rsid w:val="00EC6800"/>
    <w:rsid w:val="00EC6F0E"/>
    <w:rsid w:val="00EC71FA"/>
    <w:rsid w:val="00EC7218"/>
    <w:rsid w:val="00EC73F3"/>
    <w:rsid w:val="00EC754E"/>
    <w:rsid w:val="00EC762A"/>
    <w:rsid w:val="00EC77E7"/>
    <w:rsid w:val="00EC79B8"/>
    <w:rsid w:val="00EC7D94"/>
    <w:rsid w:val="00ED0343"/>
    <w:rsid w:val="00ED04B4"/>
    <w:rsid w:val="00ED0803"/>
    <w:rsid w:val="00ED0F2D"/>
    <w:rsid w:val="00ED1023"/>
    <w:rsid w:val="00ED177C"/>
    <w:rsid w:val="00ED1946"/>
    <w:rsid w:val="00ED1CF4"/>
    <w:rsid w:val="00ED2A26"/>
    <w:rsid w:val="00ED32F4"/>
    <w:rsid w:val="00ED34DD"/>
    <w:rsid w:val="00ED34E9"/>
    <w:rsid w:val="00ED3539"/>
    <w:rsid w:val="00ED35A1"/>
    <w:rsid w:val="00ED3AAF"/>
    <w:rsid w:val="00ED428A"/>
    <w:rsid w:val="00ED42AA"/>
    <w:rsid w:val="00ED476F"/>
    <w:rsid w:val="00ED4B90"/>
    <w:rsid w:val="00ED540D"/>
    <w:rsid w:val="00ED5978"/>
    <w:rsid w:val="00ED5B6D"/>
    <w:rsid w:val="00ED65DA"/>
    <w:rsid w:val="00ED68B7"/>
    <w:rsid w:val="00ED6BD3"/>
    <w:rsid w:val="00ED6F09"/>
    <w:rsid w:val="00ED7387"/>
    <w:rsid w:val="00ED75BB"/>
    <w:rsid w:val="00ED7816"/>
    <w:rsid w:val="00ED7A97"/>
    <w:rsid w:val="00EE0B71"/>
    <w:rsid w:val="00EE0E21"/>
    <w:rsid w:val="00EE0FAF"/>
    <w:rsid w:val="00EE1196"/>
    <w:rsid w:val="00EE123F"/>
    <w:rsid w:val="00EE161A"/>
    <w:rsid w:val="00EE1BA4"/>
    <w:rsid w:val="00EE1D14"/>
    <w:rsid w:val="00EE1F73"/>
    <w:rsid w:val="00EE211E"/>
    <w:rsid w:val="00EE21F0"/>
    <w:rsid w:val="00EE27E3"/>
    <w:rsid w:val="00EE2BA3"/>
    <w:rsid w:val="00EE34D6"/>
    <w:rsid w:val="00EE35D8"/>
    <w:rsid w:val="00EE36A9"/>
    <w:rsid w:val="00EE3D0D"/>
    <w:rsid w:val="00EE3E7C"/>
    <w:rsid w:val="00EE4364"/>
    <w:rsid w:val="00EE4637"/>
    <w:rsid w:val="00EE4B3A"/>
    <w:rsid w:val="00EE4C15"/>
    <w:rsid w:val="00EE529B"/>
    <w:rsid w:val="00EE531A"/>
    <w:rsid w:val="00EE54A7"/>
    <w:rsid w:val="00EE54CF"/>
    <w:rsid w:val="00EE58EE"/>
    <w:rsid w:val="00EE5940"/>
    <w:rsid w:val="00EE5AB3"/>
    <w:rsid w:val="00EE613A"/>
    <w:rsid w:val="00EE641D"/>
    <w:rsid w:val="00EE65DC"/>
    <w:rsid w:val="00EE65E3"/>
    <w:rsid w:val="00EE700B"/>
    <w:rsid w:val="00EE7136"/>
    <w:rsid w:val="00EE7312"/>
    <w:rsid w:val="00EE76E1"/>
    <w:rsid w:val="00EE77FD"/>
    <w:rsid w:val="00EE7FCD"/>
    <w:rsid w:val="00EF0150"/>
    <w:rsid w:val="00EF0791"/>
    <w:rsid w:val="00EF0DB1"/>
    <w:rsid w:val="00EF1229"/>
    <w:rsid w:val="00EF1339"/>
    <w:rsid w:val="00EF1560"/>
    <w:rsid w:val="00EF195B"/>
    <w:rsid w:val="00EF19A0"/>
    <w:rsid w:val="00EF1FD1"/>
    <w:rsid w:val="00EF201E"/>
    <w:rsid w:val="00EF2119"/>
    <w:rsid w:val="00EF282C"/>
    <w:rsid w:val="00EF2A07"/>
    <w:rsid w:val="00EF2F1C"/>
    <w:rsid w:val="00EF3149"/>
    <w:rsid w:val="00EF3379"/>
    <w:rsid w:val="00EF40D6"/>
    <w:rsid w:val="00EF40ED"/>
    <w:rsid w:val="00EF4239"/>
    <w:rsid w:val="00EF429D"/>
    <w:rsid w:val="00EF44E6"/>
    <w:rsid w:val="00EF4585"/>
    <w:rsid w:val="00EF46C1"/>
    <w:rsid w:val="00EF46EA"/>
    <w:rsid w:val="00EF4785"/>
    <w:rsid w:val="00EF4858"/>
    <w:rsid w:val="00EF4ACF"/>
    <w:rsid w:val="00EF53DD"/>
    <w:rsid w:val="00EF5440"/>
    <w:rsid w:val="00EF5603"/>
    <w:rsid w:val="00EF58C2"/>
    <w:rsid w:val="00EF5E38"/>
    <w:rsid w:val="00EF647A"/>
    <w:rsid w:val="00EF68AD"/>
    <w:rsid w:val="00EF6B21"/>
    <w:rsid w:val="00EF6E30"/>
    <w:rsid w:val="00EF7246"/>
    <w:rsid w:val="00EF7531"/>
    <w:rsid w:val="00EF7CA5"/>
    <w:rsid w:val="00EF7CD1"/>
    <w:rsid w:val="00EF7E2F"/>
    <w:rsid w:val="00F000FD"/>
    <w:rsid w:val="00F00305"/>
    <w:rsid w:val="00F0079F"/>
    <w:rsid w:val="00F007AA"/>
    <w:rsid w:val="00F00883"/>
    <w:rsid w:val="00F0095A"/>
    <w:rsid w:val="00F00BCC"/>
    <w:rsid w:val="00F00CC8"/>
    <w:rsid w:val="00F00FF6"/>
    <w:rsid w:val="00F0139F"/>
    <w:rsid w:val="00F015F0"/>
    <w:rsid w:val="00F017EF"/>
    <w:rsid w:val="00F01C38"/>
    <w:rsid w:val="00F020AE"/>
    <w:rsid w:val="00F021D7"/>
    <w:rsid w:val="00F02584"/>
    <w:rsid w:val="00F02682"/>
    <w:rsid w:val="00F02C2A"/>
    <w:rsid w:val="00F02C55"/>
    <w:rsid w:val="00F02DD2"/>
    <w:rsid w:val="00F02EA5"/>
    <w:rsid w:val="00F0361C"/>
    <w:rsid w:val="00F037ED"/>
    <w:rsid w:val="00F0404D"/>
    <w:rsid w:val="00F0404E"/>
    <w:rsid w:val="00F045ED"/>
    <w:rsid w:val="00F0490A"/>
    <w:rsid w:val="00F04A61"/>
    <w:rsid w:val="00F04F61"/>
    <w:rsid w:val="00F052B1"/>
    <w:rsid w:val="00F0583A"/>
    <w:rsid w:val="00F05EDF"/>
    <w:rsid w:val="00F07985"/>
    <w:rsid w:val="00F07DF2"/>
    <w:rsid w:val="00F07EE2"/>
    <w:rsid w:val="00F104AF"/>
    <w:rsid w:val="00F108C2"/>
    <w:rsid w:val="00F10E37"/>
    <w:rsid w:val="00F117CD"/>
    <w:rsid w:val="00F11D44"/>
    <w:rsid w:val="00F11DFE"/>
    <w:rsid w:val="00F12107"/>
    <w:rsid w:val="00F12160"/>
    <w:rsid w:val="00F124D5"/>
    <w:rsid w:val="00F12EA0"/>
    <w:rsid w:val="00F131CB"/>
    <w:rsid w:val="00F13200"/>
    <w:rsid w:val="00F1348A"/>
    <w:rsid w:val="00F13718"/>
    <w:rsid w:val="00F13857"/>
    <w:rsid w:val="00F13A3F"/>
    <w:rsid w:val="00F13BA6"/>
    <w:rsid w:val="00F13C91"/>
    <w:rsid w:val="00F13DD5"/>
    <w:rsid w:val="00F1400A"/>
    <w:rsid w:val="00F14338"/>
    <w:rsid w:val="00F14AAD"/>
    <w:rsid w:val="00F15061"/>
    <w:rsid w:val="00F15BFF"/>
    <w:rsid w:val="00F15D8B"/>
    <w:rsid w:val="00F15F37"/>
    <w:rsid w:val="00F15F79"/>
    <w:rsid w:val="00F16390"/>
    <w:rsid w:val="00F16658"/>
    <w:rsid w:val="00F16751"/>
    <w:rsid w:val="00F16754"/>
    <w:rsid w:val="00F168A5"/>
    <w:rsid w:val="00F16D63"/>
    <w:rsid w:val="00F17066"/>
    <w:rsid w:val="00F171E2"/>
    <w:rsid w:val="00F1734A"/>
    <w:rsid w:val="00F1765A"/>
    <w:rsid w:val="00F177A7"/>
    <w:rsid w:val="00F20818"/>
    <w:rsid w:val="00F209E4"/>
    <w:rsid w:val="00F218B0"/>
    <w:rsid w:val="00F21951"/>
    <w:rsid w:val="00F21A0F"/>
    <w:rsid w:val="00F21AE8"/>
    <w:rsid w:val="00F21BD4"/>
    <w:rsid w:val="00F21F36"/>
    <w:rsid w:val="00F22686"/>
    <w:rsid w:val="00F22954"/>
    <w:rsid w:val="00F22980"/>
    <w:rsid w:val="00F22B62"/>
    <w:rsid w:val="00F22BEA"/>
    <w:rsid w:val="00F22D39"/>
    <w:rsid w:val="00F22F72"/>
    <w:rsid w:val="00F23126"/>
    <w:rsid w:val="00F232B3"/>
    <w:rsid w:val="00F2389B"/>
    <w:rsid w:val="00F241FE"/>
    <w:rsid w:val="00F249B5"/>
    <w:rsid w:val="00F24BD4"/>
    <w:rsid w:val="00F25037"/>
    <w:rsid w:val="00F2514E"/>
    <w:rsid w:val="00F251FD"/>
    <w:rsid w:val="00F25218"/>
    <w:rsid w:val="00F255D3"/>
    <w:rsid w:val="00F2583D"/>
    <w:rsid w:val="00F26DBA"/>
    <w:rsid w:val="00F26F1B"/>
    <w:rsid w:val="00F26F1E"/>
    <w:rsid w:val="00F2702B"/>
    <w:rsid w:val="00F2704B"/>
    <w:rsid w:val="00F27475"/>
    <w:rsid w:val="00F27BBF"/>
    <w:rsid w:val="00F27D82"/>
    <w:rsid w:val="00F27DE5"/>
    <w:rsid w:val="00F300CC"/>
    <w:rsid w:val="00F31835"/>
    <w:rsid w:val="00F318D6"/>
    <w:rsid w:val="00F31A75"/>
    <w:rsid w:val="00F33236"/>
    <w:rsid w:val="00F33375"/>
    <w:rsid w:val="00F33566"/>
    <w:rsid w:val="00F33664"/>
    <w:rsid w:val="00F33AF0"/>
    <w:rsid w:val="00F3418F"/>
    <w:rsid w:val="00F34700"/>
    <w:rsid w:val="00F34E6A"/>
    <w:rsid w:val="00F34EE0"/>
    <w:rsid w:val="00F34F14"/>
    <w:rsid w:val="00F35216"/>
    <w:rsid w:val="00F35369"/>
    <w:rsid w:val="00F35933"/>
    <w:rsid w:val="00F35A65"/>
    <w:rsid w:val="00F3690B"/>
    <w:rsid w:val="00F36924"/>
    <w:rsid w:val="00F36FC8"/>
    <w:rsid w:val="00F37769"/>
    <w:rsid w:val="00F377A2"/>
    <w:rsid w:val="00F3794A"/>
    <w:rsid w:val="00F37A36"/>
    <w:rsid w:val="00F37C52"/>
    <w:rsid w:val="00F400DE"/>
    <w:rsid w:val="00F400F9"/>
    <w:rsid w:val="00F401AA"/>
    <w:rsid w:val="00F4054E"/>
    <w:rsid w:val="00F4060F"/>
    <w:rsid w:val="00F40D8F"/>
    <w:rsid w:val="00F40E31"/>
    <w:rsid w:val="00F40E81"/>
    <w:rsid w:val="00F4156C"/>
    <w:rsid w:val="00F41B2E"/>
    <w:rsid w:val="00F41B5F"/>
    <w:rsid w:val="00F41FD3"/>
    <w:rsid w:val="00F41FF8"/>
    <w:rsid w:val="00F424C7"/>
    <w:rsid w:val="00F425DA"/>
    <w:rsid w:val="00F429F1"/>
    <w:rsid w:val="00F4303D"/>
    <w:rsid w:val="00F435C7"/>
    <w:rsid w:val="00F4388D"/>
    <w:rsid w:val="00F43963"/>
    <w:rsid w:val="00F446D4"/>
    <w:rsid w:val="00F449B5"/>
    <w:rsid w:val="00F44CA0"/>
    <w:rsid w:val="00F44F4A"/>
    <w:rsid w:val="00F454C5"/>
    <w:rsid w:val="00F45C0F"/>
    <w:rsid w:val="00F45D43"/>
    <w:rsid w:val="00F45E6D"/>
    <w:rsid w:val="00F45E78"/>
    <w:rsid w:val="00F45E93"/>
    <w:rsid w:val="00F46520"/>
    <w:rsid w:val="00F46A60"/>
    <w:rsid w:val="00F46DBA"/>
    <w:rsid w:val="00F46EE5"/>
    <w:rsid w:val="00F477D5"/>
    <w:rsid w:val="00F47854"/>
    <w:rsid w:val="00F47B85"/>
    <w:rsid w:val="00F47ED3"/>
    <w:rsid w:val="00F50C21"/>
    <w:rsid w:val="00F51261"/>
    <w:rsid w:val="00F5174E"/>
    <w:rsid w:val="00F51ADC"/>
    <w:rsid w:val="00F51F75"/>
    <w:rsid w:val="00F5209E"/>
    <w:rsid w:val="00F522DB"/>
    <w:rsid w:val="00F52424"/>
    <w:rsid w:val="00F52701"/>
    <w:rsid w:val="00F52724"/>
    <w:rsid w:val="00F527C4"/>
    <w:rsid w:val="00F528D8"/>
    <w:rsid w:val="00F52B32"/>
    <w:rsid w:val="00F52BA5"/>
    <w:rsid w:val="00F532A8"/>
    <w:rsid w:val="00F536F4"/>
    <w:rsid w:val="00F53994"/>
    <w:rsid w:val="00F53E13"/>
    <w:rsid w:val="00F53E14"/>
    <w:rsid w:val="00F545D2"/>
    <w:rsid w:val="00F54CC0"/>
    <w:rsid w:val="00F54E91"/>
    <w:rsid w:val="00F551E5"/>
    <w:rsid w:val="00F55550"/>
    <w:rsid w:val="00F55565"/>
    <w:rsid w:val="00F55776"/>
    <w:rsid w:val="00F55A28"/>
    <w:rsid w:val="00F55A8E"/>
    <w:rsid w:val="00F55B91"/>
    <w:rsid w:val="00F55E2B"/>
    <w:rsid w:val="00F55E96"/>
    <w:rsid w:val="00F561BE"/>
    <w:rsid w:val="00F5639C"/>
    <w:rsid w:val="00F564DB"/>
    <w:rsid w:val="00F565C8"/>
    <w:rsid w:val="00F56A24"/>
    <w:rsid w:val="00F56D10"/>
    <w:rsid w:val="00F56ED4"/>
    <w:rsid w:val="00F572B6"/>
    <w:rsid w:val="00F5737C"/>
    <w:rsid w:val="00F57521"/>
    <w:rsid w:val="00F575A1"/>
    <w:rsid w:val="00F57792"/>
    <w:rsid w:val="00F60303"/>
    <w:rsid w:val="00F60770"/>
    <w:rsid w:val="00F60880"/>
    <w:rsid w:val="00F60DDC"/>
    <w:rsid w:val="00F6156F"/>
    <w:rsid w:val="00F6172D"/>
    <w:rsid w:val="00F61817"/>
    <w:rsid w:val="00F61CB0"/>
    <w:rsid w:val="00F61DDE"/>
    <w:rsid w:val="00F61E0B"/>
    <w:rsid w:val="00F61F17"/>
    <w:rsid w:val="00F62741"/>
    <w:rsid w:val="00F62915"/>
    <w:rsid w:val="00F62D6D"/>
    <w:rsid w:val="00F63009"/>
    <w:rsid w:val="00F632B1"/>
    <w:rsid w:val="00F63648"/>
    <w:rsid w:val="00F637BE"/>
    <w:rsid w:val="00F63DB8"/>
    <w:rsid w:val="00F6419C"/>
    <w:rsid w:val="00F64262"/>
    <w:rsid w:val="00F64292"/>
    <w:rsid w:val="00F645C9"/>
    <w:rsid w:val="00F645FD"/>
    <w:rsid w:val="00F64A80"/>
    <w:rsid w:val="00F64A8D"/>
    <w:rsid w:val="00F64C8A"/>
    <w:rsid w:val="00F64FCA"/>
    <w:rsid w:val="00F6513E"/>
    <w:rsid w:val="00F652BB"/>
    <w:rsid w:val="00F65362"/>
    <w:rsid w:val="00F6567F"/>
    <w:rsid w:val="00F6583D"/>
    <w:rsid w:val="00F6588D"/>
    <w:rsid w:val="00F65E69"/>
    <w:rsid w:val="00F66B99"/>
    <w:rsid w:val="00F66E1F"/>
    <w:rsid w:val="00F66E87"/>
    <w:rsid w:val="00F66ED8"/>
    <w:rsid w:val="00F6727C"/>
    <w:rsid w:val="00F6756A"/>
    <w:rsid w:val="00F67789"/>
    <w:rsid w:val="00F67815"/>
    <w:rsid w:val="00F6799C"/>
    <w:rsid w:val="00F67A1A"/>
    <w:rsid w:val="00F67D29"/>
    <w:rsid w:val="00F67F0C"/>
    <w:rsid w:val="00F7003D"/>
    <w:rsid w:val="00F7025B"/>
    <w:rsid w:val="00F70325"/>
    <w:rsid w:val="00F70F74"/>
    <w:rsid w:val="00F71322"/>
    <w:rsid w:val="00F71798"/>
    <w:rsid w:val="00F717CD"/>
    <w:rsid w:val="00F719D1"/>
    <w:rsid w:val="00F71C12"/>
    <w:rsid w:val="00F71C36"/>
    <w:rsid w:val="00F71D21"/>
    <w:rsid w:val="00F721C7"/>
    <w:rsid w:val="00F72280"/>
    <w:rsid w:val="00F7231A"/>
    <w:rsid w:val="00F7233B"/>
    <w:rsid w:val="00F7237C"/>
    <w:rsid w:val="00F723AA"/>
    <w:rsid w:val="00F72575"/>
    <w:rsid w:val="00F7280F"/>
    <w:rsid w:val="00F72E3B"/>
    <w:rsid w:val="00F72E5B"/>
    <w:rsid w:val="00F72F27"/>
    <w:rsid w:val="00F739FF"/>
    <w:rsid w:val="00F73D17"/>
    <w:rsid w:val="00F73E05"/>
    <w:rsid w:val="00F73E54"/>
    <w:rsid w:val="00F74191"/>
    <w:rsid w:val="00F743F6"/>
    <w:rsid w:val="00F745D2"/>
    <w:rsid w:val="00F74AE0"/>
    <w:rsid w:val="00F74B7B"/>
    <w:rsid w:val="00F74C9E"/>
    <w:rsid w:val="00F75057"/>
    <w:rsid w:val="00F75438"/>
    <w:rsid w:val="00F75504"/>
    <w:rsid w:val="00F75727"/>
    <w:rsid w:val="00F75B05"/>
    <w:rsid w:val="00F75EA0"/>
    <w:rsid w:val="00F75FF5"/>
    <w:rsid w:val="00F76632"/>
    <w:rsid w:val="00F7665E"/>
    <w:rsid w:val="00F76A71"/>
    <w:rsid w:val="00F771B7"/>
    <w:rsid w:val="00F77241"/>
    <w:rsid w:val="00F77392"/>
    <w:rsid w:val="00F773FD"/>
    <w:rsid w:val="00F77BB7"/>
    <w:rsid w:val="00F77EAB"/>
    <w:rsid w:val="00F80320"/>
    <w:rsid w:val="00F80909"/>
    <w:rsid w:val="00F80B3A"/>
    <w:rsid w:val="00F80B4F"/>
    <w:rsid w:val="00F825E1"/>
    <w:rsid w:val="00F82CEA"/>
    <w:rsid w:val="00F833D6"/>
    <w:rsid w:val="00F83728"/>
    <w:rsid w:val="00F8397A"/>
    <w:rsid w:val="00F83C16"/>
    <w:rsid w:val="00F8450A"/>
    <w:rsid w:val="00F8479B"/>
    <w:rsid w:val="00F849C4"/>
    <w:rsid w:val="00F85876"/>
    <w:rsid w:val="00F85AA8"/>
    <w:rsid w:val="00F85BC2"/>
    <w:rsid w:val="00F85DC2"/>
    <w:rsid w:val="00F867D2"/>
    <w:rsid w:val="00F8680A"/>
    <w:rsid w:val="00F868CA"/>
    <w:rsid w:val="00F8692A"/>
    <w:rsid w:val="00F86BEE"/>
    <w:rsid w:val="00F86DA6"/>
    <w:rsid w:val="00F8765B"/>
    <w:rsid w:val="00F87736"/>
    <w:rsid w:val="00F8782D"/>
    <w:rsid w:val="00F87B79"/>
    <w:rsid w:val="00F87E6B"/>
    <w:rsid w:val="00F87E8A"/>
    <w:rsid w:val="00F90017"/>
    <w:rsid w:val="00F90745"/>
    <w:rsid w:val="00F90E84"/>
    <w:rsid w:val="00F91042"/>
    <w:rsid w:val="00F91164"/>
    <w:rsid w:val="00F91C43"/>
    <w:rsid w:val="00F91D5D"/>
    <w:rsid w:val="00F921D8"/>
    <w:rsid w:val="00F92347"/>
    <w:rsid w:val="00F92375"/>
    <w:rsid w:val="00F92674"/>
    <w:rsid w:val="00F926BF"/>
    <w:rsid w:val="00F927CA"/>
    <w:rsid w:val="00F92ADF"/>
    <w:rsid w:val="00F92C5E"/>
    <w:rsid w:val="00F92E57"/>
    <w:rsid w:val="00F92E80"/>
    <w:rsid w:val="00F92FDC"/>
    <w:rsid w:val="00F93377"/>
    <w:rsid w:val="00F935E1"/>
    <w:rsid w:val="00F935FA"/>
    <w:rsid w:val="00F93724"/>
    <w:rsid w:val="00F9393E"/>
    <w:rsid w:val="00F93A9C"/>
    <w:rsid w:val="00F93CED"/>
    <w:rsid w:val="00F93EFA"/>
    <w:rsid w:val="00F940CD"/>
    <w:rsid w:val="00F941D9"/>
    <w:rsid w:val="00F9465B"/>
    <w:rsid w:val="00F9474C"/>
    <w:rsid w:val="00F94EA1"/>
    <w:rsid w:val="00F950A6"/>
    <w:rsid w:val="00F95396"/>
    <w:rsid w:val="00F956E2"/>
    <w:rsid w:val="00F95E82"/>
    <w:rsid w:val="00F96C5A"/>
    <w:rsid w:val="00F97512"/>
    <w:rsid w:val="00F97566"/>
    <w:rsid w:val="00FA019D"/>
    <w:rsid w:val="00FA050F"/>
    <w:rsid w:val="00FA082B"/>
    <w:rsid w:val="00FA0A80"/>
    <w:rsid w:val="00FA0EF8"/>
    <w:rsid w:val="00FA1141"/>
    <w:rsid w:val="00FA1525"/>
    <w:rsid w:val="00FA165E"/>
    <w:rsid w:val="00FA179F"/>
    <w:rsid w:val="00FA1AEC"/>
    <w:rsid w:val="00FA1C0C"/>
    <w:rsid w:val="00FA1C38"/>
    <w:rsid w:val="00FA2A93"/>
    <w:rsid w:val="00FA37ED"/>
    <w:rsid w:val="00FA38B4"/>
    <w:rsid w:val="00FA3E83"/>
    <w:rsid w:val="00FA5042"/>
    <w:rsid w:val="00FA54B3"/>
    <w:rsid w:val="00FA5561"/>
    <w:rsid w:val="00FA5B8B"/>
    <w:rsid w:val="00FA6033"/>
    <w:rsid w:val="00FA611B"/>
    <w:rsid w:val="00FA61D5"/>
    <w:rsid w:val="00FA62BA"/>
    <w:rsid w:val="00FA6363"/>
    <w:rsid w:val="00FA64EC"/>
    <w:rsid w:val="00FA6A8F"/>
    <w:rsid w:val="00FA7069"/>
    <w:rsid w:val="00FA710A"/>
    <w:rsid w:val="00FA7163"/>
    <w:rsid w:val="00FA7183"/>
    <w:rsid w:val="00FA7736"/>
    <w:rsid w:val="00FB0610"/>
    <w:rsid w:val="00FB09BF"/>
    <w:rsid w:val="00FB09EA"/>
    <w:rsid w:val="00FB0F69"/>
    <w:rsid w:val="00FB13B1"/>
    <w:rsid w:val="00FB1496"/>
    <w:rsid w:val="00FB1BD9"/>
    <w:rsid w:val="00FB1E3F"/>
    <w:rsid w:val="00FB248C"/>
    <w:rsid w:val="00FB272C"/>
    <w:rsid w:val="00FB282A"/>
    <w:rsid w:val="00FB2DFD"/>
    <w:rsid w:val="00FB3187"/>
    <w:rsid w:val="00FB34F6"/>
    <w:rsid w:val="00FB3A53"/>
    <w:rsid w:val="00FB3A5D"/>
    <w:rsid w:val="00FB3AF1"/>
    <w:rsid w:val="00FB3B95"/>
    <w:rsid w:val="00FB3E51"/>
    <w:rsid w:val="00FB406B"/>
    <w:rsid w:val="00FB4907"/>
    <w:rsid w:val="00FB5074"/>
    <w:rsid w:val="00FB50B0"/>
    <w:rsid w:val="00FB51C4"/>
    <w:rsid w:val="00FB5826"/>
    <w:rsid w:val="00FB5A92"/>
    <w:rsid w:val="00FB5BB1"/>
    <w:rsid w:val="00FB5E4B"/>
    <w:rsid w:val="00FB62FE"/>
    <w:rsid w:val="00FB696B"/>
    <w:rsid w:val="00FB6B65"/>
    <w:rsid w:val="00FB6C16"/>
    <w:rsid w:val="00FB6E5C"/>
    <w:rsid w:val="00FB76FF"/>
    <w:rsid w:val="00FB77F4"/>
    <w:rsid w:val="00FB7B4B"/>
    <w:rsid w:val="00FB7D23"/>
    <w:rsid w:val="00FB7E83"/>
    <w:rsid w:val="00FC0786"/>
    <w:rsid w:val="00FC082D"/>
    <w:rsid w:val="00FC093F"/>
    <w:rsid w:val="00FC0972"/>
    <w:rsid w:val="00FC0B58"/>
    <w:rsid w:val="00FC0C89"/>
    <w:rsid w:val="00FC0F72"/>
    <w:rsid w:val="00FC0FF7"/>
    <w:rsid w:val="00FC1578"/>
    <w:rsid w:val="00FC190D"/>
    <w:rsid w:val="00FC1EE5"/>
    <w:rsid w:val="00FC200E"/>
    <w:rsid w:val="00FC3172"/>
    <w:rsid w:val="00FC3222"/>
    <w:rsid w:val="00FC33B1"/>
    <w:rsid w:val="00FC35CD"/>
    <w:rsid w:val="00FC4090"/>
    <w:rsid w:val="00FC4154"/>
    <w:rsid w:val="00FC41D5"/>
    <w:rsid w:val="00FC4387"/>
    <w:rsid w:val="00FC46E6"/>
    <w:rsid w:val="00FC4A1B"/>
    <w:rsid w:val="00FC5561"/>
    <w:rsid w:val="00FC55A7"/>
    <w:rsid w:val="00FC5677"/>
    <w:rsid w:val="00FC5C34"/>
    <w:rsid w:val="00FC5C41"/>
    <w:rsid w:val="00FC608D"/>
    <w:rsid w:val="00FC6585"/>
    <w:rsid w:val="00FC65D2"/>
    <w:rsid w:val="00FC70D5"/>
    <w:rsid w:val="00FC77E1"/>
    <w:rsid w:val="00FC7A16"/>
    <w:rsid w:val="00FC7AA6"/>
    <w:rsid w:val="00FD000C"/>
    <w:rsid w:val="00FD03FA"/>
    <w:rsid w:val="00FD0A80"/>
    <w:rsid w:val="00FD0B82"/>
    <w:rsid w:val="00FD1172"/>
    <w:rsid w:val="00FD11F5"/>
    <w:rsid w:val="00FD123F"/>
    <w:rsid w:val="00FD15F3"/>
    <w:rsid w:val="00FD1A9C"/>
    <w:rsid w:val="00FD1B21"/>
    <w:rsid w:val="00FD1B92"/>
    <w:rsid w:val="00FD1CF8"/>
    <w:rsid w:val="00FD20B0"/>
    <w:rsid w:val="00FD2694"/>
    <w:rsid w:val="00FD2786"/>
    <w:rsid w:val="00FD2DAB"/>
    <w:rsid w:val="00FD2FF5"/>
    <w:rsid w:val="00FD2FF6"/>
    <w:rsid w:val="00FD31A2"/>
    <w:rsid w:val="00FD31C4"/>
    <w:rsid w:val="00FD395A"/>
    <w:rsid w:val="00FD3BE9"/>
    <w:rsid w:val="00FD42FB"/>
    <w:rsid w:val="00FD46EA"/>
    <w:rsid w:val="00FD4A2D"/>
    <w:rsid w:val="00FD4E23"/>
    <w:rsid w:val="00FD506C"/>
    <w:rsid w:val="00FD560F"/>
    <w:rsid w:val="00FD5C6E"/>
    <w:rsid w:val="00FD5FCC"/>
    <w:rsid w:val="00FD63E7"/>
    <w:rsid w:val="00FD66FB"/>
    <w:rsid w:val="00FD67BB"/>
    <w:rsid w:val="00FD6880"/>
    <w:rsid w:val="00FD69DA"/>
    <w:rsid w:val="00FD72C8"/>
    <w:rsid w:val="00FE0731"/>
    <w:rsid w:val="00FE0997"/>
    <w:rsid w:val="00FE0A1F"/>
    <w:rsid w:val="00FE0CDA"/>
    <w:rsid w:val="00FE0ED9"/>
    <w:rsid w:val="00FE10EC"/>
    <w:rsid w:val="00FE11E2"/>
    <w:rsid w:val="00FE128D"/>
    <w:rsid w:val="00FE134F"/>
    <w:rsid w:val="00FE1417"/>
    <w:rsid w:val="00FE16E3"/>
    <w:rsid w:val="00FE18B4"/>
    <w:rsid w:val="00FE1ADC"/>
    <w:rsid w:val="00FE1B09"/>
    <w:rsid w:val="00FE2754"/>
    <w:rsid w:val="00FE27B3"/>
    <w:rsid w:val="00FE2935"/>
    <w:rsid w:val="00FE2DA8"/>
    <w:rsid w:val="00FE2F97"/>
    <w:rsid w:val="00FE3067"/>
    <w:rsid w:val="00FE37FD"/>
    <w:rsid w:val="00FE3987"/>
    <w:rsid w:val="00FE3A02"/>
    <w:rsid w:val="00FE3FB4"/>
    <w:rsid w:val="00FE406E"/>
    <w:rsid w:val="00FE4363"/>
    <w:rsid w:val="00FE4439"/>
    <w:rsid w:val="00FE4488"/>
    <w:rsid w:val="00FE4715"/>
    <w:rsid w:val="00FE484D"/>
    <w:rsid w:val="00FE4D88"/>
    <w:rsid w:val="00FE4E76"/>
    <w:rsid w:val="00FE5006"/>
    <w:rsid w:val="00FE5028"/>
    <w:rsid w:val="00FE52B4"/>
    <w:rsid w:val="00FE5486"/>
    <w:rsid w:val="00FE61AD"/>
    <w:rsid w:val="00FE63DA"/>
    <w:rsid w:val="00FE64B0"/>
    <w:rsid w:val="00FE650A"/>
    <w:rsid w:val="00FE6761"/>
    <w:rsid w:val="00FE6784"/>
    <w:rsid w:val="00FE6B7F"/>
    <w:rsid w:val="00FE74C4"/>
    <w:rsid w:val="00FE7564"/>
    <w:rsid w:val="00FF0150"/>
    <w:rsid w:val="00FF058A"/>
    <w:rsid w:val="00FF09B4"/>
    <w:rsid w:val="00FF0E11"/>
    <w:rsid w:val="00FF0E57"/>
    <w:rsid w:val="00FF0E75"/>
    <w:rsid w:val="00FF11B7"/>
    <w:rsid w:val="00FF1CD9"/>
    <w:rsid w:val="00FF25C2"/>
    <w:rsid w:val="00FF2A45"/>
    <w:rsid w:val="00FF2C39"/>
    <w:rsid w:val="00FF2D15"/>
    <w:rsid w:val="00FF2D46"/>
    <w:rsid w:val="00FF363F"/>
    <w:rsid w:val="00FF3B39"/>
    <w:rsid w:val="00FF3E5E"/>
    <w:rsid w:val="00FF4C04"/>
    <w:rsid w:val="00FF4C95"/>
    <w:rsid w:val="00FF5A9C"/>
    <w:rsid w:val="00FF5CCB"/>
    <w:rsid w:val="00FF5E5B"/>
    <w:rsid w:val="00FF6082"/>
    <w:rsid w:val="00FF6143"/>
    <w:rsid w:val="00FF6445"/>
    <w:rsid w:val="00FF64AA"/>
    <w:rsid w:val="00FF666D"/>
    <w:rsid w:val="00FF66DA"/>
    <w:rsid w:val="00FF6733"/>
    <w:rsid w:val="00FF688B"/>
    <w:rsid w:val="00FF6F80"/>
    <w:rsid w:val="00FF723E"/>
    <w:rsid w:val="00FF757F"/>
    <w:rsid w:val="00FF792F"/>
    <w:rsid w:val="00FF79A7"/>
    <w:rsid w:val="00FF7F8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9113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Verdana" w:eastAsia="Verdana" w:hAnsi="Verdana" w:cs="Verdana"/>
        <w:lang w:val="ru-RU" w:eastAsia="ru-RU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">
    <w:name w:val="Normal"/>
    <w:qFormat/>
    <w:rsid w:val="005B0103"/>
    <w:rPr>
      <w:sz w:val="28"/>
    </w:rPr>
  </w:style>
  <w:style w:type="paragraph" w:styleId="1">
    <w:name w:val="heading 1"/>
    <w:basedOn w:val="a"/>
    <w:next w:val="a"/>
    <w:link w:val="10"/>
    <w:qFormat/>
    <w:rsid w:val="005B0103"/>
    <w:pPr>
      <w:keepNext/>
      <w:outlineLvl w:val="0"/>
    </w:pPr>
    <w:rPr>
      <w:rFonts w:ascii="Cambria" w:hAnsi="Cambria" w:cs="Times New Roman"/>
      <w:b/>
      <w:kern w:val="32"/>
      <w:sz w:val="32"/>
    </w:rPr>
  </w:style>
  <w:style w:type="paragraph" w:styleId="2">
    <w:name w:val="heading 2"/>
    <w:basedOn w:val="a"/>
    <w:next w:val="a"/>
    <w:link w:val="20"/>
    <w:qFormat/>
    <w:rsid w:val="005B0103"/>
    <w:pPr>
      <w:keepNext/>
      <w:jc w:val="center"/>
      <w:outlineLvl w:val="1"/>
    </w:pPr>
    <w:rPr>
      <w:rFonts w:ascii="Cambria" w:hAnsi="Cambria" w:cs="Times New Roman"/>
      <w:b/>
      <w:i/>
    </w:rPr>
  </w:style>
  <w:style w:type="paragraph" w:styleId="3">
    <w:name w:val="heading 3"/>
    <w:basedOn w:val="a"/>
    <w:next w:val="a"/>
    <w:link w:val="30"/>
    <w:uiPriority w:val="99"/>
    <w:qFormat/>
    <w:rsid w:val="005B0103"/>
    <w:pPr>
      <w:keepNext/>
      <w:outlineLvl w:val="2"/>
    </w:pPr>
    <w:rPr>
      <w:rFonts w:ascii="Cambria" w:hAnsi="Cambria" w:cs="Times New Roman"/>
      <w:b/>
      <w:sz w:val="26"/>
    </w:rPr>
  </w:style>
  <w:style w:type="paragraph" w:styleId="4">
    <w:name w:val="heading 4"/>
    <w:basedOn w:val="a"/>
    <w:next w:val="a"/>
    <w:link w:val="40"/>
    <w:uiPriority w:val="99"/>
    <w:qFormat/>
    <w:rsid w:val="005B0103"/>
    <w:pPr>
      <w:keepNext/>
      <w:ind w:right="33"/>
      <w:outlineLvl w:val="3"/>
    </w:pPr>
    <w:rPr>
      <w:rFonts w:ascii="Calibri" w:hAnsi="Calibri" w:cs="Times New Roman"/>
      <w:b/>
    </w:rPr>
  </w:style>
  <w:style w:type="paragraph" w:styleId="5">
    <w:name w:val="heading 5"/>
    <w:basedOn w:val="a"/>
    <w:next w:val="a"/>
    <w:link w:val="50"/>
    <w:uiPriority w:val="99"/>
    <w:qFormat/>
    <w:rsid w:val="005B0103"/>
    <w:pPr>
      <w:keepNext/>
      <w:jc w:val="both"/>
      <w:outlineLvl w:val="4"/>
    </w:pPr>
    <w:rPr>
      <w:rFonts w:ascii="Calibri" w:hAnsi="Calibri" w:cs="Times New Roman"/>
      <w:b/>
      <w:i/>
      <w:sz w:val="26"/>
    </w:rPr>
  </w:style>
  <w:style w:type="paragraph" w:styleId="6">
    <w:name w:val="heading 6"/>
    <w:basedOn w:val="a"/>
    <w:next w:val="a"/>
    <w:link w:val="60"/>
    <w:uiPriority w:val="99"/>
    <w:qFormat/>
    <w:rsid w:val="005B0103"/>
    <w:pPr>
      <w:keepNext/>
      <w:outlineLvl w:val="5"/>
    </w:pPr>
    <w:rPr>
      <w:rFonts w:ascii="Calibri" w:hAnsi="Calibri" w:cs="Times New Roman"/>
      <w:b/>
      <w:sz w:val="20"/>
    </w:rPr>
  </w:style>
  <w:style w:type="paragraph" w:styleId="7">
    <w:name w:val="heading 7"/>
    <w:basedOn w:val="a"/>
    <w:next w:val="a"/>
    <w:link w:val="70"/>
    <w:uiPriority w:val="99"/>
    <w:qFormat/>
    <w:rsid w:val="005B0103"/>
    <w:pPr>
      <w:keepNext/>
      <w:outlineLvl w:val="6"/>
    </w:pPr>
    <w:rPr>
      <w:rFonts w:ascii="FreeSans" w:hAnsi="FreeSans" w:cs="Times New Roman"/>
      <w:b/>
      <w:sz w:val="22"/>
      <w:u w:val="single"/>
    </w:rPr>
  </w:style>
  <w:style w:type="paragraph" w:styleId="8">
    <w:name w:val="heading 8"/>
    <w:basedOn w:val="a"/>
    <w:next w:val="a"/>
    <w:link w:val="80"/>
    <w:uiPriority w:val="99"/>
    <w:qFormat/>
    <w:rsid w:val="005B0103"/>
    <w:pPr>
      <w:keepNext/>
      <w:jc w:val="both"/>
      <w:outlineLvl w:val="7"/>
    </w:pPr>
    <w:rPr>
      <w:rFonts w:ascii="Calibri" w:hAnsi="Calibri" w:cs="Times New Roman"/>
      <w:i/>
      <w:sz w:val="24"/>
    </w:rPr>
  </w:style>
  <w:style w:type="paragraph" w:styleId="9">
    <w:name w:val="heading 9"/>
    <w:basedOn w:val="a"/>
    <w:next w:val="a"/>
    <w:link w:val="90"/>
    <w:uiPriority w:val="99"/>
    <w:qFormat/>
    <w:rsid w:val="005B0103"/>
    <w:pPr>
      <w:keepNext/>
      <w:outlineLvl w:val="8"/>
    </w:pPr>
    <w:rPr>
      <w:rFonts w:ascii="Cambria" w:hAnsi="Cambria" w:cs="Times New Roman"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9"/>
    <w:locked/>
    <w:rsid w:val="00186935"/>
    <w:rPr>
      <w:rFonts w:ascii="Cambria" w:hAnsi="Cambria" w:cs="Times New Roman"/>
      <w:b/>
      <w:kern w:val="32"/>
      <w:sz w:val="32"/>
      <w:lang w:val="ru-RU" w:eastAsia="ru-RU"/>
    </w:rPr>
  </w:style>
  <w:style w:type="character" w:customStyle="1" w:styleId="20">
    <w:name w:val="Заголовок 2 Знак"/>
    <w:link w:val="2"/>
    <w:uiPriority w:val="99"/>
    <w:semiHidden/>
    <w:locked/>
    <w:rsid w:val="00186935"/>
    <w:rPr>
      <w:rFonts w:ascii="Cambria" w:hAnsi="Cambria" w:cs="Times New Roman"/>
      <w:b/>
      <w:i/>
      <w:sz w:val="28"/>
      <w:lang w:val="ru-RU" w:eastAsia="ru-RU"/>
    </w:rPr>
  </w:style>
  <w:style w:type="character" w:customStyle="1" w:styleId="30">
    <w:name w:val="Заголовок 3 Знак"/>
    <w:link w:val="3"/>
    <w:uiPriority w:val="99"/>
    <w:semiHidden/>
    <w:locked/>
    <w:rsid w:val="00186935"/>
    <w:rPr>
      <w:rFonts w:ascii="Cambria" w:hAnsi="Cambria" w:cs="Times New Roman"/>
      <w:b/>
      <w:sz w:val="26"/>
      <w:lang w:val="ru-RU" w:eastAsia="ru-RU"/>
    </w:rPr>
  </w:style>
  <w:style w:type="character" w:customStyle="1" w:styleId="40">
    <w:name w:val="Заголовок 4 Знак"/>
    <w:link w:val="4"/>
    <w:uiPriority w:val="99"/>
    <w:semiHidden/>
    <w:locked/>
    <w:rsid w:val="00186935"/>
    <w:rPr>
      <w:rFonts w:ascii="Calibri" w:hAnsi="Calibri" w:cs="Times New Roman"/>
      <w:b/>
      <w:sz w:val="28"/>
      <w:lang w:val="ru-RU" w:eastAsia="ru-RU"/>
    </w:rPr>
  </w:style>
  <w:style w:type="character" w:customStyle="1" w:styleId="50">
    <w:name w:val="Заголовок 5 Знак"/>
    <w:link w:val="5"/>
    <w:uiPriority w:val="99"/>
    <w:semiHidden/>
    <w:locked/>
    <w:rsid w:val="00186935"/>
    <w:rPr>
      <w:rFonts w:ascii="Calibri" w:hAnsi="Calibri" w:cs="Times New Roman"/>
      <w:b/>
      <w:i/>
      <w:sz w:val="26"/>
      <w:lang w:val="ru-RU" w:eastAsia="ru-RU"/>
    </w:rPr>
  </w:style>
  <w:style w:type="character" w:customStyle="1" w:styleId="60">
    <w:name w:val="Заголовок 6 Знак"/>
    <w:link w:val="6"/>
    <w:uiPriority w:val="99"/>
    <w:semiHidden/>
    <w:locked/>
    <w:rsid w:val="00186935"/>
    <w:rPr>
      <w:rFonts w:ascii="Calibri" w:hAnsi="Calibri" w:cs="Times New Roman"/>
      <w:b/>
      <w:lang w:val="ru-RU" w:eastAsia="ru-RU"/>
    </w:rPr>
  </w:style>
  <w:style w:type="character" w:customStyle="1" w:styleId="70">
    <w:name w:val="Заголовок 7 Знак"/>
    <w:link w:val="7"/>
    <w:uiPriority w:val="99"/>
    <w:locked/>
    <w:rsid w:val="005F4801"/>
    <w:rPr>
      <w:rFonts w:ascii="FreeSans" w:hAnsi="FreeSans" w:cs="Times New Roman"/>
      <w:b/>
      <w:sz w:val="22"/>
      <w:u w:val="single"/>
      <w:lang w:val="ru-RU" w:eastAsia="ru-RU"/>
    </w:rPr>
  </w:style>
  <w:style w:type="character" w:customStyle="1" w:styleId="80">
    <w:name w:val="Заголовок 8 Знак"/>
    <w:link w:val="8"/>
    <w:uiPriority w:val="99"/>
    <w:semiHidden/>
    <w:locked/>
    <w:rsid w:val="00186935"/>
    <w:rPr>
      <w:rFonts w:ascii="Calibri" w:hAnsi="Calibri" w:cs="Times New Roman"/>
      <w:i/>
      <w:sz w:val="24"/>
      <w:lang w:val="ru-RU" w:eastAsia="ru-RU"/>
    </w:rPr>
  </w:style>
  <w:style w:type="character" w:customStyle="1" w:styleId="90">
    <w:name w:val="Заголовок 9 Знак"/>
    <w:link w:val="9"/>
    <w:uiPriority w:val="99"/>
    <w:semiHidden/>
    <w:locked/>
    <w:rsid w:val="00186935"/>
    <w:rPr>
      <w:rFonts w:ascii="Cambria" w:hAnsi="Cambria" w:cs="Times New Roman"/>
      <w:lang w:val="ru-RU" w:eastAsia="ru-RU"/>
    </w:rPr>
  </w:style>
  <w:style w:type="paragraph" w:styleId="a3">
    <w:name w:val="Title"/>
    <w:basedOn w:val="a"/>
    <w:link w:val="a4"/>
    <w:uiPriority w:val="99"/>
    <w:qFormat/>
    <w:rsid w:val="005B0103"/>
    <w:pPr>
      <w:jc w:val="center"/>
    </w:pPr>
    <w:rPr>
      <w:rFonts w:ascii="Cambria" w:hAnsi="Cambria" w:cs="Times New Roman"/>
      <w:b/>
      <w:kern w:val="28"/>
      <w:sz w:val="32"/>
    </w:rPr>
  </w:style>
  <w:style w:type="character" w:customStyle="1" w:styleId="a4">
    <w:name w:val="Название Знак"/>
    <w:link w:val="a3"/>
    <w:uiPriority w:val="99"/>
    <w:locked/>
    <w:rsid w:val="00186935"/>
    <w:rPr>
      <w:rFonts w:ascii="Cambria" w:hAnsi="Cambria" w:cs="Times New Roman"/>
      <w:b/>
      <w:kern w:val="28"/>
      <w:sz w:val="32"/>
      <w:lang w:val="ru-RU" w:eastAsia="ru-RU"/>
    </w:rPr>
  </w:style>
  <w:style w:type="paragraph" w:styleId="a5">
    <w:name w:val="Body Text Indent"/>
    <w:basedOn w:val="a"/>
    <w:link w:val="a6"/>
    <w:uiPriority w:val="99"/>
    <w:rsid w:val="005B0103"/>
    <w:pPr>
      <w:ind w:left="435"/>
      <w:jc w:val="both"/>
    </w:pPr>
    <w:rPr>
      <w:rFonts w:cs="Times New Roman"/>
      <w:sz w:val="20"/>
    </w:rPr>
  </w:style>
  <w:style w:type="character" w:customStyle="1" w:styleId="a6">
    <w:name w:val="Основной текст с отступом Знак"/>
    <w:link w:val="a5"/>
    <w:uiPriority w:val="99"/>
    <w:semiHidden/>
    <w:locked/>
    <w:rsid w:val="00186935"/>
    <w:rPr>
      <w:rFonts w:cs="Times New Roman"/>
      <w:sz w:val="20"/>
      <w:lang w:val="ru-RU" w:eastAsia="ru-RU"/>
    </w:rPr>
  </w:style>
  <w:style w:type="character" w:styleId="a7">
    <w:name w:val="Hyperlink"/>
    <w:uiPriority w:val="99"/>
    <w:rsid w:val="005B0103"/>
    <w:rPr>
      <w:rFonts w:cs="Times New Roman"/>
      <w:color w:val="0000FF"/>
      <w:u w:val="single"/>
    </w:rPr>
  </w:style>
  <w:style w:type="paragraph" w:styleId="a8">
    <w:name w:val="header"/>
    <w:basedOn w:val="a"/>
    <w:link w:val="a9"/>
    <w:uiPriority w:val="99"/>
    <w:rsid w:val="005B0103"/>
    <w:pPr>
      <w:tabs>
        <w:tab w:val="center" w:pos="4153"/>
        <w:tab w:val="right" w:pos="8306"/>
      </w:tabs>
    </w:pPr>
    <w:rPr>
      <w:rFonts w:cs="Times New Roman"/>
      <w:sz w:val="20"/>
    </w:rPr>
  </w:style>
  <w:style w:type="character" w:customStyle="1" w:styleId="a9">
    <w:name w:val="Верхний колонтитул Знак"/>
    <w:link w:val="a8"/>
    <w:uiPriority w:val="99"/>
    <w:semiHidden/>
    <w:locked/>
    <w:rsid w:val="00186935"/>
    <w:rPr>
      <w:rFonts w:cs="Times New Roman"/>
      <w:sz w:val="20"/>
      <w:lang w:val="ru-RU" w:eastAsia="ru-RU"/>
    </w:rPr>
  </w:style>
  <w:style w:type="character" w:styleId="aa">
    <w:name w:val="page number"/>
    <w:uiPriority w:val="99"/>
    <w:rsid w:val="005B0103"/>
    <w:rPr>
      <w:rFonts w:cs="Times New Roman"/>
    </w:rPr>
  </w:style>
  <w:style w:type="paragraph" w:styleId="21">
    <w:name w:val="Body Text 2"/>
    <w:basedOn w:val="a"/>
    <w:link w:val="22"/>
    <w:uiPriority w:val="99"/>
    <w:rsid w:val="005B0103"/>
    <w:pPr>
      <w:jc w:val="center"/>
    </w:pPr>
    <w:rPr>
      <w:rFonts w:cs="Times New Roman"/>
      <w:sz w:val="20"/>
    </w:rPr>
  </w:style>
  <w:style w:type="character" w:customStyle="1" w:styleId="22">
    <w:name w:val="Основной текст 2 Знак"/>
    <w:link w:val="21"/>
    <w:uiPriority w:val="99"/>
    <w:semiHidden/>
    <w:locked/>
    <w:rsid w:val="00186935"/>
    <w:rPr>
      <w:rFonts w:cs="Times New Roman"/>
      <w:sz w:val="20"/>
      <w:lang w:val="ru-RU" w:eastAsia="ru-RU"/>
    </w:rPr>
  </w:style>
  <w:style w:type="paragraph" w:styleId="ab">
    <w:name w:val="Body Text"/>
    <w:basedOn w:val="a"/>
    <w:link w:val="ac"/>
    <w:rsid w:val="005B0103"/>
    <w:pPr>
      <w:jc w:val="center"/>
    </w:pPr>
    <w:rPr>
      <w:rFonts w:cs="Times New Roman"/>
      <w:sz w:val="20"/>
    </w:rPr>
  </w:style>
  <w:style w:type="character" w:customStyle="1" w:styleId="ac">
    <w:name w:val="Основной текст Знак"/>
    <w:link w:val="ab"/>
    <w:locked/>
    <w:rsid w:val="00186935"/>
    <w:rPr>
      <w:rFonts w:cs="Times New Roman"/>
      <w:sz w:val="20"/>
      <w:lang w:val="ru-RU" w:eastAsia="ru-RU"/>
    </w:rPr>
  </w:style>
  <w:style w:type="paragraph" w:styleId="31">
    <w:name w:val="Body Text 3"/>
    <w:basedOn w:val="a"/>
    <w:link w:val="32"/>
    <w:uiPriority w:val="99"/>
    <w:rsid w:val="005B0103"/>
    <w:pPr>
      <w:jc w:val="both"/>
    </w:pPr>
    <w:rPr>
      <w:rFonts w:cs="Times New Roman"/>
      <w:sz w:val="16"/>
    </w:rPr>
  </w:style>
  <w:style w:type="character" w:customStyle="1" w:styleId="32">
    <w:name w:val="Основной текст 3 Знак"/>
    <w:link w:val="31"/>
    <w:uiPriority w:val="99"/>
    <w:semiHidden/>
    <w:locked/>
    <w:rsid w:val="00186935"/>
    <w:rPr>
      <w:rFonts w:cs="Times New Roman"/>
      <w:sz w:val="16"/>
      <w:lang w:val="ru-RU" w:eastAsia="ru-RU"/>
    </w:rPr>
  </w:style>
  <w:style w:type="character" w:customStyle="1" w:styleId="s">
    <w:name w:val="s"/>
    <w:uiPriority w:val="99"/>
    <w:rsid w:val="005B0103"/>
  </w:style>
  <w:style w:type="character" w:styleId="ad">
    <w:name w:val="FollowedHyperlink"/>
    <w:uiPriority w:val="99"/>
    <w:rsid w:val="005B0103"/>
    <w:rPr>
      <w:rFonts w:cs="Times New Roman"/>
      <w:color w:val="800080"/>
      <w:u w:val="single"/>
    </w:rPr>
  </w:style>
  <w:style w:type="paragraph" w:styleId="ae">
    <w:name w:val="footer"/>
    <w:basedOn w:val="a"/>
    <w:link w:val="af"/>
    <w:uiPriority w:val="99"/>
    <w:rsid w:val="005B0103"/>
    <w:pPr>
      <w:tabs>
        <w:tab w:val="center" w:pos="4677"/>
        <w:tab w:val="right" w:pos="9355"/>
      </w:tabs>
    </w:pPr>
    <w:rPr>
      <w:rFonts w:cs="Times New Roman"/>
      <w:sz w:val="20"/>
    </w:rPr>
  </w:style>
  <w:style w:type="character" w:customStyle="1" w:styleId="af">
    <w:name w:val="Нижний колонтитул Знак"/>
    <w:link w:val="ae"/>
    <w:uiPriority w:val="99"/>
    <w:semiHidden/>
    <w:locked/>
    <w:rsid w:val="00186935"/>
    <w:rPr>
      <w:rFonts w:cs="Times New Roman"/>
      <w:sz w:val="20"/>
      <w:lang w:val="ru-RU" w:eastAsia="ru-RU"/>
    </w:rPr>
  </w:style>
  <w:style w:type="character" w:customStyle="1" w:styleId="s1">
    <w:name w:val="s1"/>
    <w:rsid w:val="005B0103"/>
    <w:rPr>
      <w:rFonts w:ascii="FreeSans" w:hAnsi="FreeSans"/>
    </w:rPr>
  </w:style>
  <w:style w:type="paragraph" w:styleId="af0">
    <w:name w:val="Balloon Text"/>
    <w:basedOn w:val="a"/>
    <w:link w:val="af1"/>
    <w:uiPriority w:val="99"/>
    <w:semiHidden/>
    <w:rsid w:val="005B0103"/>
    <w:rPr>
      <w:rFonts w:ascii="Times New Roman" w:hAnsi="Times New Roman" w:cs="Times New Roman"/>
      <w:sz w:val="2"/>
    </w:rPr>
  </w:style>
  <w:style w:type="character" w:customStyle="1" w:styleId="af1">
    <w:name w:val="Текст выноски Знак"/>
    <w:link w:val="af0"/>
    <w:uiPriority w:val="99"/>
    <w:semiHidden/>
    <w:locked/>
    <w:rsid w:val="00186935"/>
    <w:rPr>
      <w:rFonts w:ascii="Times New Roman" w:hAnsi="Times New Roman" w:cs="Times New Roman"/>
      <w:sz w:val="2"/>
      <w:lang w:val="ru-RU" w:eastAsia="ru-RU"/>
    </w:rPr>
  </w:style>
  <w:style w:type="character" w:styleId="af2">
    <w:name w:val="annotation reference"/>
    <w:uiPriority w:val="99"/>
    <w:semiHidden/>
    <w:rsid w:val="005B0103"/>
    <w:rPr>
      <w:rFonts w:cs="Times New Roman"/>
      <w:sz w:val="16"/>
    </w:rPr>
  </w:style>
  <w:style w:type="paragraph" w:styleId="af3">
    <w:name w:val="annotation text"/>
    <w:basedOn w:val="a"/>
    <w:link w:val="af4"/>
    <w:uiPriority w:val="99"/>
    <w:semiHidden/>
    <w:rsid w:val="005B0103"/>
    <w:rPr>
      <w:rFonts w:cs="Times New Roman"/>
      <w:sz w:val="20"/>
    </w:rPr>
  </w:style>
  <w:style w:type="character" w:customStyle="1" w:styleId="af4">
    <w:name w:val="Текст примечания Знак"/>
    <w:link w:val="af3"/>
    <w:uiPriority w:val="99"/>
    <w:semiHidden/>
    <w:locked/>
    <w:rsid w:val="00186935"/>
    <w:rPr>
      <w:rFonts w:cs="Times New Roman"/>
      <w:sz w:val="20"/>
      <w:lang w:val="ru-RU" w:eastAsia="ru-RU"/>
    </w:rPr>
  </w:style>
  <w:style w:type="paragraph" w:styleId="af5">
    <w:name w:val="annotation subject"/>
    <w:basedOn w:val="af3"/>
    <w:next w:val="af3"/>
    <w:link w:val="af6"/>
    <w:uiPriority w:val="99"/>
    <w:semiHidden/>
    <w:rsid w:val="005B0103"/>
    <w:rPr>
      <w:b/>
    </w:rPr>
  </w:style>
  <w:style w:type="character" w:customStyle="1" w:styleId="af6">
    <w:name w:val="Тема примечания Знак"/>
    <w:link w:val="af5"/>
    <w:uiPriority w:val="99"/>
    <w:semiHidden/>
    <w:locked/>
    <w:rsid w:val="00186935"/>
    <w:rPr>
      <w:rFonts w:cs="Times New Roman"/>
      <w:b/>
      <w:sz w:val="20"/>
      <w:lang w:val="ru-RU" w:eastAsia="ru-RU"/>
    </w:rPr>
  </w:style>
  <w:style w:type="character" w:customStyle="1" w:styleId="normal1">
    <w:name w:val="normal1"/>
    <w:uiPriority w:val="99"/>
    <w:rsid w:val="005B0103"/>
  </w:style>
  <w:style w:type="character" w:customStyle="1" w:styleId="ital1">
    <w:name w:val="ital1"/>
    <w:uiPriority w:val="99"/>
    <w:rsid w:val="005B0103"/>
    <w:rPr>
      <w:i/>
    </w:rPr>
  </w:style>
  <w:style w:type="character" w:customStyle="1" w:styleId="f14sb1">
    <w:name w:val="f14sb1"/>
    <w:uiPriority w:val="99"/>
    <w:rsid w:val="005B0103"/>
    <w:rPr>
      <w:rFonts w:ascii="FreeSans" w:hAnsi="FreeSans"/>
      <w:b/>
      <w:sz w:val="28"/>
    </w:rPr>
  </w:style>
  <w:style w:type="paragraph" w:customStyle="1" w:styleId="11">
    <w:name w:val="1"/>
    <w:basedOn w:val="a"/>
    <w:uiPriority w:val="99"/>
    <w:rsid w:val="007060C4"/>
    <w:rPr>
      <w:rFonts w:ascii="Symbol" w:hAnsi="Symbol" w:cs="Symbol"/>
      <w:sz w:val="20"/>
      <w:lang w:val="en-US" w:eastAsia="en-US"/>
    </w:rPr>
  </w:style>
  <w:style w:type="paragraph" w:styleId="af7">
    <w:name w:val="Normal (Web)"/>
    <w:basedOn w:val="a"/>
    <w:uiPriority w:val="99"/>
    <w:rsid w:val="002F5B65"/>
    <w:pPr>
      <w:spacing w:before="100" w:beforeAutospacing="1" w:after="100" w:afterAutospacing="1"/>
    </w:pPr>
    <w:rPr>
      <w:sz w:val="24"/>
      <w:szCs w:val="24"/>
    </w:rPr>
  </w:style>
  <w:style w:type="paragraph" w:customStyle="1" w:styleId="af8">
    <w:name w:val="Знак"/>
    <w:basedOn w:val="a"/>
    <w:uiPriority w:val="99"/>
    <w:rsid w:val="00492256"/>
    <w:pPr>
      <w:spacing w:after="160" w:line="240" w:lineRule="exact"/>
    </w:pPr>
    <w:rPr>
      <w:rFonts w:ascii="Symbol" w:hAnsi="Symbol"/>
      <w:sz w:val="20"/>
      <w:lang w:val="en-US" w:eastAsia="en-US"/>
    </w:rPr>
  </w:style>
  <w:style w:type="paragraph" w:customStyle="1" w:styleId="220">
    <w:name w:val="Основной текст 22"/>
    <w:basedOn w:val="a"/>
    <w:uiPriority w:val="99"/>
    <w:rsid w:val="007B5E7A"/>
    <w:pPr>
      <w:suppressAutoHyphens/>
    </w:pPr>
    <w:rPr>
      <w:kern w:val="1"/>
      <w:sz w:val="32"/>
      <w:szCs w:val="24"/>
      <w:lang w:eastAsia="zh-CN"/>
    </w:rPr>
  </w:style>
  <w:style w:type="character" w:customStyle="1" w:styleId="WW8Num1z6">
    <w:name w:val="WW8Num1z6"/>
    <w:uiPriority w:val="99"/>
    <w:rsid w:val="00B54640"/>
  </w:style>
  <w:style w:type="paragraph" w:customStyle="1" w:styleId="docdata">
    <w:name w:val="docdata"/>
    <w:aliases w:val="docy,v5,1941,baiaagaaboqcaaadswmaaavzawaaaaaaaaaaaaaaaaaaaaaaaaaaaaaaaaaaaaaaaaaaaaaaaaaaaaaaaaaaaaaaaaaaaaaaaaaaaaaaaaaaaaaaaaaaaaaaaaaaaaaaaaaaaaaaaaaaaaaaaaaaaaaaaaaaaaaaaaaaaaaaaaaaaaaaaaaaaaaaaaaaaaaaaaaaaaaaaaaaaaaaaaaaaaaaaaaaaaaaaaaaaaa"/>
    <w:basedOn w:val="a"/>
    <w:rsid w:val="004875DF"/>
    <w:pPr>
      <w:spacing w:before="100" w:beforeAutospacing="1" w:after="100" w:afterAutospacing="1"/>
    </w:pPr>
    <w:rPr>
      <w:sz w:val="24"/>
      <w:szCs w:val="24"/>
    </w:rPr>
  </w:style>
  <w:style w:type="character" w:customStyle="1" w:styleId="xfmc3">
    <w:name w:val="xfmc3"/>
    <w:uiPriority w:val="99"/>
    <w:rsid w:val="00DE6933"/>
  </w:style>
  <w:style w:type="character" w:customStyle="1" w:styleId="xfm94369454">
    <w:name w:val="xfm_94369454"/>
    <w:uiPriority w:val="99"/>
    <w:rsid w:val="002014CD"/>
  </w:style>
  <w:style w:type="character" w:customStyle="1" w:styleId="xfm70709312">
    <w:name w:val="xfm_70709312"/>
    <w:uiPriority w:val="99"/>
    <w:rsid w:val="006E6070"/>
  </w:style>
  <w:style w:type="character" w:styleId="af9">
    <w:name w:val="Emphasis"/>
    <w:uiPriority w:val="99"/>
    <w:qFormat/>
    <w:rsid w:val="007C29C6"/>
    <w:rPr>
      <w:rFonts w:cs="Times New Roman"/>
      <w:i/>
    </w:rPr>
  </w:style>
  <w:style w:type="character" w:customStyle="1" w:styleId="2302">
    <w:name w:val="2302"/>
    <w:aliases w:val="baiaagaaboqcaaadugqaaaxibaaaaaaaaaaaaaaaaaaaaaaaaaaaaaaaaaaaaaaaaaaaaaaaaaaaaaaaaaaaaaaaaaaaaaaaaaaaaaaaaaaaaaaaaaaaaaaaaaaaaaaaaaaaaaaaaaaaaaaaaaaaaaaaaaaaaaaaaaaaaaaaaaaaaaaaaaaaaaaaaaaaaaaaaaaaaaaaaaaaaaaaaaaaaaaaaaaaaaaaaaaaaaaa"/>
    <w:uiPriority w:val="99"/>
    <w:rsid w:val="00805CE2"/>
  </w:style>
  <w:style w:type="paragraph" w:customStyle="1" w:styleId="xfmc1">
    <w:name w:val="xfmc1"/>
    <w:basedOn w:val="a"/>
    <w:rsid w:val="00313F64"/>
    <w:pPr>
      <w:spacing w:before="100" w:beforeAutospacing="1" w:after="100" w:afterAutospacing="1"/>
    </w:pPr>
    <w:rPr>
      <w:sz w:val="24"/>
      <w:szCs w:val="24"/>
    </w:rPr>
  </w:style>
  <w:style w:type="character" w:customStyle="1" w:styleId="7788">
    <w:name w:val="7788"/>
    <w:aliases w:val="baiaagaaboqcaaadgamaaax8bwaaaaaaaaaaaaaaaaaaaaaaaaaaaaaaaaaaaaaaaaaaaaaaaaaaaaaaaaaaaaaaaaaaaaaaaaaaaaaaaaaaaaaaaaaaaaaaaaaaaaaaaaaaaaaaaaaaaaaaaaaaaaaaaaaaaaaaaaaaaaaaaaaaaaaaaaaaaaaaaaaaaaaaaaaaaaaaaaaaaaaaaaaaaaaaaaaaaaaaaaaaaaaa"/>
    <w:uiPriority w:val="99"/>
    <w:rsid w:val="003949CA"/>
  </w:style>
  <w:style w:type="character" w:customStyle="1" w:styleId="1874">
    <w:name w:val="1874"/>
    <w:aliases w:val="baiaagaaboqcaaadkqmaaau3awaaaaaaaaaaaaaaaaaaaaaaaaaaaaaaaaaaaaaaaaaaaaaaaaaaaaaaaaaaaaaaaaaaaaaaaaaaaaaaaaaaaaaaaaaaaaaaaaaaaaaaaaaaaaaaaaaaaaaaaaaaaaaaaaaaaaaaaaaaaaaaaaaaaaaaaaaaaaaaaaaaaaaaaaaaaaaaaaaaaaaaaaaaaaaaaaaaaaaaaaaaaaaa"/>
    <w:uiPriority w:val="99"/>
    <w:rsid w:val="003949CA"/>
  </w:style>
  <w:style w:type="character" w:customStyle="1" w:styleId="1876">
    <w:name w:val="1876"/>
    <w:aliases w:val="baiaagaaboqcaaadkwmaaau5awaaaaaaaaaaaaaaaaaaaaaaaaaaaaaaaaaaaaaaaaaaaaaaaaaaaaaaaaaaaaaaaaaaaaaaaaaaaaaaaaaaaaaaaaaaaaaaaaaaaaaaaaaaaaaaaaaaaaaaaaaaaaaaaaaaaaaaaaaaaaaaaaaaaaaaaaaaaaaaaaaaaaaaaaaaaaaaaaaaaaaaaaaaaaaaaaaaaaaaaaaaaaaa"/>
    <w:uiPriority w:val="99"/>
    <w:rsid w:val="008140E7"/>
  </w:style>
  <w:style w:type="character" w:customStyle="1" w:styleId="7790">
    <w:name w:val="7790"/>
    <w:aliases w:val="baiaagaaboqcaaadggmaaax+bwaaaaaaaaaaaaaaaaaaaaaaaaaaaaaaaaaaaaaaaaaaaaaaaaaaaaaaaaaaaaaaaaaaaaaaaaaaaaaaaaaaaaaaaaaaaaaaaaaaaaaaaaaaaaaaaaaaaaaaaaaaaaaaaaaaaaaaaaaaaaaaaaaaaaaaaaaaaaaaaaaaaaaaaaaaaaaaaaaaaaaaaaaaaaaaaaaaaaaaaaaaaaaa"/>
    <w:uiPriority w:val="99"/>
    <w:rsid w:val="000469AA"/>
  </w:style>
  <w:style w:type="character" w:customStyle="1" w:styleId="1870">
    <w:name w:val="1870"/>
    <w:aliases w:val="baiaagaaboqcaaadjqmaaauzawaaaaaaaaaaaaaaaaaaaaaaaaaaaaaaaaaaaaaaaaaaaaaaaaaaaaaaaaaaaaaaaaaaaaaaaaaaaaaaaaaaaaaaaaaaaaaaaaaaaaaaaaaaaaaaaaaaaaaaaaaaaaaaaaaaaaaaaaaaaaaaaaaaaaaaaaaaaaaaaaaaaaaaaaaaaaaaaaaaaaaaaaaaaaaaaaaaaaaaaaaaaaaa"/>
    <w:uiPriority w:val="99"/>
    <w:rsid w:val="00780921"/>
  </w:style>
  <w:style w:type="character" w:customStyle="1" w:styleId="1872">
    <w:name w:val="1872"/>
    <w:aliases w:val="baiaagaaboqcaaadjwmaaau1awaaaaaaaaaaaaaaaaaaaaaaaaaaaaaaaaaaaaaaaaaaaaaaaaaaaaaaaaaaaaaaaaaaaaaaaaaaaaaaaaaaaaaaaaaaaaaaaaaaaaaaaaaaaaaaaaaaaaaaaaaaaaaaaaaaaaaaaaaaaaaaaaaaaaaaaaaaaaaaaaaaaaaaaaaaaaaaaaaaaaaaaaaaaaaaaaaaaaaaaaaaaaaa"/>
    <w:uiPriority w:val="99"/>
    <w:rsid w:val="00793E7D"/>
  </w:style>
  <w:style w:type="character" w:customStyle="1" w:styleId="1879">
    <w:name w:val="1879"/>
    <w:aliases w:val="baiaagaaboqcaaadlgmaaau8awaaaaaaaaaaaaaaaaaaaaaaaaaaaaaaaaaaaaaaaaaaaaaaaaaaaaaaaaaaaaaaaaaaaaaaaaaaaaaaaaaaaaaaaaaaaaaaaaaaaaaaaaaaaaaaaaaaaaaaaaaaaaaaaaaaaaaaaaaaaaaaaaaaaaaaaaaaaaaaaaaaaaaaaaaaaaaaaaaaaaaaaaaaaaaaaaaaaaaaaaaaaaaa,1906"/>
    <w:uiPriority w:val="99"/>
    <w:rsid w:val="00CB1674"/>
  </w:style>
  <w:style w:type="character" w:customStyle="1" w:styleId="2029">
    <w:name w:val="2029"/>
    <w:aliases w:val="baiaagaaboqcaaadoamaaavgawaaaaaaaaaaaaaaaaaaaaaaaaaaaaaaaaaaaaaaaaaaaaaaaaaaaaaaaaaaaaaaaaaaaaaaaaaaaaaaaaaaaaaaaaaaaaaaaaaaaaaaaaaaaaaaaaaaaaaaaaaaaaaaaaaaaaaaaaaaaaaaaaaaaaaaaaaaaaaaaaaaaaaaaaaaaaaaaaaaaaaaaaaaaaaaaaaaaaaaaaaaaaaa"/>
    <w:uiPriority w:val="99"/>
    <w:rsid w:val="00050BBC"/>
  </w:style>
  <w:style w:type="character" w:customStyle="1" w:styleId="1900">
    <w:name w:val="1900"/>
    <w:aliases w:val="baiaagaaboqcaaadqwmaaavrawaaaaaaaaaaaaaaaaaaaaaaaaaaaaaaaaaaaaaaaaaaaaaaaaaaaaaaaaaaaaaaaaaaaaaaaaaaaaaaaaaaaaaaaaaaaaaaaaaaaaaaaaaaaaaaaaaaaaaaaaaaaaaaaaaaaaaaaaaaaaaaaaaaaaaaaaaaaaaaaaaaaaaaaaaaaaaaaaaaaaaaaaaaaaaaaaaaaaaaaaaaaaaa"/>
    <w:uiPriority w:val="99"/>
    <w:rsid w:val="004C399F"/>
  </w:style>
  <w:style w:type="character" w:customStyle="1" w:styleId="2034">
    <w:name w:val="2034"/>
    <w:aliases w:val="baiaagaaboqcaaadsqmaaavxawaaaaaaaaaaaaaaaaaaaaaaaaaaaaaaaaaaaaaaaaaaaaaaaaaaaaaaaaaaaaaaaaaaaaaaaaaaaaaaaaaaaaaaaaaaaaaaaaaaaaaaaaaaaaaaaaaaaaaaaaaaaaaaaaaaaaaaaaaaaaaaaaaaaaaaaaaaaaaaaaaaaaaaaaaaaaaaaaaaaaaaaaaaaaaaaaaaaaaaaaaaaaaa"/>
    <w:uiPriority w:val="99"/>
    <w:rsid w:val="0016643E"/>
  </w:style>
  <w:style w:type="character" w:customStyle="1" w:styleId="2036">
    <w:name w:val="2036"/>
    <w:uiPriority w:val="99"/>
    <w:rsid w:val="0016643E"/>
  </w:style>
  <w:style w:type="character" w:customStyle="1" w:styleId="xfm99624260">
    <w:name w:val="xfm_99624260"/>
    <w:uiPriority w:val="99"/>
    <w:rsid w:val="00661946"/>
  </w:style>
  <w:style w:type="character" w:customStyle="1" w:styleId="xfm75126219">
    <w:name w:val="xfm_75126219"/>
    <w:uiPriority w:val="99"/>
    <w:rsid w:val="00BE272E"/>
  </w:style>
  <w:style w:type="character" w:customStyle="1" w:styleId="xfm44098544">
    <w:name w:val="xfm_44098544"/>
    <w:uiPriority w:val="99"/>
    <w:rsid w:val="0031686C"/>
  </w:style>
  <w:style w:type="character" w:customStyle="1" w:styleId="xfm20427987">
    <w:name w:val="xfm_20427987"/>
    <w:uiPriority w:val="99"/>
    <w:rsid w:val="00092D35"/>
  </w:style>
  <w:style w:type="character" w:customStyle="1" w:styleId="xfm84860784">
    <w:name w:val="xfm_84860784"/>
    <w:rsid w:val="00A903FF"/>
  </w:style>
  <w:style w:type="character" w:customStyle="1" w:styleId="xfm74803845">
    <w:name w:val="xfm_74803845"/>
    <w:uiPriority w:val="99"/>
    <w:rsid w:val="00E7374E"/>
  </w:style>
  <w:style w:type="character" w:customStyle="1" w:styleId="xfm39137904">
    <w:name w:val="xfm_39137904"/>
    <w:uiPriority w:val="99"/>
    <w:rsid w:val="00350A0C"/>
  </w:style>
  <w:style w:type="character" w:customStyle="1" w:styleId="xfm73186454">
    <w:name w:val="xfm_73186454"/>
    <w:uiPriority w:val="99"/>
    <w:rsid w:val="00F50C21"/>
  </w:style>
  <w:style w:type="character" w:customStyle="1" w:styleId="xfm65598092">
    <w:name w:val="xfm_65598092"/>
    <w:uiPriority w:val="99"/>
    <w:rsid w:val="00A3279B"/>
  </w:style>
  <w:style w:type="character" w:customStyle="1" w:styleId="xfm65715162">
    <w:name w:val="xfm_65715162"/>
    <w:uiPriority w:val="99"/>
    <w:rsid w:val="0089017B"/>
  </w:style>
  <w:style w:type="character" w:customStyle="1" w:styleId="xfm43470746">
    <w:name w:val="xfm_43470746"/>
    <w:uiPriority w:val="99"/>
    <w:rsid w:val="00B25CAA"/>
  </w:style>
  <w:style w:type="character" w:customStyle="1" w:styleId="xfm66170766">
    <w:name w:val="xfm_66170766"/>
    <w:uiPriority w:val="99"/>
    <w:rsid w:val="00B25CAA"/>
  </w:style>
  <w:style w:type="paragraph" w:customStyle="1" w:styleId="12">
    <w:name w:val="Указатель1"/>
    <w:basedOn w:val="a"/>
    <w:uiPriority w:val="99"/>
    <w:rsid w:val="00C07A28"/>
    <w:pPr>
      <w:suppressLineNumbers/>
      <w:suppressAutoHyphens/>
    </w:pPr>
    <w:rPr>
      <w:rFonts w:cs="Courier New"/>
      <w:lang w:eastAsia="zh-CN"/>
    </w:rPr>
  </w:style>
  <w:style w:type="character" w:customStyle="1" w:styleId="xfm38980454">
    <w:name w:val="xfm_38980454"/>
    <w:uiPriority w:val="99"/>
    <w:rsid w:val="009F0B9F"/>
  </w:style>
  <w:style w:type="character" w:customStyle="1" w:styleId="xfm22161920">
    <w:name w:val="xfm_22161920"/>
    <w:uiPriority w:val="99"/>
    <w:rsid w:val="00E00A98"/>
  </w:style>
  <w:style w:type="character" w:customStyle="1" w:styleId="xfm42286238">
    <w:name w:val="xfm_42286238"/>
    <w:uiPriority w:val="99"/>
    <w:rsid w:val="004D14A8"/>
  </w:style>
  <w:style w:type="character" w:customStyle="1" w:styleId="xfm89782289">
    <w:name w:val="xfm_89782289"/>
    <w:uiPriority w:val="99"/>
    <w:rsid w:val="005C28F3"/>
  </w:style>
  <w:style w:type="character" w:customStyle="1" w:styleId="xfm25719155">
    <w:name w:val="xfm_25719155"/>
    <w:uiPriority w:val="99"/>
    <w:rsid w:val="00165007"/>
  </w:style>
  <w:style w:type="character" w:customStyle="1" w:styleId="xfm43187624">
    <w:name w:val="xfm_43187624"/>
    <w:uiPriority w:val="99"/>
    <w:rsid w:val="007805C3"/>
  </w:style>
  <w:style w:type="character" w:customStyle="1" w:styleId="xfm61095137">
    <w:name w:val="xfm_61095137"/>
    <w:uiPriority w:val="99"/>
    <w:rsid w:val="00367FD6"/>
  </w:style>
  <w:style w:type="character" w:customStyle="1" w:styleId="xfm28919223">
    <w:name w:val="xfm_28919223"/>
    <w:uiPriority w:val="99"/>
    <w:rsid w:val="007023CD"/>
  </w:style>
  <w:style w:type="character" w:customStyle="1" w:styleId="xfm58973077">
    <w:name w:val="xfm_58973077"/>
    <w:rsid w:val="00CE2F8C"/>
  </w:style>
  <w:style w:type="character" w:customStyle="1" w:styleId="xfm67300589">
    <w:name w:val="xfm_67300589"/>
    <w:uiPriority w:val="99"/>
    <w:rsid w:val="00FF25C2"/>
  </w:style>
  <w:style w:type="character" w:customStyle="1" w:styleId="xfm06328133">
    <w:name w:val="xfm_06328133"/>
    <w:rsid w:val="00D40094"/>
  </w:style>
  <w:style w:type="character" w:customStyle="1" w:styleId="xfm20100780">
    <w:name w:val="xfm_20100780"/>
    <w:uiPriority w:val="99"/>
    <w:rsid w:val="00AD4B58"/>
  </w:style>
  <w:style w:type="character" w:customStyle="1" w:styleId="xfm60965002">
    <w:name w:val="xfm_60965002"/>
    <w:uiPriority w:val="99"/>
    <w:rsid w:val="00B3693A"/>
  </w:style>
  <w:style w:type="character" w:customStyle="1" w:styleId="xfm89164636">
    <w:name w:val="xfm_89164636"/>
    <w:rsid w:val="00E41AF9"/>
  </w:style>
  <w:style w:type="paragraph" w:customStyle="1" w:styleId="afa">
    <w:name w:val="Содержимое таблицы"/>
    <w:basedOn w:val="a"/>
    <w:uiPriority w:val="99"/>
    <w:rsid w:val="00FC7AA6"/>
    <w:pPr>
      <w:widowControl w:val="0"/>
      <w:suppressLineNumbers/>
      <w:suppressAutoHyphens/>
    </w:pPr>
    <w:rPr>
      <w:rFonts w:ascii="Wingdings" w:hAnsi="Wingdings" w:cs="FreeSans"/>
      <w:kern w:val="2"/>
      <w:sz w:val="24"/>
      <w:szCs w:val="24"/>
      <w:lang w:val="en-US" w:eastAsia="zh-CN" w:bidi="hi-IN"/>
    </w:rPr>
  </w:style>
  <w:style w:type="character" w:customStyle="1" w:styleId="xfm16144668">
    <w:name w:val="xfm_16144668"/>
    <w:uiPriority w:val="99"/>
    <w:rsid w:val="0034561C"/>
  </w:style>
  <w:style w:type="character" w:customStyle="1" w:styleId="q4iawc">
    <w:name w:val="q4iawc"/>
    <w:uiPriority w:val="99"/>
    <w:rsid w:val="00835C52"/>
  </w:style>
  <w:style w:type="character" w:customStyle="1" w:styleId="fontstyle01">
    <w:name w:val="fontstyle01"/>
    <w:rsid w:val="0033083A"/>
    <w:rPr>
      <w:rFonts w:ascii="NewtonC-Identity-H" w:hAnsi="NewtonC-Identity-H" w:cs="NewtonC-Identity-H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western">
    <w:name w:val="western"/>
    <w:basedOn w:val="a"/>
    <w:rsid w:val="00B71768"/>
    <w:pPr>
      <w:suppressAutoHyphens/>
      <w:spacing w:before="100" w:after="100"/>
      <w:jc w:val="center"/>
    </w:pPr>
    <w:rPr>
      <w:rFonts w:eastAsia="Times New Roman" w:cs="Times New Roman"/>
      <w:color w:val="000000"/>
      <w:sz w:val="20"/>
      <w:lang w:eastAsia="zh-CN"/>
    </w:rPr>
  </w:style>
  <w:style w:type="paragraph" w:customStyle="1" w:styleId="afb">
    <w:name w:val="Знак"/>
    <w:basedOn w:val="a"/>
    <w:rsid w:val="009C1969"/>
    <w:pPr>
      <w:spacing w:after="160" w:line="240" w:lineRule="exact"/>
    </w:pPr>
    <w:rPr>
      <w:rFonts w:eastAsia="Times New Roman" w:cs="Times New Roman"/>
      <w:sz w:val="20"/>
      <w:lang w:val="en-US" w:eastAsia="en-US"/>
    </w:rPr>
  </w:style>
  <w:style w:type="character" w:customStyle="1" w:styleId="f14sb">
    <w:name w:val="f14sb"/>
    <w:basedOn w:val="a0"/>
    <w:rsid w:val="009C1969"/>
  </w:style>
  <w:style w:type="paragraph" w:customStyle="1" w:styleId="13">
    <w:name w:val="Обычный1"/>
    <w:rsid w:val="00F545D2"/>
    <w:rPr>
      <w:rFonts w:ascii="Times New Roman" w:eastAsia="Times New Roman" w:hAnsi="Times New Roman" w:cs="Times New Roman"/>
      <w:lang w:val="uk-UA"/>
    </w:rPr>
  </w:style>
  <w:style w:type="paragraph" w:customStyle="1" w:styleId="23">
    <w:name w:val="2"/>
    <w:basedOn w:val="a"/>
    <w:rsid w:val="0018054E"/>
    <w:pPr>
      <w:spacing w:after="160" w:line="240" w:lineRule="exact"/>
    </w:pPr>
    <w:rPr>
      <w:rFonts w:eastAsia="Times New Roman" w:cs="Times New Roman"/>
      <w:sz w:val="20"/>
      <w:lang w:val="en-US" w:eastAsia="en-US"/>
    </w:rPr>
  </w:style>
  <w:style w:type="paragraph" w:customStyle="1" w:styleId="24">
    <w:name w:val="Основной текст 24"/>
    <w:basedOn w:val="a"/>
    <w:rsid w:val="00CD48D4"/>
    <w:pPr>
      <w:suppressAutoHyphens/>
    </w:pPr>
    <w:rPr>
      <w:rFonts w:ascii="Times New Roman" w:eastAsia="Times New Roman" w:hAnsi="Times New Roman" w:cs="Times New Roman"/>
      <w:sz w:val="32"/>
      <w:lang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557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57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8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5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57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8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63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6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47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7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6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5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73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7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2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4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16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1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7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14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0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2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9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1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37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0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3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4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8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74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0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7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7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4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4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7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0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1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45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7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8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8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50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00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13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0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6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71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7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18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76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76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9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14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81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03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4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08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74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27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7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0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7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9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1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36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7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3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14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72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6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5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8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9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11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79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6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23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9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11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27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43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33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49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32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9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1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89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1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7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6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48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13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7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08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46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7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5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57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38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4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44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8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01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86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34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1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62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78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1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60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91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86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29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19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71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39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69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3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39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25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74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21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48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2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6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71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58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8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16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08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2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3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1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87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2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4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27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0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97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8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6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66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2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24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2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2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7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5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33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9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81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84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20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9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6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83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4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6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27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3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2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1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84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31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59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53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8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9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5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5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4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31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8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29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7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56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6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24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6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97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4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8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9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82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8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42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7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3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4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4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0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1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8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1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96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17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55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6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81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70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7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8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5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3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30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4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11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01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0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3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6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5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1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6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30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16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7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09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7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05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13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4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79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7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83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1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3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83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82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89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2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73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0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3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99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61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57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8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1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84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8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04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99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31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8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9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4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1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7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8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25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30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45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3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68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5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54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32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06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0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0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04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1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2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2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1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4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24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9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2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4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2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68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2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6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2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43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2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02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9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33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82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4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7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1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16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93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1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03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77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0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12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39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8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6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24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42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55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54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2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38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1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9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12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0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02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9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9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8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03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6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84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57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1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96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96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79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8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52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3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4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92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1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18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27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06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79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43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5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57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9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7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9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28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14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0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9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0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22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7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3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7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9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6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32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32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8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19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28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9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46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29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4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22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68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7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3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5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56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tranet.edqm.eu/4DLink1/4DCGI/Web_View/mono/124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600791-5B72-42F0-962C-39DB2A76E0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170</TotalTime>
  <Pages>88</Pages>
  <Words>16102</Words>
  <Characters>91785</Characters>
  <Application>Microsoft Office Word</Application>
  <DocSecurity>0</DocSecurity>
  <Lines>764</Lines>
  <Paragraphs>21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>Фармакопейные стандартные образцы ГФУ</vt:lpstr>
      <vt:lpstr>Фармакопейные стандартные образцы ГФУ</vt:lpstr>
    </vt:vector>
  </TitlesOfParts>
  <Company/>
  <LinksUpToDate>false</LinksUpToDate>
  <CharactersWithSpaces>1076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армакопейные стандартные образцы ГФУ</dc:title>
  <dc:subject/>
  <dc:creator>KOVACH</dc:creator>
  <cp:keywords/>
  <dc:description/>
  <cp:lastModifiedBy>Алексей</cp:lastModifiedBy>
  <cp:revision>794</cp:revision>
  <cp:lastPrinted>2025-04-30T12:40:00Z</cp:lastPrinted>
  <dcterms:created xsi:type="dcterms:W3CDTF">2024-12-02T09:59:00Z</dcterms:created>
  <dcterms:modified xsi:type="dcterms:W3CDTF">2026-02-24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814627115</vt:i4>
  </property>
</Properties>
</file>